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  <w:bookmarkStart w:id="0" w:name="_Hlk123678891"/>
      <w:bookmarkEnd w:id="0"/>
    </w:p>
    <w:p w14:paraId="45DE3991" w14:textId="56ACB7DB" w:rsidR="00E81A9A" w:rsidRPr="00715D43" w:rsidRDefault="00E81A9A" w:rsidP="00BB2C4C">
      <w:pPr>
        <w:jc w:val="center"/>
        <w:rPr>
          <w:rFonts w:cstheme="minorHAnsi"/>
        </w:rPr>
      </w:pPr>
    </w:p>
    <w:p w14:paraId="3B161FA8" w14:textId="47A6669C" w:rsidR="00BB2C4C" w:rsidRPr="00715D43" w:rsidRDefault="00BB2C4C" w:rsidP="00BB2C4C">
      <w:pPr>
        <w:jc w:val="center"/>
        <w:rPr>
          <w:rFonts w:cstheme="minorHAnsi"/>
        </w:rPr>
      </w:pPr>
    </w:p>
    <w:p w14:paraId="55BB53E6" w14:textId="537F0BB4" w:rsidR="00BB2C4C" w:rsidRPr="00715D43" w:rsidRDefault="00BB2C4C" w:rsidP="00BB2C4C">
      <w:pPr>
        <w:jc w:val="center"/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77777777" w:rsidR="00E81A9A" w:rsidRPr="00715D43" w:rsidRDefault="00E81A9A" w:rsidP="00BB2C4C">
      <w:pPr>
        <w:jc w:val="center"/>
        <w:rPr>
          <w:rFonts w:cstheme="minorHAnsi"/>
          <w:sz w:val="32"/>
        </w:rPr>
      </w:pPr>
    </w:p>
    <w:p w14:paraId="0B6EBC2C" w14:textId="77777777" w:rsidR="00E81A9A" w:rsidRPr="00715D43" w:rsidRDefault="00E81A9A" w:rsidP="00BB2C4C">
      <w:pPr>
        <w:jc w:val="center"/>
        <w:rPr>
          <w:rFonts w:cstheme="minorHAnsi"/>
          <w:sz w:val="32"/>
        </w:rPr>
      </w:pPr>
    </w:p>
    <w:p w14:paraId="5D2539AA" w14:textId="20DE2E52" w:rsidR="00BB2C4C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 w:rsidRPr="00715D43">
        <w:rPr>
          <w:rFonts w:cstheme="minorHAnsi"/>
          <w:b/>
          <w:color w:val="000000" w:themeColor="text1"/>
          <w:sz w:val="48"/>
          <w:szCs w:val="40"/>
        </w:rPr>
        <w:t>Relatório de Pro</w:t>
      </w:r>
      <w:r w:rsidR="001E3803">
        <w:rPr>
          <w:rFonts w:cstheme="minorHAnsi"/>
          <w:b/>
          <w:color w:val="000000" w:themeColor="text1"/>
          <w:sz w:val="48"/>
          <w:szCs w:val="40"/>
        </w:rPr>
        <w:t>j</w:t>
      </w:r>
      <w:r w:rsidRPr="00715D43">
        <w:rPr>
          <w:rFonts w:cstheme="minorHAnsi"/>
          <w:b/>
          <w:color w:val="000000" w:themeColor="text1"/>
          <w:sz w:val="48"/>
          <w:szCs w:val="40"/>
        </w:rPr>
        <w:t>eto</w:t>
      </w:r>
    </w:p>
    <w:p w14:paraId="16540ED1" w14:textId="4DFED938" w:rsidR="00D50A75" w:rsidRPr="00715D43" w:rsidRDefault="00D50A75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color w:val="000000" w:themeColor="text1"/>
          <w:sz w:val="48"/>
          <w:szCs w:val="40"/>
        </w:rPr>
        <w:t>Programação</w:t>
      </w:r>
    </w:p>
    <w:p w14:paraId="366A0FAD" w14:textId="7EDDE3FC" w:rsidR="00BB2C4C" w:rsidRPr="00715D43" w:rsidRDefault="00D50A75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color w:val="000000" w:themeColor="text1"/>
          <w:sz w:val="40"/>
          <w:szCs w:val="40"/>
        </w:rPr>
        <w:t>Avaliação Periódica</w:t>
      </w:r>
      <w:r w:rsidR="00BE6297">
        <w:rPr>
          <w:rFonts w:cstheme="minorHAnsi"/>
          <w:b/>
          <w:color w:val="000000" w:themeColor="text1"/>
          <w:sz w:val="40"/>
          <w:szCs w:val="40"/>
        </w:rPr>
        <w:t xml:space="preserve"> 3</w:t>
      </w:r>
      <w:r>
        <w:rPr>
          <w:rFonts w:cstheme="minorHAnsi"/>
          <w:b/>
          <w:color w:val="000000" w:themeColor="text1"/>
          <w:sz w:val="40"/>
          <w:szCs w:val="40"/>
        </w:rPr>
        <w:t xml:space="preserve"> </w:t>
      </w:r>
    </w:p>
    <w:p w14:paraId="0D20A227" w14:textId="5C2329C9" w:rsidR="00BB2C4C" w:rsidRPr="00715D43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0"/>
          <w:szCs w:val="40"/>
        </w:rPr>
      </w:pPr>
    </w:p>
    <w:p w14:paraId="1D538EB4" w14:textId="4ADD1AA4" w:rsidR="00BB2C4C" w:rsidRPr="00715D43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0"/>
          <w:szCs w:val="40"/>
        </w:rPr>
      </w:pPr>
    </w:p>
    <w:p w14:paraId="5102A9ED" w14:textId="494187EC" w:rsidR="00BB2C4C" w:rsidRPr="00715D43" w:rsidRDefault="00BB2C4C" w:rsidP="00BB2C4C">
      <w:pPr>
        <w:spacing w:after="0"/>
        <w:jc w:val="center"/>
        <w:rPr>
          <w:rFonts w:cstheme="minorHAnsi"/>
          <w:b/>
          <w:color w:val="000000" w:themeColor="text1"/>
          <w:szCs w:val="24"/>
        </w:rPr>
      </w:pPr>
      <w:r w:rsidRPr="00715D43">
        <w:rPr>
          <w:rFonts w:cstheme="minorHAnsi"/>
          <w:b/>
          <w:color w:val="000000" w:themeColor="text1"/>
          <w:szCs w:val="24"/>
        </w:rPr>
        <w:t>Autor</w:t>
      </w:r>
      <w:r w:rsidR="00490495">
        <w:rPr>
          <w:rFonts w:cstheme="minorHAnsi"/>
          <w:b/>
          <w:color w:val="000000" w:themeColor="text1"/>
          <w:szCs w:val="24"/>
        </w:rPr>
        <w:t>es</w:t>
      </w:r>
      <w:r w:rsidRPr="00715D43">
        <w:rPr>
          <w:rFonts w:cstheme="minorHAnsi"/>
          <w:b/>
          <w:color w:val="000000" w:themeColor="text1"/>
          <w:szCs w:val="24"/>
        </w:rPr>
        <w:t>:</w:t>
      </w:r>
    </w:p>
    <w:p w14:paraId="6E3DD01F" w14:textId="72084B7D" w:rsidR="00BB2C4C" w:rsidRDefault="00BE6297" w:rsidP="00BB2C4C">
      <w:pPr>
        <w:spacing w:after="0"/>
        <w:jc w:val="center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Karine Aparecida Braga Florêncio</w:t>
      </w:r>
    </w:p>
    <w:p w14:paraId="4344E3AF" w14:textId="3DA4F52A" w:rsidR="00490495" w:rsidRPr="00715D43" w:rsidRDefault="00490495" w:rsidP="00BB2C4C">
      <w:pPr>
        <w:spacing w:after="0"/>
        <w:jc w:val="center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Nuno</w:t>
      </w:r>
    </w:p>
    <w:p w14:paraId="32359583" w14:textId="25BDB0D2" w:rsidR="00E81A9A" w:rsidRPr="00715D43" w:rsidRDefault="00E81A9A" w:rsidP="00BB2C4C">
      <w:pPr>
        <w:jc w:val="center"/>
        <w:rPr>
          <w:rFonts w:cstheme="minorHAnsi"/>
        </w:rPr>
      </w:pPr>
    </w:p>
    <w:p w14:paraId="4CB59EE7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6E9DD55D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380F3BA2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420AC96C" w14:textId="60EA0AFE" w:rsidR="00E81A9A" w:rsidRPr="00715D43" w:rsidRDefault="00E81A9A" w:rsidP="00BB2C4C">
      <w:pPr>
        <w:jc w:val="center"/>
        <w:rPr>
          <w:rFonts w:cstheme="minorHAnsi"/>
        </w:rPr>
      </w:pPr>
    </w:p>
    <w:p w14:paraId="04CA9027" w14:textId="6149AD60" w:rsidR="0099736E" w:rsidRDefault="00BB2C4C" w:rsidP="00BB2C4C">
      <w:pPr>
        <w:jc w:val="center"/>
        <w:rPr>
          <w:rFonts w:cstheme="minorHAnsi"/>
          <w:color w:val="000000" w:themeColor="text1"/>
        </w:rPr>
      </w:pPr>
      <w:r w:rsidRPr="00715D43">
        <w:rPr>
          <w:rFonts w:cstheme="minorHAnsi"/>
          <w:b/>
          <w:color w:val="000000" w:themeColor="text1"/>
        </w:rPr>
        <w:t>Data:</w:t>
      </w:r>
      <w:r w:rsidRPr="00715D43">
        <w:rPr>
          <w:rFonts w:cstheme="minorHAnsi"/>
          <w:color w:val="000000" w:themeColor="text1"/>
        </w:rPr>
        <w:t xml:space="preserve"> </w:t>
      </w:r>
      <w:r w:rsidR="00BE6297">
        <w:rPr>
          <w:rFonts w:cstheme="minorHAnsi"/>
          <w:color w:val="000000" w:themeColor="text1"/>
        </w:rPr>
        <w:t>Janeiro de 2023</w:t>
      </w:r>
    </w:p>
    <w:p w14:paraId="7B452718" w14:textId="77777777" w:rsidR="00E93F26" w:rsidRPr="00715D43" w:rsidRDefault="00E93F26" w:rsidP="00E93F26">
      <w:pPr>
        <w:jc w:val="left"/>
        <w:rPr>
          <w:rFonts w:cstheme="minorHAnsi"/>
          <w:color w:val="000000" w:themeColor="text1"/>
        </w:rPr>
      </w:pPr>
    </w:p>
    <w:p w14:paraId="51399218" w14:textId="6C6F83E1" w:rsidR="009E5B76" w:rsidRPr="00715D43" w:rsidRDefault="009E5B76" w:rsidP="0099736E">
      <w:pPr>
        <w:spacing w:after="0"/>
        <w:jc w:val="left"/>
        <w:rPr>
          <w:rFonts w:cstheme="minorHAnsi"/>
          <w:color w:val="000000" w:themeColor="text1"/>
        </w:rPr>
        <w:sectPr w:rsidR="009E5B76" w:rsidRPr="00715D43" w:rsidSect="00E93F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 w:code="9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</w:p>
    <w:p w14:paraId="70E1799D" w14:textId="14D1E7BA" w:rsidR="00A7074C" w:rsidRPr="00715D43" w:rsidRDefault="006A6E37" w:rsidP="00B60C85">
      <w:pPr>
        <w:pStyle w:val="Heading0"/>
        <w:shd w:val="clear" w:color="auto" w:fill="FFFF00"/>
        <w:rPr>
          <w:rFonts w:cstheme="minorHAnsi"/>
          <w:lang w:val="pt-PT"/>
        </w:rPr>
      </w:pPr>
      <w:bookmarkStart w:id="1" w:name="_Toc124085198"/>
      <w:r w:rsidRPr="00715D43">
        <w:rPr>
          <w:rFonts w:cstheme="minorHAnsi"/>
          <w:lang w:val="pt-PT"/>
        </w:rPr>
        <w:lastRenderedPageBreak/>
        <w:t>Resumo</w:t>
      </w:r>
      <w:bookmarkEnd w:id="1"/>
    </w:p>
    <w:p w14:paraId="15036CCE" w14:textId="1F2D0E34" w:rsidR="00342737" w:rsidRPr="00581F3F" w:rsidRDefault="004500EB" w:rsidP="00B60C85">
      <w:pPr>
        <w:shd w:val="clear" w:color="auto" w:fill="FFFF00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</w:rPr>
        <w:t xml:space="preserve">Com o objetivo de a criar uma aplicação em Java para auxiliar uma oficina de automóveis foi  desenvolvido um código com </w:t>
      </w:r>
      <w:r w:rsidRPr="004500EB">
        <w:rPr>
          <w:rFonts w:cstheme="minorHAnsi"/>
          <w:lang w:val="pt-BR"/>
        </w:rPr>
        <w:t>dezessete</w:t>
      </w:r>
      <w:r>
        <w:rPr>
          <w:rFonts w:cstheme="minorHAnsi"/>
        </w:rPr>
        <w:t xml:space="preserve"> classes públicas de forma a praticar todo o conhecimento aprendido em nas aulas de programação</w:t>
      </w:r>
      <w:r w:rsidR="00213DF5">
        <w:rPr>
          <w:rFonts w:cstheme="minorHAnsi"/>
        </w:rPr>
        <w:t xml:space="preserve">. </w:t>
      </w:r>
      <w:r w:rsidR="004D3670">
        <w:rPr>
          <w:rFonts w:cstheme="minorHAnsi"/>
        </w:rPr>
        <w:t xml:space="preserve">Durante o processo de criação foram </w:t>
      </w:r>
      <w:r w:rsidR="009F5F7D">
        <w:rPr>
          <w:rFonts w:cstheme="minorHAnsi"/>
        </w:rPr>
        <w:t xml:space="preserve">realizados testes unitários de modo a encontrar e eliminar erros de </w:t>
      </w:r>
      <w:r w:rsidR="00A16609">
        <w:rPr>
          <w:rFonts w:cstheme="minorHAnsi"/>
        </w:rPr>
        <w:t xml:space="preserve">programação. São cumpridos todos </w:t>
      </w:r>
      <w:r w:rsidR="00EE32A6">
        <w:rPr>
          <w:rFonts w:cstheme="minorHAnsi"/>
        </w:rPr>
        <w:t>os requisitos</w:t>
      </w:r>
      <w:r w:rsidR="00D76348">
        <w:rPr>
          <w:rFonts w:cstheme="minorHAnsi"/>
        </w:rPr>
        <w:t xml:space="preserve"> inicialmente</w:t>
      </w:r>
      <w:r w:rsidR="00EE32A6">
        <w:rPr>
          <w:rFonts w:cstheme="minorHAnsi"/>
        </w:rPr>
        <w:t xml:space="preserve"> apresentados</w:t>
      </w:r>
      <w:r w:rsidR="00D76348">
        <w:rPr>
          <w:rFonts w:cstheme="minorHAnsi"/>
        </w:rPr>
        <w:t>.</w:t>
      </w:r>
      <w:r w:rsidR="00A16609">
        <w:rPr>
          <w:rFonts w:cstheme="minorHAnsi"/>
        </w:rPr>
        <w:t xml:space="preserve"> </w:t>
      </w:r>
      <w:r w:rsidR="00D76348">
        <w:rPr>
          <w:rFonts w:cstheme="minorHAnsi"/>
        </w:rPr>
        <w:t xml:space="preserve">Apesar de bem consolidada </w:t>
      </w:r>
      <w:r w:rsidR="00A00044">
        <w:rPr>
          <w:rFonts w:cstheme="minorHAnsi"/>
        </w:rPr>
        <w:t xml:space="preserve">a Linguagem Java </w:t>
      </w:r>
      <w:r>
        <w:rPr>
          <w:rFonts w:cstheme="minorHAnsi"/>
        </w:rPr>
        <w:t>é observada que há formas mais sucintas de desenvolver o mesmo projeto</w:t>
      </w:r>
      <w:r w:rsidR="00A00044">
        <w:rPr>
          <w:rFonts w:cstheme="minorHAnsi"/>
        </w:rPr>
        <w:t xml:space="preserve">, </w:t>
      </w:r>
      <w:r w:rsidR="00581F3F">
        <w:rPr>
          <w:rFonts w:cstheme="minorHAnsi"/>
        </w:rPr>
        <w:t xml:space="preserve">por exemplo, </w:t>
      </w:r>
      <w:r w:rsidR="00A00044">
        <w:rPr>
          <w:rFonts w:cstheme="minorHAnsi"/>
        </w:rPr>
        <w:t>usando hierarquia e polimorfismo.</w:t>
      </w:r>
    </w:p>
    <w:p w14:paraId="0E26CC2A" w14:textId="77777777" w:rsidR="006A6E37" w:rsidRPr="00715D43" w:rsidRDefault="006A6E37" w:rsidP="00B60C85">
      <w:pPr>
        <w:shd w:val="clear" w:color="auto" w:fill="FFFF00"/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5DCAC7B1" w14:textId="3E2B44F2" w:rsidR="00B474B7" w:rsidRDefault="00B474B7" w:rsidP="00B60C85">
      <w:pPr>
        <w:shd w:val="clear" w:color="auto" w:fill="FFFF00"/>
      </w:pPr>
      <w:r>
        <w:t xml:space="preserve">Algoritmos, Aplicação, Classes, </w:t>
      </w:r>
      <w:r w:rsidR="00EA44EF">
        <w:t xml:space="preserve">Jogo </w:t>
      </w:r>
      <w:proofErr w:type="spellStart"/>
      <w:r w:rsidR="00EA44EF">
        <w:t>Pygame</w:t>
      </w:r>
      <w:proofErr w:type="spellEnd"/>
      <w:r w:rsidR="00EA44EF">
        <w:t xml:space="preserve">, Jogo 2D, </w:t>
      </w:r>
      <w:r>
        <w:t>Jogo de tiro</w:t>
      </w:r>
      <w:r w:rsidR="00EA44EF">
        <w:t xml:space="preserve">, </w:t>
      </w:r>
      <w:r>
        <w:t xml:space="preserve">Linguagem </w:t>
      </w:r>
      <w:proofErr w:type="spellStart"/>
      <w:r>
        <w:t>Pyhton</w:t>
      </w:r>
      <w:proofErr w:type="spellEnd"/>
      <w:r>
        <w:t xml:space="preserve">, Manual do Utilizador, Menu, Métodos, </w:t>
      </w:r>
      <w:proofErr w:type="spellStart"/>
      <w:r>
        <w:t>Multiplayer</w:t>
      </w:r>
      <w:proofErr w:type="spellEnd"/>
      <w:r>
        <w:t>, NPC</w:t>
      </w:r>
      <w:r w:rsidR="00EA44EF">
        <w:t xml:space="preserve">, </w:t>
      </w:r>
      <w:proofErr w:type="spellStart"/>
      <w:r>
        <w:t>Pygame</w:t>
      </w:r>
      <w:proofErr w:type="spellEnd"/>
      <w:r>
        <w:t xml:space="preserve"> para iniciantes, Python, </w:t>
      </w:r>
      <w:proofErr w:type="spellStart"/>
      <w:r>
        <w:t>Singleplayer</w:t>
      </w:r>
      <w:proofErr w:type="spellEnd"/>
      <w:r w:rsidR="00EA44EF">
        <w:t>.</w:t>
      </w:r>
    </w:p>
    <w:p w14:paraId="1F5A35E5" w14:textId="77777777" w:rsidR="005E2C6D" w:rsidRDefault="005E2C6D" w:rsidP="005E2C6D"/>
    <w:p w14:paraId="738068C1" w14:textId="4C52D707" w:rsidR="005E2C6D" w:rsidRPr="00715D43" w:rsidRDefault="005E2C6D" w:rsidP="00DC3A15">
      <w:pPr>
        <w:spacing w:after="0"/>
        <w:jc w:val="left"/>
        <w:rPr>
          <w:rFonts w:cstheme="minorHAnsi"/>
          <w:b/>
          <w:sz w:val="40"/>
          <w:szCs w:val="40"/>
        </w:rPr>
        <w:sectPr w:rsidR="005E2C6D" w:rsidRPr="00715D43" w:rsidSect="00E93F26">
          <w:headerReference w:type="default" r:id="rId13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6D6B105" w14:textId="364C0D39" w:rsidR="008570A9" w:rsidRPr="00715D43" w:rsidRDefault="00BB2C4C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2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EndPr/>
      <w:sdtContent>
        <w:p w14:paraId="5C61E838" w14:textId="7F75E55D" w:rsidR="001E4120" w:rsidRPr="00715D43" w:rsidRDefault="001E4120" w:rsidP="001E4120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</w:p>
        <w:p w14:paraId="10BBF7D7" w14:textId="2533071F" w:rsidR="00522926" w:rsidRDefault="00F610D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r w:rsidRPr="00715D43">
            <w:rPr>
              <w:rFonts w:cstheme="minorHAnsi"/>
              <w:b w:val="0"/>
              <w:noProof w:val="0"/>
            </w:rPr>
            <w:fldChar w:fldCharType="begin"/>
          </w:r>
          <w:r w:rsidRPr="00715D43">
            <w:rPr>
              <w:rFonts w:cstheme="minorHAnsi"/>
              <w:b w:val="0"/>
              <w:noProof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  <w:noProof w:val="0"/>
            </w:rPr>
            <w:fldChar w:fldCharType="separate"/>
          </w:r>
          <w:hyperlink w:anchor="_Toc124085198" w:history="1">
            <w:r w:rsidR="00522926" w:rsidRPr="00DD0B40">
              <w:rPr>
                <w:rStyle w:val="Hiperligao"/>
                <w:rFonts w:cstheme="minorHAnsi"/>
              </w:rPr>
              <w:t>Resumo</w:t>
            </w:r>
            <w:r w:rsidR="00522926">
              <w:rPr>
                <w:webHidden/>
              </w:rPr>
              <w:tab/>
            </w:r>
            <w:r w:rsidR="00522926">
              <w:rPr>
                <w:webHidden/>
              </w:rPr>
              <w:fldChar w:fldCharType="begin"/>
            </w:r>
            <w:r w:rsidR="00522926">
              <w:rPr>
                <w:webHidden/>
              </w:rPr>
              <w:instrText xml:space="preserve"> PAGEREF _Toc124085198 \h </w:instrText>
            </w:r>
            <w:r w:rsidR="00522926">
              <w:rPr>
                <w:webHidden/>
              </w:rPr>
            </w:r>
            <w:r w:rsidR="00522926">
              <w:rPr>
                <w:webHidden/>
              </w:rPr>
              <w:fldChar w:fldCharType="separate"/>
            </w:r>
            <w:r w:rsidR="00522926">
              <w:rPr>
                <w:webHidden/>
              </w:rPr>
              <w:t>ii</w:t>
            </w:r>
            <w:r w:rsidR="00522926">
              <w:rPr>
                <w:webHidden/>
              </w:rPr>
              <w:fldChar w:fldCharType="end"/>
            </w:r>
          </w:hyperlink>
        </w:p>
        <w:p w14:paraId="161FBC3E" w14:textId="37247A35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199" w:history="1">
            <w:r w:rsidRPr="00DD0B40">
              <w:rPr>
                <w:rStyle w:val="Hiperligao"/>
                <w:rFonts w:cstheme="minorHAnsi"/>
              </w:rPr>
              <w:t>Lista de Tabel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1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iv</w:t>
            </w:r>
            <w:r>
              <w:rPr>
                <w:webHidden/>
              </w:rPr>
              <w:fldChar w:fldCharType="end"/>
            </w:r>
          </w:hyperlink>
        </w:p>
        <w:p w14:paraId="5A85456D" w14:textId="1CE6E85C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200" w:history="1">
            <w:r w:rsidRPr="00DD0B40">
              <w:rPr>
                <w:rStyle w:val="Hiperligao"/>
                <w:rFonts w:cstheme="minorHAnsi"/>
              </w:rPr>
              <w:t>Lista de Figur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iv</w:t>
            </w:r>
            <w:r>
              <w:rPr>
                <w:webHidden/>
              </w:rPr>
              <w:fldChar w:fldCharType="end"/>
            </w:r>
          </w:hyperlink>
        </w:p>
        <w:p w14:paraId="45C55B90" w14:textId="00C398A2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201" w:history="1">
            <w:r w:rsidRPr="00DD0B40">
              <w:rPr>
                <w:rStyle w:val="Hiperligao"/>
                <w:rFonts w:cstheme="minorHAnsi"/>
              </w:rPr>
              <w:t>Lista de Acrónim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</w:t>
            </w:r>
            <w:r>
              <w:rPr>
                <w:webHidden/>
              </w:rPr>
              <w:fldChar w:fldCharType="end"/>
            </w:r>
          </w:hyperlink>
        </w:p>
        <w:p w14:paraId="3F566B8B" w14:textId="6AA0E503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202" w:history="1">
            <w:r w:rsidRPr="00DD0B40">
              <w:rPr>
                <w:rStyle w:val="Hiperligao"/>
                <w:rFonts w:cstheme="minorHAnsi"/>
              </w:rPr>
              <w:t>1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7168913B" w14:textId="167BBB16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203" w:history="1">
            <w:r w:rsidRPr="00DD0B40">
              <w:rPr>
                <w:rStyle w:val="Hiperligao"/>
                <w:rFonts w:cstheme="minorHAnsi"/>
              </w:rPr>
              <w:t>2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3986730" w14:textId="41E6E5B2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04" w:history="1">
            <w:r w:rsidRPr="00DD0B40">
              <w:rPr>
                <w:rStyle w:val="Hiperligao"/>
                <w:lang w:val="pt-BR"/>
              </w:rPr>
              <w:t>2.1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8BB85DD" w14:textId="2CD8C814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05" w:history="1">
            <w:r w:rsidRPr="00DD0B40">
              <w:rPr>
                <w:rStyle w:val="Hiperligao"/>
                <w:lang w:val="pt-BR"/>
              </w:rPr>
              <w:t>2.2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D0B3890" w14:textId="637A16A0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06" w:history="1">
            <w:r w:rsidRPr="00DD0B40">
              <w:rPr>
                <w:rStyle w:val="Hiperligao"/>
                <w:lang w:val="pt-BR"/>
              </w:rPr>
              <w:t>2.3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</w:rPr>
              <w:t>Como Testa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285DEE0" w14:textId="3A642C97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207" w:history="1">
            <w:r w:rsidRPr="00DD0B40">
              <w:rPr>
                <w:rStyle w:val="Hiperligao"/>
                <w:rFonts w:cstheme="minorHAnsi"/>
              </w:rPr>
              <w:t>3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4C42D3D" w14:textId="61F4FC69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08" w:history="1">
            <w:r w:rsidRPr="00DD0B40">
              <w:rPr>
                <w:rStyle w:val="Hiperligao"/>
                <w:lang w:val="pt-BR"/>
              </w:rPr>
              <w:t>3.1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</w:rPr>
              <w:t>Class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5084C49" w14:textId="26A0159C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09" w:history="1">
            <w:r w:rsidRPr="00DD0B40">
              <w:rPr>
                <w:rStyle w:val="Hiperligao"/>
                <w:lang w:val="pt-BR"/>
              </w:rPr>
              <w:t>3.2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</w:rPr>
              <w:t>Algoritm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1A635F2B" w14:textId="39F8DE43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10" w:history="1">
            <w:r w:rsidRPr="00DD0B40">
              <w:rPr>
                <w:rStyle w:val="Hiperligao"/>
                <w:lang w:val="pt-BR"/>
              </w:rPr>
              <w:t>3.3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</w:rPr>
              <w:t>Procedimentos de Tes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1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7146B582" w14:textId="43EEF24A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211" w:history="1">
            <w:r w:rsidRPr="00DD0B40">
              <w:rPr>
                <w:rStyle w:val="Hiperligao"/>
                <w:rFonts w:cstheme="minorHAnsi"/>
              </w:rPr>
              <w:t>4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1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0AE219B" w14:textId="4683A9E2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12" w:history="1">
            <w:r w:rsidRPr="00DD0B40">
              <w:rPr>
                <w:rStyle w:val="Hiperligao"/>
                <w:rFonts w:cstheme="minorHAnsi"/>
                <w:lang w:val="pt-BR"/>
              </w:rPr>
              <w:t>4.1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1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734C0801" w14:textId="654F4DCE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13" w:history="1">
            <w:r w:rsidRPr="00DD0B40">
              <w:rPr>
                <w:rStyle w:val="Hiperligao"/>
                <w:rFonts w:cstheme="minorHAnsi"/>
                <w:lang w:val="pt-BR"/>
              </w:rPr>
              <w:t>4.2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1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6DC0041" w14:textId="73C06730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14" w:history="1">
            <w:r w:rsidRPr="00DD0B40">
              <w:rPr>
                <w:rStyle w:val="Hiperligao"/>
                <w:rFonts w:cstheme="minorHAnsi"/>
                <w:lang w:val="pt-BR"/>
              </w:rPr>
              <w:t>4.3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1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1029B0E" w14:textId="765B42AB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215" w:history="1">
            <w:r w:rsidRPr="00DD0B40">
              <w:rPr>
                <w:rStyle w:val="Hiperligao"/>
                <w:rFonts w:cstheme="minorHAnsi"/>
              </w:rPr>
              <w:t>5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5C03089A" w14:textId="19A34C5F" w:rsidR="00522926" w:rsidRDefault="0052292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4085216" w:history="1">
            <w:r w:rsidRPr="00DD0B40">
              <w:rPr>
                <w:rStyle w:val="Hiperligao"/>
                <w:rFonts w:cstheme="minorHAnsi"/>
              </w:rPr>
              <w:t>6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Pr="00DD0B40">
              <w:rPr>
                <w:rStyle w:val="Hiperligao"/>
                <w:rFonts w:cstheme="minorHAnsi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7B6DF5B4" w14:textId="6433A5D7" w:rsidR="00522926" w:rsidRDefault="00522926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4085217" w:history="1">
            <w:r w:rsidRPr="00DD0B40">
              <w:rPr>
                <w:rStyle w:val="Hiperligao"/>
                <w:lang w:val="pt-BR"/>
              </w:rPr>
              <w:t>6.1.</w:t>
            </w:r>
            <w:r>
              <w:rPr>
                <w:rFonts w:eastAsiaTheme="minorEastAsia" w:cstheme="minorBidi"/>
                <w:lang w:val="pt-BR" w:eastAsia="pt-BR"/>
              </w:rPr>
              <w:tab/>
            </w:r>
            <w:r w:rsidRPr="00DD0B40">
              <w:rPr>
                <w:rStyle w:val="Hiperligao"/>
                <w:lang w:val="pt-BR"/>
              </w:rPr>
              <w:t>Manual do Utilizad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852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3316916C" w14:textId="4477E610" w:rsidR="001E4120" w:rsidRPr="00715D43" w:rsidRDefault="00F610D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22C7FCAC" w14:textId="33F8202D" w:rsidR="00B91E91" w:rsidRDefault="00F456F0" w:rsidP="00F456F0">
      <w:pPr>
        <w:spacing w:after="0"/>
        <w:jc w:val="left"/>
        <w:rPr>
          <w:rFonts w:eastAsia="Times New Roman" w:cstheme="minorHAnsi"/>
          <w:bCs/>
          <w:iCs/>
          <w:color w:val="000000"/>
          <w:szCs w:val="24"/>
        </w:rPr>
      </w:pPr>
      <w:r>
        <w:rPr>
          <w:rFonts w:eastAsia="Times New Roman" w:cstheme="minorHAnsi"/>
          <w:bCs/>
          <w:iCs/>
          <w:color w:val="000000"/>
          <w:szCs w:val="24"/>
        </w:rPr>
        <w:br w:type="page"/>
      </w:r>
    </w:p>
    <w:p w14:paraId="77ABC261" w14:textId="2B111798" w:rsidR="004A07BB" w:rsidRPr="00715D43" w:rsidRDefault="00342737" w:rsidP="001E4120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3" w:name="_Toc124085199"/>
      <w:bookmarkEnd w:id="2"/>
      <w:r w:rsidRPr="00715D43">
        <w:rPr>
          <w:rFonts w:cstheme="minorHAnsi"/>
          <w:lang w:val="pt-PT"/>
        </w:rPr>
        <w:t>List</w:t>
      </w:r>
      <w:r w:rsidR="00BB2C4C" w:rsidRPr="00715D43">
        <w:rPr>
          <w:rFonts w:cstheme="minorHAnsi"/>
          <w:lang w:val="pt-PT"/>
        </w:rPr>
        <w:t xml:space="preserve">a de </w:t>
      </w:r>
      <w:r w:rsidR="00553D33" w:rsidRPr="00715D43">
        <w:rPr>
          <w:rFonts w:cstheme="minorHAnsi"/>
          <w:lang w:val="pt-PT"/>
        </w:rPr>
        <w:t>T</w:t>
      </w:r>
      <w:r w:rsidR="00BB2C4C" w:rsidRPr="00715D43">
        <w:rPr>
          <w:rFonts w:cstheme="minorHAnsi"/>
          <w:lang w:val="pt-PT"/>
        </w:rPr>
        <w:t>abelas</w:t>
      </w:r>
      <w:bookmarkEnd w:id="3"/>
    </w:p>
    <w:bookmarkStart w:id="4" w:name="_Toc464429017"/>
    <w:p w14:paraId="0DB3FF79" w14:textId="57629E19" w:rsidR="003E086F" w:rsidRDefault="009318EB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23665263" w:history="1">
        <w:r w:rsidR="003E086F" w:rsidRPr="00F23DBE">
          <w:rPr>
            <w:rStyle w:val="Hiperligao"/>
            <w:noProof/>
          </w:rPr>
          <w:t>Tabela 1 - Requisitos cumpridos.</w:t>
        </w:r>
        <w:r w:rsidR="003E086F">
          <w:rPr>
            <w:noProof/>
            <w:webHidden/>
          </w:rPr>
          <w:tab/>
        </w:r>
        <w:r w:rsidR="003E086F">
          <w:rPr>
            <w:noProof/>
            <w:webHidden/>
          </w:rPr>
          <w:fldChar w:fldCharType="begin"/>
        </w:r>
        <w:r w:rsidR="003E086F">
          <w:rPr>
            <w:noProof/>
            <w:webHidden/>
          </w:rPr>
          <w:instrText xml:space="preserve"> PAGEREF _Toc123665263 \h </w:instrText>
        </w:r>
        <w:r w:rsidR="003E086F">
          <w:rPr>
            <w:noProof/>
            <w:webHidden/>
          </w:rPr>
        </w:r>
        <w:r w:rsidR="003E086F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6</w:t>
        </w:r>
        <w:r w:rsidR="003E086F">
          <w:rPr>
            <w:noProof/>
            <w:webHidden/>
          </w:rPr>
          <w:fldChar w:fldCharType="end"/>
        </w:r>
      </w:hyperlink>
    </w:p>
    <w:p w14:paraId="2D14A564" w14:textId="76EE5362" w:rsidR="00441D0D" w:rsidRDefault="009318EB" w:rsidP="00D75C1E">
      <w:pPr>
        <w:rPr>
          <w:rFonts w:cstheme="minorHAnsi"/>
        </w:rPr>
      </w:pPr>
      <w:r w:rsidRPr="00715D43">
        <w:rPr>
          <w:rFonts w:cstheme="minorHAnsi"/>
        </w:rPr>
        <w:fldChar w:fldCharType="end"/>
      </w:r>
      <w:bookmarkEnd w:id="4"/>
    </w:p>
    <w:bookmarkStart w:id="5" w:name="_Toc467679981"/>
    <w:bookmarkStart w:id="6" w:name="_Toc467696928"/>
    <w:bookmarkStart w:id="7" w:name="_Toc124085200"/>
    <w:p w14:paraId="5472A120" w14:textId="77777777" w:rsidR="00F456F0" w:rsidRPr="00715D43" w:rsidRDefault="00F456F0" w:rsidP="00F456F0">
      <w:pPr>
        <w:pStyle w:val="Ttulo1"/>
        <w:numPr>
          <w:ilvl w:val="0"/>
          <w:numId w:val="0"/>
        </w:numPr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56EF51" wp14:editId="1C27CCBF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226AC4" id="Rectângulo 8" o:spid="_x0000_s1026" style="position:absolute;margin-left:-18.65pt;margin-top:707.1pt;width:36.45pt;height:20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" fillcolor="white [3212]" strokecolor="white [3212]" strokeweight="2pt"/>
            </w:pict>
          </mc:Fallback>
        </mc:AlternateContent>
      </w:r>
      <w:bookmarkEnd w:id="5"/>
      <w:bookmarkEnd w:id="6"/>
      <w:r w:rsidRPr="00715D43">
        <w:rPr>
          <w:rFonts w:cstheme="minorHAnsi"/>
          <w:lang w:val="pt-PT"/>
        </w:rPr>
        <w:t>Lista de Figuras</w:t>
      </w:r>
      <w:bookmarkEnd w:id="7"/>
    </w:p>
    <w:p w14:paraId="6511952A" w14:textId="4BFC5D6A" w:rsidR="00505672" w:rsidRDefault="00F456F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w:anchor="_Toc123747491" w:history="1">
        <w:r w:rsidR="00505672" w:rsidRPr="000400B1">
          <w:rPr>
            <w:rStyle w:val="Hiperligao"/>
            <w:noProof/>
          </w:rPr>
          <w:t>Figura 1 - Diagrama de classes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7</w:t>
        </w:r>
        <w:r w:rsidR="00505672">
          <w:rPr>
            <w:noProof/>
            <w:webHidden/>
          </w:rPr>
          <w:fldChar w:fldCharType="end"/>
        </w:r>
      </w:hyperlink>
    </w:p>
    <w:p w14:paraId="6E944E30" w14:textId="1817B84A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2" w:history="1">
        <w:r w:rsidR="00505672" w:rsidRPr="000400B1">
          <w:rPr>
            <w:rStyle w:val="Hiperligao"/>
            <w:noProof/>
          </w:rPr>
          <w:t>Figura 2 - Inicialização da apl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8</w:t>
        </w:r>
        <w:r w:rsidR="00505672">
          <w:rPr>
            <w:noProof/>
            <w:webHidden/>
          </w:rPr>
          <w:fldChar w:fldCharType="end"/>
        </w:r>
      </w:hyperlink>
    </w:p>
    <w:p w14:paraId="4A8870C9" w14:textId="2F1BA1A4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3" w:history="1">
        <w:r w:rsidR="00505672" w:rsidRPr="000400B1">
          <w:rPr>
            <w:rStyle w:val="Hiperligao"/>
            <w:noProof/>
          </w:rPr>
          <w:t>Figura 3 - Informações ao aceder a apl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8</w:t>
        </w:r>
        <w:r w:rsidR="00505672">
          <w:rPr>
            <w:noProof/>
            <w:webHidden/>
          </w:rPr>
          <w:fldChar w:fldCharType="end"/>
        </w:r>
      </w:hyperlink>
    </w:p>
    <w:p w14:paraId="6F5BB7D7" w14:textId="040AE3BC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4" w:history="1">
        <w:r w:rsidR="00505672" w:rsidRPr="000400B1">
          <w:rPr>
            <w:rStyle w:val="Hiperligao"/>
            <w:noProof/>
          </w:rPr>
          <w:t>Figura 4 - Autent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9</w:t>
        </w:r>
        <w:r w:rsidR="00505672">
          <w:rPr>
            <w:noProof/>
            <w:webHidden/>
          </w:rPr>
          <w:fldChar w:fldCharType="end"/>
        </w:r>
      </w:hyperlink>
    </w:p>
    <w:p w14:paraId="2CA8B7BB" w14:textId="1A977A41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5" w:history="1">
        <w:r w:rsidR="00505672" w:rsidRPr="000400B1">
          <w:rPr>
            <w:rStyle w:val="Hiperligao"/>
            <w:noProof/>
          </w:rPr>
          <w:t>Figura 5 - Adiciona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9</w:t>
        </w:r>
        <w:r w:rsidR="00505672">
          <w:rPr>
            <w:noProof/>
            <w:webHidden/>
          </w:rPr>
          <w:fldChar w:fldCharType="end"/>
        </w:r>
      </w:hyperlink>
    </w:p>
    <w:p w14:paraId="5F9D47E4" w14:textId="05905D6A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6" w:history="1">
        <w:r w:rsidR="00505672" w:rsidRPr="000400B1">
          <w:rPr>
            <w:rStyle w:val="Hiperligao"/>
            <w:noProof/>
          </w:rPr>
          <w:t>Figura 6 - Listar Utilizadore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0</w:t>
        </w:r>
        <w:r w:rsidR="00505672">
          <w:rPr>
            <w:noProof/>
            <w:webHidden/>
          </w:rPr>
          <w:fldChar w:fldCharType="end"/>
        </w:r>
      </w:hyperlink>
    </w:p>
    <w:p w14:paraId="2FDBD031" w14:textId="0AF0C17D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7" w:history="1">
        <w:r w:rsidR="00505672" w:rsidRPr="000400B1">
          <w:rPr>
            <w:rStyle w:val="Hiperligao"/>
            <w:noProof/>
          </w:rPr>
          <w:t>Figura 7 - Ordenar Utilizadore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0</w:t>
        </w:r>
        <w:r w:rsidR="00505672">
          <w:rPr>
            <w:noProof/>
            <w:webHidden/>
          </w:rPr>
          <w:fldChar w:fldCharType="end"/>
        </w:r>
      </w:hyperlink>
    </w:p>
    <w:p w14:paraId="1ECEC3E4" w14:textId="72364EDF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8" w:history="1">
        <w:r w:rsidR="00505672" w:rsidRPr="000400B1">
          <w:rPr>
            <w:rStyle w:val="Hiperligao"/>
            <w:noProof/>
          </w:rPr>
          <w:t>Figura 8 - Pesquisa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1</w:t>
        </w:r>
        <w:r w:rsidR="00505672">
          <w:rPr>
            <w:noProof/>
            <w:webHidden/>
          </w:rPr>
          <w:fldChar w:fldCharType="end"/>
        </w:r>
      </w:hyperlink>
    </w:p>
    <w:p w14:paraId="7D3DBE5E" w14:textId="5166F6D5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9" w:history="1">
        <w:r w:rsidR="00505672" w:rsidRPr="000400B1">
          <w:rPr>
            <w:rStyle w:val="Hiperligao"/>
            <w:noProof/>
          </w:rPr>
          <w:t>Figura 9 - Remove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1</w:t>
        </w:r>
        <w:r w:rsidR="00505672">
          <w:rPr>
            <w:noProof/>
            <w:webHidden/>
          </w:rPr>
          <w:fldChar w:fldCharType="end"/>
        </w:r>
      </w:hyperlink>
    </w:p>
    <w:p w14:paraId="44BD135C" w14:textId="188FFB8F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0" w:history="1">
        <w:r w:rsidR="00505672" w:rsidRPr="000400B1">
          <w:rPr>
            <w:rStyle w:val="Hiperligao"/>
            <w:noProof/>
          </w:rPr>
          <w:t>Figura 10 - Alterar meu nome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249C89F7" w14:textId="6492D6F0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1" w:history="1">
        <w:r w:rsidR="00505672" w:rsidRPr="000400B1">
          <w:rPr>
            <w:rStyle w:val="Hiperligao"/>
            <w:noProof/>
          </w:rPr>
          <w:t>Figura 11 - Alterar minha senh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24657E88" w14:textId="44DB486C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2" w:history="1">
        <w:r w:rsidR="00505672" w:rsidRPr="000400B1">
          <w:rPr>
            <w:rStyle w:val="Hiperligao"/>
            <w:noProof/>
          </w:rPr>
          <w:t>Figura 12 - Consultar ações do sistem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64B3EAEA" w14:textId="6E798C44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3" w:history="1">
        <w:r w:rsidR="00505672" w:rsidRPr="000400B1">
          <w:rPr>
            <w:rStyle w:val="Hiperligao"/>
            <w:noProof/>
          </w:rPr>
          <w:t>Figura 13 - Gerir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3</w:t>
        </w:r>
        <w:r w:rsidR="00505672">
          <w:rPr>
            <w:noProof/>
            <w:webHidden/>
          </w:rPr>
          <w:fldChar w:fldCharType="end"/>
        </w:r>
      </w:hyperlink>
    </w:p>
    <w:p w14:paraId="65480619" w14:textId="4CC9E89A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4" w:history="1">
        <w:r w:rsidR="00505672" w:rsidRPr="000400B1">
          <w:rPr>
            <w:rStyle w:val="Hiperligao"/>
            <w:noProof/>
          </w:rPr>
          <w:t>Figura 14 - Adiciona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4</w:t>
        </w:r>
        <w:r w:rsidR="00505672">
          <w:rPr>
            <w:noProof/>
            <w:webHidden/>
          </w:rPr>
          <w:fldChar w:fldCharType="end"/>
        </w:r>
      </w:hyperlink>
    </w:p>
    <w:p w14:paraId="171EC6ED" w14:textId="4217F074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5" w:history="1">
        <w:r w:rsidR="00505672" w:rsidRPr="000400B1">
          <w:rPr>
            <w:rStyle w:val="Hiperligao"/>
            <w:noProof/>
          </w:rPr>
          <w:t>Figura 15 - Pesquisa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4</w:t>
        </w:r>
        <w:r w:rsidR="00505672">
          <w:rPr>
            <w:noProof/>
            <w:webHidden/>
          </w:rPr>
          <w:fldChar w:fldCharType="end"/>
        </w:r>
      </w:hyperlink>
    </w:p>
    <w:p w14:paraId="12C21D69" w14:textId="151EB483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6" w:history="1">
        <w:r w:rsidR="00505672" w:rsidRPr="000400B1">
          <w:rPr>
            <w:rStyle w:val="Hiperligao"/>
            <w:noProof/>
          </w:rPr>
          <w:t>Figura 16 - Listar todos os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5</w:t>
        </w:r>
        <w:r w:rsidR="00505672">
          <w:rPr>
            <w:noProof/>
            <w:webHidden/>
          </w:rPr>
          <w:fldChar w:fldCharType="end"/>
        </w:r>
      </w:hyperlink>
    </w:p>
    <w:p w14:paraId="3BEEF82C" w14:textId="4E09D73F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7" w:history="1">
        <w:r w:rsidR="00505672" w:rsidRPr="000400B1">
          <w:rPr>
            <w:rStyle w:val="Hiperligao"/>
            <w:noProof/>
          </w:rPr>
          <w:t>Figura 17 - Ordenar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5</w:t>
        </w:r>
        <w:r w:rsidR="00505672">
          <w:rPr>
            <w:noProof/>
            <w:webHidden/>
          </w:rPr>
          <w:fldChar w:fldCharType="end"/>
        </w:r>
      </w:hyperlink>
    </w:p>
    <w:p w14:paraId="59B37E35" w14:textId="31A17A0A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8" w:history="1">
        <w:r w:rsidR="00505672" w:rsidRPr="000400B1">
          <w:rPr>
            <w:rStyle w:val="Hiperligao"/>
            <w:noProof/>
          </w:rPr>
          <w:t>Figura 18 - Listar Veículos de um Cliente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6</w:t>
        </w:r>
        <w:r w:rsidR="00505672">
          <w:rPr>
            <w:noProof/>
            <w:webHidden/>
          </w:rPr>
          <w:fldChar w:fldCharType="end"/>
        </w:r>
      </w:hyperlink>
    </w:p>
    <w:p w14:paraId="55FDA95E" w14:textId="43FBE2ED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9" w:history="1">
        <w:r w:rsidR="00505672" w:rsidRPr="000400B1">
          <w:rPr>
            <w:rStyle w:val="Hiperligao"/>
            <w:noProof/>
          </w:rPr>
          <w:t>Figura 19 - Listar Veículos com serviço em abert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6</w:t>
        </w:r>
        <w:r w:rsidR="00505672">
          <w:rPr>
            <w:noProof/>
            <w:webHidden/>
          </w:rPr>
          <w:fldChar w:fldCharType="end"/>
        </w:r>
      </w:hyperlink>
    </w:p>
    <w:p w14:paraId="7F576D7C" w14:textId="1B71A36B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0" w:history="1">
        <w:r w:rsidR="00505672" w:rsidRPr="000400B1">
          <w:rPr>
            <w:rStyle w:val="Hiperligao"/>
            <w:noProof/>
          </w:rPr>
          <w:t>Figura 20 - Listar Veículos que possuem uma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7</w:t>
        </w:r>
        <w:r w:rsidR="00505672">
          <w:rPr>
            <w:noProof/>
            <w:webHidden/>
          </w:rPr>
          <w:fldChar w:fldCharType="end"/>
        </w:r>
      </w:hyperlink>
    </w:p>
    <w:p w14:paraId="5810354B" w14:textId="4827A1D0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1" w:history="1">
        <w:r w:rsidR="00505672" w:rsidRPr="000400B1">
          <w:rPr>
            <w:rStyle w:val="Hiperligao"/>
            <w:noProof/>
          </w:rPr>
          <w:t>Figura 21 - Listar Veículos servidos após ano x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7</w:t>
        </w:r>
        <w:r w:rsidR="00505672">
          <w:rPr>
            <w:noProof/>
            <w:webHidden/>
          </w:rPr>
          <w:fldChar w:fldCharType="end"/>
        </w:r>
      </w:hyperlink>
    </w:p>
    <w:p w14:paraId="00D952D8" w14:textId="0B007906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2" w:history="1">
        <w:r w:rsidR="00505672" w:rsidRPr="000400B1">
          <w:rPr>
            <w:rStyle w:val="Hiperligao"/>
            <w:noProof/>
          </w:rPr>
          <w:t>Figura 22 - Listar Veículos que gastou mais de x hor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8</w:t>
        </w:r>
        <w:r w:rsidR="00505672">
          <w:rPr>
            <w:noProof/>
            <w:webHidden/>
          </w:rPr>
          <w:fldChar w:fldCharType="end"/>
        </w:r>
      </w:hyperlink>
    </w:p>
    <w:p w14:paraId="2C4BDEB8" w14:textId="390D42DB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3" w:history="1">
        <w:r w:rsidR="00505672" w:rsidRPr="000400B1">
          <w:rPr>
            <w:rStyle w:val="Hiperligao"/>
            <w:noProof/>
          </w:rPr>
          <w:t>Figura 23 - Geri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8</w:t>
        </w:r>
        <w:r w:rsidR="00505672">
          <w:rPr>
            <w:noProof/>
            <w:webHidden/>
          </w:rPr>
          <w:fldChar w:fldCharType="end"/>
        </w:r>
      </w:hyperlink>
    </w:p>
    <w:p w14:paraId="75ABFFCD" w14:textId="162980DE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4" w:history="1">
        <w:r w:rsidR="00505672" w:rsidRPr="000400B1">
          <w:rPr>
            <w:rStyle w:val="Hiperligao"/>
            <w:noProof/>
          </w:rPr>
          <w:t>Figura 24 - Adicionar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9</w:t>
        </w:r>
        <w:r w:rsidR="00505672">
          <w:rPr>
            <w:noProof/>
            <w:webHidden/>
          </w:rPr>
          <w:fldChar w:fldCharType="end"/>
        </w:r>
      </w:hyperlink>
    </w:p>
    <w:p w14:paraId="62814156" w14:textId="577677A0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5" w:history="1">
        <w:r w:rsidR="00505672" w:rsidRPr="000400B1">
          <w:rPr>
            <w:rStyle w:val="Hiperligao"/>
            <w:noProof/>
          </w:rPr>
          <w:t>Figura 25 - Listar Serviç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0</w:t>
        </w:r>
        <w:r w:rsidR="00505672">
          <w:rPr>
            <w:noProof/>
            <w:webHidden/>
          </w:rPr>
          <w:fldChar w:fldCharType="end"/>
        </w:r>
      </w:hyperlink>
    </w:p>
    <w:p w14:paraId="13B46B05" w14:textId="594FF093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6" w:history="1">
        <w:r w:rsidR="00505672" w:rsidRPr="000400B1">
          <w:rPr>
            <w:rStyle w:val="Hiperligao"/>
            <w:noProof/>
          </w:rPr>
          <w:t>Figura 26 - Gerir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0</w:t>
        </w:r>
        <w:r w:rsidR="00505672">
          <w:rPr>
            <w:noProof/>
            <w:webHidden/>
          </w:rPr>
          <w:fldChar w:fldCharType="end"/>
        </w:r>
      </w:hyperlink>
    </w:p>
    <w:p w14:paraId="0B7A4C14" w14:textId="59C4B60E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7" w:history="1">
        <w:r w:rsidR="00505672" w:rsidRPr="000400B1">
          <w:rPr>
            <w:rStyle w:val="Hiperligao"/>
            <w:noProof/>
          </w:rPr>
          <w:t>Figura 27 - Adicionar Peça ao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1</w:t>
        </w:r>
        <w:r w:rsidR="00505672">
          <w:rPr>
            <w:noProof/>
            <w:webHidden/>
          </w:rPr>
          <w:fldChar w:fldCharType="end"/>
        </w:r>
      </w:hyperlink>
    </w:p>
    <w:p w14:paraId="6DC543A6" w14:textId="27E51F90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8" w:history="1">
        <w:r w:rsidR="00505672" w:rsidRPr="000400B1">
          <w:rPr>
            <w:rStyle w:val="Hiperligao"/>
            <w:noProof/>
          </w:rPr>
          <w:t>Figura 28 - Adicionar Mecânic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1</w:t>
        </w:r>
        <w:r w:rsidR="00505672">
          <w:rPr>
            <w:noProof/>
            <w:webHidden/>
          </w:rPr>
          <w:fldChar w:fldCharType="end"/>
        </w:r>
      </w:hyperlink>
    </w:p>
    <w:p w14:paraId="43C133D6" w14:textId="2DB9C1F7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9" w:history="1">
        <w:r w:rsidR="00505672" w:rsidRPr="000400B1">
          <w:rPr>
            <w:rStyle w:val="Hiperligao"/>
            <w:noProof/>
          </w:rPr>
          <w:t>Figura 29 - Listar Peç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65EE6E62" w14:textId="67F137EC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0" w:history="1">
        <w:r w:rsidR="00505672" w:rsidRPr="000400B1">
          <w:rPr>
            <w:rStyle w:val="Hiperligao"/>
            <w:noProof/>
          </w:rPr>
          <w:t>Figura 30 - Listar Mecânic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070D970C" w14:textId="61D82028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1" w:history="1">
        <w:r w:rsidR="00505672" w:rsidRPr="000400B1">
          <w:rPr>
            <w:rStyle w:val="Hiperligao"/>
            <w:noProof/>
          </w:rPr>
          <w:t>Figura 31 - Alterar cust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2F685AFC" w14:textId="7F3DA737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2" w:history="1">
        <w:r w:rsidR="00505672" w:rsidRPr="000400B1">
          <w:rPr>
            <w:rStyle w:val="Hiperligao"/>
            <w:noProof/>
          </w:rPr>
          <w:t>Figura 32 - Alterar descri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3</w:t>
        </w:r>
        <w:r w:rsidR="00505672">
          <w:rPr>
            <w:noProof/>
            <w:webHidden/>
          </w:rPr>
          <w:fldChar w:fldCharType="end"/>
        </w:r>
      </w:hyperlink>
    </w:p>
    <w:p w14:paraId="51775528" w14:textId="1CD24BE9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3" w:history="1">
        <w:r w:rsidR="00505672" w:rsidRPr="000400B1">
          <w:rPr>
            <w:rStyle w:val="Hiperligao"/>
            <w:noProof/>
          </w:rPr>
          <w:t>Figura 33 - Gerir Peç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3</w:t>
        </w:r>
        <w:r w:rsidR="00505672">
          <w:rPr>
            <w:noProof/>
            <w:webHidden/>
          </w:rPr>
          <w:fldChar w:fldCharType="end"/>
        </w:r>
      </w:hyperlink>
    </w:p>
    <w:p w14:paraId="6A0AB0AD" w14:textId="67785B76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4" w:history="1">
        <w:r w:rsidR="00505672" w:rsidRPr="000400B1">
          <w:rPr>
            <w:rStyle w:val="Hiperligao"/>
            <w:noProof/>
          </w:rPr>
          <w:t>Figura 34 - Adicionar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4</w:t>
        </w:r>
        <w:r w:rsidR="00505672">
          <w:rPr>
            <w:noProof/>
            <w:webHidden/>
          </w:rPr>
          <w:fldChar w:fldCharType="end"/>
        </w:r>
      </w:hyperlink>
    </w:p>
    <w:p w14:paraId="3728D230" w14:textId="7F1D1E62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5" w:history="1">
        <w:r w:rsidR="00505672" w:rsidRPr="000400B1">
          <w:rPr>
            <w:rStyle w:val="Hiperligao"/>
            <w:noProof/>
          </w:rPr>
          <w:t>Figura 35 - Pesquisar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4</w:t>
        </w:r>
        <w:r w:rsidR="00505672">
          <w:rPr>
            <w:noProof/>
            <w:webHidden/>
          </w:rPr>
          <w:fldChar w:fldCharType="end"/>
        </w:r>
      </w:hyperlink>
    </w:p>
    <w:p w14:paraId="34144026" w14:textId="3DC12265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6" w:history="1">
        <w:r w:rsidR="00505672" w:rsidRPr="000400B1">
          <w:rPr>
            <w:rStyle w:val="Hiperligao"/>
            <w:noProof/>
          </w:rPr>
          <w:t>Figura 36 - Listar peças com a mesma design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5</w:t>
        </w:r>
        <w:r w:rsidR="00505672">
          <w:rPr>
            <w:noProof/>
            <w:webHidden/>
          </w:rPr>
          <w:fldChar w:fldCharType="end"/>
        </w:r>
      </w:hyperlink>
    </w:p>
    <w:p w14:paraId="07EDBAF0" w14:textId="0D37C828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7" w:history="1">
        <w:r w:rsidR="00505672" w:rsidRPr="000400B1">
          <w:rPr>
            <w:rStyle w:val="Hiperligao"/>
            <w:noProof/>
          </w:rPr>
          <w:t>Figura 37 - Listar peças de uma marc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5</w:t>
        </w:r>
        <w:r w:rsidR="00505672">
          <w:rPr>
            <w:noProof/>
            <w:webHidden/>
          </w:rPr>
          <w:fldChar w:fldCharType="end"/>
        </w:r>
      </w:hyperlink>
    </w:p>
    <w:p w14:paraId="46294774" w14:textId="0207CA40" w:rsidR="00505672" w:rsidRDefault="001C1721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8" w:history="1">
        <w:r w:rsidR="00505672" w:rsidRPr="000400B1">
          <w:rPr>
            <w:rStyle w:val="Hiperligao"/>
            <w:noProof/>
          </w:rPr>
          <w:t>Figura 38 - Listar peças de um fornece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6</w:t>
        </w:r>
        <w:r w:rsidR="00505672">
          <w:rPr>
            <w:noProof/>
            <w:webHidden/>
          </w:rPr>
          <w:fldChar w:fldCharType="end"/>
        </w:r>
      </w:hyperlink>
    </w:p>
    <w:p w14:paraId="52834408" w14:textId="0042FEB0" w:rsidR="00441D0D" w:rsidRDefault="00F456F0" w:rsidP="00441D0D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BA5861E" w14:textId="77777777" w:rsidR="00A75827" w:rsidRPr="00715D43" w:rsidRDefault="00A75827" w:rsidP="00A75827">
      <w:pPr>
        <w:spacing w:after="240"/>
        <w:rPr>
          <w:rFonts w:cstheme="minorHAnsi"/>
          <w:bCs/>
        </w:rPr>
        <w:sectPr w:rsidR="00A75827" w:rsidRPr="00715D43" w:rsidSect="00E93F26"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816E325" w14:textId="77777777" w:rsidR="00A75827" w:rsidRPr="00715D43" w:rsidRDefault="00A75827" w:rsidP="00A75827">
      <w:pPr>
        <w:pStyle w:val="Heading0"/>
        <w:rPr>
          <w:rFonts w:cstheme="minorHAnsi"/>
          <w:lang w:val="pt-PT"/>
        </w:rPr>
      </w:pPr>
      <w:bookmarkStart w:id="8" w:name="_Toc65518658"/>
      <w:bookmarkStart w:id="9" w:name="_Toc124085201"/>
      <w:r w:rsidRPr="00715D43">
        <w:rPr>
          <w:rFonts w:cstheme="minorHAnsi"/>
          <w:lang w:val="pt-PT"/>
        </w:rPr>
        <w:t>Lista de Acrónimos</w:t>
      </w:r>
      <w:bookmarkEnd w:id="8"/>
      <w:bookmarkEnd w:id="9"/>
    </w:p>
    <w:p w14:paraId="5114EFC3" w14:textId="77777777" w:rsidR="00A75827" w:rsidRDefault="00A75827" w:rsidP="00A75827">
      <w:pPr>
        <w:rPr>
          <w:rFonts w:cstheme="minorHAnsi"/>
        </w:rPr>
      </w:pPr>
    </w:p>
    <w:p w14:paraId="3EC1086A" w14:textId="187120B5" w:rsidR="00650698" w:rsidRDefault="00F82213" w:rsidP="00A75827">
      <w:pPr>
        <w:rPr>
          <w:rFonts w:cstheme="minorHAnsi"/>
        </w:rPr>
      </w:pPr>
      <w:proofErr w:type="spellStart"/>
      <w:r>
        <w:rPr>
          <w:rFonts w:cstheme="minorHAnsi"/>
          <w:b/>
        </w:rPr>
        <w:t>fps</w:t>
      </w:r>
      <w:proofErr w:type="spellEnd"/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proofErr w:type="spellStart"/>
      <w:r>
        <w:rPr>
          <w:rFonts w:cstheme="minorHAnsi"/>
        </w:rPr>
        <w:t>frame</w:t>
      </w:r>
      <w:proofErr w:type="spellEnd"/>
      <w:r>
        <w:rPr>
          <w:rFonts w:cstheme="minorHAnsi"/>
        </w:rPr>
        <w:t xml:space="preserve"> per </w:t>
      </w:r>
      <w:proofErr w:type="spellStart"/>
      <w:r>
        <w:rPr>
          <w:rFonts w:cstheme="minorHAnsi"/>
        </w:rPr>
        <w:t>second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-</w:t>
      </w:r>
      <w:r>
        <w:rPr>
          <w:rFonts w:cstheme="minorHAnsi"/>
        </w:rPr>
        <w:tab/>
      </w:r>
      <w:r w:rsidR="00650698" w:rsidRPr="00650698">
        <w:rPr>
          <w:rFonts w:cstheme="minorHAnsi"/>
        </w:rPr>
        <w:t xml:space="preserve">quantidade de imagens exibidas </w:t>
      </w:r>
      <w:r w:rsidR="00650698">
        <w:rPr>
          <w:rFonts w:cstheme="minorHAnsi"/>
        </w:rPr>
        <w:t>n</w:t>
      </w:r>
      <w:r w:rsidR="00650698" w:rsidRPr="00650698">
        <w:rPr>
          <w:rFonts w:cstheme="minorHAnsi"/>
        </w:rPr>
        <w:t>a tela em apenas um segundo</w:t>
      </w:r>
      <w:r w:rsidR="00650698">
        <w:rPr>
          <w:rFonts w:cstheme="minorHAnsi"/>
        </w:rPr>
        <w:t>.</w:t>
      </w:r>
    </w:p>
    <w:p w14:paraId="271234FB" w14:textId="1347A63C" w:rsidR="00A75827" w:rsidRPr="00715D43" w:rsidRDefault="005D4252" w:rsidP="00A75827">
      <w:pPr>
        <w:rPr>
          <w:rFonts w:cstheme="minorHAnsi"/>
          <w:b/>
        </w:rPr>
      </w:pPr>
      <w:r>
        <w:rPr>
          <w:rFonts w:cstheme="minorHAnsi"/>
          <w:b/>
        </w:rPr>
        <w:t>NPC</w:t>
      </w:r>
      <w:r w:rsidR="00A75827" w:rsidRPr="00715D43">
        <w:rPr>
          <w:rFonts w:cstheme="minorHAnsi"/>
          <w:b/>
        </w:rPr>
        <w:tab/>
      </w:r>
      <w:r w:rsidR="00A75827" w:rsidRPr="00715D43">
        <w:rPr>
          <w:rFonts w:cstheme="minorHAnsi"/>
          <w:b/>
        </w:rPr>
        <w:tab/>
      </w:r>
      <w:r w:rsidR="00DC43E8">
        <w:rPr>
          <w:rFonts w:cstheme="minorHAnsi"/>
        </w:rPr>
        <w:t>N</w:t>
      </w:r>
      <w:r w:rsidR="00DC43E8" w:rsidRPr="00DC43E8">
        <w:rPr>
          <w:rFonts w:cstheme="minorHAnsi"/>
        </w:rPr>
        <w:t>on-</w:t>
      </w:r>
      <w:proofErr w:type="spellStart"/>
      <w:r w:rsidR="00DC43E8">
        <w:rPr>
          <w:rFonts w:cstheme="minorHAnsi"/>
        </w:rPr>
        <w:t>P</w:t>
      </w:r>
      <w:r w:rsidR="00DC43E8" w:rsidRPr="00DC43E8">
        <w:rPr>
          <w:rFonts w:cstheme="minorHAnsi"/>
        </w:rPr>
        <w:t>layer</w:t>
      </w:r>
      <w:proofErr w:type="spellEnd"/>
      <w:r w:rsidR="00DC43E8" w:rsidRPr="00DC43E8">
        <w:rPr>
          <w:rFonts w:cstheme="minorHAnsi"/>
        </w:rPr>
        <w:t xml:space="preserve"> </w:t>
      </w:r>
      <w:proofErr w:type="spellStart"/>
      <w:r w:rsidR="00DC43E8">
        <w:rPr>
          <w:rFonts w:cstheme="minorHAnsi"/>
        </w:rPr>
        <w:t>C</w:t>
      </w:r>
      <w:r w:rsidR="00DC43E8" w:rsidRPr="00DC43E8">
        <w:rPr>
          <w:rFonts w:cstheme="minorHAnsi"/>
        </w:rPr>
        <w:t>haracter</w:t>
      </w:r>
      <w:proofErr w:type="spellEnd"/>
      <w:r w:rsidR="00DC43E8">
        <w:rPr>
          <w:rFonts w:cstheme="minorHAnsi"/>
        </w:rPr>
        <w:tab/>
      </w:r>
      <w:r w:rsidR="00DC43E8">
        <w:rPr>
          <w:rFonts w:cstheme="minorHAnsi"/>
        </w:rPr>
        <w:tab/>
      </w:r>
      <w:r w:rsidR="00DC43E8">
        <w:rPr>
          <w:rFonts w:cstheme="minorHAnsi"/>
        </w:rPr>
        <w:tab/>
      </w:r>
      <w:r w:rsidR="00FF44D0">
        <w:rPr>
          <w:rFonts w:cstheme="minorHAnsi"/>
        </w:rPr>
        <w:t>-</w:t>
      </w:r>
      <w:r w:rsidR="00FF44D0">
        <w:rPr>
          <w:rFonts w:cstheme="minorHAnsi"/>
        </w:rPr>
        <w:tab/>
      </w:r>
      <w:r w:rsidR="00FF44D0" w:rsidRPr="00FF44D0">
        <w:rPr>
          <w:rFonts w:cstheme="minorHAnsi"/>
        </w:rPr>
        <w:t>é um personagem de jogo eletrônico que não pode ser controlado por um jogador.</w:t>
      </w:r>
    </w:p>
    <w:p w14:paraId="48C09209" w14:textId="77777777" w:rsidR="00AE1C0C" w:rsidRDefault="00A75827" w:rsidP="00CA1CD1">
      <w:pPr>
        <w:rPr>
          <w:rFonts w:cstheme="minorHAnsi"/>
          <w:lang w:val="pt-BR"/>
        </w:rPr>
      </w:pPr>
      <w:r w:rsidRPr="00CA1CD1">
        <w:rPr>
          <w:rFonts w:cstheme="minorHAnsi"/>
          <w:b/>
          <w:lang w:val="pt-BR"/>
        </w:rPr>
        <w:t>SDL</w:t>
      </w:r>
      <w:r w:rsidR="00FA5323">
        <w:rPr>
          <w:rFonts w:cstheme="minorHAnsi"/>
          <w:b/>
          <w:lang w:val="pt-BR"/>
        </w:rPr>
        <w:fldChar w:fldCharType="begin"/>
      </w:r>
      <w:r w:rsidR="00FA5323">
        <w:instrText xml:space="preserve"> XE "</w:instrText>
      </w:r>
      <w:r w:rsidR="00FA5323" w:rsidRPr="00B930D5">
        <w:rPr>
          <w:rFonts w:cstheme="minorHAnsi"/>
          <w:b/>
          <w:lang w:val="pt-BR"/>
        </w:rPr>
        <w:instrText>SDL</w:instrText>
      </w:r>
      <w:r w:rsidR="00FA5323">
        <w:instrText>" \t "</w:instrText>
      </w:r>
      <w:r w:rsidR="00FA5323" w:rsidRPr="00D31157">
        <w:rPr>
          <w:rFonts w:cstheme="minorHAnsi"/>
          <w:i/>
        </w:rPr>
        <w:instrText>SDL</w:instrText>
      </w:r>
      <w:r w:rsidR="00FA5323">
        <w:instrText xml:space="preserve">" </w:instrText>
      </w:r>
      <w:r w:rsidR="00FA5323">
        <w:rPr>
          <w:rFonts w:cstheme="minorHAnsi"/>
          <w:b/>
          <w:lang w:val="pt-BR"/>
        </w:rPr>
        <w:fldChar w:fldCharType="end"/>
      </w:r>
      <w:r w:rsidRPr="00CA1CD1">
        <w:rPr>
          <w:rFonts w:cstheme="minorHAnsi"/>
          <w:lang w:val="pt-BR"/>
        </w:rPr>
        <w:tab/>
      </w:r>
      <w:r w:rsidRPr="00CA1CD1">
        <w:rPr>
          <w:rFonts w:cstheme="minorHAnsi"/>
          <w:lang w:val="pt-BR"/>
        </w:rPr>
        <w:tab/>
      </w:r>
      <w:proofErr w:type="spellStart"/>
      <w:r w:rsidR="00CA1CD1" w:rsidRPr="00CA1CD1">
        <w:rPr>
          <w:rFonts w:cstheme="minorHAnsi"/>
          <w:lang w:val="pt-BR"/>
        </w:rPr>
        <w:t>Simple</w:t>
      </w:r>
      <w:proofErr w:type="spellEnd"/>
      <w:r w:rsidR="00CA1CD1" w:rsidRPr="00CA1CD1">
        <w:rPr>
          <w:rFonts w:cstheme="minorHAnsi"/>
          <w:lang w:val="pt-BR"/>
        </w:rPr>
        <w:t xml:space="preserve"> </w:t>
      </w:r>
      <w:proofErr w:type="spellStart"/>
      <w:r w:rsidR="00CA1CD1" w:rsidRPr="00CA1CD1">
        <w:rPr>
          <w:rFonts w:cstheme="minorHAnsi"/>
          <w:lang w:val="pt-BR"/>
        </w:rPr>
        <w:t>DirectMedia</w:t>
      </w:r>
      <w:proofErr w:type="spellEnd"/>
      <w:r w:rsidR="00CA1CD1" w:rsidRPr="00CA1CD1">
        <w:rPr>
          <w:rFonts w:cstheme="minorHAnsi"/>
          <w:lang w:val="pt-BR"/>
        </w:rPr>
        <w:t xml:space="preserve"> </w:t>
      </w:r>
      <w:proofErr w:type="spellStart"/>
      <w:r w:rsidR="00CA1CD1" w:rsidRPr="00CA1CD1">
        <w:rPr>
          <w:rFonts w:cstheme="minorHAnsi"/>
          <w:lang w:val="pt-BR"/>
        </w:rPr>
        <w:t>Layer</w:t>
      </w:r>
      <w:proofErr w:type="spellEnd"/>
      <w:r w:rsidR="00444275">
        <w:rPr>
          <w:rFonts w:cstheme="minorHAnsi"/>
          <w:lang w:val="pt-BR"/>
        </w:rPr>
        <w:tab/>
      </w:r>
      <w:r w:rsidR="00444275">
        <w:rPr>
          <w:rFonts w:cstheme="minorHAnsi"/>
          <w:lang w:val="pt-BR"/>
        </w:rPr>
        <w:tab/>
      </w:r>
      <w:r w:rsidR="00FF44D0">
        <w:rPr>
          <w:rFonts w:cstheme="minorHAnsi"/>
          <w:lang w:val="pt-BR"/>
        </w:rPr>
        <w:t>-</w:t>
      </w:r>
      <w:r w:rsidR="00FF44D0">
        <w:rPr>
          <w:rFonts w:cstheme="minorHAnsi"/>
          <w:lang w:val="pt-BR"/>
        </w:rPr>
        <w:tab/>
      </w:r>
      <w:r w:rsidR="00CA1CD1" w:rsidRPr="00CA1CD1">
        <w:rPr>
          <w:rFonts w:cstheme="minorHAnsi"/>
          <w:lang w:val="pt-BR"/>
        </w:rPr>
        <w:t>é uma biblioteca de desenvolvimento de plataforma cruzada projetada para fornecer acesso de baixo nível a áudio, teclado, mouse, joystick e hardware gráfico via OpenGL e Direct3D</w:t>
      </w:r>
      <w:r w:rsidR="006F3B88"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E49119" wp14:editId="5DFC744D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B84E56" id="Rectângulo 230" o:spid="_x0000_s1026" style="position:absolute;margin-left:-3.9pt;margin-top:706.8pt;width:36.4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" fillcolor="white [3212]" strokecolor="white [3212]" strokeweight="2pt"/>
            </w:pict>
          </mc:Fallback>
        </mc:AlternateContent>
      </w:r>
      <w:r w:rsidR="00444275">
        <w:rPr>
          <w:rFonts w:cstheme="minorHAnsi"/>
          <w:lang w:val="pt-BR"/>
        </w:rPr>
        <w:t>.</w:t>
      </w:r>
    </w:p>
    <w:p w14:paraId="435DD1A1" w14:textId="77777777" w:rsidR="00FA5323" w:rsidRDefault="00FA5323" w:rsidP="00CA1CD1">
      <w:pPr>
        <w:rPr>
          <w:rFonts w:cstheme="minorHAnsi"/>
          <w:lang w:val="pt-BR"/>
        </w:rPr>
      </w:pPr>
    </w:p>
    <w:p w14:paraId="0B63B5A6" w14:textId="77777777" w:rsidR="00FA5323" w:rsidRDefault="00FA5323" w:rsidP="00CA1CD1">
      <w:pPr>
        <w:rPr>
          <w:rFonts w:cstheme="minorHAnsi"/>
          <w:lang w:val="pt-BR"/>
        </w:rPr>
      </w:pPr>
    </w:p>
    <w:p w14:paraId="24B877E4" w14:textId="77777777" w:rsidR="00FA5323" w:rsidRDefault="00FA5323" w:rsidP="00CA1CD1">
      <w:pPr>
        <w:rPr>
          <w:rFonts w:cstheme="minorHAnsi"/>
          <w:lang w:val="pt-BR"/>
        </w:rPr>
      </w:pPr>
    </w:p>
    <w:p w14:paraId="422054C4" w14:textId="77777777" w:rsidR="00FA5323" w:rsidRDefault="00FA5323" w:rsidP="00CA1CD1">
      <w:pPr>
        <w:rPr>
          <w:rFonts w:cstheme="minorHAnsi"/>
          <w:lang w:val="pt-BR"/>
        </w:rPr>
      </w:pPr>
    </w:p>
    <w:p w14:paraId="5C84B918" w14:textId="53DC366A" w:rsidR="00FA5323" w:rsidRPr="00CA1CD1" w:rsidRDefault="00FA5323" w:rsidP="00CA1CD1">
      <w:pPr>
        <w:rPr>
          <w:rFonts w:cstheme="minorHAnsi"/>
          <w:lang w:val="pt-BR"/>
        </w:rPr>
        <w:sectPr w:rsidR="00FA5323" w:rsidRPr="00CA1CD1" w:rsidSect="00E93F26"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2CC17B" w14:textId="4A6D9988" w:rsidR="00DD7331" w:rsidRPr="00CA1CD1" w:rsidRDefault="00DD7331" w:rsidP="00DD7331">
      <w:pPr>
        <w:rPr>
          <w:lang w:val="pt-BR"/>
        </w:rPr>
      </w:pPr>
      <w:bookmarkStart w:id="10" w:name="_Toc464429016"/>
      <w:bookmarkStart w:id="11" w:name="_Toc467608163"/>
      <w:bookmarkStart w:id="12" w:name="_Toc467623072"/>
      <w:bookmarkStart w:id="13" w:name="_Toc467625747"/>
      <w:bookmarkStart w:id="14" w:name="_Toc467625818"/>
    </w:p>
    <w:p w14:paraId="69A7D976" w14:textId="77777777" w:rsidR="00DD7331" w:rsidRPr="00CA1CD1" w:rsidRDefault="00DD7331" w:rsidP="00DD7331">
      <w:pPr>
        <w:rPr>
          <w:lang w:val="pt-BR"/>
        </w:rPr>
      </w:pPr>
    </w:p>
    <w:p w14:paraId="6ABDA5E8" w14:textId="1EAB4485" w:rsidR="00722062" w:rsidRPr="00715D43" w:rsidRDefault="008334F5" w:rsidP="009D3E8E">
      <w:pPr>
        <w:pStyle w:val="Ttulo1"/>
        <w:spacing w:before="120"/>
        <w:ind w:left="357" w:hanging="357"/>
        <w:rPr>
          <w:rFonts w:cstheme="minorHAnsi"/>
          <w:lang w:val="pt-PT"/>
        </w:rPr>
      </w:pPr>
      <w:bookmarkStart w:id="15" w:name="_Toc124085202"/>
      <w:bookmarkEnd w:id="10"/>
      <w:bookmarkEnd w:id="11"/>
      <w:bookmarkEnd w:id="12"/>
      <w:bookmarkEnd w:id="13"/>
      <w:bookmarkEnd w:id="14"/>
      <w:r w:rsidRPr="00715D43">
        <w:rPr>
          <w:rFonts w:cstheme="minorHAnsi"/>
          <w:lang w:val="pt-PT"/>
        </w:rPr>
        <w:t>Introdução</w:t>
      </w:r>
      <w:bookmarkEnd w:id="15"/>
    </w:p>
    <w:p w14:paraId="250889C3" w14:textId="10ACFD5E" w:rsidR="00CB3A54" w:rsidRDefault="00CD55AB" w:rsidP="00D90EA4">
      <w:pPr>
        <w:shd w:val="clear" w:color="auto" w:fill="FFFF00"/>
      </w:pPr>
      <w:r>
        <w:t xml:space="preserve">Este trabalho pretende desenvolver uma aplicação com o objetivo de auxiliar uma oficina automóvel na gestão dos serviços realizados a veículos. Através da implementação de uma aplicação completa em linguagem </w:t>
      </w:r>
      <w:r w:rsidRPr="00CB3A54">
        <w:rPr>
          <w:b/>
          <w:bCs/>
        </w:rPr>
        <w:t>Java</w:t>
      </w:r>
      <w:r>
        <w:t>,</w:t>
      </w:r>
      <w:r w:rsidRPr="005C0DD8">
        <w:t xml:space="preserve"> sem componente gráfica para interação com o utilizador, recorrendo ao paradigma de Programação Orientada a Objetos.</w:t>
      </w:r>
      <w:r w:rsidR="00CB3A54" w:rsidRPr="00CB3A54">
        <w:t xml:space="preserve"> </w:t>
      </w:r>
      <w:r w:rsidR="00CB3A54">
        <w:t>Assim como o desenvolvimento e aplicação de conhecimentos e competências relacionadas com as temáticas abordadas na disciplina de programação, com especial incidência para:</w:t>
      </w:r>
    </w:p>
    <w:p w14:paraId="5399D2A8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 xml:space="preserve">programação orientada a </w:t>
      </w:r>
      <w:r w:rsidRPr="00D3592A">
        <w:rPr>
          <w:u w:val="single"/>
        </w:rPr>
        <w:t>objetos</w:t>
      </w:r>
      <w:r>
        <w:t>;</w:t>
      </w:r>
    </w:p>
    <w:p w14:paraId="4F33688C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>estruturas de dados;</w:t>
      </w:r>
    </w:p>
    <w:p w14:paraId="023EA3D2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>manipulação de ficheiros para armazenamento de dados de forma persistente;</w:t>
      </w:r>
    </w:p>
    <w:p w14:paraId="381F646A" w14:textId="42CD90E3" w:rsidR="00CB3A54" w:rsidRDefault="00CB3A54" w:rsidP="00D90EA4">
      <w:pPr>
        <w:numPr>
          <w:ilvl w:val="0"/>
          <w:numId w:val="37"/>
        </w:numPr>
        <w:shd w:val="clear" w:color="auto" w:fill="FFFF00"/>
      </w:pPr>
      <w:r>
        <w:t>bem como o desenvolvimento de interfaces para interação com o utilizador (em modo texto).</w:t>
      </w:r>
    </w:p>
    <w:p w14:paraId="13DC5789" w14:textId="77777777" w:rsidR="00C87D59" w:rsidRDefault="00C87D59" w:rsidP="000308DD"/>
    <w:p w14:paraId="2EFAC881" w14:textId="07639F21" w:rsidR="000308DD" w:rsidRPr="000308DD" w:rsidRDefault="000308DD" w:rsidP="000308DD">
      <w:pPr>
        <w:sectPr w:rsidR="000308DD" w:rsidRPr="000308DD" w:rsidSect="008B1581">
          <w:headerReference w:type="even" r:id="rId14"/>
          <w:headerReference w:type="default" r:id="rId15"/>
          <w:footerReference w:type="even" r:id="rId16"/>
          <w:footerReference w:type="default" r:id="rId17"/>
          <w:pgSz w:w="11906" w:h="16838"/>
          <w:pgMar w:top="1418" w:right="1701" w:bottom="1418" w:left="1701" w:header="709" w:footer="709" w:gutter="0"/>
          <w:pgNumType w:start="1"/>
          <w:cols w:space="708"/>
          <w:docGrid w:linePitch="360"/>
        </w:sectPr>
      </w:pPr>
    </w:p>
    <w:p w14:paraId="65EAD7AD" w14:textId="59A1D639" w:rsidR="00CA2F27" w:rsidRDefault="008334F5" w:rsidP="008216D9">
      <w:pPr>
        <w:pStyle w:val="Ttulo1"/>
        <w:rPr>
          <w:rFonts w:cstheme="minorHAnsi"/>
          <w:lang w:val="pt-PT"/>
        </w:rPr>
      </w:pPr>
      <w:bookmarkStart w:id="16" w:name="_Ref123571499"/>
      <w:bookmarkStart w:id="17" w:name="_Ref123571516"/>
      <w:bookmarkStart w:id="18" w:name="_Ref123571674"/>
      <w:bookmarkStart w:id="19" w:name="_Ref123571680"/>
      <w:bookmarkStart w:id="20" w:name="_Toc467859543"/>
      <w:bookmarkStart w:id="21" w:name="_Toc124085203"/>
      <w:r w:rsidRPr="00715D43">
        <w:rPr>
          <w:rFonts w:cstheme="minorHAnsi"/>
          <w:lang w:val="pt-PT"/>
        </w:rPr>
        <w:t xml:space="preserve">Objetivos e </w:t>
      </w:r>
      <w:r w:rsidR="00553D33" w:rsidRPr="00715D43">
        <w:rPr>
          <w:rFonts w:cstheme="minorHAnsi"/>
          <w:lang w:val="pt-PT"/>
        </w:rPr>
        <w:t>M</w:t>
      </w:r>
      <w:r w:rsidRPr="00715D43">
        <w:rPr>
          <w:rFonts w:cstheme="minorHAnsi"/>
          <w:lang w:val="pt-PT"/>
        </w:rPr>
        <w:t>etodologias</w:t>
      </w:r>
      <w:bookmarkEnd w:id="16"/>
      <w:bookmarkEnd w:id="17"/>
      <w:bookmarkEnd w:id="18"/>
      <w:bookmarkEnd w:id="19"/>
      <w:bookmarkEnd w:id="20"/>
      <w:bookmarkEnd w:id="21"/>
    </w:p>
    <w:p w14:paraId="19C99369" w14:textId="6A5E7ACE" w:rsidR="00E06A07" w:rsidRDefault="002676EB" w:rsidP="002676EB">
      <w:r>
        <w:t xml:space="preserve">O principal objetivo deste projeto </w:t>
      </w:r>
      <w:r w:rsidR="007F6CB8">
        <w:t>é</w:t>
      </w:r>
      <w:r>
        <w:t xml:space="preserve"> desenvolver um jogo 2D</w:t>
      </w:r>
      <w:r w:rsidR="00F022FB">
        <w:t xml:space="preserve"> com a biblioteca </w:t>
      </w:r>
      <w:proofErr w:type="spellStart"/>
      <w:r w:rsidR="00C82EFF">
        <w:t>P</w:t>
      </w:r>
      <w:r w:rsidR="00F022FB">
        <w:t>ygame</w:t>
      </w:r>
      <w:proofErr w:type="spellEnd"/>
      <w:r w:rsidR="00F022FB">
        <w:t xml:space="preserve"> da linguagem Python.</w:t>
      </w:r>
      <w:r w:rsidR="007F6CB8">
        <w:t xml:space="preserve"> </w:t>
      </w:r>
      <w:r w:rsidR="006D7440">
        <w:t>Em grupo decidimos que os objetivos que queríamos alcançar com este projeto era:</w:t>
      </w:r>
    </w:p>
    <w:p w14:paraId="7B7AE702" w14:textId="6792B51C" w:rsidR="006D7440" w:rsidRDefault="00571945" w:rsidP="005F63BB">
      <w:pPr>
        <w:numPr>
          <w:ilvl w:val="0"/>
          <w:numId w:val="50"/>
        </w:numPr>
      </w:pPr>
      <w:r>
        <w:t>Implementação</w:t>
      </w:r>
      <w:r w:rsidR="005F63BB">
        <w:t xml:space="preserve"> de </w:t>
      </w:r>
      <w:proofErr w:type="spellStart"/>
      <w:r w:rsidR="005F63BB">
        <w:t>NPC’s</w:t>
      </w:r>
      <w:proofErr w:type="spellEnd"/>
      <w:r w:rsidR="005F63BB">
        <w:t xml:space="preserve"> </w:t>
      </w:r>
      <w:r w:rsidR="000924C9">
        <w:t>.</w:t>
      </w:r>
    </w:p>
    <w:p w14:paraId="01A6E126" w14:textId="023AD6E8" w:rsidR="00571945" w:rsidRDefault="00571945" w:rsidP="005F63BB">
      <w:pPr>
        <w:numPr>
          <w:ilvl w:val="0"/>
          <w:numId w:val="50"/>
        </w:numPr>
      </w:pPr>
      <w:r>
        <w:t>Animações</w:t>
      </w:r>
      <w:r w:rsidR="000924C9" w:rsidRPr="000924C9">
        <w:t xml:space="preserve"> </w:t>
      </w:r>
      <w:r w:rsidR="000924C9">
        <w:t>para os personagens e elementos do jogo</w:t>
      </w:r>
      <w:r w:rsidR="000924C9">
        <w:t>.</w:t>
      </w:r>
    </w:p>
    <w:p w14:paraId="187E31D5" w14:textId="26532CB1" w:rsidR="00571945" w:rsidRDefault="00571945" w:rsidP="005F63BB">
      <w:pPr>
        <w:numPr>
          <w:ilvl w:val="0"/>
          <w:numId w:val="50"/>
        </w:numPr>
      </w:pPr>
      <w:r>
        <w:t>Aumenta</w:t>
      </w:r>
      <w:r w:rsidR="000924C9">
        <w:t>r</w:t>
      </w:r>
      <w:r>
        <w:t xml:space="preserve"> a dificuldade e ganho do jogador</w:t>
      </w:r>
      <w:r w:rsidR="00412482">
        <w:t xml:space="preserve"> gradativamente</w:t>
      </w:r>
      <w:r>
        <w:t>.</w:t>
      </w:r>
    </w:p>
    <w:p w14:paraId="6E72E389" w14:textId="4F5DCD77" w:rsidR="00571945" w:rsidRDefault="00AB29B3" w:rsidP="005F63BB">
      <w:pPr>
        <w:numPr>
          <w:ilvl w:val="0"/>
          <w:numId w:val="50"/>
        </w:numPr>
      </w:pPr>
      <w:r>
        <w:t>Criar um menu de comunicação amigável e intuitivo para o jogador</w:t>
      </w:r>
      <w:r>
        <w:t>.</w:t>
      </w:r>
    </w:p>
    <w:p w14:paraId="01E57F7A" w14:textId="270BBE59" w:rsidR="00412482" w:rsidRDefault="00412482" w:rsidP="005F63BB">
      <w:pPr>
        <w:numPr>
          <w:ilvl w:val="0"/>
          <w:numId w:val="50"/>
        </w:numPr>
      </w:pPr>
      <w:r>
        <w:t>Armazenamento da maior pontuação.</w:t>
      </w:r>
    </w:p>
    <w:p w14:paraId="3DB2D8A6" w14:textId="1AC2F43E" w:rsidR="008C0C06" w:rsidRDefault="008C0C06" w:rsidP="008C0C06">
      <w:pPr>
        <w:numPr>
          <w:ilvl w:val="0"/>
          <w:numId w:val="50"/>
        </w:numPr>
      </w:pPr>
      <w:r>
        <w:t xml:space="preserve">Adicionar uma funcionalidade </w:t>
      </w:r>
      <w:proofErr w:type="spellStart"/>
      <w:r>
        <w:t>multiplayer</w:t>
      </w:r>
      <w:proofErr w:type="spellEnd"/>
      <w:r>
        <w:t xml:space="preserve"> ao jogo, permitindo que jogadores joguem </w:t>
      </w:r>
      <w:r w:rsidR="00861D29">
        <w:t>em parceria</w:t>
      </w:r>
      <w:r>
        <w:t xml:space="preserve"> em </w:t>
      </w:r>
      <w:r w:rsidR="00861D29">
        <w:t>múltiplas</w:t>
      </w:r>
      <w:r>
        <w:t xml:space="preserve"> tela</w:t>
      </w:r>
      <w:r w:rsidR="00861D29">
        <w:t>s</w:t>
      </w:r>
      <w:r>
        <w:t>.</w:t>
      </w:r>
    </w:p>
    <w:p w14:paraId="15174918" w14:textId="483949E2" w:rsidR="00906E69" w:rsidRDefault="00906E69" w:rsidP="00906E69">
      <w:r>
        <w:t>Esses objetivos devem ajudar a guiar o desenvolvimento do seu projeto e garantir que ele tenha uma boa quantidade de desafio, criatividade e variedade de técnicas usadas.</w:t>
      </w:r>
    </w:p>
    <w:p w14:paraId="36AB6422" w14:textId="77777777" w:rsidR="0081323B" w:rsidRDefault="0081323B" w:rsidP="0081323B"/>
    <w:p w14:paraId="458DECFC" w14:textId="0C265C30" w:rsidR="0098508B" w:rsidRDefault="0098508B" w:rsidP="0081323B">
      <w:r w:rsidRPr="0022242D">
        <w:t>Para a realização deste trabalho necessit</w:t>
      </w:r>
      <w:r>
        <w:t>amos</w:t>
      </w:r>
      <w:r w:rsidRPr="0022242D">
        <w:t xml:space="preserve"> de 2 semanas de aulas e horário de atendimento com o professor, além de </w:t>
      </w:r>
      <w:r>
        <w:t>extras horas</w:t>
      </w:r>
      <w:r w:rsidRPr="0022242D">
        <w:t xml:space="preserve">, totalizando uma média de </w:t>
      </w:r>
      <w:r>
        <w:t>20</w:t>
      </w:r>
      <w:r w:rsidRPr="0022242D">
        <w:t xml:space="preserve"> horas semanais</w:t>
      </w:r>
      <w:r>
        <w:t xml:space="preserve"> cada desenvolvedor.</w:t>
      </w:r>
    </w:p>
    <w:p w14:paraId="516B4934" w14:textId="77777777" w:rsidR="002349A1" w:rsidRPr="0053029B" w:rsidRDefault="002349A1" w:rsidP="00B746E8">
      <w:pPr>
        <w:autoSpaceDE w:val="0"/>
        <w:autoSpaceDN w:val="0"/>
        <w:adjustRightInd w:val="0"/>
        <w:jc w:val="left"/>
        <w:rPr>
          <w:rFonts w:cstheme="minorHAnsi"/>
          <w:color w:val="000000"/>
          <w:sz w:val="22"/>
          <w:lang w:val="pt-BR" w:eastAsia="pt-PT"/>
        </w:rPr>
      </w:pPr>
    </w:p>
    <w:p w14:paraId="2BBEFFA6" w14:textId="66490CA2" w:rsidR="006047A9" w:rsidRDefault="00412BA6" w:rsidP="00412BA6">
      <w:pPr>
        <w:pStyle w:val="Ttulo2"/>
        <w:rPr>
          <w:lang w:val="pt-PT"/>
        </w:rPr>
      </w:pPr>
      <w:bookmarkStart w:id="22" w:name="_Toc124085204"/>
      <w:r w:rsidRPr="00715D43">
        <w:rPr>
          <w:lang w:val="pt-PT"/>
        </w:rPr>
        <w:t>Ferramentas</w:t>
      </w:r>
      <w:r w:rsidR="00675EA9">
        <w:rPr>
          <w:lang w:val="pt-PT"/>
        </w:rPr>
        <w:t xml:space="preserve"> e Tecnologias</w:t>
      </w:r>
      <w:bookmarkEnd w:id="22"/>
    </w:p>
    <w:p w14:paraId="0C0444EE" w14:textId="737FC928" w:rsidR="0012420F" w:rsidRPr="0012420F" w:rsidRDefault="0012420F" w:rsidP="0012420F">
      <w:pPr>
        <w:pStyle w:val="Ttulo3"/>
        <w:rPr>
          <w:lang w:val="pt-PT"/>
        </w:rPr>
      </w:pPr>
      <w:r w:rsidRPr="0012420F">
        <w:rPr>
          <w:lang w:val="pt-PT"/>
        </w:rPr>
        <w:t>Colaboração</w:t>
      </w:r>
    </w:p>
    <w:p w14:paraId="332EB3D4" w14:textId="1B512F71" w:rsidR="006C7A75" w:rsidRDefault="006C7A75" w:rsidP="0012420F">
      <w:pPr>
        <w:rPr>
          <w:b/>
          <w:bCs/>
          <w:lang w:val="pt-BR"/>
        </w:rPr>
      </w:pPr>
      <w:r>
        <w:rPr>
          <w:lang w:val="pt-BR"/>
        </w:rPr>
        <w:t xml:space="preserve">Para trabalhar em </w:t>
      </w:r>
      <w:r w:rsidR="00FD7D4D">
        <w:rPr>
          <w:lang w:val="pt-BR"/>
        </w:rPr>
        <w:t xml:space="preserve">cooperação </w:t>
      </w:r>
      <w:r w:rsidR="00F510AB">
        <w:rPr>
          <w:lang w:val="pt-BR"/>
        </w:rPr>
        <w:t xml:space="preserve">usamos as ferramentas </w:t>
      </w:r>
      <w:proofErr w:type="spellStart"/>
      <w:r w:rsidR="00F510AB">
        <w:rPr>
          <w:lang w:val="pt-BR"/>
        </w:rPr>
        <w:t>Git</w:t>
      </w:r>
      <w:proofErr w:type="spellEnd"/>
      <w:r w:rsidR="00F510AB">
        <w:rPr>
          <w:lang w:val="pt-BR"/>
        </w:rPr>
        <w:t xml:space="preserve"> e GitHub.</w:t>
      </w:r>
    </w:p>
    <w:p w14:paraId="229962FC" w14:textId="73CBBA69" w:rsidR="0012420F" w:rsidRPr="0012420F" w:rsidRDefault="0012420F" w:rsidP="0012420F">
      <w:pPr>
        <w:rPr>
          <w:lang w:val="pt-BR"/>
        </w:rPr>
      </w:pPr>
      <w:proofErr w:type="spellStart"/>
      <w:r w:rsidRPr="0012420F">
        <w:rPr>
          <w:b/>
          <w:bCs/>
          <w:lang w:val="pt-BR"/>
        </w:rPr>
        <w:t>Git</w:t>
      </w:r>
      <w:proofErr w:type="spellEnd"/>
      <w:r w:rsidRPr="0012420F">
        <w:rPr>
          <w:lang w:val="pt-BR"/>
        </w:rPr>
        <w:t xml:space="preserve"> é um sistema de controle de versão de código-fonte. Ele permite que </w:t>
      </w:r>
      <w:r w:rsidR="00BD5A18">
        <w:rPr>
          <w:lang w:val="pt-BR"/>
        </w:rPr>
        <w:t>se</w:t>
      </w:r>
      <w:r w:rsidRPr="0012420F">
        <w:rPr>
          <w:lang w:val="pt-BR"/>
        </w:rPr>
        <w:t xml:space="preserve"> rastreie alterações em arquivos de código e reverta para versões anteriores se necessário.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 xml:space="preserve"> é amplamente utilizado por desenvolvedores de software para controlar o código-fonte de projetos de software, mas também pode ser usado para rastrear alterações em qualquer tipo de arquivo.</w:t>
      </w:r>
    </w:p>
    <w:p w14:paraId="035B7C3F" w14:textId="2AFECD37" w:rsidR="0012420F" w:rsidRPr="0012420F" w:rsidRDefault="0012420F" w:rsidP="0012420F">
      <w:pPr>
        <w:rPr>
          <w:lang w:val="pt-BR"/>
        </w:rPr>
      </w:pPr>
      <w:r w:rsidRPr="0012420F">
        <w:rPr>
          <w:b/>
          <w:bCs/>
          <w:lang w:val="pt-BR"/>
        </w:rPr>
        <w:t>GitHub</w:t>
      </w:r>
      <w:r w:rsidRPr="0012420F">
        <w:rPr>
          <w:lang w:val="pt-BR"/>
        </w:rPr>
        <w:t xml:space="preserve"> é um site que oferece serviços baseados em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>, incluindo armazenamento de código-fonte, rastreamento de problemas e gerenciamento de projetos. Ele é usado por milhões de desenvolvedores em todo o mundo para colaborar em projetos de software e hospedar projetos públicos e privados.</w:t>
      </w:r>
    </w:p>
    <w:p w14:paraId="66066DC5" w14:textId="275A345F" w:rsidR="0012420F" w:rsidRDefault="0012420F" w:rsidP="0012420F">
      <w:pPr>
        <w:rPr>
          <w:lang w:val="pt-BR"/>
        </w:rPr>
      </w:pPr>
      <w:r w:rsidRPr="0012420F">
        <w:rPr>
          <w:lang w:val="pt-BR"/>
        </w:rPr>
        <w:t xml:space="preserve">Para começar a usar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 xml:space="preserve"> e GitHub, </w:t>
      </w:r>
      <w:r w:rsidR="0072387D">
        <w:rPr>
          <w:lang w:val="pt-BR"/>
        </w:rPr>
        <w:t>é</w:t>
      </w:r>
      <w:r w:rsidRPr="0012420F">
        <w:rPr>
          <w:lang w:val="pt-BR"/>
        </w:rPr>
        <w:t xml:space="preserve"> precis</w:t>
      </w:r>
      <w:r w:rsidR="0072387D">
        <w:rPr>
          <w:lang w:val="pt-BR"/>
        </w:rPr>
        <w:t>o</w:t>
      </w:r>
      <w:r w:rsidRPr="0012420F">
        <w:rPr>
          <w:lang w:val="pt-BR"/>
        </w:rPr>
        <w:t xml:space="preserve"> instalar o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 xml:space="preserve"> em seu computador e criar uma conta no GitHub. Depois disso, pode criar um novo repositório (um lugar para armazenar </w:t>
      </w:r>
      <w:r w:rsidR="0072387D">
        <w:rPr>
          <w:lang w:val="pt-BR"/>
        </w:rPr>
        <w:t>o</w:t>
      </w:r>
      <w:r w:rsidRPr="0012420F">
        <w:rPr>
          <w:lang w:val="pt-BR"/>
        </w:rPr>
        <w:t xml:space="preserve"> código) no GitHub e usar os comandos do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 xml:space="preserve"> para enviar (</w:t>
      </w:r>
      <w:proofErr w:type="spellStart"/>
      <w:r w:rsidRPr="0012420F">
        <w:rPr>
          <w:lang w:val="pt-BR"/>
        </w:rPr>
        <w:t>commit</w:t>
      </w:r>
      <w:proofErr w:type="spellEnd"/>
      <w:r w:rsidRPr="0012420F">
        <w:rPr>
          <w:lang w:val="pt-BR"/>
        </w:rPr>
        <w:t xml:space="preserve">) alterações do código para o repositório. </w:t>
      </w:r>
      <w:r w:rsidR="0072387D">
        <w:rPr>
          <w:lang w:val="pt-BR"/>
        </w:rPr>
        <w:t>T</w:t>
      </w:r>
      <w:r w:rsidRPr="0012420F">
        <w:rPr>
          <w:lang w:val="pt-BR"/>
        </w:rPr>
        <w:t>ambém pode</w:t>
      </w:r>
      <w:r w:rsidR="0072387D">
        <w:rPr>
          <w:lang w:val="pt-BR"/>
        </w:rPr>
        <w:t>mos</w:t>
      </w:r>
      <w:r w:rsidRPr="0012420F">
        <w:rPr>
          <w:lang w:val="pt-BR"/>
        </w:rPr>
        <w:t xml:space="preserve"> usar o GitHub para trabalhar em projetos com outras pessoas, fazendo "</w:t>
      </w:r>
      <w:proofErr w:type="spellStart"/>
      <w:r w:rsidRPr="0012420F">
        <w:rPr>
          <w:lang w:val="pt-BR"/>
        </w:rPr>
        <w:t>pull</w:t>
      </w:r>
      <w:proofErr w:type="spellEnd"/>
      <w:r w:rsidRPr="0012420F">
        <w:rPr>
          <w:lang w:val="pt-BR"/>
        </w:rPr>
        <w:t xml:space="preserve"> </w:t>
      </w:r>
      <w:proofErr w:type="spellStart"/>
      <w:r w:rsidRPr="0012420F">
        <w:rPr>
          <w:lang w:val="pt-BR"/>
        </w:rPr>
        <w:t>requests</w:t>
      </w:r>
      <w:proofErr w:type="spellEnd"/>
      <w:r w:rsidRPr="0012420F">
        <w:rPr>
          <w:lang w:val="pt-BR"/>
        </w:rPr>
        <w:t xml:space="preserve">" (solicitações de integração) para incluir alterações no código de outras pessoas em </w:t>
      </w:r>
      <w:r w:rsidR="008D754B">
        <w:rPr>
          <w:lang w:val="pt-BR"/>
        </w:rPr>
        <w:t>um</w:t>
      </w:r>
      <w:r w:rsidRPr="0012420F">
        <w:rPr>
          <w:lang w:val="pt-BR"/>
        </w:rPr>
        <w:t xml:space="preserve"> repositório.</w:t>
      </w:r>
    </w:p>
    <w:p w14:paraId="073F6B5A" w14:textId="5F99AF50" w:rsidR="008B3904" w:rsidRPr="008B3904" w:rsidRDefault="008B3904" w:rsidP="008B3904">
      <w:pPr>
        <w:rPr>
          <w:lang w:val="pt-BR"/>
        </w:rPr>
      </w:pPr>
      <w:r w:rsidRPr="008B3904">
        <w:rPr>
          <w:lang w:val="pt-BR"/>
        </w:rPr>
        <w:t xml:space="preserve">Aqui estão alguns dos comandos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 mais comuns para gerenciar </w:t>
      </w:r>
      <w:r w:rsidR="0072387D">
        <w:rPr>
          <w:lang w:val="pt-BR"/>
        </w:rPr>
        <w:t>o</w:t>
      </w:r>
      <w:r w:rsidRPr="008B3904">
        <w:rPr>
          <w:lang w:val="pt-BR"/>
        </w:rPr>
        <w:t xml:space="preserve"> código:</w:t>
      </w:r>
    </w:p>
    <w:p w14:paraId="27061684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BC7E48">
        <w:rPr>
          <w:rStyle w:val="codeCarter"/>
          <w:b/>
          <w:bCs/>
        </w:rPr>
        <w:t>git</w:t>
      </w:r>
      <w:proofErr w:type="spellEnd"/>
      <w:r w:rsidRPr="00BC7E48">
        <w:rPr>
          <w:rStyle w:val="codeCarter"/>
          <w:b/>
          <w:bCs/>
        </w:rPr>
        <w:t xml:space="preserve"> </w:t>
      </w:r>
      <w:proofErr w:type="spellStart"/>
      <w:r w:rsidRPr="00BC7E48">
        <w:rPr>
          <w:rStyle w:val="codeCarter"/>
          <w:b/>
          <w:bCs/>
        </w:rPr>
        <w:t>init</w:t>
      </w:r>
      <w:proofErr w:type="spellEnd"/>
      <w:r w:rsidRPr="008B3904">
        <w:rPr>
          <w:lang w:val="pt-BR"/>
        </w:rPr>
        <w:t xml:space="preserve">: Inicializa um novo repositório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 em um diretório existente.</w:t>
      </w:r>
    </w:p>
    <w:p w14:paraId="2F9A8FFC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clone</w:t>
      </w:r>
      <w:r w:rsidRPr="008B3904">
        <w:rPr>
          <w:lang w:val="pt-BR"/>
        </w:rPr>
        <w:t xml:space="preserve">: Clona um repositório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 existente em um novo diretório.</w:t>
      </w:r>
    </w:p>
    <w:p w14:paraId="57927BB4" w14:textId="18BCADE8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add</w:t>
      </w:r>
      <w:r w:rsidR="0064586B">
        <w:rPr>
          <w:rStyle w:val="codeCarter"/>
          <w:b/>
          <w:bCs/>
        </w:rPr>
        <w:t xml:space="preserve"> .</w:t>
      </w:r>
      <w:r w:rsidRPr="008B3904">
        <w:rPr>
          <w:lang w:val="pt-BR"/>
        </w:rPr>
        <w:t>: Adiciona</w:t>
      </w:r>
      <w:r w:rsidR="0064586B">
        <w:rPr>
          <w:lang w:val="pt-BR"/>
        </w:rPr>
        <w:t xml:space="preserve"> todos os</w:t>
      </w:r>
      <w:r w:rsidRPr="008B3904">
        <w:rPr>
          <w:lang w:val="pt-BR"/>
        </w:rPr>
        <w:t xml:space="preserve"> arquivos ao índice (a área do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 onde as alterações são rastreadas).</w:t>
      </w:r>
    </w:p>
    <w:p w14:paraId="29A09B55" w14:textId="20E10110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commit</w:t>
      </w:r>
      <w:proofErr w:type="spellEnd"/>
      <w:r w:rsidR="0064586B">
        <w:rPr>
          <w:rStyle w:val="codeCarter"/>
          <w:b/>
          <w:bCs/>
        </w:rPr>
        <w:t xml:space="preserve"> –m ‘mensagem’</w:t>
      </w:r>
      <w:r w:rsidRPr="008B3904">
        <w:rPr>
          <w:lang w:val="pt-BR"/>
        </w:rPr>
        <w:t xml:space="preserve">: Salva as alterações no índice em um </w:t>
      </w:r>
      <w:proofErr w:type="spellStart"/>
      <w:r w:rsidRPr="008B3904">
        <w:rPr>
          <w:lang w:val="pt-BR"/>
        </w:rPr>
        <w:t>commit</w:t>
      </w:r>
      <w:proofErr w:type="spellEnd"/>
      <w:r w:rsidRPr="008B3904">
        <w:rPr>
          <w:lang w:val="pt-BR"/>
        </w:rPr>
        <w:t xml:space="preserve"> (uma versão do código)</w:t>
      </w:r>
      <w:r w:rsidR="000C13B2">
        <w:rPr>
          <w:lang w:val="pt-BR"/>
        </w:rPr>
        <w:t xml:space="preserve"> com o nome recebido entre aspas</w:t>
      </w:r>
      <w:r w:rsidRPr="008B3904">
        <w:rPr>
          <w:lang w:val="pt-BR"/>
        </w:rPr>
        <w:t>.</w:t>
      </w:r>
    </w:p>
    <w:p w14:paraId="1173D7C9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push</w:t>
      </w:r>
      <w:proofErr w:type="spellEnd"/>
      <w:r w:rsidRPr="008B3904">
        <w:rPr>
          <w:lang w:val="pt-BR"/>
        </w:rPr>
        <w:t xml:space="preserve">: Envia os </w:t>
      </w:r>
      <w:proofErr w:type="spellStart"/>
      <w:r w:rsidRPr="008B3904">
        <w:rPr>
          <w:lang w:val="pt-BR"/>
        </w:rPr>
        <w:t>commits</w:t>
      </w:r>
      <w:proofErr w:type="spellEnd"/>
      <w:r w:rsidRPr="008B3904">
        <w:rPr>
          <w:lang w:val="pt-BR"/>
        </w:rPr>
        <w:t xml:space="preserve"> de um repositório local para um repositório remoto (como o GitHub).</w:t>
      </w:r>
    </w:p>
    <w:p w14:paraId="4A1E327B" w14:textId="7E546980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pull</w:t>
      </w:r>
      <w:proofErr w:type="spellEnd"/>
      <w:r w:rsidRPr="008B3904">
        <w:rPr>
          <w:lang w:val="pt-BR"/>
        </w:rPr>
        <w:t xml:space="preserve">: Puxa os </w:t>
      </w:r>
      <w:proofErr w:type="spellStart"/>
      <w:r w:rsidRPr="008B3904">
        <w:rPr>
          <w:lang w:val="pt-BR"/>
        </w:rPr>
        <w:t>commits</w:t>
      </w:r>
      <w:proofErr w:type="spellEnd"/>
      <w:r w:rsidRPr="008B3904">
        <w:rPr>
          <w:lang w:val="pt-BR"/>
        </w:rPr>
        <w:t xml:space="preserve"> de um repositório remoto para um repositório local.</w:t>
      </w:r>
    </w:p>
    <w:p w14:paraId="6323E37D" w14:textId="2AA3EEAB" w:rsidR="008B3904" w:rsidRPr="008B3904" w:rsidRDefault="00F671F5" w:rsidP="008B3904">
      <w:pPr>
        <w:rPr>
          <w:lang w:val="pt-BR"/>
        </w:rPr>
      </w:pPr>
      <w:r>
        <w:rPr>
          <w:lang w:val="pt-BR"/>
        </w:rPr>
        <w:t>P</w:t>
      </w:r>
      <w:r w:rsidR="008B3904" w:rsidRPr="008B3904">
        <w:rPr>
          <w:lang w:val="pt-BR"/>
        </w:rPr>
        <w:t xml:space="preserve">ara trabalhar com </w:t>
      </w:r>
      <w:proofErr w:type="spellStart"/>
      <w:r w:rsidR="008B3904" w:rsidRPr="008B3904">
        <w:rPr>
          <w:lang w:val="pt-BR"/>
        </w:rPr>
        <w:t>branch</w:t>
      </w:r>
      <w:proofErr w:type="spellEnd"/>
      <w:r w:rsidR="008B3904" w:rsidRPr="008B3904">
        <w:rPr>
          <w:lang w:val="pt-BR"/>
        </w:rPr>
        <w:t xml:space="preserve"> (ramificações) em um projeto:</w:t>
      </w:r>
    </w:p>
    <w:p w14:paraId="72DB2E44" w14:textId="77777777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branch</w:t>
      </w:r>
      <w:proofErr w:type="spellEnd"/>
      <w:r w:rsidRPr="008B3904">
        <w:rPr>
          <w:lang w:val="pt-BR"/>
        </w:rPr>
        <w:t xml:space="preserve">: Lista as </w:t>
      </w:r>
      <w:proofErr w:type="spellStart"/>
      <w:r w:rsidRPr="008B3904">
        <w:rPr>
          <w:lang w:val="pt-BR"/>
        </w:rPr>
        <w:t>branches</w:t>
      </w:r>
      <w:proofErr w:type="spellEnd"/>
      <w:r w:rsidRPr="008B3904">
        <w:rPr>
          <w:lang w:val="pt-BR"/>
        </w:rPr>
        <w:t xml:space="preserve"> do repositório ou cria uma nova </w:t>
      </w:r>
      <w:proofErr w:type="spellStart"/>
      <w:r w:rsidRPr="008B3904">
        <w:rPr>
          <w:lang w:val="pt-BR"/>
        </w:rPr>
        <w:t>branch</w:t>
      </w:r>
      <w:proofErr w:type="spellEnd"/>
      <w:r w:rsidRPr="008B3904">
        <w:rPr>
          <w:lang w:val="pt-BR"/>
        </w:rPr>
        <w:t>.</w:t>
      </w:r>
    </w:p>
    <w:p w14:paraId="5D8ACA35" w14:textId="77777777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checkout</w:t>
      </w:r>
      <w:r w:rsidRPr="008B3904">
        <w:rPr>
          <w:lang w:val="pt-BR"/>
        </w:rPr>
        <w:t xml:space="preserve">: Muda para uma </w:t>
      </w:r>
      <w:proofErr w:type="spellStart"/>
      <w:r w:rsidRPr="008B3904">
        <w:rPr>
          <w:lang w:val="pt-BR"/>
        </w:rPr>
        <w:t>branch</w:t>
      </w:r>
      <w:proofErr w:type="spellEnd"/>
      <w:r w:rsidRPr="008B3904">
        <w:rPr>
          <w:lang w:val="pt-BR"/>
        </w:rPr>
        <w:t xml:space="preserve"> existente ou cria uma nova </w:t>
      </w:r>
      <w:proofErr w:type="spellStart"/>
      <w:r w:rsidRPr="008B3904">
        <w:rPr>
          <w:lang w:val="pt-BR"/>
        </w:rPr>
        <w:t>branch</w:t>
      </w:r>
      <w:proofErr w:type="spellEnd"/>
      <w:r w:rsidRPr="008B3904">
        <w:rPr>
          <w:lang w:val="pt-BR"/>
        </w:rPr>
        <w:t xml:space="preserve"> e muda para ela.</w:t>
      </w:r>
    </w:p>
    <w:p w14:paraId="281CB4E8" w14:textId="1F166D8B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merge</w:t>
      </w:r>
      <w:r w:rsidRPr="008B3904">
        <w:rPr>
          <w:lang w:val="pt-BR"/>
        </w:rPr>
        <w:t xml:space="preserve">: Mescla duas </w:t>
      </w:r>
      <w:proofErr w:type="spellStart"/>
      <w:r w:rsidRPr="008B3904">
        <w:rPr>
          <w:lang w:val="pt-BR"/>
        </w:rPr>
        <w:t>branches</w:t>
      </w:r>
      <w:proofErr w:type="spellEnd"/>
      <w:r w:rsidRPr="008B3904">
        <w:rPr>
          <w:lang w:val="pt-BR"/>
        </w:rPr>
        <w:t xml:space="preserve"> juntas.</w:t>
      </w:r>
    </w:p>
    <w:p w14:paraId="6FFFFBE9" w14:textId="2CA33451" w:rsidR="002B4C04" w:rsidRDefault="008B3904" w:rsidP="002B4C04">
      <w:pPr>
        <w:rPr>
          <w:shd w:val="clear" w:color="auto" w:fill="FFFF00"/>
          <w:lang w:val="pt-BR"/>
        </w:rPr>
      </w:pPr>
      <w:r w:rsidRPr="008B3904">
        <w:rPr>
          <w:lang w:val="pt-BR"/>
        </w:rPr>
        <w:t>Esses são apenas alguns exemplos dos muitos comandos que pode</w:t>
      </w:r>
      <w:r w:rsidR="00F64282">
        <w:rPr>
          <w:lang w:val="pt-BR"/>
        </w:rPr>
        <w:t>mos</w:t>
      </w:r>
      <w:r w:rsidRPr="008B3904">
        <w:rPr>
          <w:lang w:val="pt-BR"/>
        </w:rPr>
        <w:t xml:space="preserve"> usar com o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. Existem muitos outros comandos disponíveis e cada um tem suas próprias opções e parâmetros. Para obter mais informações sobre os comandos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, consulte a </w:t>
      </w:r>
      <w:r w:rsidRPr="002B4C04">
        <w:rPr>
          <w:lang w:val="pt-BR"/>
        </w:rPr>
        <w:t xml:space="preserve">documentação do </w:t>
      </w:r>
      <w:proofErr w:type="spellStart"/>
      <w:r w:rsidRPr="002B4C04">
        <w:rPr>
          <w:lang w:val="pt-BR"/>
        </w:rPr>
        <w:t>Git</w:t>
      </w:r>
      <w:proofErr w:type="spellEnd"/>
      <w:r w:rsidRPr="002B4C04">
        <w:rPr>
          <w:lang w:val="pt-BR"/>
        </w:rPr>
        <w:t xml:space="preserve"> ou um tutorial online</w:t>
      </w:r>
      <w:r w:rsidRPr="0083363D">
        <w:rPr>
          <w:lang w:val="pt-BR"/>
        </w:rPr>
        <w:t>.</w:t>
      </w:r>
      <w:r w:rsidR="0083363D">
        <w:rPr>
          <w:lang w:val="pt-BR"/>
        </w:rPr>
        <w:t xml:space="preserve"> </w:t>
      </w:r>
      <w:r w:rsidR="00F64282" w:rsidRPr="0083363D">
        <w:rPr>
          <w:b/>
          <w:bCs/>
        </w:rPr>
        <w:t>[</w:t>
      </w:r>
      <w:r w:rsidR="009A539B">
        <w:rPr>
          <w:b/>
          <w:bCs/>
        </w:rPr>
        <w:fldChar w:fldCharType="begin"/>
      </w:r>
      <w:r w:rsidR="009A539B">
        <w:rPr>
          <w:b/>
          <w:bCs/>
        </w:rPr>
        <w:instrText xml:space="preserve"> REF _Ref124083705 \r \h </w:instrText>
      </w:r>
      <w:r w:rsidR="009A539B">
        <w:rPr>
          <w:b/>
          <w:bCs/>
        </w:rPr>
      </w:r>
      <w:r w:rsidR="009A539B">
        <w:rPr>
          <w:b/>
          <w:bCs/>
        </w:rPr>
        <w:fldChar w:fldCharType="separate"/>
      </w:r>
      <w:r w:rsidR="009A539B">
        <w:rPr>
          <w:b/>
          <w:bCs/>
        </w:rPr>
        <w:t>III</w:t>
      </w:r>
      <w:r w:rsidR="009A539B">
        <w:rPr>
          <w:b/>
          <w:bCs/>
        </w:rPr>
        <w:fldChar w:fldCharType="end"/>
      </w:r>
      <w:r w:rsidR="00F64282" w:rsidRPr="0083363D">
        <w:rPr>
          <w:b/>
          <w:bCs/>
        </w:rPr>
        <w:t>][</w:t>
      </w:r>
      <w:r w:rsidR="009A539B">
        <w:rPr>
          <w:b/>
          <w:bCs/>
        </w:rPr>
        <w:fldChar w:fldCharType="begin"/>
      </w:r>
      <w:r w:rsidR="009A539B">
        <w:rPr>
          <w:b/>
          <w:bCs/>
        </w:rPr>
        <w:instrText xml:space="preserve"> REF _Ref124083714 \r \h </w:instrText>
      </w:r>
      <w:r w:rsidR="009A539B">
        <w:rPr>
          <w:b/>
          <w:bCs/>
        </w:rPr>
      </w:r>
      <w:r w:rsidR="009A539B">
        <w:rPr>
          <w:b/>
          <w:bCs/>
        </w:rPr>
        <w:fldChar w:fldCharType="separate"/>
      </w:r>
      <w:r w:rsidR="009A539B">
        <w:rPr>
          <w:b/>
          <w:bCs/>
        </w:rPr>
        <w:t>IV</w:t>
      </w:r>
      <w:r w:rsidR="009A539B">
        <w:rPr>
          <w:b/>
          <w:bCs/>
        </w:rPr>
        <w:fldChar w:fldCharType="end"/>
      </w:r>
      <w:r w:rsidR="00F64282" w:rsidRPr="0083363D">
        <w:rPr>
          <w:b/>
          <w:bCs/>
        </w:rPr>
        <w:t>]</w:t>
      </w:r>
      <w:r w:rsidR="009A539B">
        <w:rPr>
          <w:b/>
          <w:bCs/>
        </w:rPr>
        <w:t>[</w:t>
      </w:r>
      <w:r w:rsidR="009A539B">
        <w:rPr>
          <w:b/>
          <w:bCs/>
        </w:rPr>
        <w:fldChar w:fldCharType="begin"/>
      </w:r>
      <w:r w:rsidR="009A539B">
        <w:rPr>
          <w:b/>
          <w:bCs/>
        </w:rPr>
        <w:instrText xml:space="preserve"> REF _Ref124083720 \r \h </w:instrText>
      </w:r>
      <w:r w:rsidR="009A539B">
        <w:rPr>
          <w:b/>
          <w:bCs/>
        </w:rPr>
      </w:r>
      <w:r w:rsidR="009A539B">
        <w:rPr>
          <w:b/>
          <w:bCs/>
        </w:rPr>
        <w:fldChar w:fldCharType="separate"/>
      </w:r>
      <w:r w:rsidR="009A539B">
        <w:rPr>
          <w:b/>
          <w:bCs/>
        </w:rPr>
        <w:t>V</w:t>
      </w:r>
      <w:r w:rsidR="009A539B">
        <w:rPr>
          <w:b/>
          <w:bCs/>
        </w:rPr>
        <w:fldChar w:fldCharType="end"/>
      </w:r>
      <w:r w:rsidR="009A539B">
        <w:rPr>
          <w:b/>
          <w:bCs/>
        </w:rPr>
        <w:t>]</w:t>
      </w:r>
    </w:p>
    <w:p w14:paraId="75CC408A" w14:textId="7475F372" w:rsidR="002B4C04" w:rsidRDefault="002B4C04" w:rsidP="002B4C04">
      <w:pPr>
        <w:rPr>
          <w:lang w:val="pt-BR"/>
        </w:rPr>
      </w:pPr>
      <w:r w:rsidRPr="002B4C04">
        <w:rPr>
          <w:lang w:val="pt-BR"/>
        </w:rPr>
        <w:t>O projeto realizado por no desenvolvimento deste relatório pode ser encontrado ao acessar</w:t>
      </w:r>
      <w:r w:rsidR="00E54368">
        <w:rPr>
          <w:lang w:val="pt-BR"/>
        </w:rPr>
        <w:t xml:space="preserve"> </w:t>
      </w:r>
      <w:hyperlink r:id="rId18" w:history="1">
        <w:r w:rsidR="00E54368" w:rsidRPr="00313154">
          <w:rPr>
            <w:rStyle w:val="Hiperligao"/>
            <w:lang w:val="pt-BR"/>
          </w:rPr>
          <w:t>https://github.com/MrNoino/MGC-TP3.git</w:t>
        </w:r>
      </w:hyperlink>
    </w:p>
    <w:p w14:paraId="7F6AC875" w14:textId="77777777" w:rsidR="0012420F" w:rsidRPr="0012420F" w:rsidRDefault="0012420F" w:rsidP="0012420F">
      <w:pPr>
        <w:rPr>
          <w:lang w:val="pt-BR"/>
        </w:rPr>
      </w:pPr>
    </w:p>
    <w:p w14:paraId="44C3AC40" w14:textId="2BC9B6B9" w:rsidR="00675EA9" w:rsidRPr="00715D43" w:rsidRDefault="0012420F" w:rsidP="00675EA9">
      <w:pPr>
        <w:pStyle w:val="Ttulo3"/>
      </w:pPr>
      <w:proofErr w:type="spellStart"/>
      <w:r>
        <w:t>Desenvolvimento</w:t>
      </w:r>
      <w:proofErr w:type="spellEnd"/>
      <w:r w:rsidR="00FC7F4E">
        <w:t xml:space="preserve"> </w:t>
      </w:r>
    </w:p>
    <w:p w14:paraId="63402FFE" w14:textId="77777777" w:rsidR="00BF2F62" w:rsidRDefault="00BF2F62" w:rsidP="00BF2F62">
      <w:r w:rsidRPr="00983558">
        <w:t xml:space="preserve">Neste trabalho foram usadas as seguintes bibliotecas para a linguagem de programação </w:t>
      </w:r>
      <w:r>
        <w:t>P</w:t>
      </w:r>
      <w:r w:rsidRPr="00983558">
        <w:t>ython</w:t>
      </w:r>
      <w:r>
        <w:t xml:space="preserve">: </w:t>
      </w:r>
    </w:p>
    <w:p w14:paraId="307E0E0C" w14:textId="3435631C" w:rsidR="00BF2F62" w:rsidRDefault="00BF2F62" w:rsidP="00BF2F62">
      <w:r>
        <w:t xml:space="preserve">As bibliotecas </w:t>
      </w:r>
      <w:proofErr w:type="spellStart"/>
      <w:r w:rsidRPr="00280140">
        <w:rPr>
          <w:b/>
          <w:bCs/>
        </w:rPr>
        <w:t>sys</w:t>
      </w:r>
      <w:proofErr w:type="spellEnd"/>
      <w:r>
        <w:t xml:space="preserve">, </w:t>
      </w:r>
      <w:proofErr w:type="spellStart"/>
      <w:r w:rsidRPr="00280140">
        <w:rPr>
          <w:b/>
          <w:bCs/>
        </w:rPr>
        <w:t>random</w:t>
      </w:r>
      <w:proofErr w:type="spellEnd"/>
      <w:r>
        <w:t xml:space="preserve">, </w:t>
      </w:r>
      <w:r w:rsidRPr="00280140">
        <w:rPr>
          <w:b/>
          <w:bCs/>
        </w:rPr>
        <w:t>time</w:t>
      </w:r>
      <w:r>
        <w:t xml:space="preserve">, </w:t>
      </w:r>
      <w:proofErr w:type="spellStart"/>
      <w:r w:rsidRPr="00280140">
        <w:rPr>
          <w:b/>
          <w:bCs/>
        </w:rPr>
        <w:t>datetime</w:t>
      </w:r>
      <w:proofErr w:type="spellEnd"/>
      <w:r>
        <w:t xml:space="preserve">, </w:t>
      </w:r>
      <w:r w:rsidRPr="00280140">
        <w:rPr>
          <w:b/>
          <w:bCs/>
        </w:rPr>
        <w:t>_</w:t>
      </w:r>
      <w:proofErr w:type="spellStart"/>
      <w:r w:rsidRPr="00280140">
        <w:rPr>
          <w:b/>
          <w:bCs/>
        </w:rPr>
        <w:t>thread</w:t>
      </w:r>
      <w:proofErr w:type="spellEnd"/>
      <w:r>
        <w:t xml:space="preserve">, </w:t>
      </w:r>
      <w:r w:rsidRPr="00280140">
        <w:rPr>
          <w:b/>
          <w:bCs/>
        </w:rPr>
        <w:t>pickle</w:t>
      </w:r>
      <w:r>
        <w:t xml:space="preserve"> e </w:t>
      </w:r>
      <w:proofErr w:type="spellStart"/>
      <w:r w:rsidRPr="00280140">
        <w:rPr>
          <w:b/>
          <w:bCs/>
        </w:rPr>
        <w:t>socket</w:t>
      </w:r>
      <w:proofErr w:type="spellEnd"/>
      <w:r>
        <w:rPr>
          <w:b/>
          <w:bCs/>
        </w:rPr>
        <w:t xml:space="preserve"> </w:t>
      </w:r>
      <w:r>
        <w:t xml:space="preserve">são bibliotecas padrão do Python </w:t>
      </w:r>
      <w:r w:rsidRPr="007D1BDD">
        <w:t>o que significa que elas já estão disponíveis para usar sem a necessidade de instalar nada</w:t>
      </w:r>
      <w:r>
        <w:t xml:space="preserve">, </w:t>
      </w:r>
      <w:r w:rsidRPr="007D1BDD">
        <w:t xml:space="preserve">só precisa incluir um </w:t>
      </w:r>
      <w:proofErr w:type="spellStart"/>
      <w:r w:rsidRPr="007D1BDD">
        <w:rPr>
          <w:i/>
          <w:iCs/>
        </w:rPr>
        <w:t>import</w:t>
      </w:r>
      <w:proofErr w:type="spellEnd"/>
      <w:r w:rsidRPr="007D1BDD">
        <w:t xml:space="preserve"> no início do código para poder usá-las.</w:t>
      </w:r>
      <w:r>
        <w:t xml:space="preserve"> A biblioteca </w:t>
      </w:r>
      <w:proofErr w:type="spellStart"/>
      <w:r w:rsidRPr="00FA66A8">
        <w:rPr>
          <w:b/>
          <w:bCs/>
        </w:rPr>
        <w:t>sys</w:t>
      </w:r>
      <w:proofErr w:type="spellEnd"/>
      <w:r>
        <w:t xml:space="preserve"> fornece acesso a alguns objetos e funções relacionados ao interpretador Python. A biblioteca </w:t>
      </w:r>
      <w:proofErr w:type="spellStart"/>
      <w:r w:rsidRPr="00FA66A8">
        <w:rPr>
          <w:b/>
          <w:bCs/>
        </w:rPr>
        <w:t>random</w:t>
      </w:r>
      <w:proofErr w:type="spellEnd"/>
      <w:r>
        <w:t xml:space="preserve"> fornece funções para gerar números aleatórios. A biblioteca </w:t>
      </w:r>
      <w:r w:rsidRPr="00FA66A8">
        <w:rPr>
          <w:b/>
          <w:bCs/>
        </w:rPr>
        <w:t>time</w:t>
      </w:r>
      <w:r>
        <w:t xml:space="preserve"> fornece funções para trabalhar com tempo e data. </w:t>
      </w:r>
      <w:r w:rsidRPr="00717010">
        <w:t xml:space="preserve">A biblioteca </w:t>
      </w:r>
      <w:proofErr w:type="spellStart"/>
      <w:r w:rsidRPr="00FA66A8">
        <w:rPr>
          <w:b/>
          <w:bCs/>
        </w:rPr>
        <w:t>datetime</w:t>
      </w:r>
      <w:proofErr w:type="spellEnd"/>
      <w:r w:rsidRPr="00717010">
        <w:t xml:space="preserve"> fornece classes para trabalhar com data e hora</w:t>
      </w:r>
      <w:r>
        <w:t xml:space="preserve">, </w:t>
      </w:r>
      <w:r w:rsidRPr="00717010">
        <w:t>é muito poderosa e é a biblioteca recomendada para qualquer tarefa de manipulação de data e hora no Python.</w:t>
      </w:r>
      <w:r>
        <w:t xml:space="preserve"> </w:t>
      </w:r>
      <w:r w:rsidRPr="0081390E">
        <w:t xml:space="preserve">A biblioteca </w:t>
      </w:r>
      <w:r w:rsidRPr="0081390E">
        <w:rPr>
          <w:b/>
          <w:bCs/>
        </w:rPr>
        <w:t>_</w:t>
      </w:r>
      <w:proofErr w:type="spellStart"/>
      <w:r w:rsidRPr="0081390E">
        <w:rPr>
          <w:b/>
          <w:bCs/>
        </w:rPr>
        <w:t>thread</w:t>
      </w:r>
      <w:proofErr w:type="spellEnd"/>
      <w:r w:rsidRPr="0081390E">
        <w:t xml:space="preserve"> fornece um módulo de baixo nível para trabalhar com </w:t>
      </w:r>
      <w:proofErr w:type="spellStart"/>
      <w:r w:rsidRPr="0081390E">
        <w:t>threads</w:t>
      </w:r>
      <w:proofErr w:type="spellEnd"/>
      <w:r w:rsidRPr="0081390E">
        <w:t xml:space="preserve"> em Pytho</w:t>
      </w:r>
      <w:r>
        <w:t xml:space="preserve">n, </w:t>
      </w:r>
      <w:r w:rsidRPr="0081390E">
        <w:t xml:space="preserve">é menos poderosa e mais complexa de usar do que outras bibliotecas de </w:t>
      </w:r>
      <w:proofErr w:type="spellStart"/>
      <w:r w:rsidRPr="0081390E">
        <w:t>threads</w:t>
      </w:r>
      <w:proofErr w:type="spellEnd"/>
      <w:r w:rsidRPr="0081390E">
        <w:t xml:space="preserve"> disponíveis para o Python, como o </w:t>
      </w:r>
      <w:proofErr w:type="spellStart"/>
      <w:r w:rsidRPr="0081390E">
        <w:t>threading</w:t>
      </w:r>
      <w:proofErr w:type="spellEnd"/>
      <w:r>
        <w:t xml:space="preserve">. </w:t>
      </w:r>
      <w:r w:rsidRPr="004F7419">
        <w:t xml:space="preserve">A biblioteca </w:t>
      </w:r>
      <w:r w:rsidRPr="004F7419">
        <w:rPr>
          <w:b/>
          <w:bCs/>
        </w:rPr>
        <w:t>pickle</w:t>
      </w:r>
      <w:r w:rsidRPr="004F7419">
        <w:t xml:space="preserve"> fornece um módulo para serializar e </w:t>
      </w:r>
      <w:proofErr w:type="spellStart"/>
      <w:r w:rsidRPr="004F7419">
        <w:t>desserializar</w:t>
      </w:r>
      <w:proofErr w:type="spellEnd"/>
      <w:r w:rsidRPr="004F7419">
        <w:t xml:space="preserve"> objetos Python</w:t>
      </w:r>
      <w:r>
        <w:t>,</w:t>
      </w:r>
      <w:r w:rsidRPr="004F7419">
        <w:t xml:space="preserve"> significa que você pode usar o pickle para converter objetos Python em uma representação de sequência de bytes, que pode ser armazenada em um arquivo ou transmitida pela rede, e depois recriar os objetos a partir dessa representação.</w:t>
      </w:r>
      <w:r>
        <w:t xml:space="preserve"> </w:t>
      </w:r>
      <w:r w:rsidRPr="00565A1C">
        <w:t xml:space="preserve">A biblioteca </w:t>
      </w:r>
      <w:proofErr w:type="spellStart"/>
      <w:r w:rsidRPr="00565A1C">
        <w:rPr>
          <w:b/>
          <w:bCs/>
        </w:rPr>
        <w:t>socket</w:t>
      </w:r>
      <w:proofErr w:type="spellEnd"/>
      <w:r w:rsidRPr="00565A1C">
        <w:t xml:space="preserve"> fornece uma interface de baixo nível para criar e usar </w:t>
      </w:r>
      <w:proofErr w:type="spellStart"/>
      <w:r w:rsidRPr="00565A1C">
        <w:t>sockets</w:t>
      </w:r>
      <w:proofErr w:type="spellEnd"/>
      <w:r w:rsidRPr="00565A1C">
        <w:t xml:space="preserve"> de rede</w:t>
      </w:r>
      <w:r>
        <w:t>,</w:t>
      </w:r>
      <w:r w:rsidRPr="00565A1C">
        <w:t xml:space="preserve"> pode</w:t>
      </w:r>
      <w:r>
        <w:t>ndo</w:t>
      </w:r>
      <w:r w:rsidRPr="00565A1C">
        <w:t xml:space="preserve"> usa</w:t>
      </w:r>
      <w:r>
        <w:t xml:space="preserve">-la </w:t>
      </w:r>
      <w:r w:rsidRPr="00565A1C">
        <w:t>para criar clientes e servidores que se comunicam através da rede usando diferentes protocolos de rede, como o TCP e o UDP</w:t>
      </w:r>
      <w:r w:rsidRPr="009A539B">
        <w:t>.</w:t>
      </w:r>
      <w:r w:rsidR="00F64282" w:rsidRPr="009A539B">
        <w:rPr>
          <w:b/>
          <w:bCs/>
        </w:rPr>
        <w:t>[</w:t>
      </w:r>
      <w:r w:rsidR="009A539B" w:rsidRPr="009A539B">
        <w:rPr>
          <w:b/>
          <w:bCs/>
        </w:rPr>
        <w:fldChar w:fldCharType="begin"/>
      </w:r>
      <w:r w:rsidR="009A539B" w:rsidRPr="009A539B">
        <w:rPr>
          <w:b/>
          <w:bCs/>
        </w:rPr>
        <w:instrText xml:space="preserve"> REF _Ref124083726 \r \h </w:instrText>
      </w:r>
      <w:r w:rsidR="009A539B" w:rsidRPr="009A539B">
        <w:rPr>
          <w:b/>
          <w:bCs/>
        </w:rPr>
      </w:r>
      <w:r w:rsidR="009A539B" w:rsidRPr="009A539B">
        <w:rPr>
          <w:b/>
          <w:bCs/>
        </w:rPr>
        <w:instrText xml:space="preserve"> \* MERGEFORMAT </w:instrText>
      </w:r>
      <w:r w:rsidR="009A539B" w:rsidRPr="009A539B">
        <w:rPr>
          <w:b/>
          <w:bCs/>
        </w:rPr>
        <w:fldChar w:fldCharType="separate"/>
      </w:r>
      <w:r w:rsidR="009A539B" w:rsidRPr="009A539B">
        <w:rPr>
          <w:b/>
          <w:bCs/>
        </w:rPr>
        <w:t>I</w:t>
      </w:r>
      <w:r w:rsidR="009A539B" w:rsidRPr="009A539B">
        <w:rPr>
          <w:b/>
          <w:bCs/>
        </w:rPr>
        <w:fldChar w:fldCharType="end"/>
      </w:r>
      <w:r w:rsidR="00F64282" w:rsidRPr="009A539B">
        <w:rPr>
          <w:b/>
          <w:bCs/>
        </w:rPr>
        <w:t>]</w:t>
      </w:r>
    </w:p>
    <w:p w14:paraId="1AA7A312" w14:textId="3E433AD9" w:rsidR="00BF2F62" w:rsidRDefault="00FE59AB" w:rsidP="00DD31A1">
      <w:pPr>
        <w:rPr>
          <w:rFonts w:eastAsia="Gill Sans"/>
        </w:rPr>
      </w:pPr>
      <w:proofErr w:type="spellStart"/>
      <w:r w:rsidRPr="00F80547">
        <w:rPr>
          <w:b/>
          <w:bCs/>
        </w:rPr>
        <w:t>Pygame</w:t>
      </w:r>
      <w:proofErr w:type="spellEnd"/>
      <w:r>
        <w:t xml:space="preserve"> é uma biblioteca de jogos para Python. Ela fornece uma ampla variedade de recursos para criar jogos 2D, incluindo gráficos, sons, entrada do usuário e sistemas de colisão. A </w:t>
      </w:r>
      <w:proofErr w:type="spellStart"/>
      <w:r>
        <w:t>Pygame</w:t>
      </w:r>
      <w:proofErr w:type="spellEnd"/>
      <w:r>
        <w:t xml:space="preserve"> é uma das bibliotecas mais populares para criar jogos em Python devido à sua simplicidade e à grande quantidade de recursos disponíveis.</w:t>
      </w:r>
      <w:r w:rsidR="00B63C49">
        <w:t xml:space="preserve"> A </w:t>
      </w:r>
      <w:proofErr w:type="spellStart"/>
      <w:r w:rsidR="00B63C49">
        <w:t>Pygame</w:t>
      </w:r>
      <w:proofErr w:type="spellEnd"/>
      <w:r w:rsidR="00B63C49" w:rsidRPr="00B63C49">
        <w:t xml:space="preserve"> </w:t>
      </w:r>
      <w:r w:rsidR="00B63C49">
        <w:t xml:space="preserve">adiciona funcionalidade à excelente biblioteca SQL, permitindo que você crie jogos completos e programas multimídia na linguagem </w:t>
      </w:r>
      <w:proofErr w:type="spellStart"/>
      <w:r w:rsidR="00B63C49">
        <w:t>python</w:t>
      </w:r>
      <w:proofErr w:type="spellEnd"/>
      <w:r w:rsidR="00B63C49">
        <w:t xml:space="preserve">. </w:t>
      </w:r>
      <w:r w:rsidR="00AD25CB">
        <w:t>A</w:t>
      </w:r>
      <w:r w:rsidR="00B63C49">
        <w:t xml:space="preserve"> </w:t>
      </w:r>
      <w:proofErr w:type="spellStart"/>
      <w:r w:rsidR="00B63C49">
        <w:t>Pygame</w:t>
      </w:r>
      <w:proofErr w:type="spellEnd"/>
      <w:r w:rsidR="00B63C49">
        <w:t xml:space="preserve"> é altamente portátil e roda em quase todas as plataformas e sistemas operacionais</w:t>
      </w:r>
      <w:r w:rsidR="00B63C49" w:rsidRPr="00983558">
        <w:t>.</w:t>
      </w:r>
      <w:r>
        <w:t xml:space="preserve"> </w:t>
      </w:r>
      <w:r w:rsidR="00AD25CB">
        <w:t>A instalação</w:t>
      </w:r>
      <w:r>
        <w:t xml:space="preserve"> pode ser feit</w:t>
      </w:r>
      <w:r w:rsidR="00AD25CB">
        <w:t>a</w:t>
      </w:r>
      <w:r>
        <w:t xml:space="preserve"> usando o gerenciador de pacotes Python </w:t>
      </w:r>
      <w:proofErr w:type="spellStart"/>
      <w:r>
        <w:t>pip</w:t>
      </w:r>
      <w:proofErr w:type="spellEnd"/>
      <w:r w:rsidR="00DD31A1">
        <w:t>.</w:t>
      </w:r>
      <w:r w:rsidR="003626C4" w:rsidRPr="003626C4">
        <w:rPr>
          <w:rFonts w:eastAsia="Gill Sans"/>
        </w:rPr>
        <w:t xml:space="preserve"> </w:t>
      </w:r>
      <w:r w:rsidR="003626C4" w:rsidRPr="00983558">
        <w:rPr>
          <w:rFonts w:eastAsia="Gill Sans"/>
        </w:rPr>
        <w:t xml:space="preserve">O Comando </w:t>
      </w:r>
      <w:proofErr w:type="spellStart"/>
      <w:r w:rsidR="003626C4" w:rsidRPr="00F033A1">
        <w:rPr>
          <w:rFonts w:eastAsia="Gill Sans"/>
          <w:b/>
          <w:bCs/>
          <w:i/>
          <w:iCs/>
        </w:rPr>
        <w:t>pip</w:t>
      </w:r>
      <w:proofErr w:type="spellEnd"/>
      <w:r w:rsidR="003626C4" w:rsidRPr="00983558">
        <w:rPr>
          <w:rFonts w:eastAsia="Gill Sans"/>
        </w:rPr>
        <w:t xml:space="preserve"> é automaticamente instalado após a instalação do Python e o comando instala tudo no ambiente Python.</w:t>
      </w:r>
      <w:r w:rsidR="00DD31A1">
        <w:t xml:space="preserve"> </w:t>
      </w:r>
      <w:r>
        <w:t>Abra o terminal e digite o seguinte comando:</w:t>
      </w:r>
      <w:r w:rsidR="00BF2F62" w:rsidRPr="00983558">
        <w:rPr>
          <w:rFonts w:eastAsia="Gill Sans"/>
        </w:rPr>
        <w:t xml:space="preserve"> </w:t>
      </w:r>
      <w:r w:rsidR="009A539B" w:rsidRPr="009A539B">
        <w:rPr>
          <w:rFonts w:eastAsia="Gill Sans"/>
          <w:b/>
          <w:bCs/>
        </w:rPr>
        <w:t>[</w:t>
      </w:r>
      <w:r w:rsidR="009A539B">
        <w:rPr>
          <w:rFonts w:eastAsia="Gill Sans"/>
          <w:b/>
          <w:bCs/>
        </w:rPr>
        <w:fldChar w:fldCharType="begin"/>
      </w:r>
      <w:r w:rsidR="009A539B">
        <w:rPr>
          <w:rFonts w:eastAsia="Gill Sans"/>
          <w:b/>
          <w:bCs/>
        </w:rPr>
        <w:instrText xml:space="preserve"> REF _Ref124083748 \r \h </w:instrText>
      </w:r>
      <w:r w:rsidR="009A539B">
        <w:rPr>
          <w:rFonts w:eastAsia="Gill Sans"/>
          <w:b/>
          <w:bCs/>
        </w:rPr>
      </w:r>
      <w:r w:rsidR="009A539B">
        <w:rPr>
          <w:rFonts w:eastAsia="Gill Sans"/>
          <w:b/>
          <w:bCs/>
        </w:rPr>
        <w:fldChar w:fldCharType="separate"/>
      </w:r>
      <w:r w:rsidR="009A539B">
        <w:rPr>
          <w:rFonts w:eastAsia="Gill Sans"/>
          <w:b/>
          <w:bCs/>
        </w:rPr>
        <w:t>II</w:t>
      </w:r>
      <w:r w:rsidR="009A539B">
        <w:rPr>
          <w:rFonts w:eastAsia="Gill Sans"/>
          <w:b/>
          <w:bCs/>
        </w:rPr>
        <w:fldChar w:fldCharType="end"/>
      </w:r>
      <w:r w:rsidR="009A539B" w:rsidRPr="009A539B">
        <w:rPr>
          <w:rFonts w:eastAsia="Gill Sans"/>
          <w:b/>
          <w:bCs/>
        </w:rPr>
        <w:t>]</w:t>
      </w:r>
    </w:p>
    <w:p w14:paraId="2C279FA4" w14:textId="77777777" w:rsidR="00BF2F62" w:rsidRDefault="00BF2F62" w:rsidP="00BF2F62">
      <w:pPr>
        <w:pStyle w:val="Relatorio"/>
        <w:jc w:val="center"/>
        <w:rPr>
          <w:rFonts w:ascii="Consolas" w:hAnsi="Consolas" w:cs="Times New Roman"/>
          <w:b/>
          <w:bCs/>
          <w:color w:val="1F497D" w:themeColor="text2"/>
          <w:sz w:val="21"/>
          <w:szCs w:val="21"/>
        </w:rPr>
      </w:pPr>
      <w:proofErr w:type="spellStart"/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>pip</w:t>
      </w:r>
      <w:proofErr w:type="spellEnd"/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 xml:space="preserve"> </w:t>
      </w:r>
      <w:proofErr w:type="spellStart"/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>install</w:t>
      </w:r>
      <w:proofErr w:type="spellEnd"/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 xml:space="preserve"> </w:t>
      </w:r>
      <w:proofErr w:type="spellStart"/>
      <w:r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>pygame</w:t>
      </w:r>
      <w:proofErr w:type="spellEnd"/>
    </w:p>
    <w:p w14:paraId="5A46C351" w14:textId="77777777" w:rsidR="00AC470A" w:rsidRPr="0012420F" w:rsidRDefault="00AC470A" w:rsidP="00AC470A">
      <w:pPr>
        <w:rPr>
          <w:lang w:val="pt-BR"/>
        </w:rPr>
      </w:pPr>
    </w:p>
    <w:p w14:paraId="2FDEFF20" w14:textId="2415F2AB" w:rsidR="00AD6C83" w:rsidRPr="00715D43" w:rsidRDefault="00AD6C83" w:rsidP="00AD6C83">
      <w:pPr>
        <w:pStyle w:val="Ttulo2"/>
        <w:rPr>
          <w:lang w:val="pt-PT"/>
        </w:rPr>
      </w:pPr>
      <w:bookmarkStart w:id="23" w:name="_Toc124085205"/>
      <w:r w:rsidRPr="00715D43">
        <w:rPr>
          <w:lang w:val="pt-PT"/>
        </w:rPr>
        <w:t>Planeamento</w:t>
      </w:r>
      <w:bookmarkEnd w:id="23"/>
    </w:p>
    <w:p w14:paraId="59794473" w14:textId="70CC499E" w:rsidR="00FF3886" w:rsidRDefault="00FF3886" w:rsidP="00CC73D0">
      <w:pPr>
        <w:rPr>
          <w:rFonts w:cstheme="minorHAnsi"/>
        </w:rPr>
      </w:pPr>
      <w:r>
        <w:rPr>
          <w:rFonts w:cstheme="minorHAnsi"/>
        </w:rPr>
        <w:t xml:space="preserve">O projeto foi planejado por etapas de </w:t>
      </w:r>
      <w:r w:rsidR="00F44C9C">
        <w:rPr>
          <w:rFonts w:cstheme="minorHAnsi"/>
        </w:rPr>
        <w:t>desenvolvimento</w:t>
      </w:r>
      <w:r>
        <w:rPr>
          <w:rFonts w:cstheme="minorHAnsi"/>
        </w:rPr>
        <w:t>, sendo</w:t>
      </w:r>
      <w:r w:rsidR="00F44C9C">
        <w:rPr>
          <w:rFonts w:cstheme="minorHAnsi"/>
        </w:rPr>
        <w:t xml:space="preserve"> </w:t>
      </w:r>
      <w:r w:rsidR="00232D24">
        <w:rPr>
          <w:rFonts w:cstheme="minorHAnsi"/>
        </w:rPr>
        <w:t xml:space="preserve">elas </w:t>
      </w:r>
      <w:r w:rsidR="00F44C9C">
        <w:rPr>
          <w:rFonts w:cstheme="minorHAnsi"/>
        </w:rPr>
        <w:t>e suas cargas horárias:</w:t>
      </w:r>
    </w:p>
    <w:p w14:paraId="6F7981EF" w14:textId="3D5587AC" w:rsidR="003344C9" w:rsidRPr="003344C9" w:rsidRDefault="006047A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Adaptação</w:t>
      </w:r>
      <w:r w:rsidR="000D32B7">
        <w:rPr>
          <w:rFonts w:cstheme="minorHAnsi"/>
        </w:rPr>
        <w:t xml:space="preserve"> </w:t>
      </w:r>
      <w:proofErr w:type="spellStart"/>
      <w:r w:rsidR="000D32B7">
        <w:rPr>
          <w:rFonts w:cstheme="minorHAnsi"/>
        </w:rPr>
        <w:t>Git</w:t>
      </w:r>
      <w:proofErr w:type="spellEnd"/>
      <w:r w:rsidR="000D32B7">
        <w:rPr>
          <w:rFonts w:cstheme="minorHAnsi"/>
        </w:rPr>
        <w:t xml:space="preserve">/GitHub </w:t>
      </w:r>
      <w:r w:rsidR="003344C9">
        <w:rPr>
          <w:rFonts w:cstheme="minorHAnsi"/>
        </w:rPr>
        <w:t>–</w:t>
      </w:r>
      <w:r w:rsidR="000D32B7">
        <w:rPr>
          <w:rFonts w:cstheme="minorHAnsi"/>
        </w:rPr>
        <w:t xml:space="preserve"> </w:t>
      </w:r>
      <w:r w:rsidR="003344C9">
        <w:rPr>
          <w:rFonts w:cstheme="minorHAnsi"/>
        </w:rPr>
        <w:t>6 horas.</w:t>
      </w:r>
    </w:p>
    <w:p w14:paraId="58F09B90" w14:textId="77777777" w:rsidR="003344C9" w:rsidRDefault="00481241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Criação das classes</w:t>
      </w:r>
      <w:r w:rsidR="00F44C9C">
        <w:rPr>
          <w:rFonts w:cstheme="minorHAnsi"/>
        </w:rPr>
        <w:t xml:space="preserve"> </w:t>
      </w:r>
      <w:r w:rsidR="00E77879">
        <w:rPr>
          <w:rFonts w:cstheme="minorHAnsi"/>
        </w:rPr>
        <w:t>–</w:t>
      </w:r>
      <w:r w:rsidR="00F44C9C">
        <w:rPr>
          <w:rFonts w:cstheme="minorHAnsi"/>
        </w:rPr>
        <w:t xml:space="preserve"> </w:t>
      </w:r>
      <w:r w:rsidR="00E77879">
        <w:rPr>
          <w:rFonts w:cstheme="minorHAnsi"/>
        </w:rPr>
        <w:t>3 horas.</w:t>
      </w:r>
    </w:p>
    <w:p w14:paraId="218CD86D" w14:textId="25F6CBCD" w:rsidR="003344C9" w:rsidRDefault="003344C9" w:rsidP="003344C9">
      <w:pPr>
        <w:numPr>
          <w:ilvl w:val="0"/>
          <w:numId w:val="39"/>
        </w:numPr>
        <w:spacing w:after="0"/>
        <w:rPr>
          <w:rFonts w:cstheme="minorHAnsi"/>
        </w:rPr>
      </w:pPr>
      <w:r w:rsidRPr="004B5B28">
        <w:rPr>
          <w:rFonts w:cstheme="minorHAnsi"/>
        </w:rPr>
        <w:t xml:space="preserve">Gerir </w:t>
      </w:r>
      <w:proofErr w:type="spellStart"/>
      <w:r w:rsidRPr="004B5B28">
        <w:rPr>
          <w:rFonts w:cstheme="minorHAnsi"/>
        </w:rPr>
        <w:t>NPC’s</w:t>
      </w:r>
      <w:proofErr w:type="spellEnd"/>
      <w:r w:rsidRPr="004B5B28">
        <w:rPr>
          <w:rFonts w:cstheme="minorHAnsi"/>
        </w:rPr>
        <w:t xml:space="preserve">, </w:t>
      </w:r>
      <w:proofErr w:type="spellStart"/>
      <w:r w:rsidRPr="004B5B28">
        <w:rPr>
          <w:rFonts w:cstheme="minorHAnsi"/>
        </w:rPr>
        <w:t>Threads</w:t>
      </w:r>
      <w:proofErr w:type="spellEnd"/>
      <w:r w:rsidRPr="004B5B28">
        <w:rPr>
          <w:rFonts w:cstheme="minorHAnsi"/>
        </w:rPr>
        <w:t xml:space="preserve"> – 1</w:t>
      </w:r>
      <w:r w:rsidR="004B5B28" w:rsidRPr="004B5B28">
        <w:rPr>
          <w:rFonts w:cstheme="minorHAnsi"/>
        </w:rPr>
        <w:t>3</w:t>
      </w:r>
      <w:r>
        <w:rPr>
          <w:rFonts w:cstheme="minorHAnsi"/>
        </w:rPr>
        <w:t xml:space="preserve"> horas.</w:t>
      </w:r>
    </w:p>
    <w:p w14:paraId="3357A3C4" w14:textId="77777777" w:rsidR="003344C9" w:rsidRDefault="003344C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Correção de desafios encontrados. – 8 horas.</w:t>
      </w:r>
    </w:p>
    <w:p w14:paraId="37786BB7" w14:textId="5A1028EC" w:rsidR="000D32B7" w:rsidRPr="003344C9" w:rsidRDefault="003344C9" w:rsidP="000515AA">
      <w:pPr>
        <w:numPr>
          <w:ilvl w:val="0"/>
          <w:numId w:val="39"/>
        </w:numPr>
        <w:spacing w:after="0"/>
        <w:rPr>
          <w:rFonts w:cstheme="minorHAnsi"/>
        </w:rPr>
      </w:pPr>
      <w:r w:rsidRPr="003344C9">
        <w:rPr>
          <w:rFonts w:cstheme="minorHAnsi"/>
        </w:rPr>
        <w:t>Animações. – 4 horas.</w:t>
      </w:r>
    </w:p>
    <w:p w14:paraId="6E616B23" w14:textId="104C449B" w:rsidR="0066405C" w:rsidRDefault="006A2F8D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Menu</w:t>
      </w:r>
      <w:r w:rsidR="001279E9">
        <w:rPr>
          <w:rFonts w:cstheme="minorHAnsi"/>
        </w:rPr>
        <w:t xml:space="preserve"> / Teclas de atalhos.</w:t>
      </w:r>
      <w:r w:rsidR="00E77879">
        <w:rPr>
          <w:rFonts w:cstheme="minorHAnsi"/>
        </w:rPr>
        <w:t xml:space="preserve"> – </w:t>
      </w:r>
      <w:r w:rsidR="001279E9">
        <w:rPr>
          <w:rFonts w:cstheme="minorHAnsi"/>
        </w:rPr>
        <w:t>3</w:t>
      </w:r>
      <w:r w:rsidR="00E77879">
        <w:rPr>
          <w:rFonts w:cstheme="minorHAnsi"/>
        </w:rPr>
        <w:t xml:space="preserve"> horas.</w:t>
      </w:r>
    </w:p>
    <w:p w14:paraId="618CD7FC" w14:textId="757E9BAF" w:rsidR="00367F82" w:rsidRDefault="00462FBF" w:rsidP="00F44C9C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Implementar servidor</w:t>
      </w:r>
      <w:r w:rsidR="00510A8B">
        <w:rPr>
          <w:rFonts w:cstheme="minorHAnsi"/>
        </w:rPr>
        <w:t>.</w:t>
      </w:r>
      <w:r w:rsidR="00EA567B">
        <w:rPr>
          <w:rFonts w:cstheme="minorHAnsi"/>
        </w:rPr>
        <w:t xml:space="preserve"> – </w:t>
      </w:r>
      <w:r w:rsidR="00870438">
        <w:rPr>
          <w:rFonts w:cstheme="minorHAnsi"/>
        </w:rPr>
        <w:t>1</w:t>
      </w:r>
      <w:r w:rsidR="004B5B28">
        <w:rPr>
          <w:rFonts w:cstheme="minorHAnsi"/>
        </w:rPr>
        <w:t>5</w:t>
      </w:r>
      <w:r w:rsidR="00EA567B">
        <w:rPr>
          <w:rFonts w:cstheme="minorHAnsi"/>
        </w:rPr>
        <w:t xml:space="preserve"> horas.</w:t>
      </w:r>
    </w:p>
    <w:p w14:paraId="675526EB" w14:textId="6A732E8B" w:rsidR="00505A9F" w:rsidRDefault="00505A9F" w:rsidP="00505A9F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Introduzir sons</w:t>
      </w:r>
      <w:r w:rsidR="00696C7B">
        <w:rPr>
          <w:rFonts w:cstheme="minorHAnsi"/>
        </w:rPr>
        <w:t>.</w:t>
      </w:r>
      <w:r>
        <w:rPr>
          <w:rFonts w:cstheme="minorHAnsi"/>
        </w:rPr>
        <w:t xml:space="preserve"> – 2 horas.</w:t>
      </w:r>
    </w:p>
    <w:p w14:paraId="2CB4D89D" w14:textId="5FCD8022" w:rsidR="00505A9F" w:rsidRPr="00505A9F" w:rsidRDefault="00696C7B" w:rsidP="00505A9F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Dados permanentes. – 4 horas.</w:t>
      </w:r>
    </w:p>
    <w:p w14:paraId="24ADB04D" w14:textId="20AD8D2B" w:rsidR="00510A8B" w:rsidRDefault="00510A8B" w:rsidP="00F44C9C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Elaborar relatório</w:t>
      </w:r>
      <w:r w:rsidR="004522E6">
        <w:rPr>
          <w:rFonts w:cstheme="minorHAnsi"/>
        </w:rPr>
        <w:t xml:space="preserve"> </w:t>
      </w:r>
      <w:r w:rsidR="004522E6" w:rsidRPr="00C70D5D">
        <w:rPr>
          <w:rFonts w:cstheme="minorHAnsi"/>
        </w:rPr>
        <w:t xml:space="preserve">– </w:t>
      </w:r>
      <w:r w:rsidR="004B5B28">
        <w:rPr>
          <w:rFonts w:cstheme="minorHAnsi"/>
        </w:rPr>
        <w:t>10</w:t>
      </w:r>
      <w:r w:rsidR="004522E6" w:rsidRPr="00C70D5D">
        <w:rPr>
          <w:rFonts w:cstheme="minorHAnsi"/>
        </w:rPr>
        <w:t xml:space="preserve"> horas</w:t>
      </w:r>
      <w:r w:rsidR="004522E6">
        <w:rPr>
          <w:rFonts w:cstheme="minorHAnsi"/>
        </w:rPr>
        <w:t>.</w:t>
      </w:r>
    </w:p>
    <w:p w14:paraId="449DC1B9" w14:textId="18AD10E8" w:rsidR="008F0BE0" w:rsidRPr="00E903CF" w:rsidRDefault="00510A8B" w:rsidP="0037733F">
      <w:pPr>
        <w:numPr>
          <w:ilvl w:val="0"/>
          <w:numId w:val="39"/>
        </w:numPr>
        <w:spacing w:after="0"/>
        <w:rPr>
          <w:rFonts w:cstheme="minorHAnsi"/>
        </w:rPr>
      </w:pPr>
      <w:r w:rsidRPr="00E903CF">
        <w:rPr>
          <w:rFonts w:cstheme="minorHAnsi"/>
        </w:rPr>
        <w:t>Elaborar manual do utilizador</w:t>
      </w:r>
      <w:r w:rsidR="004522E6" w:rsidRPr="00E903CF">
        <w:rPr>
          <w:rFonts w:cstheme="minorHAnsi"/>
        </w:rPr>
        <w:t xml:space="preserve"> – </w:t>
      </w:r>
      <w:r w:rsidR="00161869" w:rsidRPr="00E903CF">
        <w:rPr>
          <w:rFonts w:cstheme="minorHAnsi"/>
        </w:rPr>
        <w:t>4</w:t>
      </w:r>
      <w:r w:rsidR="004522E6" w:rsidRPr="00E903CF">
        <w:rPr>
          <w:rFonts w:cstheme="minorHAnsi"/>
        </w:rPr>
        <w:t xml:space="preserve"> horas.</w:t>
      </w:r>
    </w:p>
    <w:p w14:paraId="3EDAB44B" w14:textId="77777777" w:rsidR="0073693C" w:rsidRDefault="0073693C" w:rsidP="00CC73D0">
      <w:pPr>
        <w:rPr>
          <w:rFonts w:cstheme="minorHAnsi"/>
        </w:rPr>
      </w:pPr>
    </w:p>
    <w:p w14:paraId="21C1D915" w14:textId="77777777" w:rsidR="00D257B4" w:rsidRDefault="00D257B4" w:rsidP="00CC73D0">
      <w:pPr>
        <w:rPr>
          <w:rFonts w:cstheme="minorHAnsi"/>
        </w:rPr>
      </w:pPr>
    </w:p>
    <w:p w14:paraId="378CF2A4" w14:textId="77777777" w:rsidR="00D257B4" w:rsidRPr="00715D43" w:rsidRDefault="00D257B4" w:rsidP="00D257B4">
      <w:pPr>
        <w:pStyle w:val="Ttulo2"/>
      </w:pPr>
      <w:bookmarkStart w:id="24" w:name="_Toc124085206"/>
      <w:r>
        <w:t xml:space="preserve">Como </w:t>
      </w:r>
      <w:proofErr w:type="spellStart"/>
      <w:r>
        <w:t>Testar</w:t>
      </w:r>
      <w:bookmarkEnd w:id="24"/>
      <w:proofErr w:type="spellEnd"/>
    </w:p>
    <w:p w14:paraId="354545F6" w14:textId="77777777" w:rsidR="00D257B4" w:rsidRDefault="00D257B4" w:rsidP="00A96CC1">
      <w:pPr>
        <w:shd w:val="clear" w:color="auto" w:fill="FFFF00"/>
      </w:pPr>
      <w:r>
        <w:t>Os ficheiros necessários para que o jogo funcione são :</w:t>
      </w:r>
    </w:p>
    <w:p w14:paraId="3D99B3AD" w14:textId="77777777" w:rsidR="00D257B4" w:rsidRPr="00BF2F62" w:rsidRDefault="00D257B4" w:rsidP="00D257B4">
      <w:pPr>
        <w:numPr>
          <w:ilvl w:val="0"/>
          <w:numId w:val="49"/>
        </w:numPr>
      </w:pPr>
    </w:p>
    <w:p w14:paraId="4C8ECE5C" w14:textId="7F8F2A16" w:rsidR="00A96CC1" w:rsidRDefault="00A96CC1">
      <w:pPr>
        <w:spacing w:after="0"/>
        <w:jc w:val="left"/>
        <w:rPr>
          <w:rFonts w:cstheme="minorHAnsi"/>
        </w:rPr>
      </w:pPr>
      <w:r>
        <w:rPr>
          <w:rFonts w:cstheme="minorHAnsi"/>
        </w:rPr>
        <w:br w:type="page"/>
      </w:r>
    </w:p>
    <w:p w14:paraId="324E9730" w14:textId="77777777" w:rsidR="00D257B4" w:rsidRDefault="00D257B4" w:rsidP="00D257B4">
      <w:pPr>
        <w:rPr>
          <w:rFonts w:cstheme="minorHAnsi"/>
        </w:rPr>
      </w:pPr>
    </w:p>
    <w:p w14:paraId="1D8F8973" w14:textId="77777777" w:rsidR="00D257B4" w:rsidRPr="00715D43" w:rsidRDefault="00D257B4" w:rsidP="00D257B4">
      <w:pPr>
        <w:rPr>
          <w:rFonts w:cstheme="minorHAnsi"/>
        </w:rPr>
      </w:pPr>
    </w:p>
    <w:p w14:paraId="69FBDCCF" w14:textId="2532E30B" w:rsidR="00CA2F27" w:rsidRPr="00715D43" w:rsidRDefault="008334F5" w:rsidP="00E04EE7">
      <w:pPr>
        <w:pStyle w:val="Ttulo1"/>
        <w:spacing w:before="120"/>
        <w:ind w:left="357" w:hanging="357"/>
        <w:rPr>
          <w:rFonts w:cstheme="minorHAnsi"/>
          <w:lang w:val="pt-PT"/>
        </w:rPr>
      </w:pPr>
      <w:bookmarkStart w:id="25" w:name="_Toc124085207"/>
      <w:r w:rsidRPr="00715D43">
        <w:rPr>
          <w:rFonts w:cstheme="minorHAnsi"/>
          <w:lang w:val="pt-PT"/>
        </w:rPr>
        <w:t xml:space="preserve">Trabalho </w:t>
      </w:r>
      <w:r w:rsidR="00553D33" w:rsidRPr="00715D43">
        <w:rPr>
          <w:rFonts w:cstheme="minorHAnsi"/>
          <w:lang w:val="pt-PT"/>
        </w:rPr>
        <w:t>D</w:t>
      </w:r>
      <w:r w:rsidRPr="00715D43">
        <w:rPr>
          <w:rFonts w:cstheme="minorHAnsi"/>
          <w:lang w:val="pt-PT"/>
        </w:rPr>
        <w:t>esenvolvido</w:t>
      </w:r>
      <w:bookmarkEnd w:id="25"/>
    </w:p>
    <w:p w14:paraId="62331367" w14:textId="4C916DC7" w:rsidR="00834E79" w:rsidRPr="00BE3942" w:rsidRDefault="00812A61" w:rsidP="00EB34E8">
      <w:pPr>
        <w:shd w:val="clear" w:color="auto" w:fill="FFFF00"/>
      </w:pPr>
      <w:r>
        <w:rPr>
          <w:rFonts w:cstheme="minorHAnsi"/>
        </w:rPr>
        <w:t>A aplicação é capaz de gerir Utilizadores, Veículos, Serviços e Estoque de peças</w:t>
      </w:r>
      <w:r w:rsidR="00103772">
        <w:rPr>
          <w:rFonts w:cstheme="minorHAnsi"/>
        </w:rPr>
        <w:t xml:space="preserve"> de uma oficina.</w:t>
      </w:r>
      <w:r w:rsidR="00836FFE">
        <w:rPr>
          <w:rFonts w:cstheme="minorHAnsi"/>
        </w:rPr>
        <w:t xml:space="preserve"> Isto é, adicionar, pesquisar, remover, listar são algumas das principais funcionalidades.</w:t>
      </w:r>
      <w:r w:rsidR="00103772">
        <w:rPr>
          <w:rFonts w:cstheme="minorHAnsi"/>
        </w:rPr>
        <w:t xml:space="preserve"> </w:t>
      </w:r>
    </w:p>
    <w:p w14:paraId="6E81FE45" w14:textId="77777777" w:rsidR="0058219F" w:rsidRPr="00F31950" w:rsidRDefault="0058219F" w:rsidP="00CA7C41">
      <w:pPr>
        <w:spacing w:after="0"/>
        <w:rPr>
          <w:rFonts w:cstheme="minorHAnsi"/>
        </w:rPr>
      </w:pPr>
    </w:p>
    <w:p w14:paraId="58EA9A94" w14:textId="4DB4BE3D" w:rsidR="0099736E" w:rsidRPr="00715D43" w:rsidRDefault="0099736E" w:rsidP="00CA7C41">
      <w:pPr>
        <w:pStyle w:val="Ttulo2"/>
        <w:spacing w:before="0"/>
        <w:rPr>
          <w:lang w:val="pt-PT"/>
        </w:rPr>
      </w:pPr>
      <w:bookmarkStart w:id="26" w:name="_Toc124085208"/>
      <w:r w:rsidRPr="00715D43">
        <w:rPr>
          <w:lang w:val="pt-PT"/>
        </w:rPr>
        <w:t>Classes</w:t>
      </w:r>
      <w:bookmarkEnd w:id="26"/>
    </w:p>
    <w:p w14:paraId="4601767F" w14:textId="7FEA5DA1" w:rsidR="00527D7E" w:rsidRDefault="004E32AA" w:rsidP="00A51DD1">
      <w:pPr>
        <w:pStyle w:val="Ttulo3"/>
      </w:pPr>
      <w:r>
        <w:t>Enti</w:t>
      </w:r>
      <w:r w:rsidR="00FF27A0">
        <w:t>ty</w:t>
      </w:r>
    </w:p>
    <w:p w14:paraId="59F17716" w14:textId="232A14AC" w:rsidR="00EF341D" w:rsidRDefault="0045794E" w:rsidP="00EF341D">
      <w:pPr>
        <w:rPr>
          <w:lang w:val="pt-BR"/>
        </w:rPr>
      </w:pPr>
      <w:r w:rsidRPr="0045794E">
        <w:rPr>
          <w:lang w:val="pt-BR"/>
        </w:rPr>
        <w:t>Representa um</w:t>
      </w:r>
      <w:r w:rsidR="00FF27A0">
        <w:rPr>
          <w:lang w:val="pt-BR"/>
        </w:rPr>
        <w:t xml:space="preserve"> Sprite da aplicação</w:t>
      </w:r>
      <w:r w:rsidR="002962F7">
        <w:rPr>
          <w:lang w:val="pt-BR"/>
        </w:rPr>
        <w:t>.</w:t>
      </w:r>
    </w:p>
    <w:p w14:paraId="04C690E0" w14:textId="641C8E5F" w:rsidR="003F6C0E" w:rsidRPr="005D0072" w:rsidRDefault="003F6C0E" w:rsidP="003F6C0E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602B2945" w14:textId="0DBE2859" w:rsidR="001D09E7" w:rsidRPr="0059556F" w:rsidRDefault="003F6C0E" w:rsidP="003F6C0E">
      <w:pPr>
        <w:rPr>
          <w:szCs w:val="24"/>
          <w:lang w:val="pt-BR"/>
        </w:rPr>
      </w:pPr>
      <w:r>
        <w:rPr>
          <w:lang w:val="pt-BR"/>
        </w:rPr>
        <w:tab/>
      </w:r>
      <w:r w:rsidR="001D09E7"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="001D09E7" w:rsidRPr="0059556F">
        <w:rPr>
          <w:rFonts w:ascii="Consolas" w:hAnsi="Consolas"/>
          <w:b/>
          <w:bCs/>
          <w:sz w:val="22"/>
          <w:lang w:val="pt-BR"/>
        </w:rPr>
        <w:t>image</w:t>
      </w:r>
      <w:proofErr w:type="spellEnd"/>
      <w:r w:rsidR="001D09E7" w:rsidRPr="0059556F">
        <w:rPr>
          <w:sz w:val="22"/>
          <w:lang w:val="pt-BR"/>
        </w:rPr>
        <w:t xml:space="preserve"> </w:t>
      </w:r>
      <w:r w:rsidR="001D09E7" w:rsidRPr="0059556F">
        <w:rPr>
          <w:szCs w:val="24"/>
          <w:lang w:val="pt-BR"/>
        </w:rPr>
        <w:t xml:space="preserve">– </w:t>
      </w:r>
      <w:r w:rsidR="00D648A8" w:rsidRPr="0059556F">
        <w:rPr>
          <w:szCs w:val="24"/>
          <w:lang w:val="pt-BR"/>
        </w:rPr>
        <w:t>Imagem do sprite</w:t>
      </w:r>
      <w:r w:rsidR="00D22AA5" w:rsidRPr="0059556F">
        <w:rPr>
          <w:szCs w:val="24"/>
          <w:lang w:val="pt-BR"/>
        </w:rPr>
        <w:t>.</w:t>
      </w:r>
    </w:p>
    <w:p w14:paraId="531E8AC4" w14:textId="5902CEC4" w:rsidR="00D22AA5" w:rsidRPr="0059556F" w:rsidRDefault="003E7AC5" w:rsidP="003F6C0E">
      <w:pPr>
        <w:rPr>
          <w:szCs w:val="24"/>
          <w:lang w:val="pt-BR"/>
        </w:rPr>
      </w:pPr>
      <w:r w:rsidRPr="0059556F">
        <w:rPr>
          <w:szCs w:val="24"/>
          <w:lang w:val="pt-BR"/>
        </w:rPr>
        <w:tab/>
      </w:r>
      <w:proofErr w:type="spellStart"/>
      <w:r w:rsidRPr="0059556F">
        <w:rPr>
          <w:rFonts w:ascii="Consolas" w:hAnsi="Consolas"/>
          <w:b/>
          <w:bCs/>
          <w:sz w:val="22"/>
          <w:lang w:val="pt-BR"/>
        </w:rPr>
        <w:t>rect</w:t>
      </w:r>
      <w:proofErr w:type="spellEnd"/>
      <w:r w:rsidRPr="0059556F">
        <w:rPr>
          <w:rFonts w:ascii="Consolas" w:hAnsi="Consolas"/>
          <w:b/>
          <w:bCs/>
          <w:szCs w:val="24"/>
          <w:lang w:val="pt-BR"/>
        </w:rPr>
        <w:t xml:space="preserve"> </w:t>
      </w:r>
      <w:r w:rsidRPr="0059556F">
        <w:rPr>
          <w:szCs w:val="24"/>
          <w:lang w:val="pt-BR"/>
        </w:rPr>
        <w:t xml:space="preserve">– </w:t>
      </w:r>
      <w:r w:rsidR="00F9182D" w:rsidRPr="0059556F">
        <w:rPr>
          <w:szCs w:val="24"/>
          <w:lang w:val="pt-BR"/>
        </w:rPr>
        <w:t>Objeto que armazena as coordenadas retangulares do sprite.</w:t>
      </w:r>
    </w:p>
    <w:p w14:paraId="6784B6BF" w14:textId="547C64DB" w:rsidR="0045794E" w:rsidRPr="005D0072" w:rsidRDefault="0045794E" w:rsidP="0045794E">
      <w:pPr>
        <w:pStyle w:val="Ttulo5"/>
        <w:rPr>
          <w:lang w:val="pt-BR"/>
        </w:rPr>
      </w:pPr>
      <w:r>
        <w:rPr>
          <w:lang w:val="pt-BR"/>
        </w:rPr>
        <w:t>Método</w:t>
      </w:r>
      <w:r w:rsidR="00C24990">
        <w:rPr>
          <w:lang w:val="pt-BR"/>
        </w:rPr>
        <w:t>s</w:t>
      </w:r>
      <w:r>
        <w:rPr>
          <w:lang w:val="pt-BR"/>
        </w:rPr>
        <w:t>:</w:t>
      </w:r>
    </w:p>
    <w:p w14:paraId="4893EAA8" w14:textId="286A54B1" w:rsidR="006D73A7" w:rsidRDefault="0045794E" w:rsidP="0045794E">
      <w:pPr>
        <w:rPr>
          <w:lang w:val="pt-BR"/>
        </w:rPr>
      </w:pPr>
      <w:r>
        <w:rPr>
          <w:lang w:val="pt-BR"/>
        </w:rPr>
        <w:tab/>
      </w:r>
      <w:proofErr w:type="spellStart"/>
      <w:r w:rsidR="00C83B1A">
        <w:rPr>
          <w:rStyle w:val="codeCarter"/>
          <w:b/>
          <w:bCs/>
        </w:rPr>
        <w:t>setImage</w:t>
      </w:r>
      <w:proofErr w:type="spellEnd"/>
      <w:r w:rsidR="000D212D">
        <w:rPr>
          <w:rStyle w:val="codeCarter"/>
        </w:rPr>
        <w:t>(</w:t>
      </w:r>
      <w:proofErr w:type="spellStart"/>
      <w:r w:rsidR="008E4C14">
        <w:rPr>
          <w:rStyle w:val="codeCarter"/>
        </w:rPr>
        <w:t>image</w:t>
      </w:r>
      <w:proofErr w:type="spellEnd"/>
      <w:r w:rsidR="000D212D">
        <w:rPr>
          <w:rStyle w:val="codeCarter"/>
        </w:rPr>
        <w:t>)</w:t>
      </w:r>
      <w:r w:rsidR="00471869">
        <w:rPr>
          <w:lang w:val="pt-BR"/>
        </w:rPr>
        <w:t xml:space="preserve"> </w:t>
      </w:r>
      <w:r w:rsidR="001D09E7">
        <w:rPr>
          <w:lang w:val="pt-BR"/>
        </w:rPr>
        <w:t>–</w:t>
      </w:r>
      <w:r w:rsidR="00471869">
        <w:rPr>
          <w:lang w:val="pt-BR"/>
        </w:rPr>
        <w:t xml:space="preserve"> </w:t>
      </w:r>
      <w:r w:rsidR="00471869" w:rsidRPr="00471869">
        <w:rPr>
          <w:lang w:val="pt-BR"/>
        </w:rPr>
        <w:t xml:space="preserve">Atualiza </w:t>
      </w:r>
      <w:r w:rsidR="008E4C14">
        <w:rPr>
          <w:lang w:val="pt-BR"/>
        </w:rPr>
        <w:t xml:space="preserve">a imagem </w:t>
      </w:r>
      <w:r w:rsidR="008C2904">
        <w:rPr>
          <w:lang w:val="pt-BR"/>
        </w:rPr>
        <w:t>do sprite</w:t>
      </w:r>
      <w:r w:rsidR="00935494">
        <w:rPr>
          <w:lang w:val="pt-BR"/>
        </w:rPr>
        <w:t>.</w:t>
      </w:r>
    </w:p>
    <w:p w14:paraId="46042265" w14:textId="0831F4D0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proofErr w:type="spellStart"/>
      <w:r w:rsidR="00A601C5" w:rsidRPr="0059556F">
        <w:rPr>
          <w:rStyle w:val="codeCarter"/>
          <w:b/>
          <w:bCs/>
        </w:rPr>
        <w:t>getPostion</w:t>
      </w:r>
      <w:proofErr w:type="spellEnd"/>
      <w:r w:rsidRPr="0059556F">
        <w:rPr>
          <w:rStyle w:val="codeCarter"/>
        </w:rPr>
        <w:t>()</w:t>
      </w:r>
      <w:r>
        <w:rPr>
          <w:lang w:val="pt-BR"/>
        </w:rPr>
        <w:t xml:space="preserve"> </w:t>
      </w:r>
      <w:r w:rsidR="00A601C5">
        <w:rPr>
          <w:lang w:val="pt-BR"/>
        </w:rPr>
        <w:t>–</w:t>
      </w:r>
      <w:r>
        <w:rPr>
          <w:lang w:val="pt-BR"/>
        </w:rPr>
        <w:t xml:space="preserve"> </w:t>
      </w:r>
      <w:r w:rsidR="00A601C5">
        <w:rPr>
          <w:lang w:val="pt-BR"/>
        </w:rPr>
        <w:t>Fornece o ponto central</w:t>
      </w:r>
      <w:r>
        <w:rPr>
          <w:lang w:val="pt-BR"/>
        </w:rPr>
        <w:t xml:space="preserve"> do sprite.</w:t>
      </w:r>
    </w:p>
    <w:p w14:paraId="66FEA6DD" w14:textId="7F987040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proofErr w:type="spellStart"/>
      <w:r>
        <w:rPr>
          <w:rStyle w:val="codeCarter"/>
          <w:b/>
          <w:bCs/>
        </w:rPr>
        <w:t>set</w:t>
      </w:r>
      <w:r w:rsidR="00A601C5">
        <w:rPr>
          <w:rStyle w:val="codeCarter"/>
          <w:b/>
          <w:bCs/>
        </w:rPr>
        <w:t>Position</w:t>
      </w:r>
      <w:proofErr w:type="spellEnd"/>
      <w:r>
        <w:rPr>
          <w:rStyle w:val="codeCarter"/>
        </w:rPr>
        <w:t>(</w:t>
      </w:r>
      <w:r w:rsidR="00A601C5">
        <w:rPr>
          <w:rStyle w:val="codeCarter"/>
        </w:rPr>
        <w:t>position</w:t>
      </w:r>
      <w:r w:rsidR="008C639D">
        <w:rPr>
          <w:rStyle w:val="codeCarter"/>
        </w:rPr>
        <w:t>, update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1D09E7">
        <w:rPr>
          <w:lang w:val="pt-BR"/>
        </w:rPr>
        <w:t>–</w:t>
      </w:r>
      <w:r>
        <w:rPr>
          <w:lang w:val="pt-BR"/>
        </w:rPr>
        <w:t xml:space="preserve"> </w:t>
      </w:r>
      <w:r w:rsidRPr="00471869">
        <w:rPr>
          <w:lang w:val="pt-BR"/>
        </w:rPr>
        <w:t xml:space="preserve">Atualiza </w:t>
      </w:r>
      <w:r>
        <w:rPr>
          <w:lang w:val="pt-BR"/>
        </w:rPr>
        <w:t xml:space="preserve">a </w:t>
      </w:r>
      <w:r w:rsidR="009E7852">
        <w:rPr>
          <w:lang w:val="pt-BR"/>
        </w:rPr>
        <w:t xml:space="preserve">posição </w:t>
      </w:r>
      <w:r w:rsidR="004831EC">
        <w:rPr>
          <w:lang w:val="pt-BR"/>
        </w:rPr>
        <w:t xml:space="preserve">do sprite </w:t>
      </w:r>
      <w:r w:rsidR="008C639D">
        <w:rPr>
          <w:lang w:val="pt-BR"/>
        </w:rPr>
        <w:t>de acordo com a position recebida alterada pelo update</w:t>
      </w:r>
      <w:r>
        <w:rPr>
          <w:lang w:val="pt-BR"/>
        </w:rPr>
        <w:t>.</w:t>
      </w:r>
    </w:p>
    <w:p w14:paraId="0AB35605" w14:textId="63D16C41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r w:rsidR="008C639D">
        <w:rPr>
          <w:rStyle w:val="codeCarter"/>
          <w:b/>
          <w:bCs/>
        </w:rPr>
        <w:t>move</w:t>
      </w:r>
      <w:r>
        <w:rPr>
          <w:rStyle w:val="codeCarter"/>
        </w:rPr>
        <w:t>(</w:t>
      </w:r>
      <w:r w:rsidR="004831EC">
        <w:rPr>
          <w:rStyle w:val="codeCarter"/>
        </w:rPr>
        <w:t>position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4831EC">
        <w:rPr>
          <w:lang w:val="pt-BR"/>
        </w:rPr>
        <w:t>–</w:t>
      </w:r>
      <w:r>
        <w:rPr>
          <w:lang w:val="pt-BR"/>
        </w:rPr>
        <w:t xml:space="preserve"> </w:t>
      </w:r>
      <w:r w:rsidR="004831EC">
        <w:rPr>
          <w:lang w:val="pt-BR"/>
        </w:rPr>
        <w:t xml:space="preserve">Movimenta o </w:t>
      </w:r>
      <w:r>
        <w:rPr>
          <w:lang w:val="pt-BR"/>
        </w:rPr>
        <w:t>sprite</w:t>
      </w:r>
      <w:r w:rsidR="004831EC">
        <w:rPr>
          <w:lang w:val="pt-BR"/>
        </w:rPr>
        <w:t xml:space="preserve"> de acordo com o valor recebido</w:t>
      </w:r>
      <w:r>
        <w:rPr>
          <w:lang w:val="pt-BR"/>
        </w:rPr>
        <w:t>.</w:t>
      </w:r>
    </w:p>
    <w:p w14:paraId="5FDB3E31" w14:textId="4D12742A" w:rsidR="008C2904" w:rsidRDefault="008C2904" w:rsidP="0045794E">
      <w:pPr>
        <w:rPr>
          <w:lang w:val="pt-BR"/>
        </w:rPr>
      </w:pPr>
      <w:r>
        <w:rPr>
          <w:lang w:val="pt-BR"/>
        </w:rPr>
        <w:tab/>
      </w:r>
      <w:proofErr w:type="spellStart"/>
      <w:r w:rsidR="004831EC">
        <w:rPr>
          <w:rStyle w:val="codeCarter"/>
          <w:b/>
          <w:bCs/>
        </w:rPr>
        <w:t>draw</w:t>
      </w:r>
      <w:proofErr w:type="spellEnd"/>
      <w:r>
        <w:rPr>
          <w:rStyle w:val="codeCarter"/>
        </w:rPr>
        <w:t>(</w:t>
      </w:r>
      <w:r w:rsidR="004831EC">
        <w:rPr>
          <w:rStyle w:val="codeCarter"/>
        </w:rPr>
        <w:t>surface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1D09E7">
        <w:rPr>
          <w:lang w:val="pt-BR"/>
        </w:rPr>
        <w:t xml:space="preserve">– </w:t>
      </w:r>
      <w:r w:rsidR="00334EDD">
        <w:rPr>
          <w:lang w:val="pt-BR"/>
        </w:rPr>
        <w:t>Imprime</w:t>
      </w:r>
      <w:r>
        <w:rPr>
          <w:lang w:val="pt-BR"/>
        </w:rPr>
        <w:t xml:space="preserve"> </w:t>
      </w:r>
      <w:r w:rsidR="00334EDD">
        <w:rPr>
          <w:lang w:val="pt-BR"/>
        </w:rPr>
        <w:t xml:space="preserve">a imagem do </w:t>
      </w:r>
      <w:r>
        <w:rPr>
          <w:lang w:val="pt-BR"/>
        </w:rPr>
        <w:t>sprite</w:t>
      </w:r>
      <w:r w:rsidR="00334EDD">
        <w:rPr>
          <w:lang w:val="pt-BR"/>
        </w:rPr>
        <w:t xml:space="preserve"> na posição que este se encontra</w:t>
      </w:r>
      <w:r>
        <w:rPr>
          <w:lang w:val="pt-BR"/>
        </w:rPr>
        <w:t>.</w:t>
      </w:r>
    </w:p>
    <w:p w14:paraId="57FF5FCD" w14:textId="77777777" w:rsidR="00596B5A" w:rsidRDefault="00596B5A" w:rsidP="0045794E">
      <w:pPr>
        <w:rPr>
          <w:lang w:val="pt-BR"/>
        </w:rPr>
      </w:pPr>
    </w:p>
    <w:p w14:paraId="2FBC7324" w14:textId="4671653F" w:rsidR="006606E7" w:rsidRDefault="00FE0A58" w:rsidP="006606E7">
      <w:pPr>
        <w:pStyle w:val="Ttulo3"/>
      </w:pPr>
      <w:bookmarkStart w:id="27" w:name="_Ref123575848"/>
      <w:r>
        <w:t>Enemy</w:t>
      </w:r>
    </w:p>
    <w:p w14:paraId="30F85461" w14:textId="77777777" w:rsidR="00596B5A" w:rsidRDefault="006606E7" w:rsidP="00596B5A">
      <w:pPr>
        <w:rPr>
          <w:lang w:val="pt-BR"/>
        </w:rPr>
      </w:pPr>
      <w:r w:rsidRPr="004B7F4D">
        <w:rPr>
          <w:lang w:val="pt-BR"/>
        </w:rPr>
        <w:t xml:space="preserve">Representa um </w:t>
      </w:r>
      <w:r w:rsidR="00FE0A58">
        <w:rPr>
          <w:lang w:val="pt-BR"/>
        </w:rPr>
        <w:t>NPC</w:t>
      </w:r>
      <w:r w:rsidRPr="004B7F4D">
        <w:rPr>
          <w:lang w:val="pt-BR"/>
        </w:rPr>
        <w:t xml:space="preserve"> d</w:t>
      </w:r>
      <w:r w:rsidR="00FE0A58">
        <w:rPr>
          <w:lang w:val="pt-BR"/>
        </w:rPr>
        <w:t>o jogo</w:t>
      </w:r>
      <w:r w:rsidRPr="004B7F4D">
        <w:rPr>
          <w:lang w:val="pt-BR"/>
        </w:rPr>
        <w:t>.</w:t>
      </w:r>
    </w:p>
    <w:p w14:paraId="41C9DF5C" w14:textId="77777777" w:rsidR="00596B5A" w:rsidRPr="005D0072" w:rsidRDefault="00596B5A" w:rsidP="00596B5A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788AA941" w14:textId="552408FE" w:rsidR="00596B5A" w:rsidRPr="00525058" w:rsidRDefault="00596B5A" w:rsidP="00596B5A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A039A0" w:rsidRPr="0059556F">
        <w:rPr>
          <w:rFonts w:ascii="Consolas" w:hAnsi="Consolas"/>
          <w:b/>
          <w:bCs/>
          <w:sz w:val="22"/>
          <w:szCs w:val="20"/>
          <w:lang w:val="pt-BR"/>
        </w:rPr>
        <w:t>speed_animation</w:t>
      </w:r>
      <w:proofErr w:type="spellEnd"/>
      <w:r w:rsidRPr="00525058">
        <w:rPr>
          <w:lang w:val="pt-BR"/>
        </w:rPr>
        <w:t xml:space="preserve"> – </w:t>
      </w:r>
      <w:r w:rsidR="001C27BE" w:rsidRPr="00525058">
        <w:rPr>
          <w:lang w:val="pt-BR"/>
        </w:rPr>
        <w:t>v</w:t>
      </w:r>
      <w:r w:rsidR="001C27BE" w:rsidRPr="00374FC0">
        <w:rPr>
          <w:lang w:val="pt-BR"/>
        </w:rPr>
        <w:t>elo</w:t>
      </w:r>
      <w:r w:rsidR="001C27BE" w:rsidRPr="00525058">
        <w:rPr>
          <w:lang w:val="pt-BR"/>
        </w:rPr>
        <w:t xml:space="preserve">cidade </w:t>
      </w:r>
      <w:r w:rsidR="00525058" w:rsidRPr="00525058">
        <w:rPr>
          <w:lang w:val="pt-BR"/>
        </w:rPr>
        <w:t>em q</w:t>
      </w:r>
      <w:r w:rsidR="00525058">
        <w:rPr>
          <w:lang w:val="pt-BR"/>
        </w:rPr>
        <w:t>ue a</w:t>
      </w:r>
      <w:r w:rsidR="00675375">
        <w:rPr>
          <w:lang w:val="pt-BR"/>
        </w:rPr>
        <w:t xml:space="preserve"> animação </w:t>
      </w:r>
      <w:r w:rsidR="00EA6FD4">
        <w:rPr>
          <w:lang w:val="pt-BR"/>
        </w:rPr>
        <w:t>ocorre</w:t>
      </w:r>
      <w:r w:rsidR="00525058">
        <w:rPr>
          <w:lang w:val="pt-BR"/>
        </w:rPr>
        <w:t xml:space="preserve">, </w:t>
      </w:r>
      <w:r w:rsidR="001A512D">
        <w:rPr>
          <w:lang w:val="pt-BR"/>
        </w:rPr>
        <w:t>quanto menor mais rápido.</w:t>
      </w:r>
    </w:p>
    <w:p w14:paraId="7AFBBAED" w14:textId="0118D1BD" w:rsidR="001A512D" w:rsidRPr="00525058" w:rsidRDefault="00596B5A" w:rsidP="001A512D">
      <w:pPr>
        <w:rPr>
          <w:lang w:val="pt-BR"/>
        </w:rPr>
      </w:pPr>
      <w:r w:rsidRPr="00525058">
        <w:rPr>
          <w:lang w:val="pt-BR"/>
        </w:rPr>
        <w:tab/>
      </w:r>
      <w:r w:rsidR="001A512D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1A512D" w:rsidRPr="0059556F">
        <w:rPr>
          <w:rFonts w:ascii="Consolas" w:hAnsi="Consolas"/>
          <w:b/>
          <w:bCs/>
          <w:sz w:val="22"/>
          <w:szCs w:val="20"/>
          <w:lang w:val="pt-BR"/>
        </w:rPr>
        <w:t>value</w:t>
      </w:r>
      <w:proofErr w:type="spellEnd"/>
      <w:r w:rsidR="001A512D" w:rsidRPr="0059556F">
        <w:rPr>
          <w:sz w:val="22"/>
          <w:szCs w:val="20"/>
          <w:lang w:val="pt-BR"/>
        </w:rPr>
        <w:t xml:space="preserve"> </w:t>
      </w:r>
      <w:r w:rsidR="001A512D" w:rsidRPr="00525058">
        <w:rPr>
          <w:lang w:val="pt-BR"/>
        </w:rPr>
        <w:t xml:space="preserve">– </w:t>
      </w:r>
      <w:r w:rsidR="00A20486">
        <w:rPr>
          <w:lang w:val="pt-BR"/>
        </w:rPr>
        <w:t xml:space="preserve">valor </w:t>
      </w:r>
      <w:r w:rsidR="00DE7693">
        <w:rPr>
          <w:lang w:val="pt-BR"/>
        </w:rPr>
        <w:t xml:space="preserve">usado </w:t>
      </w:r>
      <w:r w:rsidR="00A20486">
        <w:rPr>
          <w:lang w:val="pt-BR"/>
        </w:rPr>
        <w:t>para definir o inde</w:t>
      </w:r>
      <w:r w:rsidR="00DE7693">
        <w:rPr>
          <w:lang w:val="pt-BR"/>
        </w:rPr>
        <w:t xml:space="preserve">x no </w:t>
      </w:r>
      <w:proofErr w:type="spellStart"/>
      <w:r w:rsidR="00DE7693">
        <w:rPr>
          <w:lang w:val="pt-BR"/>
        </w:rPr>
        <w:t>array</w:t>
      </w:r>
      <w:proofErr w:type="spellEnd"/>
      <w:r w:rsidR="00DE7693">
        <w:rPr>
          <w:lang w:val="pt-BR"/>
        </w:rPr>
        <w:t xml:space="preserve"> de imagens</w:t>
      </w:r>
      <w:r w:rsidR="007A3915">
        <w:rPr>
          <w:lang w:val="pt-BR"/>
        </w:rPr>
        <w:t xml:space="preserve"> para </w:t>
      </w:r>
      <w:r w:rsidR="00DE7693">
        <w:rPr>
          <w:lang w:val="pt-BR"/>
        </w:rPr>
        <w:t>realiza</w:t>
      </w:r>
      <w:r w:rsidR="007A3915">
        <w:rPr>
          <w:lang w:val="pt-BR"/>
        </w:rPr>
        <w:t>r</w:t>
      </w:r>
      <w:r w:rsidR="00DE7693">
        <w:rPr>
          <w:lang w:val="pt-BR"/>
        </w:rPr>
        <w:t xml:space="preserve"> a animação</w:t>
      </w:r>
      <w:r w:rsidR="009554F5">
        <w:rPr>
          <w:lang w:val="pt-BR"/>
        </w:rPr>
        <w:t xml:space="preserve"> de movimento do NPC</w:t>
      </w:r>
      <w:r w:rsidR="00970FB7">
        <w:rPr>
          <w:lang w:val="pt-BR"/>
        </w:rPr>
        <w:t>.</w:t>
      </w:r>
    </w:p>
    <w:p w14:paraId="2526A886" w14:textId="77777777" w:rsidR="009554F5" w:rsidRPr="00525058" w:rsidRDefault="001A512D" w:rsidP="009554F5">
      <w:pPr>
        <w:rPr>
          <w:lang w:val="pt-BR"/>
        </w:rPr>
      </w:pPr>
      <w:r w:rsidRPr="00525058">
        <w:rPr>
          <w:lang w:val="pt-BR"/>
        </w:rPr>
        <w:tab/>
      </w:r>
      <w:r w:rsidR="007A3915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7A3915" w:rsidRPr="0059556F">
        <w:rPr>
          <w:rFonts w:ascii="Consolas" w:hAnsi="Consolas"/>
          <w:b/>
          <w:bCs/>
          <w:sz w:val="22"/>
          <w:szCs w:val="20"/>
          <w:lang w:val="pt-BR"/>
        </w:rPr>
        <w:t>value_dead</w:t>
      </w:r>
      <w:proofErr w:type="spellEnd"/>
      <w:r w:rsidR="007A3915" w:rsidRPr="0059556F">
        <w:rPr>
          <w:sz w:val="22"/>
          <w:szCs w:val="20"/>
          <w:lang w:val="pt-BR"/>
        </w:rPr>
        <w:t xml:space="preserve"> </w:t>
      </w:r>
      <w:r w:rsidR="007A3915" w:rsidRPr="00525058">
        <w:rPr>
          <w:lang w:val="pt-BR"/>
        </w:rPr>
        <w:t xml:space="preserve">– </w:t>
      </w:r>
      <w:r w:rsidR="007A3915">
        <w:rPr>
          <w:lang w:val="pt-BR"/>
        </w:rPr>
        <w:t xml:space="preserve">valor usado para definir o index no </w:t>
      </w:r>
      <w:proofErr w:type="spellStart"/>
      <w:r w:rsidR="007A3915">
        <w:rPr>
          <w:lang w:val="pt-BR"/>
        </w:rPr>
        <w:t>array</w:t>
      </w:r>
      <w:proofErr w:type="spellEnd"/>
      <w:r w:rsidR="007A3915">
        <w:rPr>
          <w:lang w:val="pt-BR"/>
        </w:rPr>
        <w:t xml:space="preserve"> de imagens para realizar a animação de</w:t>
      </w:r>
      <w:r w:rsidR="009554F5">
        <w:rPr>
          <w:lang w:val="pt-BR"/>
        </w:rPr>
        <w:t xml:space="preserve"> termino de um NPC.</w:t>
      </w:r>
    </w:p>
    <w:p w14:paraId="6B9A0910" w14:textId="7CB92742" w:rsidR="006606E7" w:rsidRPr="00A74973" w:rsidRDefault="009554F5" w:rsidP="006606E7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images</w:t>
      </w:r>
      <w:proofErr w:type="spellEnd"/>
      <w:r w:rsidRPr="00126053">
        <w:rPr>
          <w:lang w:val="pt-BR"/>
        </w:rPr>
        <w:t xml:space="preserve"> –</w:t>
      </w:r>
      <w:r w:rsidR="002C7BD1" w:rsidRPr="00126053">
        <w:rPr>
          <w:lang w:val="pt-BR"/>
        </w:rPr>
        <w:t xml:space="preserve"> </w:t>
      </w:r>
      <w:proofErr w:type="spellStart"/>
      <w:r w:rsidR="00970FB7" w:rsidRPr="00126053">
        <w:rPr>
          <w:lang w:val="pt-BR"/>
        </w:rPr>
        <w:t>array</w:t>
      </w:r>
      <w:proofErr w:type="spellEnd"/>
      <w:r w:rsidR="006127CA" w:rsidRPr="00126053">
        <w:rPr>
          <w:lang w:val="pt-BR"/>
        </w:rPr>
        <w:t xml:space="preserve"> de </w:t>
      </w:r>
      <w:r w:rsidR="006127CA" w:rsidRPr="00A74973">
        <w:rPr>
          <w:lang w:val="pt-BR"/>
        </w:rPr>
        <w:t xml:space="preserve">imagens do </w:t>
      </w:r>
      <w:r w:rsidR="005117F2">
        <w:rPr>
          <w:lang w:val="pt-BR"/>
        </w:rPr>
        <w:t>NPC</w:t>
      </w:r>
      <w:r w:rsidR="006127CA" w:rsidRPr="00A74973">
        <w:rPr>
          <w:lang w:val="pt-BR"/>
        </w:rPr>
        <w:t>.</w:t>
      </w:r>
    </w:p>
    <w:p w14:paraId="0F5A949D" w14:textId="433612CE" w:rsidR="006606E7" w:rsidRPr="00A74973" w:rsidRDefault="006606E7" w:rsidP="006606E7">
      <w:pPr>
        <w:pStyle w:val="Ttulo5"/>
        <w:rPr>
          <w:lang w:val="pt-BR"/>
        </w:rPr>
      </w:pPr>
      <w:r w:rsidRPr="00A74973">
        <w:rPr>
          <w:lang w:val="pt-BR"/>
        </w:rPr>
        <w:t>Método</w:t>
      </w:r>
      <w:r w:rsidR="00C24990" w:rsidRPr="00A74973">
        <w:rPr>
          <w:lang w:val="pt-BR"/>
        </w:rPr>
        <w:t>s</w:t>
      </w:r>
      <w:r w:rsidRPr="00A74973">
        <w:rPr>
          <w:lang w:val="pt-BR"/>
        </w:rPr>
        <w:t>:</w:t>
      </w:r>
    </w:p>
    <w:p w14:paraId="210410CC" w14:textId="76CB3A1F" w:rsidR="006606E7" w:rsidRPr="00A74973" w:rsidRDefault="006606E7" w:rsidP="006606E7">
      <w:pPr>
        <w:rPr>
          <w:u w:val="single"/>
          <w:lang w:val="pt-BR"/>
        </w:rPr>
      </w:pPr>
      <w:r w:rsidRPr="00A74973">
        <w:rPr>
          <w:lang w:val="pt-BR"/>
        </w:rPr>
        <w:tab/>
      </w:r>
      <w:proofErr w:type="spellStart"/>
      <w:r w:rsidR="00D55D70" w:rsidRPr="00A74973">
        <w:rPr>
          <w:rStyle w:val="codeCarter"/>
          <w:b/>
          <w:bCs/>
        </w:rPr>
        <w:t>setPosition</w:t>
      </w:r>
      <w:proofErr w:type="spellEnd"/>
      <w:r w:rsidRPr="00A74973">
        <w:rPr>
          <w:rStyle w:val="codeCarter"/>
        </w:rPr>
        <w:t>(</w:t>
      </w:r>
      <w:r w:rsidR="00082CE0" w:rsidRPr="00A74973">
        <w:rPr>
          <w:rStyle w:val="codeCarter"/>
        </w:rPr>
        <w:t>position)</w:t>
      </w:r>
      <w:r w:rsidRPr="00A74973">
        <w:rPr>
          <w:rStyle w:val="codeCarter"/>
        </w:rPr>
        <w:t xml:space="preserve"> </w:t>
      </w:r>
      <w:r w:rsidRPr="00A74973">
        <w:rPr>
          <w:lang w:val="pt-BR"/>
        </w:rPr>
        <w:t xml:space="preserve">– </w:t>
      </w:r>
      <w:r w:rsidR="00A74973" w:rsidRPr="00A74973">
        <w:rPr>
          <w:lang w:val="pt-BR"/>
        </w:rPr>
        <w:t>Atualiza</w:t>
      </w:r>
      <w:r w:rsidR="00EB23E7" w:rsidRPr="00A74973">
        <w:rPr>
          <w:lang w:val="pt-BR"/>
        </w:rPr>
        <w:t xml:space="preserve"> a </w:t>
      </w:r>
      <w:r w:rsidR="00A74973" w:rsidRPr="00A74973">
        <w:rPr>
          <w:lang w:val="pt-BR"/>
        </w:rPr>
        <w:t>posição</w:t>
      </w:r>
      <w:r w:rsidR="00EB23E7" w:rsidRPr="00A74973">
        <w:rPr>
          <w:lang w:val="pt-BR"/>
        </w:rPr>
        <w:t xml:space="preserve"> do </w:t>
      </w:r>
      <w:r w:rsidR="00A74973">
        <w:rPr>
          <w:lang w:val="pt-BR"/>
        </w:rPr>
        <w:t>NPC</w:t>
      </w:r>
      <w:r w:rsidR="00EB23E7" w:rsidRPr="00A74973">
        <w:rPr>
          <w:lang w:val="pt-BR"/>
        </w:rPr>
        <w:t xml:space="preserve"> para 50</w:t>
      </w:r>
      <w:r w:rsidR="00A74973" w:rsidRPr="00A74973">
        <w:rPr>
          <w:lang w:val="pt-BR"/>
        </w:rPr>
        <w:t xml:space="preserve"> </w:t>
      </w:r>
      <w:r w:rsidR="00EB23E7" w:rsidRPr="00A74973">
        <w:rPr>
          <w:lang w:val="pt-BR"/>
        </w:rPr>
        <w:t>pixe</w:t>
      </w:r>
      <w:r w:rsidR="00A74973" w:rsidRPr="00A74973">
        <w:rPr>
          <w:lang w:val="pt-BR"/>
        </w:rPr>
        <w:t>l</w:t>
      </w:r>
      <w:r w:rsidR="00EB23E7" w:rsidRPr="00A74973">
        <w:rPr>
          <w:lang w:val="pt-BR"/>
        </w:rPr>
        <w:t>s a frente.</w:t>
      </w:r>
    </w:p>
    <w:p w14:paraId="1AE87E0D" w14:textId="77777777" w:rsidR="00C77296" w:rsidRDefault="00A74973" w:rsidP="00C77296">
      <w:pPr>
        <w:ind w:firstLine="709"/>
        <w:rPr>
          <w:lang w:val="pt-BR"/>
        </w:rPr>
      </w:pPr>
      <w:proofErr w:type="spellStart"/>
      <w:r>
        <w:rPr>
          <w:rStyle w:val="codeCarter"/>
          <w:b/>
          <w:bCs/>
        </w:rPr>
        <w:t>getFinal</w:t>
      </w:r>
      <w:proofErr w:type="spellEnd"/>
      <w:r w:rsidR="006606E7">
        <w:rPr>
          <w:rStyle w:val="codeCarter"/>
        </w:rPr>
        <w:t>()</w:t>
      </w:r>
      <w:r w:rsidR="006606E7" w:rsidRPr="00756B19">
        <w:rPr>
          <w:rStyle w:val="codeCarter"/>
        </w:rPr>
        <w:t xml:space="preserve">: </w:t>
      </w:r>
      <w:proofErr w:type="spellStart"/>
      <w:r w:rsidR="006606E7" w:rsidRPr="00756B19">
        <w:rPr>
          <w:rStyle w:val="codeCarter"/>
        </w:rPr>
        <w:t>boolean</w:t>
      </w:r>
      <w:proofErr w:type="spellEnd"/>
      <w:r w:rsidR="006606E7" w:rsidRPr="00756B19">
        <w:rPr>
          <w:rStyle w:val="codeCarter"/>
        </w:rPr>
        <w:t xml:space="preserve"> </w:t>
      </w:r>
      <w:r w:rsidR="006606E7" w:rsidRPr="0029196B">
        <w:rPr>
          <w:lang w:val="pt-BR"/>
        </w:rPr>
        <w:t xml:space="preserve">– </w:t>
      </w:r>
      <w:r w:rsidR="007E014B">
        <w:rPr>
          <w:lang w:val="pt-BR"/>
        </w:rPr>
        <w:t xml:space="preserve">Verifica se um NPC chegou ao fim da tela, ganhando </w:t>
      </w:r>
      <w:r w:rsidR="001E4806">
        <w:rPr>
          <w:lang w:val="pt-BR"/>
        </w:rPr>
        <w:t xml:space="preserve">assim </w:t>
      </w:r>
      <w:r w:rsidR="007E014B">
        <w:rPr>
          <w:lang w:val="pt-BR"/>
        </w:rPr>
        <w:t xml:space="preserve">o </w:t>
      </w:r>
      <w:r w:rsidR="001E4806">
        <w:rPr>
          <w:lang w:val="pt-BR"/>
        </w:rPr>
        <w:t>jogo</w:t>
      </w:r>
      <w:r w:rsidR="006606E7">
        <w:rPr>
          <w:lang w:val="pt-BR"/>
        </w:rPr>
        <w:t>.</w:t>
      </w:r>
    </w:p>
    <w:p w14:paraId="63B63220" w14:textId="07C9EBC4" w:rsidR="005B2E6C" w:rsidRDefault="00C77296" w:rsidP="005B2E6C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move</w:t>
      </w:r>
      <w:r>
        <w:rPr>
          <w:rStyle w:val="codeCarter"/>
        </w:rPr>
        <w:t>(</w:t>
      </w:r>
      <w:proofErr w:type="spellStart"/>
      <w:r w:rsidR="00E34726">
        <w:rPr>
          <w:rStyle w:val="codeCarter"/>
        </w:rPr>
        <w:t>velocity</w:t>
      </w:r>
      <w:proofErr w:type="spellEnd"/>
      <w:r>
        <w:rPr>
          <w:rStyle w:val="codeCarter"/>
        </w:rPr>
        <w:t>)</w:t>
      </w:r>
      <w:r>
        <w:rPr>
          <w:lang w:val="pt-BR"/>
        </w:rPr>
        <w:t xml:space="preserve"> – Movimenta o </w:t>
      </w:r>
      <w:r w:rsidR="005117F2">
        <w:rPr>
          <w:lang w:val="pt-BR"/>
        </w:rPr>
        <w:t>NPC</w:t>
      </w:r>
      <w:r>
        <w:rPr>
          <w:lang w:val="pt-BR"/>
        </w:rPr>
        <w:t xml:space="preserve"> de acordo com o valor recebido</w:t>
      </w:r>
      <w:r w:rsidR="00E34726">
        <w:rPr>
          <w:lang w:val="pt-BR"/>
        </w:rPr>
        <w:t xml:space="preserve"> e atualiza </w:t>
      </w:r>
      <w:r w:rsidR="005B2E6C">
        <w:rPr>
          <w:lang w:val="pt-BR"/>
        </w:rPr>
        <w:t>a animação</w:t>
      </w:r>
      <w:r>
        <w:rPr>
          <w:lang w:val="pt-BR"/>
        </w:rPr>
        <w:t>.</w:t>
      </w:r>
    </w:p>
    <w:p w14:paraId="42B8060D" w14:textId="4CB94CEF" w:rsidR="006606E7" w:rsidRPr="004C0DD6" w:rsidRDefault="005B2E6C" w:rsidP="005B2E6C">
      <w:pPr>
        <w:rPr>
          <w:lang w:val="pt-BR"/>
        </w:rPr>
      </w:pPr>
      <w:r>
        <w:rPr>
          <w:lang w:val="pt-BR"/>
        </w:rPr>
        <w:tab/>
      </w:r>
      <w:proofErr w:type="spellStart"/>
      <w:r w:rsidR="00887337" w:rsidRPr="004C0DD6">
        <w:rPr>
          <w:rStyle w:val="codeCarter"/>
          <w:b/>
          <w:bCs/>
        </w:rPr>
        <w:t>animatedead</w:t>
      </w:r>
      <w:proofErr w:type="spellEnd"/>
      <w:r w:rsidRPr="004C0DD6">
        <w:rPr>
          <w:rStyle w:val="codeCarter"/>
        </w:rPr>
        <w:t>()</w:t>
      </w:r>
      <w:r w:rsidR="00887337" w:rsidRPr="004C0DD6">
        <w:rPr>
          <w:rStyle w:val="codeCarter"/>
        </w:rPr>
        <w:t xml:space="preserve">: </w:t>
      </w:r>
      <w:proofErr w:type="spellStart"/>
      <w:r w:rsidR="00887337" w:rsidRPr="004C0DD6">
        <w:rPr>
          <w:rStyle w:val="codeCarter"/>
        </w:rPr>
        <w:t>boolean</w:t>
      </w:r>
      <w:proofErr w:type="spellEnd"/>
      <w:r w:rsidRPr="004C0DD6">
        <w:rPr>
          <w:lang w:val="pt-BR"/>
        </w:rPr>
        <w:t xml:space="preserve"> – </w:t>
      </w:r>
      <w:r w:rsidR="00887337" w:rsidRPr="004C0DD6">
        <w:rPr>
          <w:lang w:val="pt-BR"/>
        </w:rPr>
        <w:t xml:space="preserve">Realiza a </w:t>
      </w:r>
      <w:r w:rsidR="004C0DD6" w:rsidRPr="004C0DD6">
        <w:rPr>
          <w:lang w:val="pt-BR"/>
        </w:rPr>
        <w:t>animação</w:t>
      </w:r>
      <w:r w:rsidR="00887337" w:rsidRPr="004C0DD6">
        <w:rPr>
          <w:lang w:val="pt-BR"/>
        </w:rPr>
        <w:t xml:space="preserve"> </w:t>
      </w:r>
      <w:r w:rsidR="004C0DD6">
        <w:rPr>
          <w:lang w:val="pt-BR"/>
        </w:rPr>
        <w:t>para finalizar o NPC.</w:t>
      </w:r>
    </w:p>
    <w:bookmarkEnd w:id="27"/>
    <w:p w14:paraId="5C3662A7" w14:textId="3F99D68D" w:rsidR="00EA1FA3" w:rsidRDefault="00126053" w:rsidP="00A51DD1">
      <w:pPr>
        <w:pStyle w:val="Ttulo3"/>
      </w:pPr>
      <w:r>
        <w:t>Pla</w:t>
      </w:r>
      <w:r w:rsidR="00240D48">
        <w:t>yer</w:t>
      </w:r>
    </w:p>
    <w:p w14:paraId="68674D90" w14:textId="3926A6AE" w:rsidR="00A413EC" w:rsidRDefault="007235E8" w:rsidP="00A413EC">
      <w:pPr>
        <w:rPr>
          <w:lang w:val="pt-BR"/>
        </w:rPr>
      </w:pPr>
      <w:r>
        <w:rPr>
          <w:lang w:val="pt-BR"/>
        </w:rPr>
        <w:t>Representa um jogador do jogo</w:t>
      </w:r>
      <w:r w:rsidR="00B77944" w:rsidRPr="00B77944">
        <w:rPr>
          <w:lang w:val="pt-BR"/>
        </w:rPr>
        <w:t>.</w:t>
      </w:r>
    </w:p>
    <w:p w14:paraId="0205CAB6" w14:textId="77777777" w:rsidR="00240D48" w:rsidRPr="005D0072" w:rsidRDefault="00240D48" w:rsidP="00240D48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333E5680" w14:textId="6F61AA5E" w:rsidR="00240D48" w:rsidRPr="00525058" w:rsidRDefault="00240D48" w:rsidP="00240D48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username</w:t>
      </w:r>
      <w:proofErr w:type="spellEnd"/>
      <w:r w:rsidR="0086526B" w:rsidRPr="0059556F">
        <w:rPr>
          <w:rFonts w:ascii="Consolas" w:hAnsi="Consolas"/>
          <w:b/>
          <w:bCs/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 w:rsidR="0086526B">
        <w:rPr>
          <w:lang w:val="pt-BR"/>
        </w:rPr>
        <w:t xml:space="preserve"> nome do jogador</w:t>
      </w:r>
      <w:r>
        <w:rPr>
          <w:lang w:val="pt-BR"/>
        </w:rPr>
        <w:t>.</w:t>
      </w:r>
    </w:p>
    <w:p w14:paraId="56C4CE32" w14:textId="0856B54F" w:rsidR="00240D48" w:rsidRPr="005D0072" w:rsidRDefault="00240D48" w:rsidP="00240D48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86526B" w:rsidRPr="0059556F">
        <w:rPr>
          <w:rFonts w:ascii="Consolas" w:hAnsi="Consolas"/>
          <w:b/>
          <w:bCs/>
          <w:sz w:val="22"/>
          <w:szCs w:val="20"/>
          <w:lang w:val="pt-BR"/>
        </w:rPr>
        <w:t>score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86526B">
        <w:rPr>
          <w:lang w:val="pt-BR"/>
        </w:rPr>
        <w:t>pontuação do jogador</w:t>
      </w:r>
      <w:r>
        <w:rPr>
          <w:lang w:val="pt-BR"/>
        </w:rPr>
        <w:t>.</w:t>
      </w:r>
    </w:p>
    <w:p w14:paraId="57272BC1" w14:textId="267D9024" w:rsidR="00240D48" w:rsidRPr="00525058" w:rsidRDefault="00240D48" w:rsidP="00240D48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7420EB" w:rsidRPr="0059556F">
        <w:rPr>
          <w:rFonts w:ascii="Consolas" w:hAnsi="Consolas"/>
          <w:b/>
          <w:bCs/>
          <w:sz w:val="22"/>
          <w:szCs w:val="20"/>
          <w:lang w:val="pt-BR"/>
        </w:rPr>
        <w:t>moving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7420EB">
        <w:rPr>
          <w:lang w:val="pt-BR"/>
        </w:rPr>
        <w:t>define se é permitido a movimentação do jogador</w:t>
      </w:r>
      <w:r>
        <w:rPr>
          <w:lang w:val="pt-BR"/>
        </w:rPr>
        <w:t>.</w:t>
      </w:r>
    </w:p>
    <w:p w14:paraId="61972A81" w14:textId="77777777" w:rsidR="00562A62" w:rsidRPr="00525058" w:rsidRDefault="00240D48" w:rsidP="00562A62">
      <w:pPr>
        <w:rPr>
          <w:lang w:val="pt-BR"/>
        </w:rPr>
      </w:pPr>
      <w:r w:rsidRPr="00525058">
        <w:rPr>
          <w:lang w:val="pt-BR"/>
        </w:rPr>
        <w:tab/>
      </w:r>
      <w:r w:rsidR="00562A62"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="00562A62" w:rsidRPr="0059556F">
        <w:rPr>
          <w:rFonts w:ascii="Consolas" w:hAnsi="Consolas"/>
          <w:b/>
          <w:bCs/>
          <w:sz w:val="22"/>
          <w:lang w:val="pt-BR"/>
        </w:rPr>
        <w:t>speed_animation</w:t>
      </w:r>
      <w:proofErr w:type="spellEnd"/>
      <w:r w:rsidR="00562A62" w:rsidRPr="00525058">
        <w:rPr>
          <w:lang w:val="pt-BR"/>
        </w:rPr>
        <w:t xml:space="preserve"> – velocidade em q</w:t>
      </w:r>
      <w:r w:rsidR="00562A62">
        <w:rPr>
          <w:lang w:val="pt-BR"/>
        </w:rPr>
        <w:t>ue a animação ocorre, quanto menor mais rápido.</w:t>
      </w:r>
    </w:p>
    <w:p w14:paraId="14C671EB" w14:textId="57780260" w:rsidR="00240D48" w:rsidRPr="00525058" w:rsidRDefault="00562A62" w:rsidP="00562A62">
      <w:pPr>
        <w:rPr>
          <w:lang w:val="pt-BR"/>
        </w:rPr>
      </w:pPr>
      <w:r w:rsidRPr="00525058">
        <w:rPr>
          <w:lang w:val="pt-BR"/>
        </w:rPr>
        <w:tab/>
      </w:r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value</w:t>
      </w:r>
      <w:proofErr w:type="spellEnd"/>
      <w:r w:rsidR="00240D48" w:rsidRPr="0059556F">
        <w:rPr>
          <w:sz w:val="22"/>
          <w:szCs w:val="20"/>
          <w:lang w:val="pt-BR"/>
        </w:rPr>
        <w:t xml:space="preserve"> </w:t>
      </w:r>
      <w:r w:rsidR="00240D48" w:rsidRPr="00525058">
        <w:rPr>
          <w:lang w:val="pt-BR"/>
        </w:rPr>
        <w:t xml:space="preserve">– </w:t>
      </w:r>
      <w:r w:rsidR="00240D48">
        <w:rPr>
          <w:lang w:val="pt-BR"/>
        </w:rPr>
        <w:t xml:space="preserve">valor usado para definir o index no </w:t>
      </w:r>
      <w:proofErr w:type="spellStart"/>
      <w:r w:rsidR="00240D48">
        <w:rPr>
          <w:lang w:val="pt-BR"/>
        </w:rPr>
        <w:t>array</w:t>
      </w:r>
      <w:proofErr w:type="spellEnd"/>
      <w:r w:rsidR="00240D48">
        <w:rPr>
          <w:lang w:val="pt-BR"/>
        </w:rPr>
        <w:t xml:space="preserve"> de imagens para realizar a animação de movimento do </w:t>
      </w:r>
      <w:r w:rsidR="00225EA4">
        <w:rPr>
          <w:lang w:val="pt-BR"/>
        </w:rPr>
        <w:t>jogador</w:t>
      </w:r>
      <w:r w:rsidR="00240D48">
        <w:rPr>
          <w:lang w:val="pt-BR"/>
        </w:rPr>
        <w:t>.</w:t>
      </w:r>
    </w:p>
    <w:p w14:paraId="2112568A" w14:textId="1F1FD300" w:rsidR="00F36F2B" w:rsidRPr="00525058" w:rsidRDefault="00240D48" w:rsidP="00F36F2B">
      <w:pPr>
        <w:rPr>
          <w:lang w:val="pt-BR"/>
        </w:rPr>
      </w:pPr>
      <w:r w:rsidRPr="00525058">
        <w:rPr>
          <w:lang w:val="pt-BR"/>
        </w:rPr>
        <w:tab/>
      </w:r>
      <w:r w:rsidR="00F36F2B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F36F2B" w:rsidRPr="0059556F">
        <w:rPr>
          <w:rFonts w:ascii="Consolas" w:hAnsi="Consolas"/>
          <w:b/>
          <w:bCs/>
          <w:sz w:val="22"/>
          <w:szCs w:val="20"/>
          <w:lang w:val="pt-BR"/>
        </w:rPr>
        <w:t>value_shoot</w:t>
      </w:r>
      <w:proofErr w:type="spellEnd"/>
      <w:r w:rsidR="00F36F2B" w:rsidRPr="0059556F">
        <w:rPr>
          <w:sz w:val="22"/>
          <w:szCs w:val="20"/>
          <w:lang w:val="pt-BR"/>
        </w:rPr>
        <w:t xml:space="preserve"> </w:t>
      </w:r>
      <w:r w:rsidR="00F36F2B" w:rsidRPr="00525058">
        <w:rPr>
          <w:lang w:val="pt-BR"/>
        </w:rPr>
        <w:t xml:space="preserve">– </w:t>
      </w:r>
      <w:r w:rsidR="00F36F2B">
        <w:rPr>
          <w:lang w:val="pt-BR"/>
        </w:rPr>
        <w:t xml:space="preserve">valor usado para definir o index no </w:t>
      </w:r>
      <w:proofErr w:type="spellStart"/>
      <w:r w:rsidR="00F36F2B">
        <w:rPr>
          <w:lang w:val="pt-BR"/>
        </w:rPr>
        <w:t>array</w:t>
      </w:r>
      <w:proofErr w:type="spellEnd"/>
      <w:r w:rsidR="00F36F2B">
        <w:rPr>
          <w:lang w:val="pt-BR"/>
        </w:rPr>
        <w:t xml:space="preserve"> de imagens para realizar a animação de movimento de tiro de um </w:t>
      </w:r>
      <w:r w:rsidR="00225EA4">
        <w:rPr>
          <w:lang w:val="pt-BR"/>
        </w:rPr>
        <w:t>jogador</w:t>
      </w:r>
      <w:r w:rsidR="00F36F2B">
        <w:rPr>
          <w:lang w:val="pt-BR"/>
        </w:rPr>
        <w:t>.</w:t>
      </w:r>
    </w:p>
    <w:p w14:paraId="1C0CFFF1" w14:textId="322AD148" w:rsidR="00240D48" w:rsidRPr="00525058" w:rsidRDefault="00F36F2B" w:rsidP="00F36F2B">
      <w:pPr>
        <w:rPr>
          <w:lang w:val="pt-BR"/>
        </w:rPr>
      </w:pPr>
      <w:r w:rsidRPr="00525058">
        <w:rPr>
          <w:lang w:val="pt-BR"/>
        </w:rPr>
        <w:tab/>
      </w:r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value_dead</w:t>
      </w:r>
      <w:proofErr w:type="spellEnd"/>
      <w:r w:rsidR="00240D48" w:rsidRPr="0059556F">
        <w:rPr>
          <w:sz w:val="22"/>
          <w:szCs w:val="20"/>
          <w:lang w:val="pt-BR"/>
        </w:rPr>
        <w:t xml:space="preserve"> </w:t>
      </w:r>
      <w:r w:rsidR="00240D48" w:rsidRPr="00525058">
        <w:rPr>
          <w:lang w:val="pt-BR"/>
        </w:rPr>
        <w:t xml:space="preserve">– </w:t>
      </w:r>
      <w:r w:rsidR="00240D48">
        <w:rPr>
          <w:lang w:val="pt-BR"/>
        </w:rPr>
        <w:t xml:space="preserve">valor usado para definir o index no </w:t>
      </w:r>
      <w:proofErr w:type="spellStart"/>
      <w:r w:rsidR="00240D48">
        <w:rPr>
          <w:lang w:val="pt-BR"/>
        </w:rPr>
        <w:t>array</w:t>
      </w:r>
      <w:proofErr w:type="spellEnd"/>
      <w:r w:rsidR="00240D48">
        <w:rPr>
          <w:lang w:val="pt-BR"/>
        </w:rPr>
        <w:t xml:space="preserve"> de imagens para realizar a animação de termino de um </w:t>
      </w:r>
      <w:r w:rsidR="00225EA4">
        <w:rPr>
          <w:lang w:val="pt-BR"/>
        </w:rPr>
        <w:t>jogador</w:t>
      </w:r>
      <w:r w:rsidR="00240D48">
        <w:rPr>
          <w:lang w:val="pt-BR"/>
        </w:rPr>
        <w:t>.</w:t>
      </w:r>
    </w:p>
    <w:p w14:paraId="39C3838A" w14:textId="5F688C0A" w:rsidR="00240D48" w:rsidRPr="00A74973" w:rsidRDefault="00240D48" w:rsidP="00240D48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images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</w:t>
      </w:r>
      <w:proofErr w:type="spellStart"/>
      <w:r w:rsidRPr="00126053">
        <w:rPr>
          <w:lang w:val="pt-BR"/>
        </w:rPr>
        <w:t>array</w:t>
      </w:r>
      <w:proofErr w:type="spellEnd"/>
      <w:r w:rsidRPr="00126053">
        <w:rPr>
          <w:lang w:val="pt-BR"/>
        </w:rPr>
        <w:t xml:space="preserve"> de </w:t>
      </w:r>
      <w:r w:rsidRPr="00A74973">
        <w:rPr>
          <w:lang w:val="pt-BR"/>
        </w:rPr>
        <w:t xml:space="preserve">imagens do </w:t>
      </w:r>
      <w:r w:rsidR="00225EA4">
        <w:rPr>
          <w:lang w:val="pt-BR"/>
        </w:rPr>
        <w:t>jogador</w:t>
      </w:r>
      <w:r w:rsidRPr="00A74973">
        <w:rPr>
          <w:lang w:val="pt-BR"/>
        </w:rPr>
        <w:t>.</w:t>
      </w:r>
    </w:p>
    <w:p w14:paraId="40D64AB8" w14:textId="04FC7DA2" w:rsidR="007007F8" w:rsidRPr="005D0072" w:rsidRDefault="007007F8" w:rsidP="007007F8">
      <w:pPr>
        <w:pStyle w:val="Ttulo5"/>
        <w:rPr>
          <w:lang w:val="pt-BR"/>
        </w:rPr>
      </w:pPr>
      <w:r>
        <w:rPr>
          <w:lang w:val="pt-BR"/>
        </w:rPr>
        <w:t>Método</w:t>
      </w:r>
      <w:r w:rsidR="00722318">
        <w:rPr>
          <w:lang w:val="pt-BR"/>
        </w:rPr>
        <w:t>s</w:t>
      </w:r>
      <w:r>
        <w:rPr>
          <w:lang w:val="pt-BR"/>
        </w:rPr>
        <w:t>:</w:t>
      </w:r>
    </w:p>
    <w:p w14:paraId="050235CA" w14:textId="07AEBC0C" w:rsidR="007007F8" w:rsidRPr="00503ED1" w:rsidRDefault="007007F8" w:rsidP="007007F8">
      <w:pPr>
        <w:rPr>
          <w:lang w:val="pt-BR"/>
        </w:rPr>
      </w:pPr>
      <w:r>
        <w:rPr>
          <w:lang w:val="pt-BR"/>
        </w:rPr>
        <w:tab/>
      </w:r>
      <w:proofErr w:type="spellStart"/>
      <w:r w:rsidR="0011208E" w:rsidRPr="00503ED1">
        <w:rPr>
          <w:rStyle w:val="codeCarter"/>
          <w:b/>
          <w:bCs/>
        </w:rPr>
        <w:t>shoot</w:t>
      </w:r>
      <w:proofErr w:type="spellEnd"/>
      <w:r w:rsidR="004A0CBD" w:rsidRPr="00503ED1">
        <w:rPr>
          <w:rStyle w:val="codeCarter"/>
        </w:rPr>
        <w:t>(</w:t>
      </w:r>
      <w:proofErr w:type="spellStart"/>
      <w:r w:rsidR="0011208E" w:rsidRPr="00503ED1">
        <w:rPr>
          <w:rStyle w:val="codeCarter"/>
        </w:rPr>
        <w:t>all_sho</w:t>
      </w:r>
      <w:r w:rsidR="0076749D" w:rsidRPr="00503ED1">
        <w:rPr>
          <w:rStyle w:val="codeCarter"/>
        </w:rPr>
        <w:t>ts</w:t>
      </w:r>
      <w:proofErr w:type="spellEnd"/>
      <w:r w:rsidR="004A0CBD" w:rsidRPr="00503ED1">
        <w:rPr>
          <w:rStyle w:val="codeCarter"/>
        </w:rPr>
        <w:t>)</w:t>
      </w:r>
      <w:r w:rsidR="0076749D" w:rsidRPr="00503ED1">
        <w:rPr>
          <w:rStyle w:val="codeCarter"/>
        </w:rPr>
        <w:t xml:space="preserve"> </w:t>
      </w:r>
      <w:r w:rsidR="0076749D" w:rsidRPr="00503ED1">
        <w:rPr>
          <w:lang w:val="pt-BR"/>
        </w:rPr>
        <w:t xml:space="preserve">– </w:t>
      </w:r>
      <w:r w:rsidR="00503ED1" w:rsidRPr="00503ED1">
        <w:rPr>
          <w:lang w:val="pt-BR"/>
        </w:rPr>
        <w:t xml:space="preserve"> </w:t>
      </w:r>
      <w:r w:rsidR="00530C87" w:rsidRPr="00503ED1">
        <w:rPr>
          <w:lang w:val="pt-BR"/>
        </w:rPr>
        <w:t>Realiza um disparo</w:t>
      </w:r>
      <w:r w:rsidR="00503ED1" w:rsidRPr="00503ED1">
        <w:rPr>
          <w:lang w:val="pt-BR"/>
        </w:rPr>
        <w:t xml:space="preserve"> caso</w:t>
      </w:r>
      <w:r w:rsidR="00503ED1">
        <w:rPr>
          <w:lang w:val="pt-BR"/>
        </w:rPr>
        <w:t xml:space="preserve"> o jogador pressionar o ‘SPA</w:t>
      </w:r>
      <w:r w:rsidR="00015C26">
        <w:rPr>
          <w:lang w:val="pt-BR"/>
        </w:rPr>
        <w:t>CE</w:t>
      </w:r>
      <w:r w:rsidR="00503ED1">
        <w:rPr>
          <w:lang w:val="pt-BR"/>
        </w:rPr>
        <w:t>’</w:t>
      </w:r>
      <w:r w:rsidR="00CC56F9">
        <w:rPr>
          <w:lang w:val="pt-BR"/>
        </w:rPr>
        <w:t xml:space="preserve"> e tiver tiros disponíveis, e verifica se um dos tiros</w:t>
      </w:r>
      <w:r w:rsidR="001D3B2E">
        <w:rPr>
          <w:lang w:val="pt-BR"/>
        </w:rPr>
        <w:t xml:space="preserve"> passou do fim da tela e re</w:t>
      </w:r>
      <w:r w:rsidR="002B6B04">
        <w:rPr>
          <w:lang w:val="pt-BR"/>
        </w:rPr>
        <w:t>coloca como disponível para o jogador.</w:t>
      </w:r>
    </w:p>
    <w:p w14:paraId="7BD90230" w14:textId="77777777" w:rsidR="001759FE" w:rsidRPr="00503ED1" w:rsidRDefault="00544A07" w:rsidP="001759FE">
      <w:pPr>
        <w:rPr>
          <w:lang w:val="pt-BR"/>
        </w:rPr>
      </w:pPr>
      <w:r w:rsidRPr="00503ED1">
        <w:rPr>
          <w:lang w:val="pt-BR"/>
        </w:rPr>
        <w:tab/>
      </w:r>
      <w:proofErr w:type="spellStart"/>
      <w:r w:rsidR="00D35CD3">
        <w:rPr>
          <w:rStyle w:val="codeCarter"/>
          <w:b/>
          <w:bCs/>
        </w:rPr>
        <w:t>incrementScore</w:t>
      </w:r>
      <w:proofErr w:type="spellEnd"/>
      <w:r w:rsidR="004A0CBD" w:rsidRPr="00756B19">
        <w:rPr>
          <w:rStyle w:val="codeCarter"/>
        </w:rPr>
        <w:t>(</w:t>
      </w:r>
      <w:proofErr w:type="spellStart"/>
      <w:r w:rsidR="00D35CD3">
        <w:rPr>
          <w:rStyle w:val="codeCarter"/>
        </w:rPr>
        <w:t>quantity</w:t>
      </w:r>
      <w:proofErr w:type="spellEnd"/>
      <w:r w:rsidR="004A0CBD" w:rsidRPr="00756B19">
        <w:rPr>
          <w:rStyle w:val="codeCarter"/>
        </w:rPr>
        <w:t>)</w:t>
      </w:r>
      <w:r w:rsidR="001759FE">
        <w:rPr>
          <w:rStyle w:val="codeCarter"/>
        </w:rPr>
        <w:t xml:space="preserve"> </w:t>
      </w:r>
      <w:r w:rsidR="001759FE">
        <w:rPr>
          <w:lang w:val="pt-BR"/>
        </w:rPr>
        <w:t>– atualiza a pontuação do jogador com o valor recebido.</w:t>
      </w:r>
    </w:p>
    <w:p w14:paraId="6984BDAF" w14:textId="77777777" w:rsidR="00F25E1F" w:rsidRPr="00503ED1" w:rsidRDefault="001759FE" w:rsidP="00F25E1F">
      <w:pPr>
        <w:rPr>
          <w:lang w:val="pt-BR"/>
        </w:rPr>
      </w:pPr>
      <w:r w:rsidRPr="00503ED1">
        <w:rPr>
          <w:lang w:val="pt-BR"/>
        </w:rPr>
        <w:tab/>
      </w:r>
      <w:proofErr w:type="spellStart"/>
      <w:r>
        <w:rPr>
          <w:rStyle w:val="codeCarter"/>
          <w:b/>
          <w:bCs/>
        </w:rPr>
        <w:t>notMove</w:t>
      </w:r>
      <w:proofErr w:type="spellEnd"/>
      <w:r w:rsidRPr="00756B19">
        <w:rPr>
          <w:rStyle w:val="codeCarter"/>
        </w:rPr>
        <w:t>()</w:t>
      </w:r>
      <w:r>
        <w:rPr>
          <w:rStyle w:val="codeCarter"/>
        </w:rPr>
        <w:t xml:space="preserve"> </w:t>
      </w:r>
      <w:r>
        <w:rPr>
          <w:lang w:val="pt-BR"/>
        </w:rPr>
        <w:t xml:space="preserve">– </w:t>
      </w:r>
      <w:r w:rsidR="00FA4405">
        <w:rPr>
          <w:lang w:val="pt-BR"/>
        </w:rPr>
        <w:t>tira a permissão do jogador se mover</w:t>
      </w:r>
      <w:r>
        <w:rPr>
          <w:lang w:val="pt-BR"/>
        </w:rPr>
        <w:t>.</w:t>
      </w:r>
    </w:p>
    <w:p w14:paraId="09F9E5B2" w14:textId="77777777" w:rsidR="002C0766" w:rsidRDefault="00F25E1F" w:rsidP="002C0766">
      <w:pPr>
        <w:rPr>
          <w:lang w:val="pt-BR"/>
        </w:rPr>
      </w:pPr>
      <w:r w:rsidRPr="00503ED1">
        <w:rPr>
          <w:lang w:val="pt-BR"/>
        </w:rPr>
        <w:tab/>
      </w:r>
      <w:r>
        <w:rPr>
          <w:rStyle w:val="codeCarter"/>
          <w:b/>
          <w:bCs/>
        </w:rPr>
        <w:t>move</w:t>
      </w:r>
      <w:r w:rsidRPr="00756B19">
        <w:rPr>
          <w:rStyle w:val="codeCarter"/>
        </w:rPr>
        <w:t>()</w:t>
      </w:r>
      <w:r>
        <w:rPr>
          <w:rStyle w:val="codeCarter"/>
        </w:rPr>
        <w:t xml:space="preserve"> </w:t>
      </w:r>
      <w:r>
        <w:rPr>
          <w:lang w:val="pt-BR"/>
        </w:rPr>
        <w:t xml:space="preserve">– </w:t>
      </w:r>
      <w:r w:rsidR="002C0766">
        <w:rPr>
          <w:lang w:val="pt-BR"/>
        </w:rPr>
        <w:t xml:space="preserve">Movimenta o jogador de acordo com a tecla </w:t>
      </w:r>
      <w:proofErr w:type="spellStart"/>
      <w:r w:rsidR="002C0766">
        <w:rPr>
          <w:lang w:val="pt-BR"/>
        </w:rPr>
        <w:t>precionada</w:t>
      </w:r>
      <w:proofErr w:type="spellEnd"/>
      <w:r w:rsidR="002C0766">
        <w:rPr>
          <w:lang w:val="pt-BR"/>
        </w:rPr>
        <w:t xml:space="preserve"> e atualiza a animação.</w:t>
      </w:r>
    </w:p>
    <w:p w14:paraId="0B2EEFAE" w14:textId="153DE559" w:rsidR="001759FE" w:rsidRDefault="002C0766" w:rsidP="001759FE">
      <w:pPr>
        <w:rPr>
          <w:lang w:val="pt-BR"/>
        </w:rPr>
      </w:pPr>
      <w:r>
        <w:rPr>
          <w:lang w:val="pt-BR"/>
        </w:rPr>
        <w:tab/>
      </w:r>
      <w:proofErr w:type="spellStart"/>
      <w:r w:rsidRPr="004C0DD6">
        <w:rPr>
          <w:rStyle w:val="codeCarter"/>
          <w:b/>
          <w:bCs/>
        </w:rPr>
        <w:t>animatedead</w:t>
      </w:r>
      <w:proofErr w:type="spellEnd"/>
      <w:r w:rsidRPr="004C0DD6">
        <w:rPr>
          <w:rStyle w:val="codeCarter"/>
        </w:rPr>
        <w:t xml:space="preserve">(): </w:t>
      </w:r>
      <w:proofErr w:type="spellStart"/>
      <w:r w:rsidRPr="004C0DD6">
        <w:rPr>
          <w:rStyle w:val="codeCarter"/>
        </w:rPr>
        <w:t>boolean</w:t>
      </w:r>
      <w:proofErr w:type="spellEnd"/>
      <w:r w:rsidRPr="004C0DD6">
        <w:rPr>
          <w:lang w:val="pt-BR"/>
        </w:rPr>
        <w:t xml:space="preserve"> – Realiza a animação </w:t>
      </w:r>
      <w:r>
        <w:rPr>
          <w:lang w:val="pt-BR"/>
        </w:rPr>
        <w:t>para finalizar o</w:t>
      </w:r>
      <w:r w:rsidR="005966F3">
        <w:rPr>
          <w:lang w:val="pt-BR"/>
        </w:rPr>
        <w:t xml:space="preserve"> jogador e devolve </w:t>
      </w:r>
      <w:proofErr w:type="spellStart"/>
      <w:r w:rsidR="005966F3">
        <w:rPr>
          <w:lang w:val="pt-BR"/>
        </w:rPr>
        <w:t>True</w:t>
      </w:r>
      <w:proofErr w:type="spellEnd"/>
      <w:r w:rsidR="005966F3">
        <w:rPr>
          <w:lang w:val="pt-BR"/>
        </w:rPr>
        <w:t xml:space="preserve"> </w:t>
      </w:r>
      <w:r w:rsidR="00363450">
        <w:rPr>
          <w:lang w:val="pt-BR"/>
        </w:rPr>
        <w:t>para</w:t>
      </w:r>
      <w:r w:rsidR="005966F3">
        <w:rPr>
          <w:lang w:val="pt-BR"/>
        </w:rPr>
        <w:t xml:space="preserve"> o jogo termin</w:t>
      </w:r>
      <w:r w:rsidR="00363450">
        <w:rPr>
          <w:lang w:val="pt-BR"/>
        </w:rPr>
        <w:t>ar</w:t>
      </w:r>
      <w:r>
        <w:rPr>
          <w:lang w:val="pt-BR"/>
        </w:rPr>
        <w:t>.</w:t>
      </w:r>
    </w:p>
    <w:p w14:paraId="62BE8512" w14:textId="029433D8" w:rsidR="006D73A7" w:rsidRDefault="006D73A7" w:rsidP="00603648">
      <w:pPr>
        <w:rPr>
          <w:lang w:val="pt-BR"/>
        </w:rPr>
      </w:pPr>
    </w:p>
    <w:p w14:paraId="765B5D99" w14:textId="48A394C5" w:rsidR="00527D7E" w:rsidRDefault="00363450" w:rsidP="00A51DD1">
      <w:pPr>
        <w:pStyle w:val="Ttulo3"/>
      </w:pPr>
      <w:r>
        <w:t>Shot</w:t>
      </w:r>
    </w:p>
    <w:p w14:paraId="40DA9C30" w14:textId="4A2C092C" w:rsidR="006D73A7" w:rsidRDefault="00F06AE7" w:rsidP="00B33742">
      <w:pPr>
        <w:rPr>
          <w:lang w:val="pt-BR"/>
        </w:rPr>
      </w:pPr>
      <w:r w:rsidRPr="00F06AE7">
        <w:rPr>
          <w:lang w:val="pt-BR"/>
        </w:rPr>
        <w:t xml:space="preserve">Representa </w:t>
      </w:r>
      <w:r w:rsidR="007235E8">
        <w:rPr>
          <w:lang w:val="pt-BR"/>
        </w:rPr>
        <w:t>um tiro disparado pelo jogador</w:t>
      </w:r>
      <w:r w:rsidRPr="00F06AE7">
        <w:rPr>
          <w:lang w:val="pt-BR"/>
        </w:rPr>
        <w:t>.</w:t>
      </w:r>
    </w:p>
    <w:p w14:paraId="6E84CC64" w14:textId="77777777" w:rsidR="00727E85" w:rsidRPr="005D0072" w:rsidRDefault="00727E85" w:rsidP="00B33742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64AB61F8" w14:textId="6FA2C42A" w:rsidR="00727E85" w:rsidRPr="00525058" w:rsidRDefault="00727E85" w:rsidP="00B33742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lang w:val="pt-BR"/>
        </w:rPr>
        <w:t>speed_animation</w:t>
      </w:r>
      <w:proofErr w:type="spellEnd"/>
      <w:r w:rsidRPr="00525058">
        <w:rPr>
          <w:lang w:val="pt-BR"/>
        </w:rPr>
        <w:t xml:space="preserve"> – velocidade em q</w:t>
      </w:r>
      <w:r>
        <w:rPr>
          <w:lang w:val="pt-BR"/>
        </w:rPr>
        <w:t>ue a animação ocorre, quanto menor mais rápido.</w:t>
      </w:r>
    </w:p>
    <w:p w14:paraId="5C91B91C" w14:textId="011E7A6F" w:rsidR="00727E85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value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 xml:space="preserve">valor usado para definir o index no </w:t>
      </w:r>
      <w:proofErr w:type="spellStart"/>
      <w:r>
        <w:rPr>
          <w:lang w:val="pt-BR"/>
        </w:rPr>
        <w:t>array</w:t>
      </w:r>
      <w:proofErr w:type="spellEnd"/>
      <w:r>
        <w:rPr>
          <w:lang w:val="pt-BR"/>
        </w:rPr>
        <w:t xml:space="preserve"> de imagens para realizar a animação de movimento do jogador.</w:t>
      </w:r>
    </w:p>
    <w:p w14:paraId="5D775889" w14:textId="5F05FFF4" w:rsidR="00727E85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value_dead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 xml:space="preserve">valor usado para definir o index no </w:t>
      </w:r>
      <w:proofErr w:type="spellStart"/>
      <w:r>
        <w:rPr>
          <w:lang w:val="pt-BR"/>
        </w:rPr>
        <w:t>array</w:t>
      </w:r>
      <w:proofErr w:type="spellEnd"/>
      <w:r>
        <w:rPr>
          <w:lang w:val="pt-BR"/>
        </w:rPr>
        <w:t xml:space="preserve"> de imagens para realizar a animação de termino de um </w:t>
      </w:r>
      <w:r w:rsidR="00B97DF2">
        <w:rPr>
          <w:lang w:val="pt-BR"/>
        </w:rPr>
        <w:t>NPC</w:t>
      </w:r>
      <w:r>
        <w:rPr>
          <w:lang w:val="pt-BR"/>
        </w:rPr>
        <w:t>.</w:t>
      </w:r>
    </w:p>
    <w:p w14:paraId="0F1307BA" w14:textId="77A38F89" w:rsidR="00B33742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img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</w:t>
      </w:r>
      <w:proofErr w:type="spellStart"/>
      <w:r w:rsidRPr="00126053">
        <w:rPr>
          <w:lang w:val="pt-BR"/>
        </w:rPr>
        <w:t>array</w:t>
      </w:r>
      <w:proofErr w:type="spellEnd"/>
      <w:r w:rsidRPr="00126053">
        <w:rPr>
          <w:lang w:val="pt-BR"/>
        </w:rPr>
        <w:t xml:space="preserve"> de </w:t>
      </w:r>
      <w:r w:rsidRPr="00A74973">
        <w:rPr>
          <w:lang w:val="pt-BR"/>
        </w:rPr>
        <w:t xml:space="preserve">imagens </w:t>
      </w:r>
      <w:r w:rsidR="007235E8">
        <w:rPr>
          <w:lang w:val="pt-BR"/>
        </w:rPr>
        <w:t>para animação do tiro</w:t>
      </w:r>
      <w:r w:rsidRPr="00A74973">
        <w:rPr>
          <w:lang w:val="pt-BR"/>
        </w:rPr>
        <w:t>.</w:t>
      </w:r>
    </w:p>
    <w:p w14:paraId="468C7927" w14:textId="5A024CA9" w:rsidR="00727E85" w:rsidRPr="00A74973" w:rsidRDefault="00B33742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img</w:t>
      </w:r>
      <w:r>
        <w:rPr>
          <w:rFonts w:ascii="Consolas" w:hAnsi="Consolas"/>
          <w:b/>
          <w:bCs/>
          <w:sz w:val="22"/>
          <w:szCs w:val="20"/>
          <w:lang w:val="pt-BR"/>
        </w:rPr>
        <w:t>_dead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</w:t>
      </w:r>
      <w:proofErr w:type="spellStart"/>
      <w:r w:rsidRPr="00126053">
        <w:rPr>
          <w:lang w:val="pt-BR"/>
        </w:rPr>
        <w:t>array</w:t>
      </w:r>
      <w:proofErr w:type="spellEnd"/>
      <w:r w:rsidRPr="00126053">
        <w:rPr>
          <w:lang w:val="pt-BR"/>
        </w:rPr>
        <w:t xml:space="preserve"> de </w:t>
      </w:r>
      <w:r w:rsidRPr="00A74973">
        <w:rPr>
          <w:lang w:val="pt-BR"/>
        </w:rPr>
        <w:t>imagens</w:t>
      </w:r>
      <w:r w:rsidR="007235E8" w:rsidRPr="007235E8">
        <w:rPr>
          <w:lang w:val="pt-BR"/>
        </w:rPr>
        <w:t xml:space="preserve"> </w:t>
      </w:r>
      <w:r w:rsidR="007235E8">
        <w:rPr>
          <w:lang w:val="pt-BR"/>
        </w:rPr>
        <w:t>para realizar a animação de termino de um NPC</w:t>
      </w:r>
      <w:r w:rsidRPr="00A74973">
        <w:rPr>
          <w:lang w:val="pt-BR"/>
        </w:rPr>
        <w:t>.</w:t>
      </w:r>
    </w:p>
    <w:p w14:paraId="01141CEC" w14:textId="77777777" w:rsidR="00B763DF" w:rsidRPr="00A74973" w:rsidRDefault="00A36835" w:rsidP="00B763DF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3319D735" w14:textId="37A160D0" w:rsidR="00B763DF" w:rsidRDefault="00B763DF" w:rsidP="008102AD">
      <w:pPr>
        <w:rPr>
          <w:lang w:val="pt-BR"/>
        </w:rPr>
      </w:pPr>
      <w:r w:rsidRPr="00A74973">
        <w:rPr>
          <w:lang w:val="pt-BR"/>
        </w:rPr>
        <w:tab/>
      </w:r>
      <w:proofErr w:type="spellStart"/>
      <w:r w:rsidRPr="00A74973">
        <w:rPr>
          <w:rStyle w:val="codeCarter"/>
          <w:b/>
          <w:bCs/>
        </w:rPr>
        <w:t>setPosition</w:t>
      </w:r>
      <w:proofErr w:type="spellEnd"/>
      <w:r w:rsidRPr="00A74973">
        <w:rPr>
          <w:rStyle w:val="codeCarter"/>
        </w:rPr>
        <w:t xml:space="preserve">(position) </w:t>
      </w:r>
      <w:r w:rsidRPr="00A74973">
        <w:rPr>
          <w:lang w:val="pt-BR"/>
        </w:rPr>
        <w:t xml:space="preserve">– Atualiza a posição do </w:t>
      </w:r>
      <w:r>
        <w:rPr>
          <w:lang w:val="pt-BR"/>
        </w:rPr>
        <w:t>tiro</w:t>
      </w:r>
      <w:r w:rsidRPr="00A74973">
        <w:rPr>
          <w:lang w:val="pt-BR"/>
        </w:rPr>
        <w:t xml:space="preserve"> para </w:t>
      </w:r>
      <w:r>
        <w:rPr>
          <w:lang w:val="pt-BR"/>
        </w:rPr>
        <w:t>30</w:t>
      </w:r>
      <w:r w:rsidRPr="00A74973">
        <w:rPr>
          <w:lang w:val="pt-BR"/>
        </w:rPr>
        <w:t xml:space="preserve"> pixels a</w:t>
      </w:r>
      <w:r>
        <w:rPr>
          <w:lang w:val="pt-BR"/>
        </w:rPr>
        <w:t>tras e 10 pixels acima</w:t>
      </w:r>
      <w:r w:rsidRPr="00A74973">
        <w:rPr>
          <w:lang w:val="pt-BR"/>
        </w:rPr>
        <w:t>.</w:t>
      </w:r>
    </w:p>
    <w:p w14:paraId="0161CDF8" w14:textId="135F6618" w:rsidR="00B763DF" w:rsidRDefault="00B763DF" w:rsidP="00B763DF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move</w:t>
      </w:r>
      <w:r>
        <w:rPr>
          <w:rStyle w:val="codeCarter"/>
        </w:rPr>
        <w:t>(</w:t>
      </w:r>
      <w:proofErr w:type="spellStart"/>
      <w:r>
        <w:rPr>
          <w:rStyle w:val="codeCarter"/>
        </w:rPr>
        <w:t>velocity</w:t>
      </w:r>
      <w:proofErr w:type="spellEnd"/>
      <w:r>
        <w:rPr>
          <w:rStyle w:val="codeCarter"/>
        </w:rPr>
        <w:t>)</w:t>
      </w:r>
      <w:r>
        <w:rPr>
          <w:lang w:val="pt-BR"/>
        </w:rPr>
        <w:t xml:space="preserve"> – Movimenta o </w:t>
      </w:r>
      <w:proofErr w:type="spellStart"/>
      <w:r w:rsidR="008102AD">
        <w:rPr>
          <w:lang w:val="pt-BR"/>
        </w:rPr>
        <w:t>tito</w:t>
      </w:r>
      <w:proofErr w:type="spellEnd"/>
      <w:r>
        <w:rPr>
          <w:lang w:val="pt-BR"/>
        </w:rPr>
        <w:t xml:space="preserve"> de acordo com o valor recebido e atualiza a animação.</w:t>
      </w:r>
    </w:p>
    <w:p w14:paraId="2EB7D71F" w14:textId="77777777" w:rsidR="008850EF" w:rsidRDefault="00B763DF" w:rsidP="008850EF">
      <w:pPr>
        <w:rPr>
          <w:lang w:val="pt-BR"/>
        </w:rPr>
      </w:pPr>
      <w:r>
        <w:rPr>
          <w:lang w:val="pt-BR"/>
        </w:rPr>
        <w:tab/>
      </w:r>
      <w:proofErr w:type="spellStart"/>
      <w:r w:rsidRPr="004C0DD6">
        <w:rPr>
          <w:rStyle w:val="codeCarter"/>
          <w:b/>
          <w:bCs/>
        </w:rPr>
        <w:t>animatedead</w:t>
      </w:r>
      <w:proofErr w:type="spellEnd"/>
      <w:r w:rsidRPr="004C0DD6">
        <w:rPr>
          <w:rStyle w:val="codeCarter"/>
        </w:rPr>
        <w:t xml:space="preserve">(): </w:t>
      </w:r>
      <w:proofErr w:type="spellStart"/>
      <w:r w:rsidRPr="004C0DD6">
        <w:rPr>
          <w:rStyle w:val="codeCarter"/>
        </w:rPr>
        <w:t>boolean</w:t>
      </w:r>
      <w:proofErr w:type="spellEnd"/>
      <w:r w:rsidRPr="004C0DD6">
        <w:rPr>
          <w:lang w:val="pt-BR"/>
        </w:rPr>
        <w:t xml:space="preserve"> – Realiza a animação </w:t>
      </w:r>
      <w:r>
        <w:rPr>
          <w:lang w:val="pt-BR"/>
        </w:rPr>
        <w:t xml:space="preserve">para finalizar o </w:t>
      </w:r>
      <w:r w:rsidR="008850EF">
        <w:rPr>
          <w:lang w:val="pt-BR"/>
        </w:rPr>
        <w:t>tiro</w:t>
      </w:r>
      <w:r>
        <w:rPr>
          <w:lang w:val="pt-BR"/>
        </w:rPr>
        <w:t>.</w:t>
      </w:r>
    </w:p>
    <w:p w14:paraId="5DC48904" w14:textId="77777777" w:rsidR="008850EF" w:rsidRDefault="008850EF" w:rsidP="008850EF">
      <w:pPr>
        <w:rPr>
          <w:lang w:val="pt-BR"/>
        </w:rPr>
      </w:pPr>
    </w:p>
    <w:p w14:paraId="57C9469A" w14:textId="362FE8F4" w:rsidR="008850EF" w:rsidRDefault="001A3EDE" w:rsidP="008850EF">
      <w:pPr>
        <w:pStyle w:val="Ttulo3"/>
      </w:pPr>
      <w:r>
        <w:t>Network</w:t>
      </w:r>
    </w:p>
    <w:p w14:paraId="5FA66E37" w14:textId="0AEC531B" w:rsidR="008850EF" w:rsidRDefault="008850EF" w:rsidP="008850EF">
      <w:pPr>
        <w:rPr>
          <w:lang w:val="pt-BR"/>
        </w:rPr>
      </w:pPr>
      <w:r w:rsidRPr="00F06AE7">
        <w:rPr>
          <w:lang w:val="pt-BR"/>
        </w:rPr>
        <w:t xml:space="preserve">Representa </w:t>
      </w:r>
      <w:r w:rsidR="001A3EDE">
        <w:rPr>
          <w:lang w:val="pt-BR"/>
        </w:rPr>
        <w:t xml:space="preserve">uma conexão network realizada pelo </w:t>
      </w:r>
      <w:r w:rsidR="00436C72">
        <w:rPr>
          <w:lang w:val="pt-BR"/>
        </w:rPr>
        <w:t>parte cliente do cliente-servidor</w:t>
      </w:r>
      <w:r w:rsidRPr="00F06AE7">
        <w:rPr>
          <w:lang w:val="pt-BR"/>
        </w:rPr>
        <w:t>.</w:t>
      </w:r>
    </w:p>
    <w:p w14:paraId="0EDF1FE1" w14:textId="77777777" w:rsidR="008850EF" w:rsidRPr="005D0072" w:rsidRDefault="008850EF" w:rsidP="008850EF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42C552C9" w14:textId="56824464" w:rsidR="00DD1F50" w:rsidRPr="00525058" w:rsidRDefault="008850EF" w:rsidP="008850EF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="00436C72">
        <w:rPr>
          <w:rFonts w:ascii="Consolas" w:hAnsi="Consolas"/>
          <w:b/>
          <w:bCs/>
          <w:sz w:val="22"/>
          <w:lang w:val="pt-BR"/>
        </w:rPr>
        <w:t>client</w:t>
      </w:r>
      <w:proofErr w:type="spellEnd"/>
      <w:r w:rsidRPr="00525058">
        <w:rPr>
          <w:lang w:val="pt-BR"/>
        </w:rPr>
        <w:t xml:space="preserve"> – </w:t>
      </w:r>
      <w:r w:rsidR="00A24B0B">
        <w:rPr>
          <w:lang w:val="pt-BR"/>
        </w:rPr>
        <w:t>cria um novo socket</w:t>
      </w:r>
      <w:r w:rsidR="00DD1F50">
        <w:rPr>
          <w:lang w:val="pt-BR"/>
        </w:rPr>
        <w:t xml:space="preserve"> objeto.</w:t>
      </w:r>
    </w:p>
    <w:p w14:paraId="14DAA689" w14:textId="1E4C2F4C" w:rsidR="00390A22" w:rsidRPr="00525058" w:rsidRDefault="008850EF" w:rsidP="00390A2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DD1F50">
        <w:rPr>
          <w:rFonts w:ascii="Consolas" w:hAnsi="Consolas"/>
          <w:b/>
          <w:bCs/>
          <w:sz w:val="22"/>
          <w:szCs w:val="20"/>
          <w:lang w:val="pt-BR"/>
        </w:rPr>
        <w:t>host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615DD3">
        <w:rPr>
          <w:lang w:val="pt-BR"/>
        </w:rPr>
        <w:t>host</w:t>
      </w:r>
      <w:r w:rsidR="005251BD">
        <w:rPr>
          <w:lang w:val="pt-BR"/>
        </w:rPr>
        <w:t xml:space="preserve"> </w:t>
      </w:r>
      <w:r w:rsidR="00390A22">
        <w:rPr>
          <w:lang w:val="pt-BR"/>
        </w:rPr>
        <w:t>(endereço do servidor)</w:t>
      </w:r>
      <w:r w:rsidR="00011688">
        <w:rPr>
          <w:lang w:val="pt-BR"/>
        </w:rPr>
        <w:t xml:space="preserve"> que o cliente ira se conectar</w:t>
      </w:r>
      <w:r w:rsidR="00507407">
        <w:rPr>
          <w:lang w:val="pt-BR"/>
        </w:rPr>
        <w:t>.</w:t>
      </w:r>
    </w:p>
    <w:p w14:paraId="6A222067" w14:textId="7DDD41E6" w:rsidR="008850EF" w:rsidRPr="00525058" w:rsidRDefault="00390A22" w:rsidP="008850EF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0F7F35">
        <w:rPr>
          <w:rFonts w:ascii="Consolas" w:hAnsi="Consolas"/>
          <w:b/>
          <w:bCs/>
          <w:sz w:val="22"/>
          <w:szCs w:val="20"/>
          <w:lang w:val="pt-BR"/>
        </w:rPr>
        <w:t>port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porta onde o servidor esta a escuta do cliente.</w:t>
      </w:r>
    </w:p>
    <w:p w14:paraId="4F02F4DF" w14:textId="15001DE3" w:rsidR="008850EF" w:rsidRPr="00A74973" w:rsidRDefault="008850EF" w:rsidP="00390A2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BF37B6">
        <w:rPr>
          <w:rFonts w:ascii="Consolas" w:hAnsi="Consolas"/>
          <w:b/>
          <w:bCs/>
          <w:sz w:val="22"/>
          <w:szCs w:val="20"/>
          <w:lang w:val="pt-BR"/>
        </w:rPr>
        <w:t>addr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 w:rsidR="00EA6B24">
        <w:rPr>
          <w:lang w:val="pt-BR"/>
        </w:rPr>
        <w:t xml:space="preserve"> junção</w:t>
      </w:r>
      <w:r w:rsidR="000F7F35">
        <w:rPr>
          <w:lang w:val="pt-BR"/>
        </w:rPr>
        <w:t xml:space="preserve"> de</w:t>
      </w:r>
      <w:r w:rsidR="00EA6B24">
        <w:rPr>
          <w:lang w:val="pt-BR"/>
        </w:rPr>
        <w:t xml:space="preserve"> host e port</w:t>
      </w:r>
      <w:r>
        <w:rPr>
          <w:lang w:val="pt-BR"/>
        </w:rPr>
        <w:t>.</w:t>
      </w:r>
    </w:p>
    <w:p w14:paraId="3F78E6FA" w14:textId="77777777" w:rsidR="008850EF" w:rsidRPr="00A74973" w:rsidRDefault="008850EF" w:rsidP="008850EF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2771FAC6" w14:textId="23EF7C72" w:rsidR="008850EF" w:rsidRPr="00A649A8" w:rsidRDefault="008850EF" w:rsidP="005251BD">
      <w:pPr>
        <w:rPr>
          <w:lang w:val="pt-BR"/>
        </w:rPr>
      </w:pPr>
      <w:r w:rsidRPr="00A74973">
        <w:rPr>
          <w:lang w:val="pt-BR"/>
        </w:rPr>
        <w:tab/>
      </w:r>
      <w:proofErr w:type="spellStart"/>
      <w:r w:rsidR="00390A22" w:rsidRPr="00390A22">
        <w:rPr>
          <w:rStyle w:val="codeCarter"/>
          <w:b/>
          <w:bCs/>
        </w:rPr>
        <w:t>con</w:t>
      </w:r>
      <w:r w:rsidR="00EA6B24">
        <w:rPr>
          <w:rStyle w:val="codeCarter"/>
          <w:b/>
          <w:bCs/>
        </w:rPr>
        <w:t>n</w:t>
      </w:r>
      <w:r w:rsidR="00390A22" w:rsidRPr="00390A22">
        <w:rPr>
          <w:rStyle w:val="codeCarter"/>
          <w:b/>
          <w:bCs/>
        </w:rPr>
        <w:t>ect</w:t>
      </w:r>
      <w:proofErr w:type="spellEnd"/>
      <w:r w:rsidRPr="00390A22">
        <w:rPr>
          <w:rStyle w:val="codeCarter"/>
        </w:rPr>
        <w:t>(</w:t>
      </w:r>
      <w:proofErr w:type="spellStart"/>
      <w:r w:rsidR="00EA6B24">
        <w:rPr>
          <w:rStyle w:val="codeCarter"/>
        </w:rPr>
        <w:t>name,skin</w:t>
      </w:r>
      <w:proofErr w:type="spellEnd"/>
      <w:r w:rsidRPr="00390A22">
        <w:rPr>
          <w:rStyle w:val="codeCarter"/>
        </w:rPr>
        <w:t xml:space="preserve">) </w:t>
      </w:r>
      <w:r w:rsidRPr="00390A22">
        <w:rPr>
          <w:lang w:val="pt-BR"/>
        </w:rPr>
        <w:t xml:space="preserve">– </w:t>
      </w:r>
      <w:r w:rsidR="005F4C15">
        <w:rPr>
          <w:lang w:val="pt-BR"/>
        </w:rPr>
        <w:t>t</w:t>
      </w:r>
      <w:r w:rsidR="00390A22" w:rsidRPr="00390A22">
        <w:rPr>
          <w:lang w:val="pt-BR"/>
        </w:rPr>
        <w:t>ent</w:t>
      </w:r>
      <w:r w:rsidR="005F4C15">
        <w:rPr>
          <w:lang w:val="pt-BR"/>
        </w:rPr>
        <w:t>a</w:t>
      </w:r>
      <w:r w:rsidR="00390A22" w:rsidRPr="00390A22">
        <w:rPr>
          <w:lang w:val="pt-BR"/>
        </w:rPr>
        <w:t xml:space="preserve"> </w:t>
      </w:r>
      <w:r w:rsidR="005F4C15">
        <w:rPr>
          <w:lang w:val="pt-BR"/>
        </w:rPr>
        <w:t>realizar a</w:t>
      </w:r>
      <w:r w:rsidR="00390A22" w:rsidRPr="00390A22">
        <w:rPr>
          <w:lang w:val="pt-BR"/>
        </w:rPr>
        <w:t xml:space="preserve"> </w:t>
      </w:r>
      <w:r w:rsidR="005F4C15" w:rsidRPr="00390A22">
        <w:rPr>
          <w:lang w:val="pt-BR"/>
        </w:rPr>
        <w:t>cone</w:t>
      </w:r>
      <w:r w:rsidR="005F4C15">
        <w:rPr>
          <w:lang w:val="pt-BR"/>
        </w:rPr>
        <w:t>xão</w:t>
      </w:r>
      <w:r w:rsidR="00390A22" w:rsidRPr="00390A22">
        <w:rPr>
          <w:lang w:val="pt-BR"/>
        </w:rPr>
        <w:t xml:space="preserve"> </w:t>
      </w:r>
      <w:r w:rsidR="006A6E18">
        <w:rPr>
          <w:lang w:val="pt-BR"/>
        </w:rPr>
        <w:t xml:space="preserve">do cliente </w:t>
      </w:r>
      <w:r w:rsidR="005F4C15" w:rsidRPr="00390A22">
        <w:rPr>
          <w:lang w:val="pt-BR"/>
        </w:rPr>
        <w:t>através</w:t>
      </w:r>
      <w:r w:rsidR="00390A22" w:rsidRPr="00390A22">
        <w:rPr>
          <w:lang w:val="pt-BR"/>
        </w:rPr>
        <w:t xml:space="preserve"> do</w:t>
      </w:r>
      <w:r w:rsidR="00390A22">
        <w:rPr>
          <w:lang w:val="pt-BR"/>
        </w:rPr>
        <w:t xml:space="preserve"> </w:t>
      </w:r>
      <w:r w:rsidR="005F4C15">
        <w:rPr>
          <w:lang w:val="pt-BR"/>
        </w:rPr>
        <w:t>host</w:t>
      </w:r>
      <w:r w:rsidR="00390A22">
        <w:rPr>
          <w:lang w:val="pt-BR"/>
        </w:rPr>
        <w:t xml:space="preserve"> </w:t>
      </w:r>
      <w:r w:rsidR="00380A98">
        <w:rPr>
          <w:lang w:val="pt-BR"/>
        </w:rPr>
        <w:t xml:space="preserve">e </w:t>
      </w:r>
      <w:proofErr w:type="spellStart"/>
      <w:r w:rsidR="00380A98">
        <w:rPr>
          <w:lang w:val="pt-BR"/>
        </w:rPr>
        <w:t>port</w:t>
      </w:r>
      <w:proofErr w:type="spellEnd"/>
      <w:r w:rsidR="00380A98">
        <w:rPr>
          <w:lang w:val="pt-BR"/>
        </w:rPr>
        <w:t xml:space="preserve"> </w:t>
      </w:r>
      <w:r w:rsidR="00390A22">
        <w:rPr>
          <w:lang w:val="pt-BR"/>
        </w:rPr>
        <w:t xml:space="preserve">ao servidor </w:t>
      </w:r>
      <w:r w:rsidR="00380A98">
        <w:rPr>
          <w:lang w:val="pt-BR"/>
        </w:rPr>
        <w:t xml:space="preserve">e recebe </w:t>
      </w:r>
      <w:r w:rsidR="00FE0266">
        <w:rPr>
          <w:lang w:val="pt-BR"/>
        </w:rPr>
        <w:t>feedback</w:t>
      </w:r>
      <w:r w:rsidR="00F639E0">
        <w:rPr>
          <w:lang w:val="pt-BR"/>
        </w:rPr>
        <w:t xml:space="preserve"> e </w:t>
      </w:r>
      <w:r w:rsidR="006A6E18">
        <w:rPr>
          <w:lang w:val="pt-BR"/>
        </w:rPr>
        <w:t>este for aceito</w:t>
      </w:r>
      <w:r w:rsidR="00F639E0">
        <w:rPr>
          <w:lang w:val="pt-BR"/>
        </w:rPr>
        <w:t xml:space="preserve"> </w:t>
      </w:r>
      <w:r w:rsidR="00F10A66">
        <w:rPr>
          <w:lang w:val="pt-BR"/>
        </w:rPr>
        <w:t>é</w:t>
      </w:r>
      <w:r w:rsidR="00F639E0">
        <w:rPr>
          <w:lang w:val="pt-BR"/>
        </w:rPr>
        <w:t xml:space="preserve"> envia</w:t>
      </w:r>
      <w:r w:rsidR="00F10A66">
        <w:rPr>
          <w:lang w:val="pt-BR"/>
        </w:rPr>
        <w:t>d</w:t>
      </w:r>
      <w:r w:rsidR="00F639E0">
        <w:rPr>
          <w:lang w:val="pt-BR"/>
        </w:rPr>
        <w:t xml:space="preserve">o nome e </w:t>
      </w:r>
      <w:proofErr w:type="spellStart"/>
      <w:r w:rsidR="00F639E0">
        <w:rPr>
          <w:lang w:val="pt-BR"/>
        </w:rPr>
        <w:t>skin</w:t>
      </w:r>
      <w:proofErr w:type="spellEnd"/>
      <w:r w:rsidR="00F639E0">
        <w:rPr>
          <w:lang w:val="pt-BR"/>
        </w:rPr>
        <w:t xml:space="preserve"> escolhida pelo utilizador </w:t>
      </w:r>
      <w:r w:rsidR="00F10A66">
        <w:rPr>
          <w:lang w:val="pt-BR"/>
        </w:rPr>
        <w:t>retornando a resposta recebida</w:t>
      </w:r>
      <w:r w:rsidR="00A649A8">
        <w:rPr>
          <w:lang w:val="pt-BR"/>
        </w:rPr>
        <w:t>.</w:t>
      </w:r>
    </w:p>
    <w:p w14:paraId="455611CC" w14:textId="64B2B6EB" w:rsidR="005251BD" w:rsidRPr="00A649A8" w:rsidRDefault="008850EF" w:rsidP="005251BD">
      <w:pPr>
        <w:rPr>
          <w:lang w:val="pt-BR"/>
        </w:rPr>
      </w:pPr>
      <w:r w:rsidRPr="00A649A8">
        <w:rPr>
          <w:lang w:val="pt-BR"/>
        </w:rPr>
        <w:tab/>
      </w:r>
      <w:proofErr w:type="spellStart"/>
      <w:r w:rsidR="00A649A8" w:rsidRPr="00A649A8">
        <w:rPr>
          <w:rStyle w:val="codeCarter"/>
          <w:b/>
          <w:bCs/>
        </w:rPr>
        <w:t>send</w:t>
      </w:r>
      <w:proofErr w:type="spellEnd"/>
      <w:r w:rsidRPr="00A649A8">
        <w:rPr>
          <w:rStyle w:val="codeCarter"/>
        </w:rPr>
        <w:t>(</w:t>
      </w:r>
      <w:r w:rsidR="006D5F65">
        <w:rPr>
          <w:rStyle w:val="codeCarter"/>
        </w:rPr>
        <w:t>data</w:t>
      </w:r>
      <w:r w:rsidRPr="00A649A8">
        <w:rPr>
          <w:rStyle w:val="codeCarter"/>
        </w:rPr>
        <w:t xml:space="preserve">): </w:t>
      </w:r>
      <w:proofErr w:type="spellStart"/>
      <w:r w:rsidRPr="00A649A8">
        <w:rPr>
          <w:rStyle w:val="codeCarter"/>
        </w:rPr>
        <w:t>boolean</w:t>
      </w:r>
      <w:proofErr w:type="spellEnd"/>
      <w:r w:rsidRPr="00A649A8">
        <w:rPr>
          <w:lang w:val="pt-BR"/>
        </w:rPr>
        <w:t xml:space="preserve"> – </w:t>
      </w:r>
      <w:r w:rsidR="0021312F">
        <w:rPr>
          <w:lang w:val="pt-BR"/>
        </w:rPr>
        <w:t>tenta</w:t>
      </w:r>
      <w:r w:rsidR="00A649A8" w:rsidRPr="00A649A8">
        <w:rPr>
          <w:lang w:val="pt-BR"/>
        </w:rPr>
        <w:t xml:space="preserve"> converter </w:t>
      </w:r>
      <w:r w:rsidR="006D5F65">
        <w:rPr>
          <w:lang w:val="pt-BR"/>
        </w:rPr>
        <w:t>a data</w:t>
      </w:r>
      <w:r w:rsidR="00A649A8" w:rsidRPr="00A649A8">
        <w:rPr>
          <w:lang w:val="pt-BR"/>
        </w:rPr>
        <w:t xml:space="preserve"> em</w:t>
      </w:r>
      <w:r w:rsidR="00A649A8">
        <w:rPr>
          <w:lang w:val="pt-BR"/>
        </w:rPr>
        <w:t xml:space="preserve"> um objeto </w:t>
      </w:r>
      <w:proofErr w:type="spellStart"/>
      <w:r w:rsidR="00A649A8">
        <w:rPr>
          <w:lang w:val="pt-BR"/>
        </w:rPr>
        <w:t>pickle</w:t>
      </w:r>
      <w:proofErr w:type="spellEnd"/>
      <w:r w:rsidR="00A649A8">
        <w:rPr>
          <w:lang w:val="pt-BR"/>
        </w:rPr>
        <w:t xml:space="preserve"> e envia</w:t>
      </w:r>
      <w:r w:rsidR="0014305A">
        <w:rPr>
          <w:lang w:val="pt-BR"/>
        </w:rPr>
        <w:t xml:space="preserve"> </w:t>
      </w:r>
      <w:r w:rsidR="00A649A8">
        <w:rPr>
          <w:lang w:val="pt-BR"/>
        </w:rPr>
        <w:t xml:space="preserve">o tamanho do objeto </w:t>
      </w:r>
      <w:proofErr w:type="spellStart"/>
      <w:r w:rsidR="00A649A8">
        <w:rPr>
          <w:lang w:val="pt-BR"/>
        </w:rPr>
        <w:t>pickle</w:t>
      </w:r>
      <w:proofErr w:type="spellEnd"/>
      <w:r w:rsidR="00A649A8">
        <w:rPr>
          <w:lang w:val="pt-BR"/>
        </w:rPr>
        <w:t xml:space="preserve"> </w:t>
      </w:r>
      <w:r w:rsidR="0014305A">
        <w:rPr>
          <w:lang w:val="pt-BR"/>
        </w:rPr>
        <w:t xml:space="preserve">seguido </w:t>
      </w:r>
      <w:r w:rsidR="009A5175">
        <w:rPr>
          <w:lang w:val="pt-BR"/>
        </w:rPr>
        <w:t xml:space="preserve">do </w:t>
      </w:r>
      <w:r w:rsidR="0014305A">
        <w:rPr>
          <w:lang w:val="pt-BR"/>
        </w:rPr>
        <w:t xml:space="preserve">objeto </w:t>
      </w:r>
      <w:proofErr w:type="spellStart"/>
      <w:r w:rsidR="009A5175">
        <w:rPr>
          <w:lang w:val="pt-BR"/>
        </w:rPr>
        <w:t>pick</w:t>
      </w:r>
      <w:r w:rsidR="0014305A">
        <w:rPr>
          <w:lang w:val="pt-BR"/>
        </w:rPr>
        <w:t>le</w:t>
      </w:r>
      <w:proofErr w:type="spellEnd"/>
      <w:r w:rsidR="0014305A">
        <w:rPr>
          <w:lang w:val="pt-BR"/>
        </w:rPr>
        <w:t>,</w:t>
      </w:r>
      <w:r w:rsidR="009A5175">
        <w:rPr>
          <w:lang w:val="pt-BR"/>
        </w:rPr>
        <w:t xml:space="preserve"> </w:t>
      </w:r>
      <w:r w:rsidR="00AA7125">
        <w:rPr>
          <w:lang w:val="pt-BR"/>
        </w:rPr>
        <w:t>devolve</w:t>
      </w:r>
      <w:r w:rsidR="009A5175">
        <w:rPr>
          <w:lang w:val="pt-BR"/>
        </w:rPr>
        <w:t xml:space="preserve"> </w:t>
      </w:r>
      <w:proofErr w:type="spellStart"/>
      <w:r w:rsidR="00AA7125">
        <w:rPr>
          <w:i/>
          <w:iCs/>
          <w:lang w:val="pt-BR"/>
        </w:rPr>
        <w:t>True</w:t>
      </w:r>
      <w:proofErr w:type="spellEnd"/>
      <w:r w:rsidR="009A5175">
        <w:rPr>
          <w:lang w:val="pt-BR"/>
        </w:rPr>
        <w:t xml:space="preserve"> ao sucesso</w:t>
      </w:r>
      <w:r w:rsidR="0014305A">
        <w:rPr>
          <w:lang w:val="pt-BR"/>
        </w:rPr>
        <w:t xml:space="preserve"> da operação</w:t>
      </w:r>
      <w:r w:rsidR="009A5175">
        <w:rPr>
          <w:lang w:val="pt-BR"/>
        </w:rPr>
        <w:t>.</w:t>
      </w:r>
    </w:p>
    <w:p w14:paraId="68D59618" w14:textId="11351D0C" w:rsidR="005251BD" w:rsidRPr="00390A22" w:rsidRDefault="005251BD" w:rsidP="005251BD">
      <w:pPr>
        <w:rPr>
          <w:lang w:val="pt-BR"/>
        </w:rPr>
      </w:pPr>
      <w:r w:rsidRPr="00A649A8">
        <w:rPr>
          <w:lang w:val="pt-BR"/>
        </w:rPr>
        <w:tab/>
      </w:r>
      <w:proofErr w:type="spellStart"/>
      <w:r w:rsidR="0014305A">
        <w:rPr>
          <w:rStyle w:val="codeCarter"/>
          <w:b/>
          <w:bCs/>
        </w:rPr>
        <w:t>recv</w:t>
      </w:r>
      <w:proofErr w:type="spellEnd"/>
      <w:r w:rsidRPr="00A649A8">
        <w:rPr>
          <w:rStyle w:val="codeCarter"/>
        </w:rPr>
        <w:t xml:space="preserve">(): </w:t>
      </w:r>
      <w:proofErr w:type="spellStart"/>
      <w:r w:rsidR="00210D24">
        <w:rPr>
          <w:rStyle w:val="codeCarter"/>
        </w:rPr>
        <w:t>pickle</w:t>
      </w:r>
      <w:proofErr w:type="spellEnd"/>
      <w:r w:rsidRPr="00A649A8">
        <w:rPr>
          <w:lang w:val="pt-BR"/>
        </w:rPr>
        <w:t xml:space="preserve"> – </w:t>
      </w:r>
      <w:r w:rsidR="00210D24">
        <w:rPr>
          <w:lang w:val="pt-BR"/>
        </w:rPr>
        <w:t>tenta receber o tamanho dos dados</w:t>
      </w:r>
      <w:r w:rsidR="008D00B0">
        <w:rPr>
          <w:lang w:val="pt-BR"/>
        </w:rPr>
        <w:t xml:space="preserve"> e </w:t>
      </w:r>
      <w:r w:rsidR="00210D24">
        <w:rPr>
          <w:lang w:val="pt-BR"/>
        </w:rPr>
        <w:t>depois recebe os dados e retorna</w:t>
      </w:r>
      <w:r w:rsidR="008D00B0">
        <w:rPr>
          <w:lang w:val="pt-BR"/>
        </w:rPr>
        <w:t>ndo os em seguida.</w:t>
      </w:r>
    </w:p>
    <w:p w14:paraId="0009E96C" w14:textId="77777777" w:rsidR="001744B8" w:rsidRDefault="005251BD" w:rsidP="001744B8">
      <w:pPr>
        <w:rPr>
          <w:lang w:val="pt-BR"/>
        </w:rPr>
      </w:pPr>
      <w:r w:rsidRPr="00390A22">
        <w:rPr>
          <w:lang w:val="pt-BR"/>
        </w:rPr>
        <w:tab/>
      </w:r>
      <w:proofErr w:type="spellStart"/>
      <w:r>
        <w:rPr>
          <w:rStyle w:val="codeCarter"/>
          <w:b/>
          <w:bCs/>
        </w:rPr>
        <w:t>disconnect</w:t>
      </w:r>
      <w:proofErr w:type="spellEnd"/>
      <w:r w:rsidRPr="00A649A8">
        <w:rPr>
          <w:rStyle w:val="codeCarter"/>
        </w:rPr>
        <w:t>()</w:t>
      </w:r>
      <w:r w:rsidRPr="00A649A8">
        <w:rPr>
          <w:lang w:val="pt-BR"/>
        </w:rPr>
        <w:t xml:space="preserve"> – termina a </w:t>
      </w:r>
      <w:r w:rsidR="0021312F" w:rsidRPr="00A649A8">
        <w:rPr>
          <w:lang w:val="pt-BR"/>
        </w:rPr>
        <w:t>conexão</w:t>
      </w:r>
      <w:r w:rsidRPr="00A649A8">
        <w:rPr>
          <w:lang w:val="pt-BR"/>
        </w:rPr>
        <w:t xml:space="preserve"> entre</w:t>
      </w:r>
      <w:r>
        <w:rPr>
          <w:lang w:val="pt-BR"/>
        </w:rPr>
        <w:t xml:space="preserve"> cliente-servidor.</w:t>
      </w:r>
    </w:p>
    <w:p w14:paraId="174C82D8" w14:textId="77777777" w:rsidR="001744B8" w:rsidRDefault="001744B8" w:rsidP="001744B8">
      <w:pPr>
        <w:rPr>
          <w:lang w:val="pt-BR"/>
        </w:rPr>
      </w:pPr>
    </w:p>
    <w:p w14:paraId="6D444B32" w14:textId="49E1C3ED" w:rsidR="001744B8" w:rsidRDefault="001744B8" w:rsidP="001744B8">
      <w:pPr>
        <w:pStyle w:val="Ttulo3"/>
      </w:pPr>
      <w:r>
        <w:t>Server</w:t>
      </w:r>
    </w:p>
    <w:p w14:paraId="7005A388" w14:textId="77777777" w:rsidR="001744B8" w:rsidRDefault="001744B8" w:rsidP="000B57E9">
      <w:pPr>
        <w:shd w:val="clear" w:color="auto" w:fill="FFFF00"/>
        <w:rPr>
          <w:lang w:val="pt-BR"/>
        </w:rPr>
      </w:pPr>
      <w:r w:rsidRPr="00F06AE7">
        <w:rPr>
          <w:lang w:val="pt-BR"/>
        </w:rPr>
        <w:t xml:space="preserve">Representa </w:t>
      </w:r>
      <w:r>
        <w:rPr>
          <w:lang w:val="pt-BR"/>
        </w:rPr>
        <w:t>uma conexão network realizada pelo parte cliente do cliente-servidor</w:t>
      </w:r>
      <w:r w:rsidRPr="00F06AE7">
        <w:rPr>
          <w:lang w:val="pt-BR"/>
        </w:rPr>
        <w:t>.</w:t>
      </w:r>
    </w:p>
    <w:p w14:paraId="235F9577" w14:textId="77777777" w:rsidR="001744B8" w:rsidRPr="005D0072" w:rsidRDefault="001744B8" w:rsidP="000B57E9">
      <w:pPr>
        <w:pStyle w:val="Ttulo5"/>
        <w:shd w:val="clear" w:color="auto" w:fill="FFFF00"/>
        <w:rPr>
          <w:lang w:val="pt-BR"/>
        </w:rPr>
      </w:pPr>
      <w:r>
        <w:rPr>
          <w:lang w:val="pt-BR"/>
        </w:rPr>
        <w:t>Atributos:</w:t>
      </w:r>
    </w:p>
    <w:p w14:paraId="24F5AFDA" w14:textId="77777777" w:rsidR="001744B8" w:rsidRPr="00525058" w:rsidRDefault="001744B8" w:rsidP="000B57E9">
      <w:pPr>
        <w:shd w:val="clear" w:color="auto" w:fill="FFFF00"/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>
        <w:rPr>
          <w:rFonts w:ascii="Consolas" w:hAnsi="Consolas"/>
          <w:b/>
          <w:bCs/>
          <w:sz w:val="22"/>
          <w:lang w:val="pt-BR"/>
        </w:rPr>
        <w:t>client</w:t>
      </w:r>
      <w:proofErr w:type="spellEnd"/>
      <w:r w:rsidRPr="00525058">
        <w:rPr>
          <w:lang w:val="pt-BR"/>
        </w:rPr>
        <w:t xml:space="preserve"> – </w:t>
      </w:r>
      <w:r>
        <w:rPr>
          <w:lang w:val="pt-BR"/>
        </w:rPr>
        <w:t>cria um novo socket objeto.</w:t>
      </w:r>
    </w:p>
    <w:p w14:paraId="00680BD3" w14:textId="77777777" w:rsidR="001744B8" w:rsidRPr="00525058" w:rsidRDefault="001744B8" w:rsidP="000B57E9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>
        <w:rPr>
          <w:rFonts w:ascii="Consolas" w:hAnsi="Consolas"/>
          <w:b/>
          <w:bCs/>
          <w:sz w:val="22"/>
          <w:szCs w:val="20"/>
          <w:lang w:val="pt-BR"/>
        </w:rPr>
        <w:t>host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host (endereço do servidor) que o cliente ira se conectar.</w:t>
      </w:r>
    </w:p>
    <w:p w14:paraId="329A5806" w14:textId="77777777" w:rsidR="001744B8" w:rsidRPr="00525058" w:rsidRDefault="001744B8" w:rsidP="000B57E9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>
        <w:rPr>
          <w:rFonts w:ascii="Consolas" w:hAnsi="Consolas"/>
          <w:b/>
          <w:bCs/>
          <w:sz w:val="22"/>
          <w:szCs w:val="20"/>
          <w:lang w:val="pt-BR"/>
        </w:rPr>
        <w:t>port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porta onde o servidor esta a escuta do cliente.</w:t>
      </w:r>
    </w:p>
    <w:p w14:paraId="662FA4C3" w14:textId="77777777" w:rsidR="001744B8" w:rsidRPr="00A74973" w:rsidRDefault="001744B8" w:rsidP="000B57E9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>
        <w:rPr>
          <w:rFonts w:ascii="Consolas" w:hAnsi="Consolas"/>
          <w:b/>
          <w:bCs/>
          <w:sz w:val="22"/>
          <w:szCs w:val="20"/>
          <w:lang w:val="pt-BR"/>
        </w:rPr>
        <w:t>addr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>
        <w:rPr>
          <w:lang w:val="pt-BR"/>
        </w:rPr>
        <w:t xml:space="preserve"> junção de host e port.</w:t>
      </w:r>
    </w:p>
    <w:p w14:paraId="4CD0B91C" w14:textId="77777777" w:rsidR="001744B8" w:rsidRPr="00A74973" w:rsidRDefault="001744B8" w:rsidP="000B57E9">
      <w:pPr>
        <w:pStyle w:val="Ttulo5"/>
        <w:shd w:val="clear" w:color="auto" w:fill="FFFF00"/>
        <w:rPr>
          <w:lang w:val="pt-BR"/>
        </w:rPr>
      </w:pPr>
      <w:r>
        <w:rPr>
          <w:lang w:val="pt-BR"/>
        </w:rPr>
        <w:t>Métodos:</w:t>
      </w:r>
    </w:p>
    <w:p w14:paraId="7E5A5311" w14:textId="77777777" w:rsidR="001744B8" w:rsidRPr="00A649A8" w:rsidRDefault="001744B8" w:rsidP="000B57E9">
      <w:pPr>
        <w:shd w:val="clear" w:color="auto" w:fill="FFFF00"/>
        <w:rPr>
          <w:lang w:val="pt-BR"/>
        </w:rPr>
      </w:pPr>
      <w:r w:rsidRPr="00A74973">
        <w:rPr>
          <w:lang w:val="pt-BR"/>
        </w:rPr>
        <w:tab/>
      </w:r>
      <w:proofErr w:type="spellStart"/>
      <w:r w:rsidRPr="00390A22">
        <w:rPr>
          <w:rStyle w:val="codeCarter"/>
          <w:b/>
          <w:bCs/>
        </w:rPr>
        <w:t>con</w:t>
      </w:r>
      <w:r>
        <w:rPr>
          <w:rStyle w:val="codeCarter"/>
          <w:b/>
          <w:bCs/>
        </w:rPr>
        <w:t>n</w:t>
      </w:r>
      <w:r w:rsidRPr="00390A22">
        <w:rPr>
          <w:rStyle w:val="codeCarter"/>
          <w:b/>
          <w:bCs/>
        </w:rPr>
        <w:t>ect</w:t>
      </w:r>
      <w:proofErr w:type="spellEnd"/>
      <w:r w:rsidRPr="00390A22">
        <w:rPr>
          <w:rStyle w:val="codeCarter"/>
        </w:rPr>
        <w:t>(</w:t>
      </w:r>
      <w:proofErr w:type="spellStart"/>
      <w:r>
        <w:rPr>
          <w:rStyle w:val="codeCarter"/>
        </w:rPr>
        <w:t>name,skin</w:t>
      </w:r>
      <w:proofErr w:type="spellEnd"/>
      <w:r w:rsidRPr="00390A22">
        <w:rPr>
          <w:rStyle w:val="codeCarter"/>
        </w:rPr>
        <w:t xml:space="preserve">) </w:t>
      </w:r>
      <w:r w:rsidRPr="00390A22">
        <w:rPr>
          <w:lang w:val="pt-BR"/>
        </w:rPr>
        <w:t xml:space="preserve">– </w:t>
      </w:r>
      <w:r>
        <w:rPr>
          <w:lang w:val="pt-BR"/>
        </w:rPr>
        <w:t>t</w:t>
      </w:r>
      <w:r w:rsidRPr="00390A22">
        <w:rPr>
          <w:lang w:val="pt-BR"/>
        </w:rPr>
        <w:t>ent</w:t>
      </w:r>
      <w:r>
        <w:rPr>
          <w:lang w:val="pt-BR"/>
        </w:rPr>
        <w:t>a</w:t>
      </w:r>
      <w:r w:rsidRPr="00390A22">
        <w:rPr>
          <w:lang w:val="pt-BR"/>
        </w:rPr>
        <w:t xml:space="preserve"> </w:t>
      </w:r>
      <w:r>
        <w:rPr>
          <w:lang w:val="pt-BR"/>
        </w:rPr>
        <w:t>realizar a</w:t>
      </w:r>
      <w:r w:rsidRPr="00390A22">
        <w:rPr>
          <w:lang w:val="pt-BR"/>
        </w:rPr>
        <w:t xml:space="preserve"> cone</w:t>
      </w:r>
      <w:r>
        <w:rPr>
          <w:lang w:val="pt-BR"/>
        </w:rPr>
        <w:t>xão</w:t>
      </w:r>
      <w:r w:rsidRPr="00390A22">
        <w:rPr>
          <w:lang w:val="pt-BR"/>
        </w:rPr>
        <w:t xml:space="preserve"> </w:t>
      </w:r>
      <w:r>
        <w:rPr>
          <w:lang w:val="pt-BR"/>
        </w:rPr>
        <w:t xml:space="preserve">do cliente </w:t>
      </w:r>
      <w:r w:rsidRPr="00390A22">
        <w:rPr>
          <w:lang w:val="pt-BR"/>
        </w:rPr>
        <w:t>através do</w:t>
      </w:r>
      <w:r>
        <w:rPr>
          <w:lang w:val="pt-BR"/>
        </w:rPr>
        <w:t xml:space="preserve"> host e </w:t>
      </w:r>
      <w:proofErr w:type="spellStart"/>
      <w:r>
        <w:rPr>
          <w:lang w:val="pt-BR"/>
        </w:rPr>
        <w:t>port</w:t>
      </w:r>
      <w:proofErr w:type="spellEnd"/>
      <w:r>
        <w:rPr>
          <w:lang w:val="pt-BR"/>
        </w:rPr>
        <w:t xml:space="preserve"> ao servidor e recebe feedback e este for aceito é enviado nome e </w:t>
      </w:r>
      <w:proofErr w:type="spellStart"/>
      <w:r>
        <w:rPr>
          <w:lang w:val="pt-BR"/>
        </w:rPr>
        <w:t>skin</w:t>
      </w:r>
      <w:proofErr w:type="spellEnd"/>
      <w:r>
        <w:rPr>
          <w:lang w:val="pt-BR"/>
        </w:rPr>
        <w:t xml:space="preserve"> escolhida pelo utilizador retornando a resposta recebida.</w:t>
      </w:r>
    </w:p>
    <w:p w14:paraId="6A31A298" w14:textId="77777777" w:rsidR="001744B8" w:rsidRPr="00A649A8" w:rsidRDefault="001744B8" w:rsidP="000B57E9">
      <w:pPr>
        <w:shd w:val="clear" w:color="auto" w:fill="FFFF00"/>
        <w:rPr>
          <w:lang w:val="pt-BR"/>
        </w:rPr>
      </w:pPr>
      <w:r w:rsidRPr="00A649A8">
        <w:rPr>
          <w:lang w:val="pt-BR"/>
        </w:rPr>
        <w:tab/>
      </w:r>
      <w:proofErr w:type="spellStart"/>
      <w:r w:rsidRPr="00A649A8">
        <w:rPr>
          <w:rStyle w:val="codeCarter"/>
          <w:b/>
          <w:bCs/>
        </w:rPr>
        <w:t>send</w:t>
      </w:r>
      <w:proofErr w:type="spellEnd"/>
      <w:r w:rsidRPr="00A649A8">
        <w:rPr>
          <w:rStyle w:val="codeCarter"/>
        </w:rPr>
        <w:t>(</w:t>
      </w:r>
      <w:r>
        <w:rPr>
          <w:rStyle w:val="codeCarter"/>
        </w:rPr>
        <w:t>data</w:t>
      </w:r>
      <w:r w:rsidRPr="00A649A8">
        <w:rPr>
          <w:rStyle w:val="codeCarter"/>
        </w:rPr>
        <w:t xml:space="preserve">): </w:t>
      </w:r>
      <w:proofErr w:type="spellStart"/>
      <w:r w:rsidRPr="00A649A8">
        <w:rPr>
          <w:rStyle w:val="codeCarter"/>
        </w:rPr>
        <w:t>boolean</w:t>
      </w:r>
      <w:proofErr w:type="spellEnd"/>
      <w:r w:rsidRPr="00A649A8">
        <w:rPr>
          <w:lang w:val="pt-BR"/>
        </w:rPr>
        <w:t xml:space="preserve"> – </w:t>
      </w:r>
      <w:r>
        <w:rPr>
          <w:lang w:val="pt-BR"/>
        </w:rPr>
        <w:t>tenta</w:t>
      </w:r>
      <w:r w:rsidRPr="00A649A8">
        <w:rPr>
          <w:lang w:val="pt-BR"/>
        </w:rPr>
        <w:t xml:space="preserve"> converter </w:t>
      </w:r>
      <w:r>
        <w:rPr>
          <w:lang w:val="pt-BR"/>
        </w:rPr>
        <w:t>a data</w:t>
      </w:r>
      <w:r w:rsidRPr="00A649A8">
        <w:rPr>
          <w:lang w:val="pt-BR"/>
        </w:rPr>
        <w:t xml:space="preserve"> em</w:t>
      </w:r>
      <w:r>
        <w:rPr>
          <w:lang w:val="pt-BR"/>
        </w:rPr>
        <w:t xml:space="preserve"> um objeto </w:t>
      </w:r>
      <w:proofErr w:type="spellStart"/>
      <w:r>
        <w:rPr>
          <w:lang w:val="pt-BR"/>
        </w:rPr>
        <w:t>pickle</w:t>
      </w:r>
      <w:proofErr w:type="spellEnd"/>
      <w:r>
        <w:rPr>
          <w:lang w:val="pt-BR"/>
        </w:rPr>
        <w:t xml:space="preserve"> e envia o tamanho do objeto </w:t>
      </w:r>
      <w:proofErr w:type="spellStart"/>
      <w:r>
        <w:rPr>
          <w:lang w:val="pt-BR"/>
        </w:rPr>
        <w:t>pickle</w:t>
      </w:r>
      <w:proofErr w:type="spellEnd"/>
      <w:r>
        <w:rPr>
          <w:lang w:val="pt-BR"/>
        </w:rPr>
        <w:t xml:space="preserve"> seguido do objeto </w:t>
      </w:r>
      <w:proofErr w:type="spellStart"/>
      <w:r>
        <w:rPr>
          <w:lang w:val="pt-BR"/>
        </w:rPr>
        <w:t>pickle</w:t>
      </w:r>
      <w:proofErr w:type="spellEnd"/>
      <w:r>
        <w:rPr>
          <w:lang w:val="pt-BR"/>
        </w:rPr>
        <w:t xml:space="preserve">, </w:t>
      </w:r>
      <w:proofErr w:type="spellStart"/>
      <w:r>
        <w:rPr>
          <w:lang w:val="pt-BR"/>
        </w:rPr>
        <w:t>delvove</w:t>
      </w:r>
      <w:proofErr w:type="spellEnd"/>
      <w:r>
        <w:rPr>
          <w:lang w:val="pt-BR"/>
        </w:rPr>
        <w:t xml:space="preserve"> verdadeiro ao sucesso da operação.</w:t>
      </w:r>
    </w:p>
    <w:p w14:paraId="0D377EF5" w14:textId="77777777" w:rsidR="001744B8" w:rsidRPr="00390A22" w:rsidRDefault="001744B8" w:rsidP="000B57E9">
      <w:pPr>
        <w:shd w:val="clear" w:color="auto" w:fill="FFFF00"/>
        <w:rPr>
          <w:lang w:val="pt-BR"/>
        </w:rPr>
      </w:pPr>
      <w:r w:rsidRPr="00A649A8">
        <w:rPr>
          <w:lang w:val="pt-BR"/>
        </w:rPr>
        <w:tab/>
      </w:r>
      <w:proofErr w:type="spellStart"/>
      <w:r>
        <w:rPr>
          <w:rStyle w:val="codeCarter"/>
          <w:b/>
          <w:bCs/>
        </w:rPr>
        <w:t>recv</w:t>
      </w:r>
      <w:proofErr w:type="spellEnd"/>
      <w:r w:rsidRPr="00A649A8">
        <w:rPr>
          <w:rStyle w:val="codeCarter"/>
        </w:rPr>
        <w:t xml:space="preserve">(): </w:t>
      </w:r>
      <w:proofErr w:type="spellStart"/>
      <w:r>
        <w:rPr>
          <w:rStyle w:val="codeCarter"/>
        </w:rPr>
        <w:t>pickle</w:t>
      </w:r>
      <w:proofErr w:type="spellEnd"/>
      <w:r w:rsidRPr="00A649A8">
        <w:rPr>
          <w:lang w:val="pt-BR"/>
        </w:rPr>
        <w:t xml:space="preserve"> – </w:t>
      </w:r>
      <w:r>
        <w:rPr>
          <w:lang w:val="pt-BR"/>
        </w:rPr>
        <w:t>tenta receber o tamanho dos dados e depois recebe os dados e retornando os em seguida.</w:t>
      </w:r>
    </w:p>
    <w:p w14:paraId="250E3966" w14:textId="77777777" w:rsidR="001744B8" w:rsidRDefault="001744B8" w:rsidP="000B57E9">
      <w:pPr>
        <w:shd w:val="clear" w:color="auto" w:fill="FFFF00"/>
        <w:rPr>
          <w:lang w:val="pt-BR"/>
        </w:rPr>
      </w:pPr>
      <w:r w:rsidRPr="00390A22">
        <w:rPr>
          <w:lang w:val="pt-BR"/>
        </w:rPr>
        <w:tab/>
      </w:r>
      <w:proofErr w:type="spellStart"/>
      <w:r>
        <w:rPr>
          <w:rStyle w:val="codeCarter"/>
          <w:b/>
          <w:bCs/>
        </w:rPr>
        <w:t>disconnect</w:t>
      </w:r>
      <w:proofErr w:type="spellEnd"/>
      <w:r w:rsidRPr="00A649A8">
        <w:rPr>
          <w:rStyle w:val="codeCarter"/>
        </w:rPr>
        <w:t>()</w:t>
      </w:r>
      <w:r w:rsidRPr="00A649A8">
        <w:rPr>
          <w:lang w:val="pt-BR"/>
        </w:rPr>
        <w:t xml:space="preserve"> – termina a conexão entre</w:t>
      </w:r>
      <w:r>
        <w:rPr>
          <w:lang w:val="pt-BR"/>
        </w:rPr>
        <w:t xml:space="preserve"> cliente-servidor.</w:t>
      </w:r>
    </w:p>
    <w:p w14:paraId="670A8B7E" w14:textId="2DBCC0F8" w:rsidR="00C92296" w:rsidRDefault="00C92296" w:rsidP="008D00B0">
      <w:pPr>
        <w:rPr>
          <w:lang w:val="pt-BR"/>
        </w:rPr>
      </w:pPr>
    </w:p>
    <w:p w14:paraId="2B370285" w14:textId="78687544" w:rsidR="008D00B0" w:rsidRDefault="008D00B0" w:rsidP="008D00B0">
      <w:pPr>
        <w:rPr>
          <w:lang w:val="pt-BR"/>
        </w:rPr>
      </w:pPr>
    </w:p>
    <w:p w14:paraId="5A67A072" w14:textId="5483213C" w:rsidR="008D00B0" w:rsidRDefault="008D00B0" w:rsidP="008D00B0">
      <w:pPr>
        <w:rPr>
          <w:lang w:val="pt-BR"/>
        </w:rPr>
      </w:pPr>
    </w:p>
    <w:p w14:paraId="459EE33F" w14:textId="7B80C9AA" w:rsidR="008D00B0" w:rsidRDefault="008D00B0" w:rsidP="008D00B0">
      <w:pPr>
        <w:rPr>
          <w:lang w:val="pt-BR"/>
        </w:rPr>
      </w:pPr>
    </w:p>
    <w:p w14:paraId="7977C066" w14:textId="022D38D9" w:rsidR="00805984" w:rsidRPr="00A649A8" w:rsidRDefault="00805984" w:rsidP="00304C3A">
      <w:pPr>
        <w:spacing w:after="0"/>
        <w:jc w:val="left"/>
        <w:rPr>
          <w:lang w:val="pt-BR"/>
        </w:rPr>
      </w:pPr>
    </w:p>
    <w:p w14:paraId="2E01C5D9" w14:textId="77777777" w:rsidR="00805984" w:rsidRPr="00A649A8" w:rsidRDefault="00805984" w:rsidP="003F3677">
      <w:pPr>
        <w:spacing w:after="0"/>
        <w:rPr>
          <w:lang w:val="pt-BR"/>
        </w:rPr>
      </w:pPr>
    </w:p>
    <w:p w14:paraId="5E36E910" w14:textId="29F2FAC9" w:rsidR="0099736E" w:rsidRPr="00715D43" w:rsidRDefault="00CD03F4" w:rsidP="003F3677">
      <w:pPr>
        <w:pStyle w:val="Ttulo2"/>
        <w:spacing w:before="0"/>
        <w:rPr>
          <w:lang w:val="pt-PT"/>
        </w:rPr>
      </w:pPr>
      <w:bookmarkStart w:id="28" w:name="_Toc124085209"/>
      <w:r w:rsidRPr="00715D43">
        <w:rPr>
          <w:lang w:val="pt-PT"/>
        </w:rPr>
        <w:t>Algoritmos</w:t>
      </w:r>
      <w:bookmarkEnd w:id="28"/>
    </w:p>
    <w:p w14:paraId="7125D7AB" w14:textId="06E0FA9C" w:rsidR="0003566E" w:rsidRPr="0003566E" w:rsidRDefault="00800E74" w:rsidP="0003566E">
      <w:pPr>
        <w:rPr>
          <w:rFonts w:cstheme="minorHAnsi"/>
        </w:rPr>
      </w:pPr>
      <w:r>
        <w:rPr>
          <w:rFonts w:cstheme="minorHAnsi"/>
        </w:rPr>
        <w:t xml:space="preserve">Os principais </w:t>
      </w:r>
      <w:r w:rsidR="00503211">
        <w:rPr>
          <w:rFonts w:cstheme="minorHAnsi"/>
        </w:rPr>
        <w:t xml:space="preserve">e mais comuns </w:t>
      </w:r>
      <w:r>
        <w:rPr>
          <w:rFonts w:cstheme="minorHAnsi"/>
        </w:rPr>
        <w:t>algoritmos d</w:t>
      </w:r>
      <w:r w:rsidR="00377E4D">
        <w:rPr>
          <w:rFonts w:cstheme="minorHAnsi"/>
        </w:rPr>
        <w:t xml:space="preserve">a aplicação </w:t>
      </w:r>
      <w:r>
        <w:rPr>
          <w:rFonts w:cstheme="minorHAnsi"/>
        </w:rPr>
        <w:t xml:space="preserve">foram </w:t>
      </w:r>
      <w:r w:rsidR="00D628A8">
        <w:rPr>
          <w:rFonts w:cstheme="minorHAnsi"/>
        </w:rPr>
        <w:t>desenvolvidos</w:t>
      </w:r>
      <w:r>
        <w:rPr>
          <w:rFonts w:cstheme="minorHAnsi"/>
        </w:rPr>
        <w:t xml:space="preserve"> de acordo com os apresentados durante as aulas de </w:t>
      </w:r>
      <w:r w:rsidR="00F6356A">
        <w:rPr>
          <w:rFonts w:cstheme="minorHAnsi"/>
        </w:rPr>
        <w:t>Multimédia</w:t>
      </w:r>
      <w:r w:rsidR="008F0C3B">
        <w:rPr>
          <w:rFonts w:cstheme="minorHAnsi"/>
        </w:rPr>
        <w:t xml:space="preserve"> e </w:t>
      </w:r>
      <w:r w:rsidR="00F6356A">
        <w:rPr>
          <w:rFonts w:cstheme="minorHAnsi"/>
        </w:rPr>
        <w:t>Computação Gráfica</w:t>
      </w:r>
      <w:r>
        <w:rPr>
          <w:rFonts w:cstheme="minorHAnsi"/>
        </w:rPr>
        <w:t>.</w:t>
      </w:r>
    </w:p>
    <w:p w14:paraId="72ED13A5" w14:textId="7C1775E4" w:rsidR="00DC02FF" w:rsidRPr="0039527C" w:rsidRDefault="00CE4463" w:rsidP="0003566E">
      <w:pPr>
        <w:pStyle w:val="Ttulo3"/>
        <w:rPr>
          <w:lang w:val="pt-PT"/>
        </w:rPr>
      </w:pPr>
      <w:r>
        <w:rPr>
          <w:lang w:val="pt-PT"/>
        </w:rPr>
        <w:t>game</w:t>
      </w:r>
    </w:p>
    <w:p w14:paraId="65935E40" w14:textId="432201BF" w:rsidR="00D628A8" w:rsidRPr="004B1317" w:rsidRDefault="003A0A89" w:rsidP="00ED081C">
      <w:pPr>
        <w:shd w:val="clear" w:color="auto" w:fill="FFFF00"/>
        <w:rPr>
          <w:lang w:val="pt-BR"/>
        </w:rPr>
      </w:pPr>
      <w:r>
        <w:rPr>
          <w:lang w:val="pt-BR"/>
        </w:rPr>
        <w:t xml:space="preserve">Ficheiro de </w:t>
      </w:r>
      <w:r w:rsidR="00166E6E">
        <w:rPr>
          <w:lang w:val="pt-BR"/>
        </w:rPr>
        <w:t>execução do jogo</w:t>
      </w:r>
      <w:r w:rsidR="00DF7A1D">
        <w:rPr>
          <w:lang w:val="pt-BR"/>
        </w:rPr>
        <w:t xml:space="preserve"> para multiplayer</w:t>
      </w:r>
      <w:r w:rsidR="00166E6E">
        <w:rPr>
          <w:lang w:val="pt-BR"/>
        </w:rPr>
        <w:t>.</w:t>
      </w:r>
      <w:r w:rsidR="00F6356A">
        <w:rPr>
          <w:lang w:val="pt-BR"/>
        </w:rPr>
        <w:t xml:space="preserve"> Recolhe do utilizador o nome e </w:t>
      </w:r>
      <w:proofErr w:type="spellStart"/>
      <w:r w:rsidR="00F6356A">
        <w:rPr>
          <w:lang w:val="pt-BR"/>
        </w:rPr>
        <w:t>skin</w:t>
      </w:r>
      <w:proofErr w:type="spellEnd"/>
      <w:r w:rsidR="00F6356A">
        <w:rPr>
          <w:lang w:val="pt-BR"/>
        </w:rPr>
        <w:t xml:space="preserve"> do personagem</w:t>
      </w:r>
      <w:r w:rsidR="00B477CC">
        <w:rPr>
          <w:lang w:val="pt-BR"/>
        </w:rPr>
        <w:t>,</w:t>
      </w:r>
      <w:r w:rsidR="00972304">
        <w:rPr>
          <w:lang w:val="pt-BR"/>
        </w:rPr>
        <w:t xml:space="preserve"> o host e </w:t>
      </w:r>
      <w:proofErr w:type="spellStart"/>
      <w:r w:rsidR="00972304">
        <w:rPr>
          <w:lang w:val="pt-BR"/>
        </w:rPr>
        <w:t>port</w:t>
      </w:r>
      <w:proofErr w:type="spellEnd"/>
      <w:r w:rsidR="00972304">
        <w:rPr>
          <w:lang w:val="pt-BR"/>
        </w:rPr>
        <w:t xml:space="preserve"> em que o cliente quer se conectar, </w:t>
      </w:r>
      <w:r w:rsidR="004B1317">
        <w:rPr>
          <w:lang w:val="pt-BR"/>
        </w:rPr>
        <w:t xml:space="preserve">cria a </w:t>
      </w:r>
      <w:r w:rsidR="00C84842">
        <w:rPr>
          <w:lang w:val="pt-BR"/>
        </w:rPr>
        <w:t>conexão</w:t>
      </w:r>
      <w:r w:rsidR="004B1317">
        <w:rPr>
          <w:lang w:val="pt-BR"/>
        </w:rPr>
        <w:t xml:space="preserve"> </w:t>
      </w:r>
      <w:r w:rsidR="00C84842">
        <w:rPr>
          <w:lang w:val="pt-BR"/>
        </w:rPr>
        <w:t>através</w:t>
      </w:r>
      <w:r w:rsidR="004B1317">
        <w:rPr>
          <w:lang w:val="pt-BR"/>
        </w:rPr>
        <w:t xml:space="preserve"> da classe </w:t>
      </w:r>
      <w:r w:rsidR="004B1317">
        <w:rPr>
          <w:b/>
          <w:bCs/>
          <w:lang w:val="pt-BR"/>
        </w:rPr>
        <w:t>Network</w:t>
      </w:r>
      <w:r w:rsidR="00D51E5C">
        <w:rPr>
          <w:lang w:val="pt-BR"/>
        </w:rPr>
        <w:t xml:space="preserve"> e </w:t>
      </w:r>
      <w:r w:rsidR="00C83D4B">
        <w:rPr>
          <w:lang w:val="pt-BR"/>
        </w:rPr>
        <w:t>tenta se conectar. E fica a espera da resposta</w:t>
      </w:r>
      <w:r w:rsidR="00E43B65">
        <w:rPr>
          <w:lang w:val="pt-BR"/>
        </w:rPr>
        <w:t xml:space="preserve"> </w:t>
      </w:r>
      <w:r w:rsidR="000D4F46">
        <w:rPr>
          <w:lang w:val="pt-BR"/>
        </w:rPr>
        <w:t xml:space="preserve">com </w:t>
      </w:r>
      <w:r w:rsidR="00E43B65">
        <w:rPr>
          <w:lang w:val="pt-BR"/>
        </w:rPr>
        <w:t>seu número de ID</w:t>
      </w:r>
      <w:r w:rsidR="000D4F46">
        <w:rPr>
          <w:lang w:val="pt-BR"/>
        </w:rPr>
        <w:t>.</w:t>
      </w:r>
    </w:p>
    <w:p w14:paraId="188C6181" w14:textId="5800FC0D" w:rsidR="0099736E" w:rsidRPr="0039527C" w:rsidRDefault="00CE4463" w:rsidP="0003566E">
      <w:pPr>
        <w:pStyle w:val="Ttulo3"/>
        <w:rPr>
          <w:lang w:val="pt-BR"/>
        </w:rPr>
      </w:pPr>
      <w:r>
        <w:rPr>
          <w:lang w:val="pt-BR"/>
        </w:rPr>
        <w:t>app</w:t>
      </w:r>
    </w:p>
    <w:p w14:paraId="7ADAE831" w14:textId="24349A4D" w:rsidR="00D628A8" w:rsidRPr="009F742B" w:rsidRDefault="00166E6E" w:rsidP="00ED081C">
      <w:pPr>
        <w:shd w:val="clear" w:color="auto" w:fill="FFFF00"/>
        <w:rPr>
          <w:lang w:val="pt-BR"/>
        </w:rPr>
      </w:pPr>
      <w:r>
        <w:rPr>
          <w:lang w:val="pt-BR"/>
        </w:rPr>
        <w:t xml:space="preserve">Ficheiro para execução do servidor. </w:t>
      </w:r>
      <w:r w:rsidR="00876337">
        <w:rPr>
          <w:lang w:val="pt-BR"/>
        </w:rPr>
        <w:t xml:space="preserve">Inicializa e </w:t>
      </w:r>
      <w:r w:rsidR="004A01E8">
        <w:rPr>
          <w:lang w:val="pt-BR"/>
        </w:rPr>
        <w:t>gere o servidor.</w:t>
      </w:r>
    </w:p>
    <w:p w14:paraId="0FC9A5B6" w14:textId="040099B8" w:rsidR="00DC02FF" w:rsidRDefault="00ED081C" w:rsidP="0003566E">
      <w:pPr>
        <w:pStyle w:val="Ttulo3"/>
      </w:pPr>
      <w:r>
        <w:t>utils</w:t>
      </w:r>
    </w:p>
    <w:p w14:paraId="70FD8F2E" w14:textId="6B8D6705" w:rsidR="00E93C51" w:rsidRDefault="00962134" w:rsidP="00E93C51">
      <w:pPr>
        <w:rPr>
          <w:lang w:val="pt-BR"/>
        </w:rPr>
      </w:pPr>
      <w:r>
        <w:rPr>
          <w:lang w:val="pt-BR"/>
        </w:rPr>
        <w:t>Armazena funções</w:t>
      </w:r>
      <w:r w:rsidR="00DC7C9E">
        <w:rPr>
          <w:lang w:val="pt-BR"/>
        </w:rPr>
        <w:t xml:space="preserve"> globais</w:t>
      </w:r>
      <w:r>
        <w:rPr>
          <w:lang w:val="pt-BR"/>
        </w:rPr>
        <w:t xml:space="preserve"> uteis para </w:t>
      </w:r>
      <w:r w:rsidR="00E93C51">
        <w:rPr>
          <w:lang w:val="pt-BR"/>
        </w:rPr>
        <w:t>a aplicação.</w:t>
      </w:r>
    </w:p>
    <w:p w14:paraId="4A6AD9A3" w14:textId="72210914" w:rsidR="00E93C51" w:rsidRPr="005D0072" w:rsidRDefault="00E93C51" w:rsidP="00E93C51">
      <w:pPr>
        <w:pStyle w:val="Ttulo5"/>
        <w:rPr>
          <w:lang w:val="pt-BR"/>
        </w:rPr>
      </w:pPr>
      <w:r>
        <w:rPr>
          <w:lang w:val="pt-BR"/>
        </w:rPr>
        <w:t>Função:</w:t>
      </w:r>
    </w:p>
    <w:p w14:paraId="002C1ADC" w14:textId="2BCDD526" w:rsidR="00E93C51" w:rsidRPr="00525058" w:rsidRDefault="00E93C51" w:rsidP="00E93C51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="005F492A">
        <w:rPr>
          <w:rFonts w:ascii="Consolas" w:hAnsi="Consolas"/>
          <w:b/>
          <w:bCs/>
          <w:sz w:val="22"/>
          <w:lang w:val="pt-BR"/>
        </w:rPr>
        <w:t>saveLog</w:t>
      </w:r>
      <w:proofErr w:type="spellEnd"/>
      <w:r w:rsidR="005F492A">
        <w:rPr>
          <w:rFonts w:ascii="Consolas" w:hAnsi="Consolas"/>
          <w:sz w:val="22"/>
          <w:lang w:val="pt-BR"/>
        </w:rPr>
        <w:t>(</w:t>
      </w:r>
      <w:proofErr w:type="spellStart"/>
      <w:r w:rsidR="005F492A">
        <w:rPr>
          <w:rFonts w:ascii="Consolas" w:hAnsi="Consolas"/>
          <w:sz w:val="22"/>
          <w:lang w:val="pt-BR"/>
        </w:rPr>
        <w:t>text</w:t>
      </w:r>
      <w:proofErr w:type="spellEnd"/>
      <w:r w:rsidR="005F492A">
        <w:rPr>
          <w:rFonts w:ascii="Consolas" w:hAnsi="Consolas"/>
          <w:sz w:val="22"/>
          <w:lang w:val="pt-BR"/>
        </w:rPr>
        <w:t>)</w:t>
      </w:r>
      <w:r w:rsidRPr="00525058">
        <w:rPr>
          <w:lang w:val="pt-BR"/>
        </w:rPr>
        <w:t xml:space="preserve"> – </w:t>
      </w:r>
      <w:r w:rsidR="005F492A">
        <w:rPr>
          <w:lang w:val="pt-BR"/>
        </w:rPr>
        <w:t xml:space="preserve">tenta </w:t>
      </w:r>
      <w:r w:rsidR="003B7E73">
        <w:rPr>
          <w:lang w:val="pt-BR"/>
        </w:rPr>
        <w:t>abrir</w:t>
      </w:r>
      <w:r w:rsidR="001364F0">
        <w:rPr>
          <w:lang w:val="pt-BR"/>
        </w:rPr>
        <w:t xml:space="preserve"> para fazer apêndice, escrever o </w:t>
      </w:r>
      <w:proofErr w:type="spellStart"/>
      <w:r w:rsidR="001364F0">
        <w:rPr>
          <w:lang w:val="pt-BR"/>
        </w:rPr>
        <w:t>text</w:t>
      </w:r>
      <w:proofErr w:type="spellEnd"/>
      <w:r w:rsidR="001364F0">
        <w:rPr>
          <w:lang w:val="pt-BR"/>
        </w:rPr>
        <w:t xml:space="preserve"> recebido e fechar um ficheiro </w:t>
      </w:r>
      <w:r w:rsidR="003A3FC1">
        <w:rPr>
          <w:lang w:val="pt-BR"/>
        </w:rPr>
        <w:t xml:space="preserve">com nome “exceptions.log” onde está armazenado </w:t>
      </w:r>
      <w:r w:rsidR="00AA7125">
        <w:rPr>
          <w:lang w:val="pt-BR"/>
        </w:rPr>
        <w:t xml:space="preserve">as exceções do jogo. Retorna </w:t>
      </w:r>
      <w:proofErr w:type="spellStart"/>
      <w:r w:rsidR="00AA7125" w:rsidRPr="00AA7125">
        <w:rPr>
          <w:i/>
          <w:iCs/>
          <w:lang w:val="pt-BR"/>
        </w:rPr>
        <w:t>True</w:t>
      </w:r>
      <w:proofErr w:type="spellEnd"/>
      <w:r w:rsidR="00AA7125">
        <w:rPr>
          <w:lang w:val="pt-BR"/>
        </w:rPr>
        <w:t xml:space="preserve"> ao sucesso da ação.</w:t>
      </w:r>
    </w:p>
    <w:p w14:paraId="459FCED1" w14:textId="370F18D4" w:rsidR="00D628A8" w:rsidRPr="00B22F31" w:rsidRDefault="00D628A8" w:rsidP="00D628A8">
      <w:pPr>
        <w:rPr>
          <w:lang w:val="pt-BR"/>
        </w:rPr>
      </w:pPr>
    </w:p>
    <w:p w14:paraId="4121B4D8" w14:textId="7D3A189A" w:rsidR="00DC02FF" w:rsidRPr="0039527C" w:rsidRDefault="00ED081C" w:rsidP="0003566E">
      <w:pPr>
        <w:pStyle w:val="Ttulo3"/>
        <w:rPr>
          <w:lang w:val="pt-BR"/>
        </w:rPr>
      </w:pPr>
      <w:proofErr w:type="spellStart"/>
      <w:r>
        <w:rPr>
          <w:lang w:val="pt-BR"/>
        </w:rPr>
        <w:t>globals</w:t>
      </w:r>
      <w:proofErr w:type="spellEnd"/>
    </w:p>
    <w:p w14:paraId="468E8C0E" w14:textId="77777777" w:rsidR="000D4F46" w:rsidRPr="0003566E" w:rsidRDefault="00EB0BD5" w:rsidP="000D4F46">
      <w:pPr>
        <w:rPr>
          <w:rFonts w:cstheme="minorHAnsi"/>
        </w:rPr>
      </w:pPr>
      <w:r>
        <w:rPr>
          <w:lang w:val="pt-BR"/>
        </w:rPr>
        <w:t xml:space="preserve">Armazena </w:t>
      </w:r>
      <w:r w:rsidR="00DC7C9E">
        <w:rPr>
          <w:lang w:val="pt-BR"/>
        </w:rPr>
        <w:t>variáveis globais da aplicação.</w:t>
      </w:r>
    </w:p>
    <w:p w14:paraId="659FC33C" w14:textId="0B34882F" w:rsidR="000D4F46" w:rsidRPr="0039527C" w:rsidRDefault="000D4F46" w:rsidP="000D4F46">
      <w:pPr>
        <w:pStyle w:val="Ttulo3"/>
        <w:rPr>
          <w:lang w:val="pt-PT"/>
        </w:rPr>
      </w:pPr>
      <w:proofErr w:type="spellStart"/>
      <w:r>
        <w:rPr>
          <w:lang w:val="pt-PT"/>
        </w:rPr>
        <w:t>game_single</w:t>
      </w:r>
      <w:proofErr w:type="spellEnd"/>
    </w:p>
    <w:p w14:paraId="08A8A312" w14:textId="77777777" w:rsidR="005D0B61" w:rsidRDefault="000D4F46" w:rsidP="005D0B61">
      <w:pPr>
        <w:rPr>
          <w:lang w:val="pt-BR"/>
        </w:rPr>
      </w:pPr>
      <w:r>
        <w:rPr>
          <w:lang w:val="pt-BR"/>
        </w:rPr>
        <w:t xml:space="preserve">Ficheiro de execução do jogo para </w:t>
      </w:r>
      <w:proofErr w:type="spellStart"/>
      <w:r>
        <w:rPr>
          <w:lang w:val="pt-BR"/>
        </w:rPr>
        <w:t>singleplayer</w:t>
      </w:r>
      <w:proofErr w:type="spellEnd"/>
      <w:r>
        <w:rPr>
          <w:lang w:val="pt-BR"/>
        </w:rPr>
        <w:t xml:space="preserve">. </w:t>
      </w:r>
    </w:p>
    <w:p w14:paraId="00D05958" w14:textId="731D5E64" w:rsidR="00DE3597" w:rsidRDefault="000D4F46" w:rsidP="005D0B61">
      <w:pPr>
        <w:rPr>
          <w:lang w:val="pt-BR"/>
        </w:rPr>
      </w:pPr>
      <w:r>
        <w:rPr>
          <w:lang w:val="pt-BR"/>
        </w:rPr>
        <w:t xml:space="preserve">Recolhe do utilizador </w:t>
      </w:r>
      <w:r w:rsidR="005808EB">
        <w:rPr>
          <w:lang w:val="pt-BR"/>
        </w:rPr>
        <w:t>a</w:t>
      </w:r>
      <w:r>
        <w:rPr>
          <w:lang w:val="pt-BR"/>
        </w:rPr>
        <w:t xml:space="preserve"> </w:t>
      </w:r>
      <w:proofErr w:type="spellStart"/>
      <w:r>
        <w:rPr>
          <w:lang w:val="pt-BR"/>
        </w:rPr>
        <w:t>skin</w:t>
      </w:r>
      <w:proofErr w:type="spellEnd"/>
      <w:r>
        <w:rPr>
          <w:lang w:val="pt-BR"/>
        </w:rPr>
        <w:t xml:space="preserve"> do personagem</w:t>
      </w:r>
      <w:r w:rsidR="00DD524F">
        <w:rPr>
          <w:lang w:val="pt-BR"/>
        </w:rPr>
        <w:t>.</w:t>
      </w:r>
      <w:r w:rsidR="007C7855">
        <w:rPr>
          <w:lang w:val="pt-BR"/>
        </w:rPr>
        <w:t xml:space="preserve"> </w:t>
      </w:r>
      <w:r w:rsidR="00F82213">
        <w:rPr>
          <w:lang w:val="pt-BR"/>
        </w:rPr>
        <w:t>Inicializa</w:t>
      </w:r>
      <w:r w:rsidR="007C7855">
        <w:rPr>
          <w:lang w:val="pt-BR"/>
        </w:rPr>
        <w:t xml:space="preserve"> </w:t>
      </w:r>
      <w:r w:rsidR="000413C8">
        <w:rPr>
          <w:lang w:val="pt-BR"/>
        </w:rPr>
        <w:t>o</w:t>
      </w:r>
      <w:r w:rsidR="007C7855">
        <w:rPr>
          <w:lang w:val="pt-BR"/>
        </w:rPr>
        <w:t xml:space="preserve"> </w:t>
      </w:r>
      <w:proofErr w:type="spellStart"/>
      <w:r w:rsidR="007C7855" w:rsidRPr="007C7855">
        <w:rPr>
          <w:b/>
          <w:bCs/>
          <w:lang w:val="pt-BR"/>
        </w:rPr>
        <w:t>Pygame</w:t>
      </w:r>
      <w:proofErr w:type="spellEnd"/>
      <w:r w:rsidR="00E15618">
        <w:rPr>
          <w:b/>
          <w:bCs/>
          <w:lang w:val="pt-BR"/>
        </w:rPr>
        <w:t xml:space="preserve"> </w:t>
      </w:r>
      <w:r w:rsidR="00E15618">
        <w:rPr>
          <w:lang w:val="pt-BR"/>
        </w:rPr>
        <w:t>e i</w:t>
      </w:r>
      <w:r w:rsidR="005D0B61">
        <w:rPr>
          <w:lang w:val="pt-BR"/>
        </w:rPr>
        <w:t xml:space="preserve">nicializa as fontes de texto e o configura o </w:t>
      </w:r>
      <w:r w:rsidR="00D6180B">
        <w:rPr>
          <w:lang w:val="pt-BR"/>
        </w:rPr>
        <w:t xml:space="preserve">tamanho do </w:t>
      </w:r>
      <w:r w:rsidR="005D0B61">
        <w:rPr>
          <w:lang w:val="pt-BR"/>
        </w:rPr>
        <w:t>display</w:t>
      </w:r>
      <w:r w:rsidR="00D6180B">
        <w:rPr>
          <w:lang w:val="pt-BR"/>
        </w:rPr>
        <w:t xml:space="preserve"> e a superfície do jogo.</w:t>
      </w:r>
      <w:r w:rsidR="006A313A">
        <w:rPr>
          <w:lang w:val="pt-BR"/>
        </w:rPr>
        <w:t xml:space="preserve"> </w:t>
      </w:r>
      <w:r w:rsidR="00DE3597">
        <w:rPr>
          <w:lang w:val="pt-BR"/>
        </w:rPr>
        <w:t xml:space="preserve">Invoca a função </w:t>
      </w:r>
      <w:proofErr w:type="spellStart"/>
      <w:r w:rsidR="00DE3597">
        <w:rPr>
          <w:b/>
          <w:bCs/>
          <w:lang w:val="pt-BR"/>
        </w:rPr>
        <w:t>initG</w:t>
      </w:r>
      <w:r w:rsidR="00C34E00">
        <w:rPr>
          <w:b/>
          <w:bCs/>
          <w:lang w:val="pt-BR"/>
        </w:rPr>
        <w:t>ame</w:t>
      </w:r>
      <w:proofErr w:type="spellEnd"/>
      <w:r w:rsidR="00DE3597">
        <w:rPr>
          <w:lang w:val="pt-BR"/>
        </w:rPr>
        <w:t xml:space="preserve"> que tem o objetivo de</w:t>
      </w:r>
      <w:r w:rsidR="002B5969">
        <w:rPr>
          <w:lang w:val="pt-BR"/>
        </w:rPr>
        <w:t xml:space="preserve"> apresentar os gráficos de abertura do jogo</w:t>
      </w:r>
      <w:r w:rsidR="00D105A6">
        <w:rPr>
          <w:lang w:val="pt-BR"/>
        </w:rPr>
        <w:t xml:space="preserve"> e invoca a função </w:t>
      </w:r>
      <w:proofErr w:type="spellStart"/>
      <w:r w:rsidR="00D105A6">
        <w:rPr>
          <w:b/>
          <w:bCs/>
          <w:lang w:val="pt-BR"/>
        </w:rPr>
        <w:t>game</w:t>
      </w:r>
      <w:r w:rsidR="00C34E00">
        <w:rPr>
          <w:b/>
          <w:bCs/>
          <w:lang w:val="pt-BR"/>
        </w:rPr>
        <w:t>M</w:t>
      </w:r>
      <w:r w:rsidR="00D105A6">
        <w:rPr>
          <w:b/>
          <w:bCs/>
          <w:lang w:val="pt-BR"/>
        </w:rPr>
        <w:t>enu</w:t>
      </w:r>
      <w:proofErr w:type="spellEnd"/>
      <w:r w:rsidR="00D105A6">
        <w:rPr>
          <w:b/>
          <w:bCs/>
          <w:lang w:val="pt-BR"/>
        </w:rPr>
        <w:t xml:space="preserve"> </w:t>
      </w:r>
      <w:r w:rsidR="00D105A6">
        <w:rPr>
          <w:lang w:val="pt-BR"/>
        </w:rPr>
        <w:t>que tem o objetivo de apresentar um menu</w:t>
      </w:r>
      <w:r w:rsidR="00266390">
        <w:rPr>
          <w:lang w:val="pt-BR"/>
        </w:rPr>
        <w:t xml:space="preserve"> ao jogador onde este pode iniciar o jogo</w:t>
      </w:r>
      <w:r w:rsidR="00390D82">
        <w:rPr>
          <w:lang w:val="pt-BR"/>
        </w:rPr>
        <w:t xml:space="preserve"> ou recomeçar o jogo</w:t>
      </w:r>
      <w:r w:rsidR="00C068FD">
        <w:rPr>
          <w:lang w:val="pt-BR"/>
        </w:rPr>
        <w:t xml:space="preserve"> invocando assim a função </w:t>
      </w:r>
      <w:r w:rsidR="00C068FD">
        <w:rPr>
          <w:b/>
          <w:bCs/>
          <w:lang w:val="pt-BR"/>
        </w:rPr>
        <w:t>game</w:t>
      </w:r>
      <w:r w:rsidR="00390D82">
        <w:rPr>
          <w:lang w:val="pt-BR"/>
        </w:rPr>
        <w:t>, continuar o jogo da onde foi parado ou sair da aplicação</w:t>
      </w:r>
      <w:r w:rsidR="00E35AB3">
        <w:rPr>
          <w:lang w:val="pt-BR"/>
        </w:rPr>
        <w:t xml:space="preserve">. Esta função está a correr com o jogo e é </w:t>
      </w:r>
      <w:r w:rsidR="00957200">
        <w:rPr>
          <w:lang w:val="pt-BR"/>
        </w:rPr>
        <w:t>invocada ao clicar “ESC” ou ao inicializar/finalizar o jogo.</w:t>
      </w:r>
      <w:r w:rsidR="00C068FD">
        <w:rPr>
          <w:lang w:val="pt-BR"/>
        </w:rPr>
        <w:t xml:space="preserve"> </w:t>
      </w:r>
    </w:p>
    <w:p w14:paraId="01E64356" w14:textId="15D950D3" w:rsidR="00C068FD" w:rsidRDefault="006330AC" w:rsidP="005D0B61">
      <w:pPr>
        <w:rPr>
          <w:lang w:val="pt-BR"/>
        </w:rPr>
      </w:pPr>
      <w:r>
        <w:rPr>
          <w:lang w:val="pt-BR"/>
        </w:rPr>
        <w:t xml:space="preserve">A função </w:t>
      </w:r>
      <w:r>
        <w:rPr>
          <w:b/>
          <w:bCs/>
          <w:lang w:val="pt-BR"/>
        </w:rPr>
        <w:t>game</w:t>
      </w:r>
      <w:r>
        <w:rPr>
          <w:lang w:val="pt-BR"/>
        </w:rPr>
        <w:t xml:space="preserve"> inicia</w:t>
      </w:r>
      <w:r w:rsidR="00FE5402">
        <w:rPr>
          <w:lang w:val="pt-BR"/>
        </w:rPr>
        <w:t>liza suas variáveis de imagem e som</w:t>
      </w:r>
      <w:r w:rsidR="00611509">
        <w:rPr>
          <w:lang w:val="pt-BR"/>
        </w:rPr>
        <w:t>, inicializa o jogador</w:t>
      </w:r>
      <w:r w:rsidR="006E6A4C">
        <w:rPr>
          <w:lang w:val="pt-BR"/>
        </w:rPr>
        <w:t>, cria grupos de sprites necessários no jogo</w:t>
      </w:r>
      <w:r w:rsidR="000209D0">
        <w:rPr>
          <w:lang w:val="pt-BR"/>
        </w:rPr>
        <w:t xml:space="preserve"> e os atualiza</w:t>
      </w:r>
      <w:r w:rsidR="006E6A4C">
        <w:rPr>
          <w:lang w:val="pt-BR"/>
        </w:rPr>
        <w:t>, inicial</w:t>
      </w:r>
      <w:r w:rsidR="00EC160F">
        <w:rPr>
          <w:lang w:val="pt-BR"/>
        </w:rPr>
        <w:t xml:space="preserve">iza variáveis de jogo, </w:t>
      </w:r>
      <w:r w:rsidR="008C63AF">
        <w:rPr>
          <w:lang w:val="pt-BR"/>
        </w:rPr>
        <w:t xml:space="preserve">invoca a função </w:t>
      </w:r>
      <w:proofErr w:type="spellStart"/>
      <w:r w:rsidR="008C63AF">
        <w:rPr>
          <w:b/>
          <w:bCs/>
          <w:lang w:val="pt-BR"/>
        </w:rPr>
        <w:t>generateNPCS</w:t>
      </w:r>
      <w:proofErr w:type="spellEnd"/>
      <w:r w:rsidR="008C63AF">
        <w:rPr>
          <w:lang w:val="pt-BR"/>
        </w:rPr>
        <w:t xml:space="preserve"> com o objetivo </w:t>
      </w:r>
      <w:r w:rsidR="00565277">
        <w:rPr>
          <w:lang w:val="pt-BR"/>
        </w:rPr>
        <w:t xml:space="preserve">atualizar o </w:t>
      </w:r>
      <w:proofErr w:type="spellStart"/>
      <w:r w:rsidR="00565277">
        <w:rPr>
          <w:lang w:val="pt-BR"/>
        </w:rPr>
        <w:t>array</w:t>
      </w:r>
      <w:proofErr w:type="spellEnd"/>
      <w:r w:rsidR="00565277">
        <w:rPr>
          <w:lang w:val="pt-BR"/>
        </w:rPr>
        <w:t xml:space="preserve"> com</w:t>
      </w:r>
      <w:r w:rsidR="008C63AF">
        <w:rPr>
          <w:lang w:val="pt-BR"/>
        </w:rPr>
        <w:t xml:space="preserve"> </w:t>
      </w:r>
      <w:r w:rsidR="008A516A">
        <w:rPr>
          <w:lang w:val="pt-BR"/>
        </w:rPr>
        <w:t xml:space="preserve">os </w:t>
      </w:r>
      <w:proofErr w:type="spellStart"/>
      <w:r w:rsidR="008A516A">
        <w:rPr>
          <w:lang w:val="pt-BR"/>
        </w:rPr>
        <w:t>NPC’s</w:t>
      </w:r>
      <w:proofErr w:type="spellEnd"/>
      <w:r w:rsidR="008A516A">
        <w:rPr>
          <w:lang w:val="pt-BR"/>
        </w:rPr>
        <w:t xml:space="preserve"> </w:t>
      </w:r>
      <w:r w:rsidR="00565277">
        <w:rPr>
          <w:lang w:val="pt-BR"/>
        </w:rPr>
        <w:t>criados</w:t>
      </w:r>
      <w:r w:rsidR="00EF36A0">
        <w:rPr>
          <w:lang w:val="pt-BR"/>
        </w:rPr>
        <w:t xml:space="preserve">. Após é iniciado o </w:t>
      </w:r>
      <w:r w:rsidR="00EF36A0" w:rsidRPr="00A90B5D">
        <w:rPr>
          <w:b/>
          <w:bCs/>
          <w:i/>
          <w:iCs/>
          <w:lang w:val="pt-BR"/>
        </w:rPr>
        <w:t>game loop</w:t>
      </w:r>
      <w:r w:rsidR="009B65F0">
        <w:rPr>
          <w:b/>
          <w:bCs/>
          <w:i/>
          <w:iCs/>
          <w:lang w:val="pt-BR"/>
        </w:rPr>
        <w:t xml:space="preserve"> </w:t>
      </w:r>
      <w:r w:rsidR="009F45DD">
        <w:rPr>
          <w:lang w:val="pt-BR"/>
        </w:rPr>
        <w:t xml:space="preserve">com </w:t>
      </w:r>
      <w:r w:rsidR="003E7738">
        <w:rPr>
          <w:lang w:val="pt-BR"/>
        </w:rPr>
        <w:t xml:space="preserve">30 </w:t>
      </w:r>
      <w:proofErr w:type="spellStart"/>
      <w:r w:rsidR="003E7738">
        <w:rPr>
          <w:lang w:val="pt-BR"/>
        </w:rPr>
        <w:t>fps</w:t>
      </w:r>
      <w:proofErr w:type="spellEnd"/>
      <w:r w:rsidR="003E7738">
        <w:rPr>
          <w:lang w:val="pt-BR"/>
        </w:rPr>
        <w:t>.</w:t>
      </w:r>
    </w:p>
    <w:p w14:paraId="73247D35" w14:textId="2D164474" w:rsidR="00DE6975" w:rsidRDefault="003E7738" w:rsidP="00C04448">
      <w:pPr>
        <w:rPr>
          <w:lang w:val="pt-BR"/>
        </w:rPr>
      </w:pPr>
      <w:r>
        <w:rPr>
          <w:lang w:val="pt-BR"/>
        </w:rPr>
        <w:t xml:space="preserve">O </w:t>
      </w:r>
      <w:r w:rsidRPr="00A90B5D">
        <w:rPr>
          <w:b/>
          <w:bCs/>
          <w:i/>
          <w:iCs/>
          <w:lang w:val="pt-BR"/>
        </w:rPr>
        <w:t>game loop</w:t>
      </w:r>
      <w:r>
        <w:rPr>
          <w:lang w:val="pt-BR"/>
        </w:rPr>
        <w:t xml:space="preserve"> </w:t>
      </w:r>
      <w:r w:rsidR="00CF7D2C">
        <w:rPr>
          <w:lang w:val="pt-BR"/>
        </w:rPr>
        <w:t xml:space="preserve">atualiza a barra de informações do jogador com a função </w:t>
      </w:r>
      <w:proofErr w:type="spellStart"/>
      <w:r w:rsidR="00CF7D2C">
        <w:rPr>
          <w:b/>
          <w:bCs/>
          <w:lang w:val="pt-BR"/>
        </w:rPr>
        <w:t>displayBackgroun</w:t>
      </w:r>
      <w:r w:rsidR="00DF678C">
        <w:rPr>
          <w:b/>
          <w:bCs/>
          <w:lang w:val="pt-BR"/>
        </w:rPr>
        <w:t>d</w:t>
      </w:r>
      <w:proofErr w:type="spellEnd"/>
      <w:r w:rsidR="006C5DD0">
        <w:rPr>
          <w:lang w:val="pt-BR"/>
        </w:rPr>
        <w:t xml:space="preserve">, movimenta </w:t>
      </w:r>
      <w:r w:rsidR="00E93474">
        <w:rPr>
          <w:lang w:val="pt-BR"/>
        </w:rPr>
        <w:t xml:space="preserve">e desenha </w:t>
      </w:r>
      <w:r w:rsidR="006C5DD0">
        <w:rPr>
          <w:lang w:val="pt-BR"/>
        </w:rPr>
        <w:t xml:space="preserve">todos os </w:t>
      </w:r>
      <w:r w:rsidR="00D06041">
        <w:rPr>
          <w:lang w:val="pt-BR"/>
        </w:rPr>
        <w:t xml:space="preserve">sprites do jogo, </w:t>
      </w:r>
      <w:r w:rsidR="00B1327E">
        <w:rPr>
          <w:lang w:val="pt-BR"/>
        </w:rPr>
        <w:t>invoca o método de criação de tiro do jogador</w:t>
      </w:r>
      <w:r w:rsidR="00860CF5">
        <w:rPr>
          <w:lang w:val="pt-BR"/>
        </w:rPr>
        <w:t xml:space="preserve">, verifica os </w:t>
      </w:r>
      <w:proofErr w:type="spellStart"/>
      <w:r w:rsidR="008522E3">
        <w:rPr>
          <w:lang w:val="pt-BR"/>
        </w:rPr>
        <w:t>NPC’s</w:t>
      </w:r>
      <w:proofErr w:type="spellEnd"/>
      <w:r w:rsidR="008522E3">
        <w:rPr>
          <w:lang w:val="pt-BR"/>
        </w:rPr>
        <w:t xml:space="preserve"> atingidos por tiros</w:t>
      </w:r>
      <w:r w:rsidR="003304BD" w:rsidRPr="003304BD">
        <w:rPr>
          <w:lang w:val="pt-BR"/>
        </w:rPr>
        <w:t xml:space="preserve"> </w:t>
      </w:r>
      <w:r w:rsidR="003304BD">
        <w:rPr>
          <w:lang w:val="pt-BR"/>
        </w:rPr>
        <w:t xml:space="preserve">com a função </w:t>
      </w:r>
      <w:proofErr w:type="spellStart"/>
      <w:r w:rsidR="003304BD" w:rsidRPr="0019719D">
        <w:rPr>
          <w:b/>
          <w:bCs/>
          <w:lang w:val="pt-BR"/>
        </w:rPr>
        <w:t>groupcollide</w:t>
      </w:r>
      <w:proofErr w:type="spellEnd"/>
      <w:r w:rsidR="003304BD">
        <w:rPr>
          <w:lang w:val="pt-BR"/>
        </w:rPr>
        <w:t xml:space="preserve"> do módulo sprite</w:t>
      </w:r>
      <w:r w:rsidR="008522E3">
        <w:rPr>
          <w:lang w:val="pt-BR"/>
        </w:rPr>
        <w:t xml:space="preserve"> e “termina</w:t>
      </w:r>
      <w:r w:rsidR="0090480A">
        <w:rPr>
          <w:lang w:val="pt-BR"/>
        </w:rPr>
        <w:t>”</w:t>
      </w:r>
      <w:r w:rsidR="008522E3">
        <w:rPr>
          <w:lang w:val="pt-BR"/>
        </w:rPr>
        <w:t xml:space="preserve"> </w:t>
      </w:r>
      <w:r w:rsidR="0090480A">
        <w:rPr>
          <w:lang w:val="pt-BR"/>
        </w:rPr>
        <w:t>as</w:t>
      </w:r>
      <w:r w:rsidR="008522E3">
        <w:rPr>
          <w:lang w:val="pt-BR"/>
        </w:rPr>
        <w:t xml:space="preserve"> </w:t>
      </w:r>
      <w:r w:rsidR="0090480A">
        <w:rPr>
          <w:lang w:val="pt-BR"/>
        </w:rPr>
        <w:t>“</w:t>
      </w:r>
      <w:r w:rsidR="008522E3">
        <w:rPr>
          <w:lang w:val="pt-BR"/>
        </w:rPr>
        <w:t>atividades”</w:t>
      </w:r>
      <w:r w:rsidR="0090480A">
        <w:rPr>
          <w:lang w:val="pt-BR"/>
        </w:rPr>
        <w:t xml:space="preserve"> do NPC,</w:t>
      </w:r>
      <w:r w:rsidR="008B710A">
        <w:rPr>
          <w:lang w:val="pt-BR"/>
        </w:rPr>
        <w:t xml:space="preserve"> assim como aumenta a pontuação do jogador</w:t>
      </w:r>
      <w:r w:rsidR="00E93474">
        <w:rPr>
          <w:lang w:val="pt-BR"/>
        </w:rPr>
        <w:t xml:space="preserve">, </w:t>
      </w:r>
      <w:r w:rsidR="00B1327E">
        <w:rPr>
          <w:lang w:val="pt-BR"/>
        </w:rPr>
        <w:t xml:space="preserve"> </w:t>
      </w:r>
      <w:r w:rsidR="004A7C81">
        <w:rPr>
          <w:lang w:val="pt-BR"/>
        </w:rPr>
        <w:t>verifica se um NPC</w:t>
      </w:r>
      <w:r w:rsidR="006611C4">
        <w:rPr>
          <w:lang w:val="pt-BR"/>
        </w:rPr>
        <w:t xml:space="preserve"> atingiu o fim da tela </w:t>
      </w:r>
      <w:r w:rsidR="00956EC2">
        <w:rPr>
          <w:lang w:val="pt-BR"/>
        </w:rPr>
        <w:t xml:space="preserve">invocando o método </w:t>
      </w:r>
      <w:proofErr w:type="spellStart"/>
      <w:r w:rsidR="00956EC2">
        <w:rPr>
          <w:b/>
          <w:bCs/>
          <w:lang w:val="pt-BR"/>
        </w:rPr>
        <w:t>getFinal</w:t>
      </w:r>
      <w:proofErr w:type="spellEnd"/>
      <w:r w:rsidR="00956EC2">
        <w:rPr>
          <w:b/>
          <w:bCs/>
          <w:lang w:val="pt-BR"/>
        </w:rPr>
        <w:t xml:space="preserve"> </w:t>
      </w:r>
      <w:r w:rsidR="00956EC2">
        <w:rPr>
          <w:lang w:val="pt-BR"/>
        </w:rPr>
        <w:t>da classe Enemy</w:t>
      </w:r>
      <w:r w:rsidR="00E02B93">
        <w:rPr>
          <w:lang w:val="pt-BR"/>
        </w:rPr>
        <w:t xml:space="preserve"> e ver</w:t>
      </w:r>
      <w:r w:rsidR="009E7C3F">
        <w:rPr>
          <w:lang w:val="pt-BR"/>
        </w:rPr>
        <w:t xml:space="preserve">ifica se um jogador atingiu um NPC </w:t>
      </w:r>
      <w:r w:rsidR="009A6D19">
        <w:rPr>
          <w:lang w:val="pt-BR"/>
        </w:rPr>
        <w:t xml:space="preserve">com </w:t>
      </w:r>
      <w:r w:rsidR="0019719D">
        <w:rPr>
          <w:lang w:val="pt-BR"/>
        </w:rPr>
        <w:t xml:space="preserve">a função </w:t>
      </w:r>
      <w:proofErr w:type="spellStart"/>
      <w:r w:rsidR="0019719D" w:rsidRPr="0019719D">
        <w:rPr>
          <w:b/>
          <w:bCs/>
          <w:lang w:val="pt-BR"/>
        </w:rPr>
        <w:t>groupcollide</w:t>
      </w:r>
      <w:proofErr w:type="spellEnd"/>
      <w:r w:rsidR="0019719D">
        <w:rPr>
          <w:lang w:val="pt-BR"/>
        </w:rPr>
        <w:t xml:space="preserve"> do módulo sprite</w:t>
      </w:r>
      <w:r w:rsidR="001E08AC" w:rsidRPr="001E08AC">
        <w:t xml:space="preserve"> </w:t>
      </w:r>
      <w:r w:rsidR="001E08AC" w:rsidRPr="001E08AC">
        <w:rPr>
          <w:lang w:val="pt-BR"/>
        </w:rPr>
        <w:t xml:space="preserve">. Se essas duas verificações forem confirmadas, a função </w:t>
      </w:r>
      <w:proofErr w:type="spellStart"/>
      <w:r w:rsidR="001E08AC" w:rsidRPr="00442244">
        <w:rPr>
          <w:b/>
          <w:bCs/>
          <w:lang w:val="pt-BR"/>
        </w:rPr>
        <w:t>gameOver</w:t>
      </w:r>
      <w:proofErr w:type="spellEnd"/>
      <w:r w:rsidR="001E08AC" w:rsidRPr="001E08AC">
        <w:rPr>
          <w:lang w:val="pt-BR"/>
        </w:rPr>
        <w:t xml:space="preserve"> é invocada, exibindo a animação de fim de jogo e informações sobre o desempenho do jogador, como pontuação e hordas concluídas.</w:t>
      </w:r>
      <w:r w:rsidR="00D22FEC" w:rsidRPr="00D22FEC">
        <w:rPr>
          <w:lang w:val="pt-BR"/>
        </w:rPr>
        <w:t xml:space="preserve"> O método </w:t>
      </w:r>
      <w:r w:rsidR="00D22FEC" w:rsidRPr="00C04448">
        <w:rPr>
          <w:b/>
          <w:bCs/>
          <w:lang w:val="pt-BR"/>
        </w:rPr>
        <w:t>kill</w:t>
      </w:r>
      <w:r w:rsidR="00D22FEC" w:rsidRPr="00D22FEC">
        <w:rPr>
          <w:lang w:val="pt-BR"/>
        </w:rPr>
        <w:t xml:space="preserve"> é então invocado para todos os sprites do jogo e o jogo é retornado ao menu</w:t>
      </w:r>
      <w:r w:rsidR="00D22FEC">
        <w:rPr>
          <w:lang w:val="pt-BR"/>
        </w:rPr>
        <w:t>.</w:t>
      </w:r>
      <w:r w:rsidR="00D22FEC" w:rsidRPr="00D22FEC">
        <w:rPr>
          <w:lang w:val="pt-BR"/>
        </w:rPr>
        <w:t xml:space="preserve"> </w:t>
      </w:r>
    </w:p>
    <w:p w14:paraId="4CFE6ECA" w14:textId="7DB8B5F4" w:rsidR="003E7738" w:rsidRDefault="00D22FEC" w:rsidP="00C04448">
      <w:pPr>
        <w:rPr>
          <w:lang w:val="pt-BR"/>
        </w:rPr>
      </w:pPr>
      <w:r>
        <w:rPr>
          <w:lang w:val="pt-BR"/>
        </w:rPr>
        <w:t xml:space="preserve">O </w:t>
      </w:r>
      <w:r w:rsidRPr="00A90B5D">
        <w:rPr>
          <w:b/>
          <w:bCs/>
          <w:i/>
          <w:iCs/>
          <w:lang w:val="pt-BR"/>
        </w:rPr>
        <w:t>game loop</w:t>
      </w:r>
      <w:r>
        <w:rPr>
          <w:lang w:val="pt-BR"/>
        </w:rPr>
        <w:t xml:space="preserve"> também verifica se todos os NPC foram finalizados, incrementando variáveis de jogo e invocando a função </w:t>
      </w:r>
      <w:proofErr w:type="spellStart"/>
      <w:r>
        <w:rPr>
          <w:b/>
          <w:bCs/>
          <w:lang w:val="pt-BR"/>
        </w:rPr>
        <w:t>start_new_thread</w:t>
      </w:r>
      <w:proofErr w:type="spellEnd"/>
      <w:r>
        <w:rPr>
          <w:lang w:val="pt-BR"/>
        </w:rPr>
        <w:t xml:space="preserve"> da biblioteca _thread para que está rode a função </w:t>
      </w:r>
      <w:proofErr w:type="spellStart"/>
      <w:r>
        <w:rPr>
          <w:b/>
          <w:bCs/>
          <w:lang w:val="pt-BR"/>
        </w:rPr>
        <w:t>generateNPCS</w:t>
      </w:r>
      <w:proofErr w:type="spellEnd"/>
      <w:r>
        <w:rPr>
          <w:b/>
          <w:bCs/>
          <w:lang w:val="pt-BR"/>
        </w:rPr>
        <w:t xml:space="preserve"> </w:t>
      </w:r>
      <w:r w:rsidRPr="00CD1846">
        <w:rPr>
          <w:lang w:val="pt-BR"/>
        </w:rPr>
        <w:t xml:space="preserve">para gerar uma nova onda de </w:t>
      </w:r>
      <w:proofErr w:type="spellStart"/>
      <w:r w:rsidRPr="00CD1846">
        <w:rPr>
          <w:lang w:val="pt-BR"/>
        </w:rPr>
        <w:t>NPC's</w:t>
      </w:r>
      <w:proofErr w:type="spellEnd"/>
      <w:r w:rsidRPr="00CD1846">
        <w:rPr>
          <w:lang w:val="pt-BR"/>
        </w:rPr>
        <w:t xml:space="preserve"> enquanto o jogo está em andamento. Esses </w:t>
      </w:r>
      <w:proofErr w:type="spellStart"/>
      <w:r w:rsidRPr="00CD1846">
        <w:rPr>
          <w:lang w:val="pt-BR"/>
        </w:rPr>
        <w:t>NPC's</w:t>
      </w:r>
      <w:proofErr w:type="spellEnd"/>
      <w:r w:rsidRPr="00CD1846">
        <w:rPr>
          <w:lang w:val="pt-BR"/>
        </w:rPr>
        <w:t xml:space="preserve"> ficam aguardando a conclusão da onda anterior antes de serem ativados no jogo e a geração de </w:t>
      </w:r>
      <w:proofErr w:type="spellStart"/>
      <w:r w:rsidRPr="00CD1846">
        <w:rPr>
          <w:lang w:val="pt-BR"/>
        </w:rPr>
        <w:t>NPC's</w:t>
      </w:r>
      <w:proofErr w:type="spellEnd"/>
      <w:r w:rsidRPr="00CD1846">
        <w:rPr>
          <w:lang w:val="pt-BR"/>
        </w:rPr>
        <w:t xml:space="preserve"> é novamente invocada.</w:t>
      </w:r>
      <w:r w:rsidR="005C3670">
        <w:rPr>
          <w:lang w:val="pt-BR"/>
        </w:rPr>
        <w:t xml:space="preserve"> </w:t>
      </w:r>
    </w:p>
    <w:p w14:paraId="32295C8F" w14:textId="26BFBFEE" w:rsidR="00BB1926" w:rsidRPr="00A90B5D" w:rsidRDefault="00BB1926" w:rsidP="00C04448">
      <w:pPr>
        <w:rPr>
          <w:lang w:val="pt-BR"/>
        </w:rPr>
      </w:pPr>
      <w:r>
        <w:rPr>
          <w:lang w:val="pt-BR"/>
        </w:rPr>
        <w:t xml:space="preserve">Por ultimo o </w:t>
      </w:r>
      <w:r w:rsidR="00553288">
        <w:rPr>
          <w:b/>
          <w:bCs/>
          <w:i/>
          <w:iCs/>
          <w:lang w:val="pt-BR"/>
        </w:rPr>
        <w:t>game loop</w:t>
      </w:r>
      <w:r w:rsidR="00553288">
        <w:rPr>
          <w:lang w:val="pt-BR"/>
        </w:rPr>
        <w:t xml:space="preserve"> verifica se o utilizador </w:t>
      </w:r>
      <w:r w:rsidR="007D2AD4">
        <w:rPr>
          <w:lang w:val="pt-BR"/>
        </w:rPr>
        <w:t>pressionou</w:t>
      </w:r>
      <w:r w:rsidR="00553288">
        <w:rPr>
          <w:lang w:val="pt-BR"/>
        </w:rPr>
        <w:t xml:space="preserve"> </w:t>
      </w:r>
      <w:r w:rsidR="007D2AD4">
        <w:rPr>
          <w:lang w:val="pt-BR"/>
        </w:rPr>
        <w:t>‘ESC’ pausando o jogo</w:t>
      </w:r>
      <w:r w:rsidR="00A90B5D">
        <w:rPr>
          <w:lang w:val="pt-BR"/>
        </w:rPr>
        <w:t xml:space="preserve"> pela função </w:t>
      </w:r>
      <w:proofErr w:type="spellStart"/>
      <w:r w:rsidR="00A90B5D">
        <w:rPr>
          <w:b/>
          <w:bCs/>
          <w:lang w:val="pt-BR"/>
        </w:rPr>
        <w:t>gameMenu</w:t>
      </w:r>
      <w:proofErr w:type="spellEnd"/>
      <w:r w:rsidR="00A90B5D">
        <w:rPr>
          <w:lang w:val="pt-BR"/>
        </w:rPr>
        <w:t>.</w:t>
      </w:r>
    </w:p>
    <w:p w14:paraId="3940F652" w14:textId="6CFD7703" w:rsidR="00503211" w:rsidRPr="00503211" w:rsidRDefault="00503211" w:rsidP="00ED081C">
      <w:pPr>
        <w:rPr>
          <w:lang w:val="pt-BR"/>
        </w:rPr>
      </w:pPr>
    </w:p>
    <w:p w14:paraId="539737AB" w14:textId="53F08754" w:rsidR="00C10DAB" w:rsidRPr="00715D43" w:rsidRDefault="00C10DAB" w:rsidP="00C10DAB">
      <w:pPr>
        <w:pStyle w:val="Ttulo2"/>
        <w:rPr>
          <w:lang w:val="pt-PT"/>
        </w:rPr>
      </w:pPr>
      <w:bookmarkStart w:id="29" w:name="_Toc124085210"/>
      <w:r w:rsidRPr="00715D43">
        <w:rPr>
          <w:lang w:val="pt-PT"/>
        </w:rPr>
        <w:t xml:space="preserve">Procedimentos de </w:t>
      </w:r>
      <w:r w:rsidR="00553D33" w:rsidRPr="00715D43">
        <w:rPr>
          <w:lang w:val="pt-PT"/>
        </w:rPr>
        <w:t>T</w:t>
      </w:r>
      <w:r w:rsidRPr="00715D43">
        <w:rPr>
          <w:lang w:val="pt-PT"/>
        </w:rPr>
        <w:t>este</w:t>
      </w:r>
      <w:bookmarkEnd w:id="29"/>
    </w:p>
    <w:p w14:paraId="7AF1E5B3" w14:textId="4E242F10" w:rsidR="0099736E" w:rsidRPr="00825C0D" w:rsidRDefault="00BB31D0" w:rsidP="0099736E">
      <w:pPr>
        <w:rPr>
          <w:rFonts w:cstheme="minorHAnsi"/>
          <w:iCs/>
          <w:u w:val="single"/>
        </w:rPr>
      </w:pPr>
      <w:r>
        <w:rPr>
          <w:rFonts w:cstheme="minorHAnsi"/>
          <w:iCs/>
        </w:rPr>
        <w:t xml:space="preserve">Foram adotados diversos testes </w:t>
      </w:r>
      <w:r w:rsidR="00057FFC">
        <w:rPr>
          <w:rFonts w:cstheme="minorHAnsi"/>
          <w:iCs/>
        </w:rPr>
        <w:t>unitários não automatizados a vários componentes isola</w:t>
      </w:r>
      <w:r w:rsidR="00137844">
        <w:rPr>
          <w:rFonts w:cstheme="minorHAnsi"/>
          <w:iCs/>
        </w:rPr>
        <w:t xml:space="preserve">dos da aplicação </w:t>
      </w:r>
      <w:r w:rsidR="002808C1">
        <w:rPr>
          <w:rFonts w:cstheme="minorHAnsi"/>
          <w:iCs/>
        </w:rPr>
        <w:t xml:space="preserve">para a </w:t>
      </w:r>
      <w:r w:rsidR="00137844" w:rsidRPr="00FF4781">
        <w:rPr>
          <w:rFonts w:cstheme="minorHAnsi"/>
          <w:iCs/>
        </w:rPr>
        <w:t>identificação de erros.</w:t>
      </w:r>
      <w:r w:rsidR="0010675D">
        <w:rPr>
          <w:rFonts w:cstheme="minorHAnsi"/>
          <w:iCs/>
        </w:rPr>
        <w:t xml:space="preserve"> </w:t>
      </w:r>
      <w:r w:rsidR="00921DD3">
        <w:rPr>
          <w:rFonts w:cstheme="minorHAnsi"/>
          <w:iCs/>
        </w:rPr>
        <w:t>Houveram</w:t>
      </w:r>
      <w:r w:rsidR="0010675D">
        <w:rPr>
          <w:rFonts w:cstheme="minorHAnsi"/>
          <w:iCs/>
        </w:rPr>
        <w:t xml:space="preserve"> testes unitários com intuito de testar cada </w:t>
      </w:r>
      <w:r w:rsidR="002808C1">
        <w:rPr>
          <w:rFonts w:cstheme="minorHAnsi"/>
          <w:iCs/>
        </w:rPr>
        <w:t>funcionalidade da aplicação</w:t>
      </w:r>
      <w:r w:rsidR="000160FC">
        <w:rPr>
          <w:rFonts w:cstheme="minorHAnsi"/>
          <w:iCs/>
        </w:rPr>
        <w:t>, comportamento dos métodos e classes da aplicação</w:t>
      </w:r>
      <w:r w:rsidR="002808C1">
        <w:rPr>
          <w:rFonts w:cstheme="minorHAnsi"/>
          <w:iCs/>
        </w:rPr>
        <w:t>.</w:t>
      </w:r>
      <w:r w:rsidR="00921DD3">
        <w:rPr>
          <w:rFonts w:cstheme="minorHAnsi"/>
          <w:iCs/>
        </w:rPr>
        <w:t xml:space="preserve"> E</w:t>
      </w:r>
      <w:r w:rsidR="0040571D">
        <w:rPr>
          <w:rFonts w:cstheme="minorHAnsi"/>
          <w:iCs/>
        </w:rPr>
        <w:t xml:space="preserve"> com di</w:t>
      </w:r>
      <w:r w:rsidR="00921DD3">
        <w:rPr>
          <w:rFonts w:cstheme="minorHAnsi"/>
          <w:iCs/>
        </w:rPr>
        <w:t>ferentes</w:t>
      </w:r>
      <w:r w:rsidR="0040571D">
        <w:rPr>
          <w:rFonts w:cstheme="minorHAnsi"/>
          <w:iCs/>
        </w:rPr>
        <w:t xml:space="preserve"> valores</w:t>
      </w:r>
      <w:r w:rsidR="00921DD3">
        <w:rPr>
          <w:rFonts w:cstheme="minorHAnsi"/>
          <w:iCs/>
        </w:rPr>
        <w:t xml:space="preserve"> de </w:t>
      </w:r>
      <w:r w:rsidR="0024364F">
        <w:rPr>
          <w:rFonts w:cstheme="minorHAnsi"/>
          <w:iCs/>
        </w:rPr>
        <w:t>leitura</w:t>
      </w:r>
      <w:r w:rsidR="0040571D">
        <w:rPr>
          <w:rFonts w:cstheme="minorHAnsi"/>
          <w:iCs/>
        </w:rPr>
        <w:t>, se</w:t>
      </w:r>
      <w:r w:rsidR="00102CCA">
        <w:rPr>
          <w:rFonts w:cstheme="minorHAnsi"/>
          <w:iCs/>
        </w:rPr>
        <w:t>ndo algum destes não esperado</w:t>
      </w:r>
      <w:r w:rsidR="0024364F">
        <w:rPr>
          <w:rFonts w:cstheme="minorHAnsi"/>
          <w:iCs/>
        </w:rPr>
        <w:t xml:space="preserve"> inicialmente</w:t>
      </w:r>
      <w:r w:rsidR="00102CCA">
        <w:rPr>
          <w:rFonts w:cstheme="minorHAnsi"/>
          <w:iCs/>
        </w:rPr>
        <w:t xml:space="preserve"> pelo program</w:t>
      </w:r>
      <w:r w:rsidR="0024364F">
        <w:rPr>
          <w:rFonts w:cstheme="minorHAnsi"/>
          <w:iCs/>
        </w:rPr>
        <w:t>ador e corrigidos ao longo d</w:t>
      </w:r>
      <w:r w:rsidR="000160FC">
        <w:rPr>
          <w:rFonts w:cstheme="minorHAnsi"/>
          <w:iCs/>
        </w:rPr>
        <w:t>a fase de testes</w:t>
      </w:r>
      <w:r w:rsidR="00102CCA">
        <w:rPr>
          <w:rFonts w:cstheme="minorHAnsi"/>
          <w:iCs/>
        </w:rPr>
        <w:t>.</w:t>
      </w:r>
    </w:p>
    <w:p w14:paraId="5514631D" w14:textId="77777777" w:rsidR="0099736E" w:rsidRDefault="0099736E" w:rsidP="0099736E">
      <w:pPr>
        <w:rPr>
          <w:i/>
          <w:iCs/>
        </w:rPr>
      </w:pPr>
    </w:p>
    <w:p w14:paraId="0D43ECCA" w14:textId="5D2E5233" w:rsidR="00825C0D" w:rsidRPr="00825C0D" w:rsidRDefault="00825C0D" w:rsidP="0099736E">
      <w:pPr>
        <w:sectPr w:rsidR="00825C0D" w:rsidRPr="00825C0D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01DFC25A" w14:textId="58FEB67C" w:rsidR="00D33214" w:rsidRPr="00715D43" w:rsidRDefault="00D33214" w:rsidP="003F3677">
      <w:pPr>
        <w:pStyle w:val="Ttulo1"/>
        <w:spacing w:before="240"/>
        <w:rPr>
          <w:rFonts w:cstheme="minorHAnsi"/>
          <w:lang w:val="pt-PT"/>
        </w:rPr>
      </w:pPr>
      <w:bookmarkStart w:id="30" w:name="_Toc467859562"/>
      <w:bookmarkStart w:id="31" w:name="_Toc124085211"/>
      <w:r w:rsidRPr="00715D43">
        <w:rPr>
          <w:rFonts w:cstheme="minorHAnsi"/>
          <w:lang w:val="pt-PT"/>
        </w:rPr>
        <w:t>Concl</w:t>
      </w:r>
      <w:bookmarkEnd w:id="30"/>
      <w:r w:rsidR="00C57E7A" w:rsidRPr="00715D43">
        <w:rPr>
          <w:rFonts w:cstheme="minorHAnsi"/>
          <w:lang w:val="pt-PT"/>
        </w:rPr>
        <w:t>usões</w:t>
      </w:r>
      <w:bookmarkEnd w:id="31"/>
    </w:p>
    <w:p w14:paraId="15B05EB1" w14:textId="77777777" w:rsidR="00DD2468" w:rsidRDefault="00DD2468" w:rsidP="007A5C16">
      <w:pPr>
        <w:shd w:val="clear" w:color="auto" w:fill="FFFF00"/>
        <w:rPr>
          <w:rFonts w:cstheme="minorHAnsi"/>
          <w:iCs/>
        </w:rPr>
      </w:pPr>
      <w:r w:rsidRPr="00891E0C">
        <w:rPr>
          <w:rFonts w:cstheme="minorHAnsi"/>
          <w:iCs/>
        </w:rPr>
        <w:t xml:space="preserve">Após a concretização deste trabalho posso concluir que o conhecimento teórico e prático em relação a linguagem </w:t>
      </w:r>
      <w:r>
        <w:rPr>
          <w:rFonts w:cstheme="minorHAnsi"/>
          <w:iCs/>
        </w:rPr>
        <w:t>Java</w:t>
      </w:r>
      <w:r w:rsidRPr="00891E0C">
        <w:rPr>
          <w:rFonts w:cstheme="minorHAnsi"/>
          <w:iCs/>
        </w:rPr>
        <w:t xml:space="preserve"> foram bem consolidados</w:t>
      </w:r>
      <w:r>
        <w:rPr>
          <w:rFonts w:cstheme="minorHAnsi"/>
          <w:iCs/>
        </w:rPr>
        <w:t>, contudo é necessária prática de outros componentes que não foram desenvolvidos neste projeto</w:t>
      </w:r>
      <w:r w:rsidRPr="00891E0C">
        <w:rPr>
          <w:rFonts w:cstheme="minorHAnsi"/>
          <w:iCs/>
        </w:rPr>
        <w:t>.</w:t>
      </w:r>
    </w:p>
    <w:p w14:paraId="2A2D74D5" w14:textId="77777777" w:rsidR="00DD2468" w:rsidRPr="00F2388E" w:rsidRDefault="00DD2468" w:rsidP="007A5C16">
      <w:pPr>
        <w:shd w:val="clear" w:color="auto" w:fill="FFFF00"/>
        <w:rPr>
          <w:rFonts w:cstheme="minorHAnsi"/>
          <w:iCs/>
        </w:rPr>
      </w:pPr>
      <w:r w:rsidRPr="00F2388E">
        <w:rPr>
          <w:rFonts w:cstheme="minorHAnsi"/>
          <w:iCs/>
        </w:rPr>
        <w:t>Existindo outros métodos para a realização deste trabalho, eu escolhi aplicar aquilo que foi desenvolvido em sala de aula e em consulta com o professor.</w:t>
      </w:r>
    </w:p>
    <w:p w14:paraId="2CE7E2A0" w14:textId="77777777" w:rsidR="00DD2468" w:rsidRDefault="00DD2468" w:rsidP="007A5C16">
      <w:pPr>
        <w:shd w:val="clear" w:color="auto" w:fill="FFFF00"/>
        <w:rPr>
          <w:rFonts w:cstheme="minorHAnsi"/>
          <w:iCs/>
        </w:rPr>
      </w:pPr>
      <w:r w:rsidRPr="00F2388E">
        <w:rPr>
          <w:rFonts w:cstheme="minorHAnsi"/>
          <w:iCs/>
        </w:rPr>
        <w:t>Por fim posso dizer que consegui cumprir com todos os requisitos e funcionalidades do trabalho.</w:t>
      </w:r>
    </w:p>
    <w:p w14:paraId="5534B26F" w14:textId="41813C86" w:rsidR="00DD2468" w:rsidRDefault="00584FD3" w:rsidP="007A5C16">
      <w:pPr>
        <w:shd w:val="clear" w:color="auto" w:fill="FFFF00"/>
        <w:rPr>
          <w:rFonts w:cstheme="minorHAnsi"/>
          <w:iCs/>
        </w:rPr>
      </w:pPr>
      <w:r>
        <w:rPr>
          <w:rFonts w:cstheme="minorHAnsi"/>
          <w:iCs/>
        </w:rPr>
        <w:t>Este</w:t>
      </w:r>
      <w:r w:rsidR="00FE483B">
        <w:rPr>
          <w:rFonts w:cstheme="minorHAnsi"/>
          <w:iCs/>
        </w:rPr>
        <w:t xml:space="preserve"> projeto desenvolveu uma aplicação para </w:t>
      </w:r>
      <w:r w:rsidR="009D59D3" w:rsidRPr="009D59D3">
        <w:rPr>
          <w:rFonts w:cstheme="minorHAnsi"/>
          <w:iCs/>
        </w:rPr>
        <w:t xml:space="preserve">auxiliar uma oficina </w:t>
      </w:r>
      <w:r w:rsidR="009D59D3">
        <w:rPr>
          <w:rFonts w:cstheme="minorHAnsi"/>
          <w:iCs/>
        </w:rPr>
        <w:t xml:space="preserve">de </w:t>
      </w:r>
      <w:r w:rsidR="009D59D3" w:rsidRPr="009D59D3">
        <w:rPr>
          <w:rFonts w:cstheme="minorHAnsi"/>
          <w:iCs/>
        </w:rPr>
        <w:t>automóve</w:t>
      </w:r>
      <w:r w:rsidR="009D59D3">
        <w:rPr>
          <w:rFonts w:cstheme="minorHAnsi"/>
          <w:iCs/>
        </w:rPr>
        <w:t>is</w:t>
      </w:r>
      <w:r w:rsidR="009D59D3" w:rsidRPr="009D59D3">
        <w:rPr>
          <w:rFonts w:cstheme="minorHAnsi"/>
          <w:iCs/>
        </w:rPr>
        <w:t xml:space="preserve"> na gestão dos serviços realizados a veículos</w:t>
      </w:r>
      <w:r w:rsidR="00896806">
        <w:rPr>
          <w:rFonts w:cstheme="minorHAnsi"/>
          <w:iCs/>
        </w:rPr>
        <w:t>,</w:t>
      </w:r>
      <w:r w:rsidR="00DF6857">
        <w:rPr>
          <w:rFonts w:cstheme="minorHAnsi"/>
          <w:iCs/>
        </w:rPr>
        <w:t xml:space="preserve"> assim como</w:t>
      </w:r>
      <w:r w:rsidR="00896806">
        <w:rPr>
          <w:rFonts w:cstheme="minorHAnsi"/>
          <w:iCs/>
        </w:rPr>
        <w:t xml:space="preserve"> registos de peças, mecânico</w:t>
      </w:r>
      <w:r w:rsidR="00DF6857">
        <w:rPr>
          <w:rFonts w:cstheme="minorHAnsi"/>
          <w:iCs/>
        </w:rPr>
        <w:t>,</w:t>
      </w:r>
      <w:r w:rsidR="00896806">
        <w:rPr>
          <w:rFonts w:cstheme="minorHAnsi"/>
          <w:iCs/>
        </w:rPr>
        <w:t xml:space="preserve"> clientes</w:t>
      </w:r>
      <w:r w:rsidR="00DF6857">
        <w:rPr>
          <w:rFonts w:cstheme="minorHAnsi"/>
          <w:iCs/>
        </w:rPr>
        <w:t xml:space="preserve"> e veículos na sua “base de dados”</w:t>
      </w:r>
      <w:r w:rsidR="00896806">
        <w:rPr>
          <w:rFonts w:cstheme="minorHAnsi"/>
          <w:iCs/>
        </w:rPr>
        <w:t>.</w:t>
      </w:r>
      <w:r w:rsidR="009640DB">
        <w:rPr>
          <w:rFonts w:cstheme="minorHAnsi"/>
          <w:iCs/>
        </w:rPr>
        <w:t xml:space="preserve"> A aplicação </w:t>
      </w:r>
      <w:r w:rsidR="00412047">
        <w:rPr>
          <w:rFonts w:cstheme="minorHAnsi"/>
          <w:iCs/>
        </w:rPr>
        <w:t xml:space="preserve">não </w:t>
      </w:r>
      <w:r w:rsidR="00E910CE" w:rsidRPr="002E7AEE">
        <w:rPr>
          <w:rFonts w:cstheme="minorHAnsi"/>
        </w:rPr>
        <w:t>está</w:t>
      </w:r>
      <w:r w:rsidR="00E910CE">
        <w:rPr>
          <w:rFonts w:cstheme="minorHAnsi"/>
          <w:iCs/>
        </w:rPr>
        <w:t xml:space="preserve"> </w:t>
      </w:r>
      <w:r w:rsidR="00412047">
        <w:rPr>
          <w:rFonts w:cstheme="minorHAnsi"/>
          <w:iCs/>
        </w:rPr>
        <w:t xml:space="preserve">pronta para acesso de vários </w:t>
      </w:r>
      <w:proofErr w:type="spellStart"/>
      <w:r w:rsidR="00412047">
        <w:rPr>
          <w:rFonts w:cstheme="minorHAnsi"/>
          <w:iCs/>
        </w:rPr>
        <w:t>threads</w:t>
      </w:r>
      <w:proofErr w:type="spellEnd"/>
      <w:r w:rsidR="00412047">
        <w:rPr>
          <w:rFonts w:cstheme="minorHAnsi"/>
          <w:iCs/>
        </w:rPr>
        <w:t xml:space="preserve">, ou seja não é sincronizada </w:t>
      </w:r>
      <w:r w:rsidR="00993BE5">
        <w:rPr>
          <w:rFonts w:cstheme="minorHAnsi"/>
          <w:iCs/>
        </w:rPr>
        <w:t>par</w:t>
      </w:r>
      <w:r w:rsidR="00412047">
        <w:rPr>
          <w:rFonts w:cstheme="minorHAnsi"/>
          <w:iCs/>
        </w:rPr>
        <w:t>a múltiplos acessos</w:t>
      </w:r>
      <w:r w:rsidR="00993BE5">
        <w:rPr>
          <w:rFonts w:cstheme="minorHAnsi"/>
          <w:iCs/>
        </w:rPr>
        <w:t>.</w:t>
      </w:r>
    </w:p>
    <w:p w14:paraId="7FC52A66" w14:textId="15FBC802" w:rsidR="00067E0B" w:rsidRPr="00715D43" w:rsidRDefault="00C57E7A" w:rsidP="00067E0B">
      <w:pPr>
        <w:pStyle w:val="Ttulo2"/>
        <w:rPr>
          <w:rFonts w:cstheme="minorHAnsi"/>
          <w:lang w:val="pt-PT"/>
        </w:rPr>
      </w:pPr>
      <w:bookmarkStart w:id="32" w:name="_Toc124085212"/>
      <w:r w:rsidRPr="00715D43">
        <w:rPr>
          <w:rFonts w:cstheme="minorHAnsi"/>
          <w:lang w:val="pt-PT"/>
        </w:rPr>
        <w:t>Forças</w:t>
      </w:r>
      <w:bookmarkEnd w:id="32"/>
    </w:p>
    <w:p w14:paraId="716C37A0" w14:textId="4EABD9AA" w:rsidR="003604C5" w:rsidRDefault="00D02555" w:rsidP="007A5C16">
      <w:pPr>
        <w:shd w:val="clear" w:color="auto" w:fill="FFFF00"/>
        <w:rPr>
          <w:rFonts w:cstheme="minorHAnsi"/>
          <w:iCs/>
        </w:rPr>
      </w:pPr>
      <w:r>
        <w:rPr>
          <w:rFonts w:cstheme="minorHAnsi"/>
          <w:iCs/>
        </w:rPr>
        <w:t xml:space="preserve">O projeto foi desenvolvido </w:t>
      </w:r>
      <w:r w:rsidR="00F4062D">
        <w:rPr>
          <w:rFonts w:cstheme="minorHAnsi"/>
          <w:iCs/>
        </w:rPr>
        <w:t xml:space="preserve">a facilitar a interação com o utilizador, </w:t>
      </w:r>
      <w:r w:rsidR="00904EED">
        <w:rPr>
          <w:rFonts w:cstheme="minorHAnsi"/>
          <w:iCs/>
        </w:rPr>
        <w:t xml:space="preserve">disponibiliza </w:t>
      </w:r>
      <w:r w:rsidR="00904EED" w:rsidRPr="006D3650">
        <w:rPr>
          <w:rFonts w:cstheme="minorHAnsi"/>
          <w:iCs/>
        </w:rPr>
        <w:t>uma interface em modo texto onde o utilizador interag</w:t>
      </w:r>
      <w:r w:rsidR="00287046">
        <w:rPr>
          <w:rFonts w:cstheme="minorHAnsi"/>
          <w:iCs/>
        </w:rPr>
        <w:t>e</w:t>
      </w:r>
      <w:r w:rsidR="00904EED" w:rsidRPr="006D3650">
        <w:rPr>
          <w:rFonts w:cstheme="minorHAnsi"/>
          <w:iCs/>
        </w:rPr>
        <w:t xml:space="preserve"> e controla a aplicação.</w:t>
      </w:r>
      <w:r w:rsidR="004F608F" w:rsidRPr="004F608F">
        <w:rPr>
          <w:rFonts w:cstheme="minorHAnsi"/>
          <w:iCs/>
        </w:rPr>
        <w:t xml:space="preserve"> </w:t>
      </w:r>
      <w:r w:rsidR="004F608F" w:rsidRPr="001673E8">
        <w:rPr>
          <w:rFonts w:cstheme="minorHAnsi"/>
          <w:iCs/>
        </w:rPr>
        <w:t>As entradas de dados por parte do utilizador s</w:t>
      </w:r>
      <w:r w:rsidR="00786E46">
        <w:rPr>
          <w:rFonts w:cstheme="minorHAnsi"/>
          <w:iCs/>
        </w:rPr>
        <w:t>ão</w:t>
      </w:r>
      <w:r w:rsidR="004F608F" w:rsidRPr="001673E8">
        <w:rPr>
          <w:rFonts w:cstheme="minorHAnsi"/>
          <w:iCs/>
        </w:rPr>
        <w:t xml:space="preserve"> testadas e protegidas contra erros ou falhas que possam surgir.</w:t>
      </w:r>
      <w:r w:rsidR="00786E46">
        <w:rPr>
          <w:rFonts w:cstheme="minorHAnsi"/>
          <w:iCs/>
        </w:rPr>
        <w:t xml:space="preserve"> Há a apresentação de mensagens informativas por toda aplicação</w:t>
      </w:r>
      <w:r w:rsidR="00E27BEB">
        <w:rPr>
          <w:rFonts w:cstheme="minorHAnsi"/>
          <w:iCs/>
        </w:rPr>
        <w:t xml:space="preserve">, sabendo quais </w:t>
      </w:r>
      <w:r w:rsidR="003604C5">
        <w:rPr>
          <w:rFonts w:cstheme="minorHAnsi"/>
          <w:iCs/>
        </w:rPr>
        <w:t>ações</w:t>
      </w:r>
      <w:r w:rsidR="00E27BEB">
        <w:rPr>
          <w:rFonts w:cstheme="minorHAnsi"/>
          <w:iCs/>
        </w:rPr>
        <w:t xml:space="preserve"> são realizadas com sucesso ou insucesso</w:t>
      </w:r>
      <w:r w:rsidR="00786E46">
        <w:rPr>
          <w:rFonts w:cstheme="minorHAnsi"/>
          <w:iCs/>
        </w:rPr>
        <w:t>.</w:t>
      </w:r>
      <w:r w:rsidR="00AF0E84">
        <w:rPr>
          <w:rFonts w:cstheme="minorHAnsi"/>
          <w:iCs/>
        </w:rPr>
        <w:t xml:space="preserve"> Há a</w:t>
      </w:r>
      <w:r w:rsidR="003604C5">
        <w:rPr>
          <w:rFonts w:cstheme="minorHAnsi"/>
          <w:iCs/>
        </w:rPr>
        <w:t>inda o desenvolvimento do menu e separação das possíveis ações por categorias e níveis</w:t>
      </w:r>
      <w:r w:rsidR="00AF0E84">
        <w:rPr>
          <w:rFonts w:cstheme="minorHAnsi"/>
          <w:iCs/>
        </w:rPr>
        <w:t>, com intuito de facilitar a localização do utilizador na aplicação.</w:t>
      </w:r>
    </w:p>
    <w:p w14:paraId="5C82317D" w14:textId="7734BAB5" w:rsidR="00067E0B" w:rsidRPr="00715D43" w:rsidRDefault="00067E0B" w:rsidP="00067E0B">
      <w:pPr>
        <w:pStyle w:val="Ttulo2"/>
        <w:rPr>
          <w:rFonts w:cstheme="minorHAnsi"/>
          <w:lang w:val="pt-PT"/>
        </w:rPr>
      </w:pPr>
      <w:bookmarkStart w:id="33" w:name="_Toc124085213"/>
      <w:r w:rsidRPr="00715D43">
        <w:rPr>
          <w:rFonts w:cstheme="minorHAnsi"/>
          <w:lang w:val="pt-PT"/>
        </w:rPr>
        <w:t>Limita</w:t>
      </w:r>
      <w:r w:rsidR="00C57E7A" w:rsidRPr="00715D43">
        <w:rPr>
          <w:rFonts w:cstheme="minorHAnsi"/>
          <w:lang w:val="pt-PT"/>
        </w:rPr>
        <w:t>ções</w:t>
      </w:r>
      <w:bookmarkEnd w:id="33"/>
    </w:p>
    <w:p w14:paraId="469E14A5" w14:textId="24A33CC9" w:rsidR="00DA7515" w:rsidRPr="00DA7515" w:rsidRDefault="00DA7515" w:rsidP="007A5C16">
      <w:pPr>
        <w:shd w:val="clear" w:color="auto" w:fill="FFFF00"/>
        <w:rPr>
          <w:rFonts w:cstheme="minorHAnsi"/>
          <w:iCs/>
        </w:rPr>
      </w:pPr>
      <w:r>
        <w:rPr>
          <w:rFonts w:cstheme="minorHAnsi"/>
          <w:iCs/>
        </w:rPr>
        <w:t xml:space="preserve">A maior </w:t>
      </w:r>
      <w:r w:rsidR="005F2832">
        <w:rPr>
          <w:rFonts w:cstheme="minorHAnsi"/>
          <w:iCs/>
        </w:rPr>
        <w:t xml:space="preserve">dificuldade encontrada durante a solução do código foi o estranhamento a uma nova Linguagem, </w:t>
      </w:r>
      <w:r w:rsidR="00DA663F">
        <w:rPr>
          <w:rFonts w:cstheme="minorHAnsi"/>
          <w:iCs/>
        </w:rPr>
        <w:t xml:space="preserve">não ter facilidades com componentes que Java disponibiliza como </w:t>
      </w:r>
      <w:r w:rsidR="008451B9">
        <w:rPr>
          <w:rFonts w:cstheme="minorHAnsi"/>
          <w:iCs/>
        </w:rPr>
        <w:t xml:space="preserve"> objeto </w:t>
      </w:r>
      <w:r w:rsidR="0077169D">
        <w:rPr>
          <w:rFonts w:cstheme="minorHAnsi"/>
          <w:iCs/>
        </w:rPr>
        <w:t xml:space="preserve">Date, </w:t>
      </w:r>
      <w:r w:rsidR="008451B9">
        <w:rPr>
          <w:rFonts w:cstheme="minorHAnsi"/>
          <w:iCs/>
        </w:rPr>
        <w:t xml:space="preserve">biblioteca </w:t>
      </w:r>
      <w:r w:rsidR="0077169D">
        <w:rPr>
          <w:rFonts w:cstheme="minorHAnsi"/>
          <w:iCs/>
        </w:rPr>
        <w:t>Time</w:t>
      </w:r>
      <w:r w:rsidR="001E5D5D">
        <w:rPr>
          <w:rFonts w:cstheme="minorHAnsi"/>
          <w:iCs/>
        </w:rPr>
        <w:t>,</w:t>
      </w:r>
      <w:r w:rsidR="001E5D5D" w:rsidRPr="001E5D5D">
        <w:t xml:space="preserve"> </w:t>
      </w:r>
      <w:r w:rsidR="001E5D5D" w:rsidRPr="001E5D5D">
        <w:rPr>
          <w:rFonts w:cstheme="minorHAnsi"/>
          <w:iCs/>
        </w:rPr>
        <w:t xml:space="preserve">Interface </w:t>
      </w:r>
      <w:proofErr w:type="spellStart"/>
      <w:r w:rsidR="001E5D5D" w:rsidRPr="001E5D5D">
        <w:rPr>
          <w:rFonts w:cstheme="minorHAnsi"/>
          <w:iCs/>
        </w:rPr>
        <w:t>Map</w:t>
      </w:r>
      <w:proofErr w:type="spellEnd"/>
      <w:r w:rsidR="00D03BD9">
        <w:rPr>
          <w:rFonts w:cstheme="minorHAnsi"/>
          <w:iCs/>
        </w:rPr>
        <w:t>, entre outros.</w:t>
      </w:r>
    </w:p>
    <w:p w14:paraId="74BFA6AB" w14:textId="3CEBA49F" w:rsidR="00067E0B" w:rsidRPr="00715D43" w:rsidRDefault="00C57E7A" w:rsidP="00067E0B">
      <w:pPr>
        <w:pStyle w:val="Ttulo2"/>
        <w:rPr>
          <w:rFonts w:cstheme="minorHAnsi"/>
          <w:lang w:val="pt-PT"/>
        </w:rPr>
      </w:pPr>
      <w:bookmarkStart w:id="34" w:name="_Toc124085214"/>
      <w:r w:rsidRPr="00715D43">
        <w:rPr>
          <w:rFonts w:cstheme="minorHAnsi"/>
          <w:lang w:val="pt-PT"/>
        </w:rPr>
        <w:t xml:space="preserve">Trabalho </w:t>
      </w:r>
      <w:r w:rsidR="00272163" w:rsidRPr="00715D43">
        <w:rPr>
          <w:rFonts w:cstheme="minorHAnsi"/>
          <w:lang w:val="pt-PT"/>
        </w:rPr>
        <w:t>F</w:t>
      </w:r>
      <w:r w:rsidRPr="00715D43">
        <w:rPr>
          <w:rFonts w:cstheme="minorHAnsi"/>
          <w:lang w:val="pt-PT"/>
        </w:rPr>
        <w:t>uturo</w:t>
      </w:r>
      <w:bookmarkEnd w:id="34"/>
    </w:p>
    <w:p w14:paraId="4554B62A" w14:textId="5E76914D" w:rsidR="00C8117B" w:rsidRPr="00A770A8" w:rsidRDefault="00371CD5" w:rsidP="007A5C16">
      <w:pPr>
        <w:shd w:val="clear" w:color="auto" w:fill="FFFF00"/>
        <w:rPr>
          <w:rFonts w:cstheme="minorHAnsi"/>
          <w:u w:val="single"/>
        </w:rPr>
      </w:pPr>
      <w:r>
        <w:rPr>
          <w:rFonts w:cstheme="minorHAnsi"/>
          <w:iCs/>
        </w:rPr>
        <w:t>Para o futuro é necessário arriscar mais em componentes novos,</w:t>
      </w:r>
      <w:r w:rsidR="00CB7218">
        <w:rPr>
          <w:rFonts w:cstheme="minorHAnsi"/>
          <w:iCs/>
        </w:rPr>
        <w:t xml:space="preserve"> desenvolver o código aplicando </w:t>
      </w:r>
      <w:r w:rsidR="00DB4CDD">
        <w:rPr>
          <w:rFonts w:cstheme="minorHAnsi"/>
          <w:iCs/>
        </w:rPr>
        <w:t>hierarquia</w:t>
      </w:r>
      <w:r w:rsidR="00CB7218">
        <w:rPr>
          <w:rFonts w:cstheme="minorHAnsi"/>
          <w:iCs/>
        </w:rPr>
        <w:t xml:space="preserve"> e polimorfismo</w:t>
      </w:r>
      <w:r w:rsidR="00DB4CDD">
        <w:rPr>
          <w:rFonts w:cstheme="minorHAnsi"/>
          <w:iCs/>
        </w:rPr>
        <w:t xml:space="preserve"> essencial na Linguagem Java</w:t>
      </w:r>
      <w:r w:rsidR="00CB7218">
        <w:rPr>
          <w:rFonts w:cstheme="minorHAnsi"/>
          <w:iCs/>
        </w:rPr>
        <w:t>.</w:t>
      </w:r>
      <w:r w:rsidR="00C420FD">
        <w:rPr>
          <w:rFonts w:cstheme="minorHAnsi"/>
          <w:iCs/>
        </w:rPr>
        <w:t xml:space="preserve"> Estudar a manipulação de dados persistente e como otimizar o código.</w:t>
      </w:r>
    </w:p>
    <w:p w14:paraId="5DDD3DC7" w14:textId="77777777" w:rsidR="009E4A50" w:rsidRPr="00715D43" w:rsidRDefault="009E4A50" w:rsidP="008216D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9E4A50" w:rsidRPr="00715D43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0B97D0F1" w14:textId="738D4547" w:rsidR="00CA2F27" w:rsidRPr="00715D43" w:rsidRDefault="00C57E7A" w:rsidP="00B17E32">
      <w:pPr>
        <w:pStyle w:val="Ttulo1"/>
        <w:rPr>
          <w:rFonts w:cstheme="minorHAnsi"/>
          <w:lang w:val="pt-PT"/>
        </w:rPr>
      </w:pPr>
      <w:bookmarkStart w:id="35" w:name="_Hlk61991188"/>
      <w:bookmarkStart w:id="36" w:name="_Toc124085215"/>
      <w:r w:rsidRPr="00715D43">
        <w:rPr>
          <w:rFonts w:cstheme="minorHAnsi"/>
          <w:lang w:val="pt-PT"/>
        </w:rPr>
        <w:t>Referências</w:t>
      </w:r>
      <w:bookmarkEnd w:id="36"/>
    </w:p>
    <w:bookmarkEnd w:id="35"/>
    <w:p w14:paraId="76777616" w14:textId="77777777" w:rsidR="00986438" w:rsidRPr="00715D43" w:rsidRDefault="00986438" w:rsidP="00986438">
      <w:pPr>
        <w:pStyle w:val="NormalWeb"/>
        <w:spacing w:before="0" w:beforeAutospacing="0" w:after="0" w:afterAutospacing="0"/>
        <w:rPr>
          <w:rFonts w:cstheme="minorHAnsi"/>
          <w:i/>
          <w:iCs/>
          <w:u w:val="single"/>
        </w:rPr>
      </w:pPr>
      <w:r w:rsidRPr="00715D43">
        <w:rPr>
          <w:rFonts w:cstheme="minorHAnsi"/>
          <w:i/>
          <w:iCs/>
          <w:u w:val="single"/>
        </w:rPr>
        <w:t>Página da Internet:</w:t>
      </w:r>
    </w:p>
    <w:p w14:paraId="28CA93C7" w14:textId="77777777" w:rsidR="00715D43" w:rsidRPr="00715D43" w:rsidRDefault="00715D43" w:rsidP="008C6EAD">
      <w:pPr>
        <w:pStyle w:val="NormalWeb"/>
        <w:spacing w:before="0" w:beforeAutospacing="0" w:after="120" w:afterAutospacing="0"/>
        <w:jc w:val="both"/>
        <w:rPr>
          <w:rFonts w:cstheme="minorHAnsi"/>
          <w:i/>
          <w:iCs/>
        </w:rPr>
      </w:pPr>
    </w:p>
    <w:p w14:paraId="46BCBD20" w14:textId="108EB443" w:rsidR="00011EF8" w:rsidRDefault="008403E0" w:rsidP="00900F04">
      <w:pPr>
        <w:numPr>
          <w:ilvl w:val="0"/>
          <w:numId w:val="35"/>
        </w:numPr>
        <w:rPr>
          <w:lang w:val="pt-BR"/>
        </w:rPr>
      </w:pPr>
      <w:bookmarkStart w:id="37" w:name="_Ref124083726"/>
      <w:r w:rsidRPr="008403E0">
        <w:rPr>
          <w:lang w:val="fr-FR"/>
        </w:rPr>
        <w:t xml:space="preserve">The Python Standard Library — Python 3.10.9 documentation [Internet]. </w:t>
      </w:r>
      <w:r w:rsidRPr="005808EB">
        <w:rPr>
          <w:lang w:val="fr-FR"/>
        </w:rPr>
        <w:t>[</w:t>
      </w:r>
      <w:proofErr w:type="spellStart"/>
      <w:r w:rsidRPr="005808EB">
        <w:rPr>
          <w:lang w:val="fr-FR"/>
        </w:rPr>
        <w:t>citado</w:t>
      </w:r>
      <w:proofErr w:type="spellEnd"/>
      <w:r w:rsidRPr="005808EB">
        <w:rPr>
          <w:lang w:val="fr-FR"/>
        </w:rPr>
        <w:t xml:space="preserve"> </w:t>
      </w:r>
      <w:r w:rsidR="00996B38" w:rsidRPr="005808EB">
        <w:rPr>
          <w:lang w:val="fr-FR"/>
        </w:rPr>
        <w:t>15</w:t>
      </w:r>
      <w:r w:rsidRPr="005808EB">
        <w:rPr>
          <w:lang w:val="fr-FR"/>
        </w:rPr>
        <w:t xml:space="preserve"> de </w:t>
      </w:r>
      <w:proofErr w:type="spellStart"/>
      <w:r w:rsidR="00996B38" w:rsidRPr="005808EB">
        <w:rPr>
          <w:lang w:val="fr-FR"/>
        </w:rPr>
        <w:t>dezembro</w:t>
      </w:r>
      <w:proofErr w:type="spellEnd"/>
      <w:r w:rsidRPr="005808EB">
        <w:rPr>
          <w:lang w:val="fr-FR"/>
        </w:rPr>
        <w:t xml:space="preserve"> de 202</w:t>
      </w:r>
      <w:r w:rsidR="00996B38" w:rsidRPr="005808EB">
        <w:rPr>
          <w:lang w:val="fr-FR"/>
        </w:rPr>
        <w:t>2</w:t>
      </w:r>
      <w:r w:rsidRPr="005808EB">
        <w:rPr>
          <w:lang w:val="fr-FR"/>
        </w:rPr>
        <w:t xml:space="preserve">]. </w:t>
      </w:r>
      <w:r w:rsidRPr="008403E0">
        <w:rPr>
          <w:lang w:val="pt-BR"/>
        </w:rPr>
        <w:t xml:space="preserve">Disponível em: </w:t>
      </w:r>
      <w:hyperlink r:id="rId19" w:anchor="library-index" w:history="1">
        <w:r w:rsidR="00996B38" w:rsidRPr="00F76F3F">
          <w:rPr>
            <w:rStyle w:val="Hiperligao"/>
            <w:lang w:val="pt-BR"/>
          </w:rPr>
          <w:t>https://docs.python.org/3.10/library/index.html#library-index</w:t>
        </w:r>
      </w:hyperlink>
      <w:bookmarkEnd w:id="37"/>
    </w:p>
    <w:p w14:paraId="54BD15BF" w14:textId="41899E87" w:rsidR="00996B38" w:rsidRDefault="00FE5A65" w:rsidP="00900F04">
      <w:pPr>
        <w:numPr>
          <w:ilvl w:val="0"/>
          <w:numId w:val="35"/>
        </w:numPr>
        <w:rPr>
          <w:lang w:val="pt-BR"/>
        </w:rPr>
      </w:pPr>
      <w:bookmarkStart w:id="38" w:name="_Ref124083748"/>
      <w:proofErr w:type="spellStart"/>
      <w:r w:rsidRPr="00FE5A65">
        <w:rPr>
          <w:lang w:val="fr-FR"/>
        </w:rPr>
        <w:t>Pygame</w:t>
      </w:r>
      <w:proofErr w:type="spellEnd"/>
      <w:r w:rsidRPr="00FE5A65">
        <w:rPr>
          <w:lang w:val="fr-FR"/>
        </w:rPr>
        <w:t xml:space="preserve"> Front Page — </w:t>
      </w:r>
      <w:proofErr w:type="spellStart"/>
      <w:r w:rsidRPr="00FE5A65">
        <w:rPr>
          <w:lang w:val="fr-FR"/>
        </w:rPr>
        <w:t>pygame</w:t>
      </w:r>
      <w:proofErr w:type="spellEnd"/>
      <w:r w:rsidRPr="00FE5A65">
        <w:rPr>
          <w:lang w:val="fr-FR"/>
        </w:rPr>
        <w:t xml:space="preserve"> v2.1.4 documentation [Internet]. </w:t>
      </w:r>
      <w:r w:rsidRPr="00FE5A65">
        <w:rPr>
          <w:lang w:val="pt-BR"/>
        </w:rPr>
        <w:t>[</w:t>
      </w:r>
      <w:r w:rsidR="00F4202C" w:rsidRPr="00996B38">
        <w:rPr>
          <w:lang w:val="pt-BR"/>
        </w:rPr>
        <w:t>citado 15 de dezembro de 2022</w:t>
      </w:r>
      <w:r w:rsidRPr="00FE5A65">
        <w:rPr>
          <w:lang w:val="pt-BR"/>
        </w:rPr>
        <w:t xml:space="preserve">]. Disponível em: </w:t>
      </w:r>
      <w:hyperlink r:id="rId20" w:history="1">
        <w:r w:rsidRPr="00F76F3F">
          <w:rPr>
            <w:rStyle w:val="Hiperligao"/>
            <w:lang w:val="pt-BR"/>
          </w:rPr>
          <w:t>https://www.pygame.org/docs/</w:t>
        </w:r>
      </w:hyperlink>
      <w:bookmarkEnd w:id="38"/>
    </w:p>
    <w:p w14:paraId="78AF1E80" w14:textId="3C55BEEB" w:rsidR="00FE5A65" w:rsidRDefault="007E6777" w:rsidP="007E6777">
      <w:pPr>
        <w:numPr>
          <w:ilvl w:val="0"/>
          <w:numId w:val="35"/>
        </w:numPr>
        <w:rPr>
          <w:lang w:val="pt-BR"/>
        </w:rPr>
      </w:pPr>
      <w:bookmarkStart w:id="39" w:name="_Ref124083705"/>
      <w:proofErr w:type="spellStart"/>
      <w:r w:rsidRPr="00F4202C">
        <w:rPr>
          <w:lang w:val="pt-BR"/>
        </w:rPr>
        <w:t>Git</w:t>
      </w:r>
      <w:proofErr w:type="spellEnd"/>
      <w:r w:rsidRPr="00F4202C">
        <w:rPr>
          <w:lang w:val="pt-BR"/>
        </w:rPr>
        <w:t xml:space="preserve"> - </w:t>
      </w:r>
      <w:proofErr w:type="spellStart"/>
      <w:r w:rsidRPr="00F4202C">
        <w:rPr>
          <w:lang w:val="pt-BR"/>
        </w:rPr>
        <w:t>Documentation</w:t>
      </w:r>
      <w:proofErr w:type="spellEnd"/>
      <w:r w:rsidRPr="00F4202C">
        <w:rPr>
          <w:lang w:val="pt-BR"/>
        </w:rPr>
        <w:t xml:space="preserve"> [Internet]. [</w:t>
      </w:r>
      <w:r w:rsidRPr="00996B38">
        <w:rPr>
          <w:lang w:val="pt-BR"/>
        </w:rPr>
        <w:t>citado 15 de dezembro de 2022</w:t>
      </w:r>
      <w:r w:rsidRPr="00F4202C">
        <w:rPr>
          <w:lang w:val="pt-BR"/>
        </w:rPr>
        <w:t>]. Disponível em: https://git-scm.com/doc</w:t>
      </w:r>
      <w:bookmarkEnd w:id="39"/>
      <w:r>
        <w:rPr>
          <w:lang w:val="pt-BR"/>
        </w:rPr>
        <w:t xml:space="preserve"> </w:t>
      </w:r>
    </w:p>
    <w:p w14:paraId="24046D3C" w14:textId="151C009A" w:rsidR="007E6777" w:rsidRDefault="007E6777" w:rsidP="007E6777">
      <w:pPr>
        <w:numPr>
          <w:ilvl w:val="0"/>
          <w:numId w:val="35"/>
        </w:numPr>
        <w:rPr>
          <w:lang w:val="pt-BR"/>
        </w:rPr>
      </w:pPr>
      <w:bookmarkStart w:id="40" w:name="_Ref124083714"/>
      <w:r w:rsidRPr="00341DB6">
        <w:rPr>
          <w:lang w:val="pt-BR"/>
        </w:rPr>
        <w:t>Documentação de ajuda do GitHub.com [Internet]. GitHub Docs. [</w:t>
      </w:r>
      <w:r w:rsidRPr="00996B38">
        <w:rPr>
          <w:lang w:val="pt-BR"/>
        </w:rPr>
        <w:t>citado 15 de dezembro de 2022</w:t>
      </w:r>
      <w:r w:rsidRPr="00341DB6">
        <w:rPr>
          <w:lang w:val="pt-BR"/>
        </w:rPr>
        <w:t xml:space="preserve">]. Disponível em: </w:t>
      </w:r>
      <w:hyperlink r:id="rId21" w:history="1">
        <w:r w:rsidRPr="00F76F3F">
          <w:rPr>
            <w:rStyle w:val="Hiperligao"/>
            <w:lang w:val="pt-BR"/>
          </w:rPr>
          <w:t>https://ghdocs-prod.azurewebsites.net/pt</w:t>
        </w:r>
      </w:hyperlink>
      <w:bookmarkEnd w:id="40"/>
    </w:p>
    <w:p w14:paraId="5022879D" w14:textId="11321F1B" w:rsidR="00FE5A65" w:rsidRDefault="00FE5A65" w:rsidP="00900F04">
      <w:pPr>
        <w:numPr>
          <w:ilvl w:val="0"/>
          <w:numId w:val="35"/>
        </w:numPr>
        <w:rPr>
          <w:lang w:val="pt-BR"/>
        </w:rPr>
      </w:pPr>
      <w:bookmarkStart w:id="41" w:name="_Ref124083720"/>
      <w:r w:rsidRPr="00FE5A65">
        <w:rPr>
          <w:lang w:val="pt-BR"/>
        </w:rPr>
        <w:t xml:space="preserve">Guia de início rápido do GitHub </w:t>
      </w:r>
      <w:proofErr w:type="spellStart"/>
      <w:r w:rsidRPr="00FE5A65">
        <w:rPr>
          <w:lang w:val="pt-BR"/>
        </w:rPr>
        <w:t>Codespaces</w:t>
      </w:r>
      <w:proofErr w:type="spellEnd"/>
      <w:r w:rsidRPr="00FE5A65">
        <w:rPr>
          <w:lang w:val="pt-BR"/>
        </w:rPr>
        <w:t xml:space="preserve"> - Documentação do GitHub [Internet]. GitHub Docs. [</w:t>
      </w:r>
      <w:r w:rsidR="00F4202C" w:rsidRPr="00996B38">
        <w:rPr>
          <w:lang w:val="pt-BR"/>
        </w:rPr>
        <w:t>citado 15 de dezembro de 2022</w:t>
      </w:r>
      <w:r w:rsidRPr="00FE5A65">
        <w:rPr>
          <w:lang w:val="pt-BR"/>
        </w:rPr>
        <w:t xml:space="preserve">]. Disponível em: </w:t>
      </w:r>
      <w:hyperlink r:id="rId22" w:history="1">
        <w:r w:rsidRPr="00F76F3F">
          <w:rPr>
            <w:rStyle w:val="Hiperligao"/>
            <w:lang w:val="pt-BR"/>
          </w:rPr>
          <w:t>https://ghdocs-prod.azurewebsites.net/_next/data/ACitfX18__IMXCzy9DWtx/pt/free-pro-team@latest/codespaces/getting-started/quickstart.json?versionId=free-pro-team%40latest&amp;productId=codespaces&amp;restPage=getting-started&amp;restPage=quickstart</w:t>
        </w:r>
      </w:hyperlink>
      <w:bookmarkEnd w:id="41"/>
    </w:p>
    <w:p w14:paraId="3654B896" w14:textId="701F9A5A" w:rsidR="00FC0DAB" w:rsidRDefault="00FC0DAB" w:rsidP="00150C42">
      <w:pPr>
        <w:rPr>
          <w:lang w:val="pt-BR"/>
        </w:rPr>
      </w:pPr>
    </w:p>
    <w:p w14:paraId="2F8D6CE5" w14:textId="77777777" w:rsidR="00C8117B" w:rsidRDefault="00C8117B" w:rsidP="00C8117B">
      <w:pPr>
        <w:rPr>
          <w:rFonts w:cstheme="minorHAnsi"/>
        </w:rPr>
      </w:pPr>
    </w:p>
    <w:p w14:paraId="09311348" w14:textId="77777777" w:rsidR="007A5C16" w:rsidRPr="007A5C16" w:rsidRDefault="007A5C16" w:rsidP="007A5C16">
      <w:pPr>
        <w:rPr>
          <w:rFonts w:cstheme="minorHAnsi"/>
        </w:rPr>
      </w:pPr>
    </w:p>
    <w:p w14:paraId="11990C32" w14:textId="77777777" w:rsidR="007A5C16" w:rsidRPr="007A5C16" w:rsidRDefault="007A5C16" w:rsidP="007A5C16">
      <w:pPr>
        <w:rPr>
          <w:rFonts w:cstheme="minorHAnsi"/>
        </w:rPr>
      </w:pPr>
    </w:p>
    <w:p w14:paraId="348B1575" w14:textId="77777777" w:rsidR="007A5C16" w:rsidRPr="007A5C16" w:rsidRDefault="007A5C16" w:rsidP="007A5C16">
      <w:pPr>
        <w:rPr>
          <w:rFonts w:cstheme="minorHAnsi"/>
        </w:rPr>
      </w:pPr>
    </w:p>
    <w:p w14:paraId="10926D98" w14:textId="77777777" w:rsidR="007A5C16" w:rsidRPr="007A5C16" w:rsidRDefault="007A5C16" w:rsidP="007A5C16">
      <w:pPr>
        <w:rPr>
          <w:rFonts w:cstheme="minorHAnsi"/>
        </w:rPr>
      </w:pPr>
    </w:p>
    <w:p w14:paraId="2DD64B79" w14:textId="7050B384" w:rsidR="007A5C16" w:rsidRDefault="007A5C16" w:rsidP="007A5C16">
      <w:pPr>
        <w:tabs>
          <w:tab w:val="left" w:pos="5292"/>
        </w:tabs>
        <w:rPr>
          <w:rFonts w:cstheme="minorHAnsi"/>
        </w:rPr>
      </w:pPr>
      <w:r>
        <w:rPr>
          <w:rFonts w:cstheme="minorHAnsi"/>
        </w:rPr>
        <w:tab/>
      </w:r>
    </w:p>
    <w:p w14:paraId="4EF5BF05" w14:textId="6A0C2E14" w:rsidR="007A5C16" w:rsidRPr="007A5C16" w:rsidRDefault="007A5C16" w:rsidP="007A5C16">
      <w:pPr>
        <w:tabs>
          <w:tab w:val="left" w:pos="5292"/>
        </w:tabs>
        <w:rPr>
          <w:rFonts w:cstheme="minorHAnsi"/>
        </w:rPr>
        <w:sectPr w:rsidR="007A5C16" w:rsidRPr="007A5C16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r>
        <w:rPr>
          <w:rFonts w:cstheme="minorHAnsi"/>
        </w:rPr>
        <w:tab/>
      </w:r>
    </w:p>
    <w:p w14:paraId="6FB1F28C" w14:textId="2E3C8779" w:rsidR="00553D33" w:rsidRPr="00715D43" w:rsidRDefault="00553D33" w:rsidP="00553D33">
      <w:pPr>
        <w:pStyle w:val="Ttulo1"/>
        <w:rPr>
          <w:rFonts w:cstheme="minorHAnsi"/>
          <w:lang w:val="pt-PT"/>
        </w:rPr>
      </w:pPr>
      <w:bookmarkStart w:id="42" w:name="_Ref123663025"/>
      <w:bookmarkStart w:id="43" w:name="_Ref123663035"/>
      <w:bookmarkStart w:id="44" w:name="_Ref123663039"/>
      <w:bookmarkStart w:id="45" w:name="_Toc124085216"/>
      <w:r w:rsidRPr="00715D43">
        <w:rPr>
          <w:rFonts w:cstheme="minorHAnsi"/>
          <w:lang w:val="pt-PT"/>
        </w:rPr>
        <w:t>Anexos</w:t>
      </w:r>
      <w:bookmarkEnd w:id="42"/>
      <w:bookmarkEnd w:id="43"/>
      <w:bookmarkEnd w:id="44"/>
      <w:bookmarkEnd w:id="45"/>
    </w:p>
    <w:p w14:paraId="08D2691A" w14:textId="2E8EBE20" w:rsidR="000D411D" w:rsidRPr="003E4208" w:rsidRDefault="00D85B3D" w:rsidP="00312B23">
      <w:pPr>
        <w:pStyle w:val="Ttulo2"/>
        <w:rPr>
          <w:lang w:val="pt-BR"/>
        </w:rPr>
      </w:pPr>
      <w:bookmarkStart w:id="46" w:name="_Toc124085217"/>
      <w:r w:rsidRPr="003E4208">
        <w:rPr>
          <w:lang w:val="pt-BR"/>
        </w:rPr>
        <w:t>Manual do Utilizador</w:t>
      </w:r>
      <w:bookmarkEnd w:id="46"/>
    </w:p>
    <w:p w14:paraId="2B96F40E" w14:textId="6F84B8FF" w:rsidR="00A61337" w:rsidRPr="00A61337" w:rsidRDefault="00312B23" w:rsidP="00A61337">
      <w:pPr>
        <w:pStyle w:val="Ttulo3"/>
        <w:rPr>
          <w:lang w:val="pt-BR"/>
        </w:rPr>
      </w:pPr>
      <w:r>
        <w:rPr>
          <w:lang w:val="pt-BR"/>
        </w:rPr>
        <w:t xml:space="preserve">Instalação e </w:t>
      </w:r>
      <w:r w:rsidR="00A61337">
        <w:rPr>
          <w:lang w:val="pt-BR"/>
        </w:rPr>
        <w:t>Rodar a Aplicação</w:t>
      </w:r>
    </w:p>
    <w:p w14:paraId="5F38F20A" w14:textId="529C693D" w:rsidR="005B7693" w:rsidRDefault="0003655A" w:rsidP="00CF7FB4">
      <w:pPr>
        <w:spacing w:after="0"/>
        <w:rPr>
          <w:lang w:val="pt-BR" w:eastAsia="pt-PT"/>
        </w:rPr>
      </w:pPr>
      <w:r>
        <w:rPr>
          <w:lang w:val="pt-BR" w:eastAsia="pt-PT"/>
        </w:rPr>
        <w:t xml:space="preserve">Para a instalação é necessário exportar todos os ficheiros </w:t>
      </w:r>
      <w:r w:rsidR="00031404">
        <w:rPr>
          <w:lang w:val="pt-BR" w:eastAsia="pt-PT"/>
        </w:rPr>
        <w:t>para uma diret</w:t>
      </w:r>
      <w:r w:rsidR="005E3576">
        <w:rPr>
          <w:lang w:val="pt-BR" w:eastAsia="pt-PT"/>
        </w:rPr>
        <w:t>ó</w:t>
      </w:r>
      <w:r w:rsidR="00031404">
        <w:rPr>
          <w:lang w:val="pt-BR" w:eastAsia="pt-PT"/>
        </w:rPr>
        <w:t>ria própria</w:t>
      </w:r>
      <w:r w:rsidR="00D25D50">
        <w:rPr>
          <w:lang w:val="pt-BR" w:eastAsia="pt-PT"/>
        </w:rPr>
        <w:t>(</w:t>
      </w:r>
      <w:r w:rsidR="00005B39">
        <w:rPr>
          <w:lang w:val="pt-BR" w:eastAsia="pt-PT"/>
        </w:rPr>
        <w:fldChar w:fldCharType="begin"/>
      </w:r>
      <w:r w:rsidR="00005B39">
        <w:rPr>
          <w:lang w:val="pt-BR" w:eastAsia="pt-PT"/>
        </w:rPr>
        <w:instrText xml:space="preserve"> REF _Ref124087331 \h </w:instrText>
      </w:r>
      <w:r w:rsidR="00005B39">
        <w:rPr>
          <w:lang w:val="pt-BR" w:eastAsia="pt-PT"/>
        </w:rPr>
      </w:r>
      <w:r w:rsidR="00005B39">
        <w:rPr>
          <w:lang w:val="pt-BR" w:eastAsia="pt-PT"/>
        </w:rPr>
        <w:fldChar w:fldCharType="separate"/>
      </w:r>
      <w:r w:rsidR="00005B39">
        <w:t xml:space="preserve">Figura </w:t>
      </w:r>
      <w:r w:rsidR="00005B39">
        <w:rPr>
          <w:noProof/>
        </w:rPr>
        <w:t>1</w:t>
      </w:r>
      <w:r w:rsidR="00005B39">
        <w:rPr>
          <w:lang w:val="pt-BR" w:eastAsia="pt-PT"/>
        </w:rPr>
        <w:fldChar w:fldCharType="end"/>
      </w:r>
      <w:r w:rsidR="00D25D50">
        <w:rPr>
          <w:lang w:val="pt-BR" w:eastAsia="pt-PT"/>
        </w:rPr>
        <w:t>)</w:t>
      </w:r>
      <w:r w:rsidR="00031404">
        <w:rPr>
          <w:lang w:val="pt-BR" w:eastAsia="pt-PT"/>
        </w:rPr>
        <w:t xml:space="preserve">. </w:t>
      </w:r>
      <w:r w:rsidR="005E3576">
        <w:rPr>
          <w:lang w:val="pt-BR" w:eastAsia="pt-PT"/>
        </w:rPr>
        <w:t>E abrir a diretória game</w:t>
      </w:r>
      <w:r w:rsidR="00774D49">
        <w:rPr>
          <w:lang w:val="pt-BR" w:eastAsia="pt-PT"/>
        </w:rPr>
        <w:t xml:space="preserve"> a</w:t>
      </w:r>
      <w:r w:rsidR="009323CD">
        <w:rPr>
          <w:lang w:val="pt-BR" w:eastAsia="pt-PT"/>
        </w:rPr>
        <w:t xml:space="preserve"> </w:t>
      </w:r>
      <w:r w:rsidR="00031404">
        <w:rPr>
          <w:lang w:val="pt-BR" w:eastAsia="pt-PT"/>
        </w:rPr>
        <w:t>partir d</w:t>
      </w:r>
      <w:r w:rsidR="00774D49">
        <w:rPr>
          <w:lang w:val="pt-BR" w:eastAsia="pt-PT"/>
        </w:rPr>
        <w:t>esta dever</w:t>
      </w:r>
      <w:r w:rsidR="00031404">
        <w:rPr>
          <w:lang w:val="pt-BR" w:eastAsia="pt-PT"/>
        </w:rPr>
        <w:t>á</w:t>
      </w:r>
      <w:r w:rsidR="00774D49">
        <w:rPr>
          <w:lang w:val="pt-BR" w:eastAsia="pt-PT"/>
        </w:rPr>
        <w:t xml:space="preserve"> ser</w:t>
      </w:r>
      <w:r w:rsidR="00031404">
        <w:rPr>
          <w:lang w:val="pt-BR" w:eastAsia="pt-PT"/>
        </w:rPr>
        <w:t xml:space="preserve"> aberto o terminal</w:t>
      </w:r>
      <w:r w:rsidR="00D25D50">
        <w:rPr>
          <w:lang w:val="pt-BR" w:eastAsia="pt-PT"/>
        </w:rPr>
        <w:t>(</w:t>
      </w:r>
      <w:r w:rsidR="00005B39">
        <w:rPr>
          <w:lang w:val="pt-BR" w:eastAsia="pt-PT"/>
        </w:rPr>
        <w:fldChar w:fldCharType="begin"/>
      </w:r>
      <w:r w:rsidR="00005B39">
        <w:rPr>
          <w:lang w:val="pt-BR" w:eastAsia="pt-PT"/>
        </w:rPr>
        <w:instrText xml:space="preserve"> REF _Ref124087345 \h </w:instrText>
      </w:r>
      <w:r w:rsidR="00005B39">
        <w:rPr>
          <w:lang w:val="pt-BR" w:eastAsia="pt-PT"/>
        </w:rPr>
      </w:r>
      <w:r w:rsidR="00005B39">
        <w:rPr>
          <w:lang w:val="pt-BR" w:eastAsia="pt-PT"/>
        </w:rPr>
        <w:fldChar w:fldCharType="separate"/>
      </w:r>
      <w:r w:rsidR="00005B39">
        <w:t xml:space="preserve">Figura </w:t>
      </w:r>
      <w:r w:rsidR="00005B39">
        <w:rPr>
          <w:noProof/>
        </w:rPr>
        <w:t>2</w:t>
      </w:r>
      <w:r w:rsidR="00005B39">
        <w:rPr>
          <w:lang w:val="pt-BR" w:eastAsia="pt-PT"/>
        </w:rPr>
        <w:fldChar w:fldCharType="end"/>
      </w:r>
      <w:r w:rsidR="00D25D50">
        <w:rPr>
          <w:lang w:val="pt-BR" w:eastAsia="pt-PT"/>
        </w:rPr>
        <w:t>)</w:t>
      </w:r>
      <w:r w:rsidR="00031404">
        <w:rPr>
          <w:lang w:val="pt-BR" w:eastAsia="pt-PT"/>
        </w:rPr>
        <w:t xml:space="preserve"> e digita</w:t>
      </w:r>
      <w:r w:rsidR="00D25D50">
        <w:rPr>
          <w:lang w:val="pt-BR" w:eastAsia="pt-PT"/>
        </w:rPr>
        <w:t>r</w:t>
      </w:r>
      <w:r w:rsidR="00F6322B">
        <w:rPr>
          <w:lang w:val="pt-BR" w:eastAsia="pt-PT"/>
        </w:rPr>
        <w:t>:</w:t>
      </w:r>
    </w:p>
    <w:p w14:paraId="4174FB21" w14:textId="787AE6C2" w:rsidR="007B3304" w:rsidRPr="00D25D50" w:rsidRDefault="00F758EE" w:rsidP="005B3DFE">
      <w:pPr>
        <w:shd w:val="clear" w:color="auto" w:fill="FFFF00"/>
        <w:jc w:val="center"/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</w:pPr>
      <w:proofErr w:type="spellStart"/>
      <w:r w:rsidRPr="00D25D50"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  <w:t>p</w:t>
      </w:r>
      <w:r w:rsidR="007B3304" w:rsidRPr="00D25D50"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  <w:t>y</w:t>
      </w:r>
      <w:proofErr w:type="spellEnd"/>
      <w:r w:rsidR="007B3304" w:rsidRPr="00D25D50"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  <w:t xml:space="preserve"> game.py</w:t>
      </w:r>
    </w:p>
    <w:p w14:paraId="267F03ED" w14:textId="06B4CC21" w:rsidR="00F758EE" w:rsidRPr="00F758EE" w:rsidRDefault="00F758EE" w:rsidP="00CF7FB4">
      <w:pPr>
        <w:shd w:val="clear" w:color="auto" w:fill="FFFF00"/>
        <w:tabs>
          <w:tab w:val="left" w:pos="1284"/>
        </w:tabs>
        <w:spacing w:after="0"/>
        <w:rPr>
          <w:lang w:val="pt-BR" w:eastAsia="pt-PT"/>
        </w:rPr>
      </w:pPr>
      <w:r w:rsidRPr="00F758EE">
        <w:rPr>
          <w:lang w:val="pt-BR" w:eastAsia="pt-PT"/>
        </w:rPr>
        <w:t>ou pa</w:t>
      </w:r>
      <w:r>
        <w:rPr>
          <w:lang w:val="pt-BR" w:eastAsia="pt-PT"/>
        </w:rPr>
        <w:t xml:space="preserve">ra </w:t>
      </w:r>
      <w:proofErr w:type="spellStart"/>
      <w:r>
        <w:rPr>
          <w:lang w:val="pt-BR" w:eastAsia="pt-PT"/>
        </w:rPr>
        <w:t>singleplayer</w:t>
      </w:r>
      <w:proofErr w:type="spellEnd"/>
      <w:r>
        <w:rPr>
          <w:lang w:val="pt-BR" w:eastAsia="pt-PT"/>
        </w:rPr>
        <w:t>:</w:t>
      </w:r>
    </w:p>
    <w:p w14:paraId="481947B1" w14:textId="1DF3A148" w:rsidR="00F6322B" w:rsidRPr="00F758EE" w:rsidRDefault="00F6322B" w:rsidP="00F6322B">
      <w:pPr>
        <w:jc w:val="center"/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</w:pPr>
      <w:proofErr w:type="spellStart"/>
      <w:r w:rsidRPr="00F758EE"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  <w:t>py</w:t>
      </w:r>
      <w:proofErr w:type="spellEnd"/>
      <w:r w:rsidRPr="00F758EE"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  <w:t xml:space="preserve"> game_single.py</w:t>
      </w:r>
    </w:p>
    <w:p w14:paraId="49747A33" w14:textId="7A0132B4" w:rsidR="00091376" w:rsidRDefault="00B31816" w:rsidP="005E3576">
      <w:pPr>
        <w:rPr>
          <w:lang w:eastAsia="pt-PT"/>
        </w:rPr>
      </w:pPr>
      <w:r>
        <w:rPr>
          <w:lang w:eastAsia="pt-PT"/>
        </w:rPr>
        <w:t xml:space="preserve">Então você pode começar por </w:t>
      </w:r>
      <w:r w:rsidR="008040A4">
        <w:rPr>
          <w:lang w:eastAsia="pt-PT"/>
        </w:rPr>
        <w:t>digitar seu nome e</w:t>
      </w:r>
      <w:r w:rsidR="001C1721">
        <w:rPr>
          <w:lang w:eastAsia="pt-PT"/>
        </w:rPr>
        <w:t xml:space="preserve"> </w:t>
      </w:r>
      <w:r>
        <w:rPr>
          <w:lang w:eastAsia="pt-PT"/>
        </w:rPr>
        <w:t xml:space="preserve">escolher sua skin digitando ‘R’ ou ‘r’ para usar o robô ou </w:t>
      </w:r>
      <w:r w:rsidR="00C033C0">
        <w:rPr>
          <w:lang w:eastAsia="pt-PT"/>
        </w:rPr>
        <w:t>‘C’ ou ‘c’ para utilizar a cobói</w:t>
      </w:r>
      <w:r w:rsidR="00D25D50">
        <w:rPr>
          <w:lang w:eastAsia="pt-PT"/>
        </w:rPr>
        <w:t xml:space="preserve"> (</w:t>
      </w:r>
      <w:r w:rsidR="00005B39">
        <w:rPr>
          <w:lang w:eastAsia="pt-PT"/>
        </w:rPr>
        <w:fldChar w:fldCharType="begin"/>
      </w:r>
      <w:r w:rsidR="00005B39">
        <w:rPr>
          <w:lang w:eastAsia="pt-PT"/>
        </w:rPr>
        <w:instrText xml:space="preserve"> REF _Ref124087350 \h </w:instrText>
      </w:r>
      <w:r w:rsidR="00005B39">
        <w:rPr>
          <w:lang w:eastAsia="pt-PT"/>
        </w:rPr>
      </w:r>
      <w:r w:rsidR="00005B39">
        <w:rPr>
          <w:lang w:eastAsia="pt-PT"/>
        </w:rPr>
        <w:fldChar w:fldCharType="separate"/>
      </w:r>
      <w:r w:rsidR="00005B39">
        <w:t xml:space="preserve">Figura </w:t>
      </w:r>
      <w:r w:rsidR="00005B39">
        <w:rPr>
          <w:noProof/>
        </w:rPr>
        <w:t>3</w:t>
      </w:r>
      <w:r w:rsidR="00005B39">
        <w:rPr>
          <w:lang w:eastAsia="pt-PT"/>
        </w:rPr>
        <w:fldChar w:fldCharType="end"/>
      </w:r>
      <w:r w:rsidR="00D25D50">
        <w:rPr>
          <w:lang w:eastAsia="pt-PT"/>
        </w:rPr>
        <w:t>)</w:t>
      </w:r>
      <w:r w:rsidR="00C033C0">
        <w:rPr>
          <w:lang w:eastAsia="pt-PT"/>
        </w:rPr>
        <w:t>.</w:t>
      </w:r>
    </w:p>
    <w:p w14:paraId="4EED20E9" w14:textId="77777777" w:rsidR="00D25D50" w:rsidRDefault="00091376" w:rsidP="00CF7FB4">
      <w:pPr>
        <w:keepNext/>
        <w:spacing w:before="240"/>
        <w:jc w:val="center"/>
      </w:pPr>
      <w:r w:rsidRPr="00091376">
        <w:rPr>
          <w:lang w:eastAsia="pt-PT"/>
        </w:rPr>
        <w:drawing>
          <wp:inline distT="0" distB="0" distL="0" distR="0" wp14:anchorId="4DB449FF" wp14:editId="2E0C0C56">
            <wp:extent cx="3600000" cy="2640734"/>
            <wp:effectExtent l="0" t="0" r="635" b="762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0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BD72" w14:textId="08723881" w:rsidR="00091376" w:rsidRDefault="00D25D50" w:rsidP="00D25D50">
      <w:pPr>
        <w:pStyle w:val="Legenda"/>
        <w:rPr>
          <w:lang w:eastAsia="pt-PT"/>
        </w:rPr>
      </w:pPr>
      <w:bookmarkStart w:id="47" w:name="_Ref124087324"/>
      <w:bookmarkStart w:id="48" w:name="_Ref12408733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8F22C9">
        <w:rPr>
          <w:noProof/>
        </w:rPr>
        <w:t>1</w:t>
      </w:r>
      <w:r>
        <w:fldChar w:fldCharType="end"/>
      </w:r>
      <w:bookmarkEnd w:id="48"/>
      <w:r>
        <w:t xml:space="preserve"> - Diretória própria.</w:t>
      </w:r>
      <w:bookmarkEnd w:id="47"/>
    </w:p>
    <w:p w14:paraId="44A18BF3" w14:textId="77777777" w:rsidR="00D25D50" w:rsidRDefault="006E6B63" w:rsidP="00CF7FB4">
      <w:pPr>
        <w:keepNext/>
        <w:spacing w:before="240"/>
        <w:jc w:val="center"/>
      </w:pPr>
      <w:r w:rsidRPr="006E6B63">
        <w:rPr>
          <w:lang w:eastAsia="pt-PT"/>
        </w:rPr>
        <w:drawing>
          <wp:inline distT="0" distB="0" distL="0" distR="0" wp14:anchorId="1FCF07F4" wp14:editId="06A908BA">
            <wp:extent cx="3599180" cy="2095500"/>
            <wp:effectExtent l="0" t="0" r="127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20591"/>
                    <a:stretch/>
                  </pic:blipFill>
                  <pic:spPr bwMode="auto">
                    <a:xfrm>
                      <a:off x="0" y="0"/>
                      <a:ext cx="359918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813F5" w14:textId="661E194C" w:rsidR="00091376" w:rsidRDefault="00D25D50" w:rsidP="00D25D50">
      <w:pPr>
        <w:pStyle w:val="Legenda"/>
        <w:rPr>
          <w:lang w:eastAsia="pt-PT"/>
        </w:rPr>
      </w:pPr>
      <w:bookmarkStart w:id="49" w:name="_Ref12408734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8F22C9">
        <w:rPr>
          <w:noProof/>
        </w:rPr>
        <w:t>2</w:t>
      </w:r>
      <w:r>
        <w:fldChar w:fldCharType="end"/>
      </w:r>
      <w:bookmarkEnd w:id="49"/>
      <w:r>
        <w:t xml:space="preserve"> - Abrindo terminal.</w:t>
      </w:r>
    </w:p>
    <w:p w14:paraId="3F501CE6" w14:textId="2F04DE3C" w:rsidR="006E6B63" w:rsidRDefault="006E6B63" w:rsidP="005E3576">
      <w:pPr>
        <w:rPr>
          <w:lang w:eastAsia="pt-PT"/>
        </w:rPr>
      </w:pPr>
    </w:p>
    <w:p w14:paraId="0BE49333" w14:textId="77777777" w:rsidR="00005B39" w:rsidRDefault="007B3304" w:rsidP="001C1721">
      <w:pPr>
        <w:keepNext/>
        <w:shd w:val="clear" w:color="auto" w:fill="FFFF00"/>
        <w:jc w:val="center"/>
      </w:pPr>
      <w:r w:rsidRPr="007B3304">
        <w:rPr>
          <w:lang w:eastAsia="pt-PT"/>
        </w:rPr>
        <w:drawing>
          <wp:inline distT="0" distB="0" distL="0" distR="0" wp14:anchorId="0D53CFE4" wp14:editId="47BAF05B">
            <wp:extent cx="5400040" cy="2208530"/>
            <wp:effectExtent l="0" t="0" r="0" b="1270"/>
            <wp:docPr id="5" name="Imagem 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AC0C9" w14:textId="176F593B" w:rsidR="003873B3" w:rsidRPr="00F6322B" w:rsidRDefault="00005B39" w:rsidP="001C1721">
      <w:pPr>
        <w:pStyle w:val="Legenda"/>
        <w:shd w:val="clear" w:color="auto" w:fill="FFFF00"/>
        <w:rPr>
          <w:b w:val="0"/>
          <w:bCs w:val="0"/>
          <w:lang w:eastAsia="pt-PT"/>
        </w:rPr>
      </w:pPr>
      <w:bookmarkStart w:id="50" w:name="_Ref12408735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8F22C9">
        <w:rPr>
          <w:noProof/>
        </w:rPr>
        <w:t>3</w:t>
      </w:r>
      <w:r>
        <w:fldChar w:fldCharType="end"/>
      </w:r>
      <w:bookmarkEnd w:id="50"/>
      <w:r>
        <w:t xml:space="preserve"> - Terminal.</w:t>
      </w:r>
    </w:p>
    <w:p w14:paraId="4FD6EDF6" w14:textId="467AD4C5" w:rsidR="007059A8" w:rsidRDefault="00626F05" w:rsidP="00341D11">
      <w:pPr>
        <w:pStyle w:val="Ttulo3"/>
        <w:rPr>
          <w:lang w:val="pt-BR"/>
        </w:rPr>
      </w:pPr>
      <w:r w:rsidRPr="003E4208">
        <w:rPr>
          <w:lang w:val="pt-BR"/>
        </w:rPr>
        <w:t>Menu</w:t>
      </w:r>
    </w:p>
    <w:p w14:paraId="28734130" w14:textId="55606C21" w:rsidR="009323CD" w:rsidRDefault="00E92C7E" w:rsidP="007B356C">
      <w:pPr>
        <w:rPr>
          <w:lang w:val="pt-BR"/>
        </w:rPr>
      </w:pPr>
      <w:r>
        <w:rPr>
          <w:lang w:val="pt-BR"/>
        </w:rPr>
        <w:t>No inicio o</w:t>
      </w:r>
      <w:r w:rsidR="002834D3">
        <w:rPr>
          <w:lang w:val="pt-BR"/>
        </w:rPr>
        <w:t xml:space="preserve"> menu </w:t>
      </w:r>
      <w:r w:rsidR="00FE661A">
        <w:rPr>
          <w:lang w:val="pt-BR"/>
        </w:rPr>
        <w:t>apresenta</w:t>
      </w:r>
      <w:r w:rsidR="006C2C15">
        <w:rPr>
          <w:lang w:val="pt-BR"/>
        </w:rPr>
        <w:t xml:space="preserve"> a</w:t>
      </w:r>
      <w:r>
        <w:rPr>
          <w:lang w:val="pt-BR"/>
        </w:rPr>
        <w:t xml:space="preserve"> opção de </w:t>
      </w:r>
      <w:r w:rsidR="00FF6495">
        <w:rPr>
          <w:lang w:val="pt-BR"/>
        </w:rPr>
        <w:t>‘</w:t>
      </w:r>
      <w:r>
        <w:rPr>
          <w:lang w:val="pt-BR"/>
        </w:rPr>
        <w:t>Iniciar jogo</w:t>
      </w:r>
      <w:r w:rsidR="00FF6495">
        <w:rPr>
          <w:lang w:val="pt-BR"/>
        </w:rPr>
        <w:t>’</w:t>
      </w:r>
      <w:r>
        <w:rPr>
          <w:lang w:val="pt-BR"/>
        </w:rPr>
        <w:t xml:space="preserve"> ou </w:t>
      </w:r>
      <w:r w:rsidR="00FF6495">
        <w:rPr>
          <w:lang w:val="pt-BR"/>
        </w:rPr>
        <w:t>‘</w:t>
      </w:r>
      <w:r>
        <w:rPr>
          <w:lang w:val="pt-BR"/>
        </w:rPr>
        <w:t>Sair</w:t>
      </w:r>
      <w:r w:rsidR="00FF6495">
        <w:rPr>
          <w:lang w:val="pt-BR"/>
        </w:rPr>
        <w:t>’</w:t>
      </w:r>
      <w:r w:rsidR="003A0BD8">
        <w:rPr>
          <w:lang w:val="pt-BR"/>
        </w:rPr>
        <w:t>.</w:t>
      </w:r>
      <w:r w:rsidR="00FF6495">
        <w:rPr>
          <w:lang w:val="pt-BR"/>
        </w:rPr>
        <w:t xml:space="preserve"> </w:t>
      </w:r>
      <w:r w:rsidR="003A0BD8">
        <w:rPr>
          <w:lang w:val="pt-BR"/>
        </w:rPr>
        <w:t xml:space="preserve">Ao pausar o jogo é apresentado o menu com as opções </w:t>
      </w:r>
      <w:r w:rsidR="00EF60CF">
        <w:rPr>
          <w:lang w:val="pt-BR"/>
        </w:rPr>
        <w:t>‘</w:t>
      </w:r>
      <w:r w:rsidR="003A0BD8">
        <w:rPr>
          <w:lang w:val="pt-BR"/>
        </w:rPr>
        <w:t>Continuar</w:t>
      </w:r>
      <w:r w:rsidR="00EF60CF">
        <w:rPr>
          <w:lang w:val="pt-BR"/>
        </w:rPr>
        <w:t xml:space="preserve"> jogo’</w:t>
      </w:r>
      <w:r w:rsidR="003A0BD8">
        <w:rPr>
          <w:lang w:val="pt-BR"/>
        </w:rPr>
        <w:t xml:space="preserve"> ou </w:t>
      </w:r>
      <w:r w:rsidR="00EF60CF">
        <w:rPr>
          <w:lang w:val="pt-BR"/>
        </w:rPr>
        <w:t>‘</w:t>
      </w:r>
      <w:r w:rsidR="003A0BD8">
        <w:rPr>
          <w:lang w:val="pt-BR"/>
        </w:rPr>
        <w:t>Sair</w:t>
      </w:r>
      <w:r w:rsidR="00EF60CF">
        <w:rPr>
          <w:lang w:val="pt-BR"/>
        </w:rPr>
        <w:t>’</w:t>
      </w:r>
      <w:r w:rsidR="00F315C7">
        <w:rPr>
          <w:lang w:val="pt-BR"/>
        </w:rPr>
        <w:t>.</w:t>
      </w:r>
      <w:r w:rsidR="003B3B09">
        <w:rPr>
          <w:lang w:val="pt-BR"/>
        </w:rPr>
        <w:t xml:space="preserve"> A opção </w:t>
      </w:r>
      <w:r w:rsidR="00EF60CF">
        <w:rPr>
          <w:lang w:val="pt-BR"/>
        </w:rPr>
        <w:t>‘</w:t>
      </w:r>
      <w:r w:rsidR="003B3B09">
        <w:rPr>
          <w:lang w:val="pt-BR"/>
        </w:rPr>
        <w:t>Continuar</w:t>
      </w:r>
      <w:r w:rsidR="00EF60CF">
        <w:rPr>
          <w:lang w:val="pt-BR"/>
        </w:rPr>
        <w:t xml:space="preserve"> jogo’</w:t>
      </w:r>
      <w:r w:rsidR="003B3B09">
        <w:rPr>
          <w:lang w:val="pt-BR"/>
        </w:rPr>
        <w:t xml:space="preserve"> volta o jogo de onde este foi pausado.</w:t>
      </w:r>
      <w:r w:rsidR="00FF6495">
        <w:rPr>
          <w:lang w:val="pt-BR"/>
        </w:rPr>
        <w:t xml:space="preserve"> </w:t>
      </w:r>
      <w:r w:rsidR="00F315C7">
        <w:rPr>
          <w:lang w:val="pt-BR"/>
        </w:rPr>
        <w:t xml:space="preserve">Ao finalizar o jogo é apresentado </w:t>
      </w:r>
      <w:r w:rsidR="00DE1719">
        <w:rPr>
          <w:lang w:val="pt-BR"/>
        </w:rPr>
        <w:t xml:space="preserve">o menu com as opções </w:t>
      </w:r>
      <w:r w:rsidR="00EF60CF">
        <w:rPr>
          <w:lang w:val="pt-BR"/>
        </w:rPr>
        <w:t>‘</w:t>
      </w:r>
      <w:r w:rsidR="00DE1719">
        <w:rPr>
          <w:lang w:val="pt-BR"/>
        </w:rPr>
        <w:t>Recomeçar jogo</w:t>
      </w:r>
      <w:r w:rsidR="00EF60CF">
        <w:rPr>
          <w:lang w:val="pt-BR"/>
        </w:rPr>
        <w:t>’</w:t>
      </w:r>
      <w:r w:rsidR="00DE1719">
        <w:rPr>
          <w:lang w:val="pt-BR"/>
        </w:rPr>
        <w:t xml:space="preserve"> ou </w:t>
      </w:r>
      <w:r w:rsidR="00EF60CF">
        <w:rPr>
          <w:lang w:val="pt-BR"/>
        </w:rPr>
        <w:t>‘</w:t>
      </w:r>
      <w:r w:rsidR="00DE1719">
        <w:rPr>
          <w:lang w:val="pt-BR"/>
        </w:rPr>
        <w:t>Sair</w:t>
      </w:r>
      <w:r w:rsidR="00EF60CF">
        <w:rPr>
          <w:lang w:val="pt-BR"/>
        </w:rPr>
        <w:t>’</w:t>
      </w:r>
      <w:r w:rsidR="00DE1719">
        <w:rPr>
          <w:lang w:val="pt-BR"/>
        </w:rPr>
        <w:t xml:space="preserve">. A opção </w:t>
      </w:r>
      <w:r w:rsidR="00EF60CF">
        <w:rPr>
          <w:lang w:val="pt-BR"/>
        </w:rPr>
        <w:t xml:space="preserve">‘Recomeçar jogo’ </w:t>
      </w:r>
      <w:r w:rsidR="003B3B09">
        <w:rPr>
          <w:lang w:val="pt-BR"/>
        </w:rPr>
        <w:t>inicializa um novo jogo.</w:t>
      </w:r>
      <w:r w:rsidR="006C2C15">
        <w:rPr>
          <w:lang w:val="pt-BR"/>
        </w:rPr>
        <w:t xml:space="preserve"> </w:t>
      </w:r>
    </w:p>
    <w:p w14:paraId="062C5672" w14:textId="0810D8EA" w:rsidR="007B356C" w:rsidRDefault="007D0716" w:rsidP="007B356C">
      <w:pPr>
        <w:rPr>
          <w:lang w:val="pt-BR"/>
        </w:rPr>
      </w:pPr>
      <w:r>
        <w:rPr>
          <w:lang w:val="pt-BR"/>
        </w:rPr>
        <w:t xml:space="preserve">Para utilizar o menu deverá usar as teclas ‘UP’ e ‘DOWN’ para </w:t>
      </w:r>
      <w:r w:rsidR="00981288">
        <w:rPr>
          <w:lang w:val="pt-BR"/>
        </w:rPr>
        <w:t>selecionar uma das opções e a tecla ‘ENTER’ para confirmar a escolha.</w:t>
      </w:r>
    </w:p>
    <w:p w14:paraId="4554B72E" w14:textId="77777777" w:rsidR="00DA00D2" w:rsidRDefault="00DA00D2" w:rsidP="00DA00D2">
      <w:pPr>
        <w:keepNext/>
        <w:spacing w:before="240"/>
      </w:pPr>
      <w:r w:rsidRPr="00DA00D2">
        <w:rPr>
          <w:lang w:val="pt-BR"/>
        </w:rPr>
        <w:drawing>
          <wp:inline distT="0" distB="0" distL="0" distR="0" wp14:anchorId="642A04F7" wp14:editId="3A823776">
            <wp:extent cx="5400040" cy="2840355"/>
            <wp:effectExtent l="19050" t="19050" r="10160" b="17145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40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043B6C" w14:textId="7BBD9713" w:rsidR="00DA00D2" w:rsidRDefault="00DA00D2" w:rsidP="00DA00D2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8F22C9">
        <w:rPr>
          <w:noProof/>
        </w:rPr>
        <w:t>4</w:t>
      </w:r>
      <w:r>
        <w:fldChar w:fldCharType="end"/>
      </w:r>
      <w:r>
        <w:t xml:space="preserve"> - Menu.</w:t>
      </w:r>
    </w:p>
    <w:p w14:paraId="74FA4F31" w14:textId="77777777" w:rsidR="00AB3A37" w:rsidRPr="007B356C" w:rsidRDefault="00AB3A37" w:rsidP="007B356C">
      <w:pPr>
        <w:rPr>
          <w:lang w:val="pt-BR"/>
        </w:rPr>
      </w:pPr>
    </w:p>
    <w:p w14:paraId="6FFD02F0" w14:textId="4D982EAB" w:rsidR="0050429E" w:rsidRDefault="000B735F" w:rsidP="00DA00D2">
      <w:pPr>
        <w:pStyle w:val="Ttulo3"/>
        <w:rPr>
          <w:lang w:val="pt-BR"/>
        </w:rPr>
      </w:pPr>
      <w:r>
        <w:rPr>
          <w:lang w:val="pt-BR"/>
        </w:rPr>
        <w:t>Jogo</w:t>
      </w:r>
    </w:p>
    <w:p w14:paraId="62434743" w14:textId="5F093F8B" w:rsidR="008F22C9" w:rsidRDefault="00CA3591" w:rsidP="008F22C9">
      <w:pPr>
        <w:rPr>
          <w:lang w:val="pt-BR"/>
        </w:rPr>
      </w:pPr>
      <w:r>
        <w:rPr>
          <w:lang w:val="pt-BR"/>
        </w:rPr>
        <w:t xml:space="preserve">O objetivo do jogo é atingir zumbis </w:t>
      </w:r>
      <w:r w:rsidR="00953DFA">
        <w:rPr>
          <w:lang w:val="pt-BR"/>
        </w:rPr>
        <w:t>com tiros, os zumbis aparece</w:t>
      </w:r>
      <w:r w:rsidR="00937395">
        <w:rPr>
          <w:lang w:val="pt-BR"/>
        </w:rPr>
        <w:t>m</w:t>
      </w:r>
      <w:r w:rsidR="00953DFA">
        <w:rPr>
          <w:lang w:val="pt-BR"/>
        </w:rPr>
        <w:t xml:space="preserve"> no extremo direito da tela</w:t>
      </w:r>
      <w:r w:rsidR="00937395">
        <w:rPr>
          <w:lang w:val="pt-BR"/>
        </w:rPr>
        <w:t>. A cada horda de zumbis a pontuação por atingir um zumbi</w:t>
      </w:r>
      <w:r w:rsidR="00AD3734">
        <w:rPr>
          <w:lang w:val="pt-BR"/>
        </w:rPr>
        <w:t xml:space="preserve"> se multiplica, quanto mais hordas finalizares mais pontos ganha.</w:t>
      </w:r>
    </w:p>
    <w:p w14:paraId="00D78F9E" w14:textId="1A8464B9" w:rsidR="00AD3734" w:rsidRPr="008F22C9" w:rsidRDefault="00BD6148" w:rsidP="008F22C9">
      <w:pPr>
        <w:rPr>
          <w:lang w:val="pt-BR"/>
        </w:rPr>
      </w:pPr>
      <w:r>
        <w:rPr>
          <w:lang w:val="pt-BR"/>
        </w:rPr>
        <w:t xml:space="preserve">O jogo termina quando um zumbi alcança o extremo esquerdo </w:t>
      </w:r>
      <w:r w:rsidR="00AD4542">
        <w:rPr>
          <w:lang w:val="pt-BR"/>
        </w:rPr>
        <w:t>da tela</w:t>
      </w:r>
      <w:r w:rsidR="00D24773">
        <w:rPr>
          <w:lang w:val="pt-BR"/>
        </w:rPr>
        <w:t xml:space="preserve"> ou quando um jogador chega perto demais de um zumbi.</w:t>
      </w:r>
    </w:p>
    <w:p w14:paraId="310A4CE1" w14:textId="09696762" w:rsidR="00632212" w:rsidRPr="00632212" w:rsidRDefault="00632212" w:rsidP="00632212">
      <w:pPr>
        <w:rPr>
          <w:lang w:val="pt-BR"/>
        </w:rPr>
      </w:pPr>
      <w:r>
        <w:rPr>
          <w:lang w:val="pt-BR"/>
        </w:rPr>
        <w:t>Teclas de ação:</w:t>
      </w:r>
    </w:p>
    <w:p w14:paraId="6A9CBFEC" w14:textId="356EA507" w:rsidR="00010E6F" w:rsidRPr="00010E6F" w:rsidRDefault="00010E6F" w:rsidP="005D2BB7">
      <w:pPr>
        <w:numPr>
          <w:ilvl w:val="0"/>
          <w:numId w:val="49"/>
        </w:numPr>
        <w:spacing w:after="0"/>
        <w:rPr>
          <w:lang w:val="pt-BR"/>
        </w:rPr>
      </w:pPr>
      <w:r w:rsidRPr="00010E6F">
        <w:rPr>
          <w:lang w:val="pt-BR"/>
        </w:rPr>
        <w:t>Para mover o jogador para a esquerda, pressione a seta para a esquerda</w:t>
      </w:r>
      <w:r w:rsidR="005D2BB7">
        <w:rPr>
          <w:lang w:val="pt-BR"/>
        </w:rPr>
        <w:t xml:space="preserve"> ou ‘A’</w:t>
      </w:r>
      <w:r w:rsidRPr="00010E6F">
        <w:rPr>
          <w:lang w:val="pt-BR"/>
        </w:rPr>
        <w:t>.</w:t>
      </w:r>
    </w:p>
    <w:p w14:paraId="1A7BAC09" w14:textId="5F551131" w:rsidR="00010E6F" w:rsidRPr="00010E6F" w:rsidRDefault="00010E6F" w:rsidP="005D2BB7">
      <w:pPr>
        <w:numPr>
          <w:ilvl w:val="0"/>
          <w:numId w:val="49"/>
        </w:numPr>
        <w:spacing w:after="0"/>
        <w:rPr>
          <w:lang w:val="pt-BR"/>
        </w:rPr>
      </w:pPr>
      <w:r w:rsidRPr="00010E6F">
        <w:rPr>
          <w:lang w:val="pt-BR"/>
        </w:rPr>
        <w:t>Para mover o jogador para a direita, pressione a seta para a direita</w:t>
      </w:r>
      <w:r w:rsidR="005D2BB7">
        <w:rPr>
          <w:lang w:val="pt-BR"/>
        </w:rPr>
        <w:t xml:space="preserve"> ou ‘D’</w:t>
      </w:r>
      <w:r w:rsidRPr="00010E6F">
        <w:rPr>
          <w:lang w:val="pt-BR"/>
        </w:rPr>
        <w:t>.</w:t>
      </w:r>
    </w:p>
    <w:p w14:paraId="15838CF2" w14:textId="1BA2F4AA" w:rsidR="00010E6F" w:rsidRPr="00010E6F" w:rsidRDefault="00010E6F" w:rsidP="005D2BB7">
      <w:pPr>
        <w:numPr>
          <w:ilvl w:val="0"/>
          <w:numId w:val="49"/>
        </w:numPr>
        <w:spacing w:after="0"/>
        <w:rPr>
          <w:lang w:val="pt-BR"/>
        </w:rPr>
      </w:pPr>
      <w:r w:rsidRPr="00010E6F">
        <w:rPr>
          <w:lang w:val="pt-BR"/>
        </w:rPr>
        <w:t>Para mover o jogador para cima, pressione a seta para cima</w:t>
      </w:r>
      <w:r w:rsidR="005D2BB7">
        <w:rPr>
          <w:lang w:val="pt-BR"/>
        </w:rPr>
        <w:t xml:space="preserve"> ou ‘W’</w:t>
      </w:r>
      <w:r w:rsidRPr="00010E6F">
        <w:rPr>
          <w:lang w:val="pt-BR"/>
        </w:rPr>
        <w:t>.</w:t>
      </w:r>
    </w:p>
    <w:p w14:paraId="72C2D1D0" w14:textId="683210F2" w:rsidR="00010E6F" w:rsidRPr="00010E6F" w:rsidRDefault="00010E6F" w:rsidP="005D2BB7">
      <w:pPr>
        <w:numPr>
          <w:ilvl w:val="0"/>
          <w:numId w:val="49"/>
        </w:numPr>
        <w:spacing w:after="0"/>
        <w:rPr>
          <w:lang w:val="pt-BR"/>
        </w:rPr>
      </w:pPr>
      <w:r w:rsidRPr="00010E6F">
        <w:rPr>
          <w:lang w:val="pt-BR"/>
        </w:rPr>
        <w:t>Para mover o jogador para baixo, pressione a seta para baixo</w:t>
      </w:r>
      <w:r w:rsidR="005D2BB7">
        <w:rPr>
          <w:lang w:val="pt-BR"/>
        </w:rPr>
        <w:t xml:space="preserve"> ou ‘S’</w:t>
      </w:r>
      <w:r w:rsidRPr="00010E6F">
        <w:rPr>
          <w:lang w:val="pt-BR"/>
        </w:rPr>
        <w:t>.</w:t>
      </w:r>
    </w:p>
    <w:p w14:paraId="3F09BE71" w14:textId="1929EAC2" w:rsidR="00081F56" w:rsidRDefault="00010E6F" w:rsidP="00081F56">
      <w:pPr>
        <w:numPr>
          <w:ilvl w:val="0"/>
          <w:numId w:val="49"/>
        </w:numPr>
        <w:rPr>
          <w:lang w:val="pt-BR"/>
        </w:rPr>
      </w:pPr>
      <w:r w:rsidRPr="00010E6F">
        <w:rPr>
          <w:lang w:val="pt-BR"/>
        </w:rPr>
        <w:t xml:space="preserve">Para atirar com o jogador, pressione a tecla </w:t>
      </w:r>
      <w:r w:rsidR="00081F56">
        <w:rPr>
          <w:lang w:val="pt-BR"/>
        </w:rPr>
        <w:t>‘SPACE’</w:t>
      </w:r>
      <w:r w:rsidRPr="00010E6F">
        <w:rPr>
          <w:lang w:val="pt-BR"/>
        </w:rPr>
        <w:t xml:space="preserve">. </w:t>
      </w:r>
      <w:r w:rsidR="005D2BB7">
        <w:rPr>
          <w:lang w:val="pt-BR"/>
        </w:rPr>
        <w:t>Voc</w:t>
      </w:r>
      <w:r w:rsidR="009B0A5B">
        <w:rPr>
          <w:lang w:val="pt-BR"/>
        </w:rPr>
        <w:t xml:space="preserve">ê tem </w:t>
      </w:r>
      <w:r w:rsidRPr="00010E6F">
        <w:rPr>
          <w:lang w:val="pt-BR"/>
        </w:rPr>
        <w:t>munição limitad</w:t>
      </w:r>
      <w:r w:rsidR="009B0A5B">
        <w:rPr>
          <w:lang w:val="pt-BR"/>
        </w:rPr>
        <w:t>a</w:t>
      </w:r>
      <w:r w:rsidRPr="00010E6F">
        <w:rPr>
          <w:lang w:val="pt-BR"/>
        </w:rPr>
        <w:t xml:space="preserve">, então é importante gerenciar suas disparos com sabedoria. </w:t>
      </w:r>
      <w:r w:rsidR="009B0A5B">
        <w:rPr>
          <w:lang w:val="pt-BR"/>
        </w:rPr>
        <w:t>Os disparos disponíveis estão n</w:t>
      </w:r>
      <w:r w:rsidR="000E14FB">
        <w:rPr>
          <w:lang w:val="pt-BR"/>
        </w:rPr>
        <w:t>a barra</w:t>
      </w:r>
      <w:r w:rsidR="009B0A5B">
        <w:rPr>
          <w:lang w:val="pt-BR"/>
        </w:rPr>
        <w:t xml:space="preserve"> superior da tela.</w:t>
      </w:r>
    </w:p>
    <w:p w14:paraId="60668769" w14:textId="4C3EE7A6" w:rsidR="00081F56" w:rsidRDefault="00081F56" w:rsidP="00081F56">
      <w:pPr>
        <w:rPr>
          <w:lang w:val="pt-BR"/>
        </w:rPr>
      </w:pPr>
      <w:r>
        <w:rPr>
          <w:lang w:val="pt-BR"/>
        </w:rPr>
        <w:t>O jogador só poderá se mover enquanto está dentro da tela.</w:t>
      </w:r>
      <w:r w:rsidR="000E14FB">
        <w:rPr>
          <w:lang w:val="pt-BR"/>
        </w:rPr>
        <w:t xml:space="preserve"> </w:t>
      </w:r>
    </w:p>
    <w:p w14:paraId="78AE084B" w14:textId="2BAFD3EC" w:rsidR="00D87A64" w:rsidRDefault="000E14FB" w:rsidP="00632212">
      <w:pPr>
        <w:rPr>
          <w:lang w:val="pt-BR"/>
        </w:rPr>
      </w:pPr>
      <w:r>
        <w:rPr>
          <w:lang w:val="pt-BR"/>
        </w:rPr>
        <w:t>Outras informações na barra superior da tela é sua pontuação atual</w:t>
      </w:r>
      <w:r w:rsidR="004D51DD">
        <w:rPr>
          <w:lang w:val="pt-BR"/>
        </w:rPr>
        <w:t>, pontuação a ganhar por matar um zumbi e o nível de horda que você se encontra.</w:t>
      </w:r>
    </w:p>
    <w:p w14:paraId="43B8BDE1" w14:textId="77777777" w:rsidR="008F22C9" w:rsidRDefault="002A3D78" w:rsidP="008F22C9">
      <w:pPr>
        <w:keepNext/>
        <w:spacing w:before="240"/>
      </w:pPr>
      <w:r w:rsidRPr="002A3D78">
        <w:rPr>
          <w:lang w:val="pt-BR"/>
        </w:rPr>
        <w:drawing>
          <wp:inline distT="0" distB="0" distL="0" distR="0" wp14:anchorId="3401E0E0" wp14:editId="57BD592F">
            <wp:extent cx="5400040" cy="2840355"/>
            <wp:effectExtent l="19050" t="19050" r="10160" b="1714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40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1DCDA" w14:textId="35418F8B" w:rsidR="00632212" w:rsidRPr="00DA00D2" w:rsidRDefault="008F22C9" w:rsidP="008F22C9">
      <w:pPr>
        <w:pStyle w:val="Legenda"/>
        <w:rPr>
          <w:lang w:val="pt-BR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Simulação do jogo.</w:t>
      </w:r>
    </w:p>
    <w:sectPr w:rsidR="00632212" w:rsidRPr="00DA00D2" w:rsidSect="00E93F26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569E2" w14:textId="77777777" w:rsidR="000C37CC" w:rsidRDefault="000C37CC" w:rsidP="00ED1A45">
      <w:pPr>
        <w:spacing w:after="0"/>
      </w:pPr>
      <w:r>
        <w:separator/>
      </w:r>
    </w:p>
    <w:p w14:paraId="7F8BF98F" w14:textId="77777777" w:rsidR="000C37CC" w:rsidRDefault="000C37CC"/>
    <w:p w14:paraId="37F1E9E5" w14:textId="77777777" w:rsidR="000C37CC" w:rsidRDefault="000C37CC"/>
  </w:endnote>
  <w:endnote w:type="continuationSeparator" w:id="0">
    <w:p w14:paraId="5950CB86" w14:textId="77777777" w:rsidR="000C37CC" w:rsidRDefault="000C37CC" w:rsidP="00ED1A45">
      <w:pPr>
        <w:spacing w:after="0"/>
      </w:pPr>
      <w:r>
        <w:continuationSeparator/>
      </w:r>
    </w:p>
    <w:p w14:paraId="0B9CBF81" w14:textId="77777777" w:rsidR="000C37CC" w:rsidRDefault="000C37CC"/>
    <w:p w14:paraId="176B79F4" w14:textId="77777777" w:rsidR="000C37CC" w:rsidRDefault="000C37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8603" w14:textId="4BE900BC" w:rsidR="009318EB" w:rsidRPr="008B1381" w:rsidRDefault="001C1721" w:rsidP="0097404F">
    <w:pPr>
      <w:pStyle w:val="Rodap"/>
      <w:rPr>
        <w:sz w:val="18"/>
        <w:szCs w:val="18"/>
      </w:rPr>
    </w:pPr>
    <w:sdt>
      <w:sdtPr>
        <w:rPr>
          <w:sz w:val="18"/>
          <w:szCs w:val="18"/>
        </w:rPr>
        <w:id w:val="-781178071"/>
        <w:docPartObj>
          <w:docPartGallery w:val="Page Numbers (Bottom of Page)"/>
          <w:docPartUnique/>
        </w:docPartObj>
      </w:sdtPr>
      <w:sdtEndPr/>
      <w:sdtContent>
        <w:r w:rsidR="009318EB" w:rsidRPr="008B1381">
          <w:rPr>
            <w:sz w:val="18"/>
            <w:szCs w:val="18"/>
          </w:rPr>
          <w:fldChar w:fldCharType="begin"/>
        </w:r>
        <w:r w:rsidR="009318EB" w:rsidRPr="008B1381">
          <w:rPr>
            <w:sz w:val="18"/>
            <w:szCs w:val="18"/>
          </w:rPr>
          <w:instrText>PAGE   \* MERGEFORMAT</w:instrText>
        </w:r>
        <w:r w:rsidR="009318EB" w:rsidRPr="008B1381">
          <w:rPr>
            <w:sz w:val="18"/>
            <w:szCs w:val="18"/>
          </w:rPr>
          <w:fldChar w:fldCharType="separate"/>
        </w:r>
        <w:r w:rsidR="009318EB" w:rsidRPr="008B1381">
          <w:rPr>
            <w:noProof/>
            <w:sz w:val="18"/>
            <w:szCs w:val="18"/>
          </w:rPr>
          <w:t>xiv</w:t>
        </w:r>
        <w:r w:rsidR="009318EB" w:rsidRPr="008B1381">
          <w:rPr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72B43C9" w14:textId="103D61F1" w:rsidR="009318EB" w:rsidRPr="00C40235" w:rsidRDefault="009318EB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2B63ECF7" w14:textId="6048D253" w:rsidR="009318EB" w:rsidRPr="00D50A75" w:rsidRDefault="009318EB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7A8FDEE7" w14:textId="46604EFA" w:rsidR="009318EB" w:rsidRPr="00D50A75" w:rsidRDefault="009318EB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9DE33" w14:textId="77777777" w:rsidR="000C37CC" w:rsidRDefault="000C37CC" w:rsidP="00ED1A45">
      <w:pPr>
        <w:spacing w:after="0"/>
      </w:pPr>
      <w:r>
        <w:separator/>
      </w:r>
    </w:p>
    <w:p w14:paraId="3AEE239E" w14:textId="77777777" w:rsidR="000C37CC" w:rsidRDefault="000C37CC"/>
    <w:p w14:paraId="5CD93D1D" w14:textId="77777777" w:rsidR="000C37CC" w:rsidRDefault="000C37CC"/>
  </w:footnote>
  <w:footnote w:type="continuationSeparator" w:id="0">
    <w:p w14:paraId="49BC3F68" w14:textId="77777777" w:rsidR="000C37CC" w:rsidRDefault="000C37CC" w:rsidP="00ED1A45">
      <w:pPr>
        <w:spacing w:after="0"/>
      </w:pPr>
      <w:r>
        <w:continuationSeparator/>
      </w:r>
    </w:p>
    <w:p w14:paraId="55D967C0" w14:textId="77777777" w:rsidR="000C37CC" w:rsidRDefault="000C37CC"/>
    <w:p w14:paraId="106E0AF8" w14:textId="77777777" w:rsidR="000C37CC" w:rsidRDefault="000C37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3392A762" w:rsidR="009318EB" w:rsidRDefault="009318EB" w:rsidP="00E65E0C">
    <w:pPr>
      <w:pStyle w:val="Cabealho"/>
      <w:ind w:left="-1701"/>
    </w:pPr>
    <w:r w:rsidRPr="00BB2C4C">
      <w:rPr>
        <w:rFonts w:cstheme="minorHAnsi"/>
        <w:noProof/>
        <w:lang w:eastAsia="pt-PT"/>
      </w:rPr>
      <w:drawing>
        <wp:inline distT="0" distB="0" distL="0" distR="0" wp14:anchorId="1C2C22FC" wp14:editId="2D5DD646">
          <wp:extent cx="7612912" cy="2156757"/>
          <wp:effectExtent l="0" t="0" r="7620" b="0"/>
          <wp:docPr id="14" name="Imagem 27" descr="C:\Users\gilito\AppData\Local\Microsoft\Windows\INetCache\Content.Word\ESTGOH-Branc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ilito\AppData\Local\Microsoft\Windows\INetCache\Content.Word\ESTGOH-Branc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2912" cy="21567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6ACC92C7" w:rsidR="009318EB" w:rsidRDefault="00F07B26" w:rsidP="00F07B26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4527CDF6" wp14:editId="23151EFA">
              <wp:extent cx="1771650" cy="17335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>
          <w:pict>
            <v:group w14:anchorId="56ABA25B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X1wQ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9B3D" w14:textId="08044D93" w:rsidR="009318EB" w:rsidRDefault="009318EB" w:rsidP="00E65E0C">
    <w:pPr>
      <w:pStyle w:val="Cabealho"/>
      <w:ind w:left="-1701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E8928" w14:textId="0A7C5B51" w:rsidR="00D50A75" w:rsidRDefault="00D50A75" w:rsidP="00D50A75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 xml:space="preserve">Programação -  Relatório de Projeto da Avaliação </w:t>
    </w:r>
    <w:r w:rsidR="00B13160">
      <w:rPr>
        <w:rFonts w:cstheme="minorHAnsi"/>
        <w:sz w:val="20"/>
      </w:rPr>
      <w:t>Periódica 3</w:t>
    </w:r>
  </w:p>
  <w:p w14:paraId="17ACA69B" w14:textId="7BE2E520" w:rsidR="00142014" w:rsidRPr="00142014" w:rsidRDefault="00142014" w:rsidP="00D50A75">
    <w:pPr>
      <w:pStyle w:val="Cabealho"/>
      <w:jc w:val="left"/>
      <w:rPr>
        <w:rFonts w:cstheme="minorHAnsi"/>
        <w:sz w:val="20"/>
        <w:u w:val="single"/>
      </w:rPr>
    </w:pPr>
    <w:r>
      <w:rPr>
        <w:rFonts w:cstheme="minorHAnsi"/>
        <w:sz w:val="20"/>
      </w:rPr>
      <w:t>Karine Florêncio</w:t>
    </w:r>
  </w:p>
  <w:p w14:paraId="7A420ADB" w14:textId="77777777" w:rsidR="009318EB" w:rsidRPr="002D3703" w:rsidRDefault="009318EB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15E504" wp14:editId="6FFFC3FC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FCDDFB" id="Straight Connector 22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" strokecolor="black [3213]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71A0" w14:textId="345A35C0" w:rsidR="00D50A75" w:rsidRDefault="009318EB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 xml:space="preserve">Programação - </w:t>
    </w:r>
    <w:r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>Relatório de Projeto</w:t>
    </w:r>
    <w:r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 xml:space="preserve">da Avaliação </w:t>
    </w:r>
    <w:r w:rsidR="0063375A">
      <w:rPr>
        <w:rFonts w:cstheme="minorHAnsi"/>
        <w:sz w:val="20"/>
      </w:rPr>
      <w:t>Periódica 3</w:t>
    </w:r>
  </w:p>
  <w:p w14:paraId="7C393B35" w14:textId="785FAFCD" w:rsidR="009318EB" w:rsidRPr="0063375A" w:rsidRDefault="0063375A" w:rsidP="005A7B3C">
    <w:pPr>
      <w:pStyle w:val="Cabealho"/>
      <w:jc w:val="right"/>
      <w:rPr>
        <w:rFonts w:cstheme="minorHAnsi"/>
        <w:sz w:val="20"/>
        <w:u w:val="single"/>
      </w:rPr>
    </w:pPr>
    <w:r>
      <w:rPr>
        <w:rFonts w:cstheme="minorHAnsi"/>
        <w:sz w:val="20"/>
      </w:rPr>
      <w:t>Karine Florêncio</w:t>
    </w:r>
  </w:p>
  <w:p w14:paraId="3B16D978" w14:textId="62D0E519" w:rsidR="009318EB" w:rsidRPr="005A7B3C" w:rsidRDefault="00D50A75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20E8C5D" wp14:editId="7CAE4A21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C402A5" id="Straight Connector 20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" strokecolor="black [3213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6BFB"/>
    <w:multiLevelType w:val="hybridMultilevel"/>
    <w:tmpl w:val="A0988B2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A14DFB"/>
    <w:multiLevelType w:val="hybridMultilevel"/>
    <w:tmpl w:val="A7FE33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A4C85"/>
    <w:multiLevelType w:val="hybridMultilevel"/>
    <w:tmpl w:val="C100C826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" w15:restartNumberingAfterBreak="0">
    <w:nsid w:val="0CCA46D9"/>
    <w:multiLevelType w:val="hybridMultilevel"/>
    <w:tmpl w:val="01EC0CF0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E6B62CA"/>
    <w:multiLevelType w:val="hybridMultilevel"/>
    <w:tmpl w:val="4A60A72E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52B36"/>
    <w:multiLevelType w:val="hybridMultilevel"/>
    <w:tmpl w:val="D8C486A2"/>
    <w:lvl w:ilvl="0" w:tplc="6A08208C">
      <w:start w:val="1"/>
      <w:numFmt w:val="lowerLetter"/>
      <w:lvlText w:val="%1."/>
      <w:lvlJc w:val="left"/>
      <w:pPr>
        <w:ind w:left="720" w:hanging="360"/>
      </w:pPr>
      <w:rPr>
        <w:rFonts w:ascii="Segoe UI Emoji" w:hAnsi="Segoe UI Emoji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1A7C4205"/>
    <w:multiLevelType w:val="hybridMultilevel"/>
    <w:tmpl w:val="12B61314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32D0E"/>
    <w:multiLevelType w:val="hybridMultilevel"/>
    <w:tmpl w:val="D39C8D7E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6F6B57"/>
    <w:multiLevelType w:val="hybridMultilevel"/>
    <w:tmpl w:val="8340900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F1820A1"/>
    <w:multiLevelType w:val="hybridMultilevel"/>
    <w:tmpl w:val="F0F21C9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464BA5"/>
    <w:multiLevelType w:val="multilevel"/>
    <w:tmpl w:val="473C2C6A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1000" w:hanging="432"/>
      </w:pPr>
      <w:rPr>
        <w:lang w:val="pt-BR"/>
      </w:r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7CC79BE"/>
    <w:multiLevelType w:val="hybridMultilevel"/>
    <w:tmpl w:val="64CAFE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220D4E"/>
    <w:multiLevelType w:val="hybridMultilevel"/>
    <w:tmpl w:val="19DC8142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62216511"/>
    <w:multiLevelType w:val="hybridMultilevel"/>
    <w:tmpl w:val="4AEE07CC"/>
    <w:lvl w:ilvl="0" w:tplc="253853A8">
      <w:start w:val="1"/>
      <w:numFmt w:val="upperRoman"/>
      <w:lvlText w:val="%1."/>
      <w:lvlJc w:val="left"/>
      <w:pPr>
        <w:ind w:left="720" w:hanging="360"/>
      </w:pPr>
      <w:rPr>
        <w:rFonts w:ascii="Gill Sans MT" w:hAnsi="Gill Sans MT" w:hint="default"/>
        <w:b w:val="0"/>
        <w:bCs w:val="0"/>
        <w:sz w:val="24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E733D4"/>
    <w:multiLevelType w:val="hybridMultilevel"/>
    <w:tmpl w:val="3052379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35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37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05797C"/>
    <w:multiLevelType w:val="multilevel"/>
    <w:tmpl w:val="1809001F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decimal"/>
      <w:lvlText w:val="%1.%2."/>
      <w:lvlJc w:val="left"/>
      <w:pPr>
        <w:ind w:left="1567" w:hanging="432"/>
      </w:p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3059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3A770C"/>
    <w:multiLevelType w:val="hybridMultilevel"/>
    <w:tmpl w:val="8B060E16"/>
    <w:lvl w:ilvl="0" w:tplc="BD4A316E">
      <w:start w:val="1"/>
      <w:numFmt w:val="decimalZero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34361F"/>
    <w:multiLevelType w:val="hybridMultilevel"/>
    <w:tmpl w:val="300C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07AEC"/>
    <w:multiLevelType w:val="hybridMultilevel"/>
    <w:tmpl w:val="01A08F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2546156">
    <w:abstractNumId w:val="36"/>
  </w:num>
  <w:num w:numId="2" w16cid:durableId="781388468">
    <w:abstractNumId w:val="15"/>
  </w:num>
  <w:num w:numId="3" w16cid:durableId="1926650013">
    <w:abstractNumId w:val="9"/>
  </w:num>
  <w:num w:numId="4" w16cid:durableId="1918904692">
    <w:abstractNumId w:val="44"/>
  </w:num>
  <w:num w:numId="5" w16cid:durableId="2095546346">
    <w:abstractNumId w:val="22"/>
  </w:num>
  <w:num w:numId="6" w16cid:durableId="1358847882">
    <w:abstractNumId w:val="48"/>
  </w:num>
  <w:num w:numId="7" w16cid:durableId="1610046827">
    <w:abstractNumId w:val="41"/>
  </w:num>
  <w:num w:numId="8" w16cid:durableId="439296103">
    <w:abstractNumId w:val="49"/>
  </w:num>
  <w:num w:numId="9" w16cid:durableId="1230457679">
    <w:abstractNumId w:val="11"/>
  </w:num>
  <w:num w:numId="10" w16cid:durableId="222257235">
    <w:abstractNumId w:val="14"/>
  </w:num>
  <w:num w:numId="11" w16cid:durableId="423770210">
    <w:abstractNumId w:val="21"/>
  </w:num>
  <w:num w:numId="12" w16cid:durableId="452290054">
    <w:abstractNumId w:val="19"/>
  </w:num>
  <w:num w:numId="13" w16cid:durableId="623273131">
    <w:abstractNumId w:val="39"/>
  </w:num>
  <w:num w:numId="14" w16cid:durableId="1300721913">
    <w:abstractNumId w:val="37"/>
  </w:num>
  <w:num w:numId="15" w16cid:durableId="1142776077">
    <w:abstractNumId w:val="46"/>
  </w:num>
  <w:num w:numId="16" w16cid:durableId="1670324104">
    <w:abstractNumId w:val="26"/>
  </w:num>
  <w:num w:numId="17" w16cid:durableId="1808277747">
    <w:abstractNumId w:val="4"/>
  </w:num>
  <w:num w:numId="18" w16cid:durableId="1560559021">
    <w:abstractNumId w:val="27"/>
  </w:num>
  <w:num w:numId="19" w16cid:durableId="1583221470">
    <w:abstractNumId w:val="12"/>
  </w:num>
  <w:num w:numId="20" w16cid:durableId="1708869215">
    <w:abstractNumId w:val="23"/>
  </w:num>
  <w:num w:numId="21" w16cid:durableId="228658849">
    <w:abstractNumId w:val="6"/>
  </w:num>
  <w:num w:numId="22" w16cid:durableId="839348287">
    <w:abstractNumId w:val="45"/>
  </w:num>
  <w:num w:numId="23" w16cid:durableId="1063943733">
    <w:abstractNumId w:val="13"/>
  </w:num>
  <w:num w:numId="24" w16cid:durableId="395126672">
    <w:abstractNumId w:val="43"/>
  </w:num>
  <w:num w:numId="25" w16cid:durableId="1407655527">
    <w:abstractNumId w:val="28"/>
  </w:num>
  <w:num w:numId="26" w16cid:durableId="1982147852">
    <w:abstractNumId w:val="34"/>
  </w:num>
  <w:num w:numId="27" w16cid:durableId="12538659">
    <w:abstractNumId w:val="17"/>
  </w:num>
  <w:num w:numId="28" w16cid:durableId="757943982">
    <w:abstractNumId w:val="33"/>
  </w:num>
  <w:num w:numId="29" w16cid:durableId="1803576754">
    <w:abstractNumId w:val="18"/>
  </w:num>
  <w:num w:numId="30" w16cid:durableId="491068968">
    <w:abstractNumId w:val="1"/>
  </w:num>
  <w:num w:numId="31" w16cid:durableId="1809395172">
    <w:abstractNumId w:val="25"/>
  </w:num>
  <w:num w:numId="32" w16cid:durableId="258370749">
    <w:abstractNumId w:val="35"/>
  </w:num>
  <w:num w:numId="33" w16cid:durableId="900364766">
    <w:abstractNumId w:val="2"/>
  </w:num>
  <w:num w:numId="34" w16cid:durableId="516895699">
    <w:abstractNumId w:val="29"/>
  </w:num>
  <w:num w:numId="35" w16cid:durableId="1272208138">
    <w:abstractNumId w:val="31"/>
  </w:num>
  <w:num w:numId="36" w16cid:durableId="1964192063">
    <w:abstractNumId w:val="47"/>
  </w:num>
  <w:num w:numId="37" w16cid:durableId="738360294">
    <w:abstractNumId w:val="5"/>
  </w:num>
  <w:num w:numId="38" w16cid:durableId="301427638">
    <w:abstractNumId w:val="40"/>
  </w:num>
  <w:num w:numId="39" w16cid:durableId="939216637">
    <w:abstractNumId w:val="8"/>
  </w:num>
  <w:num w:numId="40" w16cid:durableId="2019186780">
    <w:abstractNumId w:val="3"/>
  </w:num>
  <w:num w:numId="41" w16cid:durableId="989210638">
    <w:abstractNumId w:val="24"/>
  </w:num>
  <w:num w:numId="42" w16cid:durableId="2037387135">
    <w:abstractNumId w:val="16"/>
  </w:num>
  <w:num w:numId="43" w16cid:durableId="48384150">
    <w:abstractNumId w:val="30"/>
  </w:num>
  <w:num w:numId="44" w16cid:durableId="329604796">
    <w:abstractNumId w:val="32"/>
  </w:num>
  <w:num w:numId="45" w16cid:durableId="1353920894">
    <w:abstractNumId w:val="38"/>
  </w:num>
  <w:num w:numId="46" w16cid:durableId="456724807">
    <w:abstractNumId w:val="7"/>
  </w:num>
  <w:num w:numId="47" w16cid:durableId="162818071">
    <w:abstractNumId w:val="0"/>
  </w:num>
  <w:num w:numId="48" w16cid:durableId="1899392879">
    <w:abstractNumId w:val="20"/>
  </w:num>
  <w:num w:numId="49" w16cid:durableId="1483691713">
    <w:abstractNumId w:val="42"/>
  </w:num>
  <w:num w:numId="50" w16cid:durableId="380710871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94F"/>
    <w:rsid w:val="00005B39"/>
    <w:rsid w:val="00005F89"/>
    <w:rsid w:val="000060E1"/>
    <w:rsid w:val="00006107"/>
    <w:rsid w:val="00006225"/>
    <w:rsid w:val="00006774"/>
    <w:rsid w:val="00006E01"/>
    <w:rsid w:val="00007435"/>
    <w:rsid w:val="00007BB2"/>
    <w:rsid w:val="00007C0E"/>
    <w:rsid w:val="00007FF6"/>
    <w:rsid w:val="000106AB"/>
    <w:rsid w:val="00010E6F"/>
    <w:rsid w:val="00011599"/>
    <w:rsid w:val="00011688"/>
    <w:rsid w:val="000116AC"/>
    <w:rsid w:val="00011EF8"/>
    <w:rsid w:val="000120F6"/>
    <w:rsid w:val="0001212D"/>
    <w:rsid w:val="0001242B"/>
    <w:rsid w:val="0001264D"/>
    <w:rsid w:val="00013426"/>
    <w:rsid w:val="000135D5"/>
    <w:rsid w:val="00013ACE"/>
    <w:rsid w:val="00015AA5"/>
    <w:rsid w:val="00015C26"/>
    <w:rsid w:val="000160FC"/>
    <w:rsid w:val="000162ED"/>
    <w:rsid w:val="00016441"/>
    <w:rsid w:val="000172FE"/>
    <w:rsid w:val="0001779D"/>
    <w:rsid w:val="000177F1"/>
    <w:rsid w:val="00017E86"/>
    <w:rsid w:val="000209D0"/>
    <w:rsid w:val="00020E27"/>
    <w:rsid w:val="000215EA"/>
    <w:rsid w:val="00021FC5"/>
    <w:rsid w:val="00023092"/>
    <w:rsid w:val="00023248"/>
    <w:rsid w:val="00025C42"/>
    <w:rsid w:val="00026B80"/>
    <w:rsid w:val="000308DD"/>
    <w:rsid w:val="00030E7D"/>
    <w:rsid w:val="00031404"/>
    <w:rsid w:val="000317A3"/>
    <w:rsid w:val="000317F8"/>
    <w:rsid w:val="0003273A"/>
    <w:rsid w:val="00033900"/>
    <w:rsid w:val="000340B1"/>
    <w:rsid w:val="00034E73"/>
    <w:rsid w:val="0003566E"/>
    <w:rsid w:val="00035816"/>
    <w:rsid w:val="0003585D"/>
    <w:rsid w:val="0003655A"/>
    <w:rsid w:val="00037D44"/>
    <w:rsid w:val="00040675"/>
    <w:rsid w:val="00040829"/>
    <w:rsid w:val="000413C8"/>
    <w:rsid w:val="000414F4"/>
    <w:rsid w:val="00041C37"/>
    <w:rsid w:val="00041D71"/>
    <w:rsid w:val="00043105"/>
    <w:rsid w:val="000443A4"/>
    <w:rsid w:val="00044442"/>
    <w:rsid w:val="00045343"/>
    <w:rsid w:val="00045A56"/>
    <w:rsid w:val="0004748C"/>
    <w:rsid w:val="0004761C"/>
    <w:rsid w:val="0004778E"/>
    <w:rsid w:val="00047A52"/>
    <w:rsid w:val="00047D05"/>
    <w:rsid w:val="00050D4B"/>
    <w:rsid w:val="00051F49"/>
    <w:rsid w:val="0005338B"/>
    <w:rsid w:val="000547E6"/>
    <w:rsid w:val="00056CF3"/>
    <w:rsid w:val="000574F6"/>
    <w:rsid w:val="00057636"/>
    <w:rsid w:val="0005771A"/>
    <w:rsid w:val="00057FA9"/>
    <w:rsid w:val="00057FFC"/>
    <w:rsid w:val="00060184"/>
    <w:rsid w:val="00060790"/>
    <w:rsid w:val="00061553"/>
    <w:rsid w:val="00061F16"/>
    <w:rsid w:val="00065487"/>
    <w:rsid w:val="000655B2"/>
    <w:rsid w:val="00065EDA"/>
    <w:rsid w:val="00067E0B"/>
    <w:rsid w:val="00070066"/>
    <w:rsid w:val="0007041E"/>
    <w:rsid w:val="000704CA"/>
    <w:rsid w:val="00070749"/>
    <w:rsid w:val="000715A0"/>
    <w:rsid w:val="00071790"/>
    <w:rsid w:val="000717BA"/>
    <w:rsid w:val="000731F5"/>
    <w:rsid w:val="000748FF"/>
    <w:rsid w:val="00074C2C"/>
    <w:rsid w:val="0007511E"/>
    <w:rsid w:val="000754F9"/>
    <w:rsid w:val="00077895"/>
    <w:rsid w:val="00080AA7"/>
    <w:rsid w:val="00080B65"/>
    <w:rsid w:val="00080E45"/>
    <w:rsid w:val="000810D2"/>
    <w:rsid w:val="00081AB8"/>
    <w:rsid w:val="00081F56"/>
    <w:rsid w:val="00082899"/>
    <w:rsid w:val="000828E6"/>
    <w:rsid w:val="00082CE0"/>
    <w:rsid w:val="000836CB"/>
    <w:rsid w:val="00083871"/>
    <w:rsid w:val="00085F01"/>
    <w:rsid w:val="00086749"/>
    <w:rsid w:val="0008779A"/>
    <w:rsid w:val="0008784C"/>
    <w:rsid w:val="00087BBA"/>
    <w:rsid w:val="0009081C"/>
    <w:rsid w:val="00091376"/>
    <w:rsid w:val="00091411"/>
    <w:rsid w:val="000924C9"/>
    <w:rsid w:val="00092BBA"/>
    <w:rsid w:val="00093053"/>
    <w:rsid w:val="000937FC"/>
    <w:rsid w:val="00093BD5"/>
    <w:rsid w:val="0009432D"/>
    <w:rsid w:val="000944A1"/>
    <w:rsid w:val="00094956"/>
    <w:rsid w:val="000952B4"/>
    <w:rsid w:val="00097E56"/>
    <w:rsid w:val="000A0891"/>
    <w:rsid w:val="000A0F3A"/>
    <w:rsid w:val="000A1D65"/>
    <w:rsid w:val="000A23AD"/>
    <w:rsid w:val="000A31CB"/>
    <w:rsid w:val="000A3841"/>
    <w:rsid w:val="000A399E"/>
    <w:rsid w:val="000A3A90"/>
    <w:rsid w:val="000A3DE8"/>
    <w:rsid w:val="000A4F5E"/>
    <w:rsid w:val="000A5573"/>
    <w:rsid w:val="000A5669"/>
    <w:rsid w:val="000A56AF"/>
    <w:rsid w:val="000A5D8E"/>
    <w:rsid w:val="000A7C63"/>
    <w:rsid w:val="000A7D1B"/>
    <w:rsid w:val="000B0484"/>
    <w:rsid w:val="000B1248"/>
    <w:rsid w:val="000B164C"/>
    <w:rsid w:val="000B1B37"/>
    <w:rsid w:val="000B1E26"/>
    <w:rsid w:val="000B4678"/>
    <w:rsid w:val="000B47A5"/>
    <w:rsid w:val="000B5514"/>
    <w:rsid w:val="000B57E9"/>
    <w:rsid w:val="000B67C5"/>
    <w:rsid w:val="000B735F"/>
    <w:rsid w:val="000B7A21"/>
    <w:rsid w:val="000C0D9B"/>
    <w:rsid w:val="000C13B2"/>
    <w:rsid w:val="000C3096"/>
    <w:rsid w:val="000C37CC"/>
    <w:rsid w:val="000C4709"/>
    <w:rsid w:val="000C495B"/>
    <w:rsid w:val="000C5048"/>
    <w:rsid w:val="000C5648"/>
    <w:rsid w:val="000C5AD0"/>
    <w:rsid w:val="000C7F1E"/>
    <w:rsid w:val="000D07F9"/>
    <w:rsid w:val="000D0F11"/>
    <w:rsid w:val="000D128F"/>
    <w:rsid w:val="000D1897"/>
    <w:rsid w:val="000D212D"/>
    <w:rsid w:val="000D253F"/>
    <w:rsid w:val="000D32B7"/>
    <w:rsid w:val="000D38F5"/>
    <w:rsid w:val="000D3A1E"/>
    <w:rsid w:val="000D4054"/>
    <w:rsid w:val="000D411D"/>
    <w:rsid w:val="000D4F46"/>
    <w:rsid w:val="000D51BB"/>
    <w:rsid w:val="000D54BF"/>
    <w:rsid w:val="000D6D22"/>
    <w:rsid w:val="000E14FB"/>
    <w:rsid w:val="000E17EC"/>
    <w:rsid w:val="000E5E86"/>
    <w:rsid w:val="000E60F8"/>
    <w:rsid w:val="000E7148"/>
    <w:rsid w:val="000E76D6"/>
    <w:rsid w:val="000E76F1"/>
    <w:rsid w:val="000E7C13"/>
    <w:rsid w:val="000F068E"/>
    <w:rsid w:val="000F08D9"/>
    <w:rsid w:val="000F224F"/>
    <w:rsid w:val="000F2AF2"/>
    <w:rsid w:val="000F2FF5"/>
    <w:rsid w:val="000F3695"/>
    <w:rsid w:val="000F38C0"/>
    <w:rsid w:val="000F4BC9"/>
    <w:rsid w:val="000F7DB7"/>
    <w:rsid w:val="000F7F35"/>
    <w:rsid w:val="00100256"/>
    <w:rsid w:val="00100841"/>
    <w:rsid w:val="00100AC3"/>
    <w:rsid w:val="00101225"/>
    <w:rsid w:val="00101363"/>
    <w:rsid w:val="0010140B"/>
    <w:rsid w:val="00102CCA"/>
    <w:rsid w:val="00102EA2"/>
    <w:rsid w:val="0010373B"/>
    <w:rsid w:val="00103772"/>
    <w:rsid w:val="00103E30"/>
    <w:rsid w:val="0010436F"/>
    <w:rsid w:val="0010538A"/>
    <w:rsid w:val="00105555"/>
    <w:rsid w:val="0010675D"/>
    <w:rsid w:val="00106B08"/>
    <w:rsid w:val="00111BA4"/>
    <w:rsid w:val="0011208E"/>
    <w:rsid w:val="0011249C"/>
    <w:rsid w:val="001125C7"/>
    <w:rsid w:val="00112C24"/>
    <w:rsid w:val="001137AA"/>
    <w:rsid w:val="00113BE8"/>
    <w:rsid w:val="00113CB5"/>
    <w:rsid w:val="00114394"/>
    <w:rsid w:val="00114C79"/>
    <w:rsid w:val="00116314"/>
    <w:rsid w:val="001172EE"/>
    <w:rsid w:val="001202BD"/>
    <w:rsid w:val="00122251"/>
    <w:rsid w:val="001223F9"/>
    <w:rsid w:val="00122993"/>
    <w:rsid w:val="001229C7"/>
    <w:rsid w:val="00122BB8"/>
    <w:rsid w:val="00123279"/>
    <w:rsid w:val="0012420F"/>
    <w:rsid w:val="00124707"/>
    <w:rsid w:val="00124A4A"/>
    <w:rsid w:val="00124E57"/>
    <w:rsid w:val="00125DF0"/>
    <w:rsid w:val="00126053"/>
    <w:rsid w:val="00126CBD"/>
    <w:rsid w:val="00126E25"/>
    <w:rsid w:val="001272CA"/>
    <w:rsid w:val="00127441"/>
    <w:rsid w:val="00127607"/>
    <w:rsid w:val="001276C1"/>
    <w:rsid w:val="001279E9"/>
    <w:rsid w:val="00127ABD"/>
    <w:rsid w:val="001311BE"/>
    <w:rsid w:val="001316A5"/>
    <w:rsid w:val="001334A3"/>
    <w:rsid w:val="001335D8"/>
    <w:rsid w:val="001364F0"/>
    <w:rsid w:val="001377FF"/>
    <w:rsid w:val="00137844"/>
    <w:rsid w:val="00137C25"/>
    <w:rsid w:val="00137E5D"/>
    <w:rsid w:val="00137F52"/>
    <w:rsid w:val="001401F0"/>
    <w:rsid w:val="001405FE"/>
    <w:rsid w:val="00140A11"/>
    <w:rsid w:val="0014111C"/>
    <w:rsid w:val="001417B1"/>
    <w:rsid w:val="00141901"/>
    <w:rsid w:val="00142014"/>
    <w:rsid w:val="0014203C"/>
    <w:rsid w:val="0014290C"/>
    <w:rsid w:val="0014305A"/>
    <w:rsid w:val="00143266"/>
    <w:rsid w:val="001433B5"/>
    <w:rsid w:val="001452B5"/>
    <w:rsid w:val="00145B0F"/>
    <w:rsid w:val="001465F0"/>
    <w:rsid w:val="001506E9"/>
    <w:rsid w:val="00150858"/>
    <w:rsid w:val="00150C42"/>
    <w:rsid w:val="001518EB"/>
    <w:rsid w:val="00151BE0"/>
    <w:rsid w:val="00151D94"/>
    <w:rsid w:val="00151EE1"/>
    <w:rsid w:val="00151EF7"/>
    <w:rsid w:val="0015258B"/>
    <w:rsid w:val="0015349F"/>
    <w:rsid w:val="001555C3"/>
    <w:rsid w:val="00156849"/>
    <w:rsid w:val="00157606"/>
    <w:rsid w:val="0016018B"/>
    <w:rsid w:val="00160304"/>
    <w:rsid w:val="00161869"/>
    <w:rsid w:val="00161B8D"/>
    <w:rsid w:val="00162184"/>
    <w:rsid w:val="001634E7"/>
    <w:rsid w:val="00163553"/>
    <w:rsid w:val="00164632"/>
    <w:rsid w:val="001661B0"/>
    <w:rsid w:val="00166E6E"/>
    <w:rsid w:val="001673E8"/>
    <w:rsid w:val="001675F6"/>
    <w:rsid w:val="00167A06"/>
    <w:rsid w:val="00170A42"/>
    <w:rsid w:val="00170FE2"/>
    <w:rsid w:val="001715F6"/>
    <w:rsid w:val="00171715"/>
    <w:rsid w:val="0017255A"/>
    <w:rsid w:val="00172F21"/>
    <w:rsid w:val="001744B8"/>
    <w:rsid w:val="001759FE"/>
    <w:rsid w:val="001763F7"/>
    <w:rsid w:val="00176589"/>
    <w:rsid w:val="00177328"/>
    <w:rsid w:val="0017752E"/>
    <w:rsid w:val="0018163D"/>
    <w:rsid w:val="001829FC"/>
    <w:rsid w:val="00182E9F"/>
    <w:rsid w:val="00183000"/>
    <w:rsid w:val="00183881"/>
    <w:rsid w:val="00183C61"/>
    <w:rsid w:val="00184FFD"/>
    <w:rsid w:val="0018571A"/>
    <w:rsid w:val="00185738"/>
    <w:rsid w:val="00185DA8"/>
    <w:rsid w:val="00187203"/>
    <w:rsid w:val="00187FB2"/>
    <w:rsid w:val="00190143"/>
    <w:rsid w:val="001904EE"/>
    <w:rsid w:val="00192D9A"/>
    <w:rsid w:val="00193152"/>
    <w:rsid w:val="00193BDD"/>
    <w:rsid w:val="00193F53"/>
    <w:rsid w:val="00194450"/>
    <w:rsid w:val="00195573"/>
    <w:rsid w:val="00195692"/>
    <w:rsid w:val="0019579F"/>
    <w:rsid w:val="0019719D"/>
    <w:rsid w:val="0019782C"/>
    <w:rsid w:val="001A1F72"/>
    <w:rsid w:val="001A3EDE"/>
    <w:rsid w:val="001A512D"/>
    <w:rsid w:val="001A51C5"/>
    <w:rsid w:val="001A688D"/>
    <w:rsid w:val="001B00F5"/>
    <w:rsid w:val="001B0262"/>
    <w:rsid w:val="001B05FA"/>
    <w:rsid w:val="001B0B91"/>
    <w:rsid w:val="001B165D"/>
    <w:rsid w:val="001B1CAE"/>
    <w:rsid w:val="001B1E34"/>
    <w:rsid w:val="001B1FF0"/>
    <w:rsid w:val="001B346A"/>
    <w:rsid w:val="001B4018"/>
    <w:rsid w:val="001B4A43"/>
    <w:rsid w:val="001B50C0"/>
    <w:rsid w:val="001B5B79"/>
    <w:rsid w:val="001B5F57"/>
    <w:rsid w:val="001B65E5"/>
    <w:rsid w:val="001B74F8"/>
    <w:rsid w:val="001C1433"/>
    <w:rsid w:val="001C1721"/>
    <w:rsid w:val="001C1D8F"/>
    <w:rsid w:val="001C1E3E"/>
    <w:rsid w:val="001C27A0"/>
    <w:rsid w:val="001C27BE"/>
    <w:rsid w:val="001C2BF4"/>
    <w:rsid w:val="001C2F7D"/>
    <w:rsid w:val="001C3A27"/>
    <w:rsid w:val="001C3E9A"/>
    <w:rsid w:val="001C3F2A"/>
    <w:rsid w:val="001C4DA6"/>
    <w:rsid w:val="001C52A7"/>
    <w:rsid w:val="001C6C98"/>
    <w:rsid w:val="001C765B"/>
    <w:rsid w:val="001C79B6"/>
    <w:rsid w:val="001D09E7"/>
    <w:rsid w:val="001D1873"/>
    <w:rsid w:val="001D2354"/>
    <w:rsid w:val="001D379D"/>
    <w:rsid w:val="001D3B2E"/>
    <w:rsid w:val="001D3B5E"/>
    <w:rsid w:val="001D423D"/>
    <w:rsid w:val="001D69F1"/>
    <w:rsid w:val="001D6B15"/>
    <w:rsid w:val="001D6EC5"/>
    <w:rsid w:val="001D77FE"/>
    <w:rsid w:val="001D798A"/>
    <w:rsid w:val="001D7D96"/>
    <w:rsid w:val="001E020B"/>
    <w:rsid w:val="001E0554"/>
    <w:rsid w:val="001E08AC"/>
    <w:rsid w:val="001E144D"/>
    <w:rsid w:val="001E1EB4"/>
    <w:rsid w:val="001E2CE0"/>
    <w:rsid w:val="001E3249"/>
    <w:rsid w:val="001E3803"/>
    <w:rsid w:val="001E3855"/>
    <w:rsid w:val="001E3E31"/>
    <w:rsid w:val="001E4120"/>
    <w:rsid w:val="001E456A"/>
    <w:rsid w:val="001E4806"/>
    <w:rsid w:val="001E4D91"/>
    <w:rsid w:val="001E4DCA"/>
    <w:rsid w:val="001E5781"/>
    <w:rsid w:val="001E5D5D"/>
    <w:rsid w:val="001E5D7B"/>
    <w:rsid w:val="001E6466"/>
    <w:rsid w:val="001E785D"/>
    <w:rsid w:val="001F0098"/>
    <w:rsid w:val="001F1CD0"/>
    <w:rsid w:val="001F2548"/>
    <w:rsid w:val="001F325A"/>
    <w:rsid w:val="001F3370"/>
    <w:rsid w:val="001F3E72"/>
    <w:rsid w:val="001F424B"/>
    <w:rsid w:val="001F4C05"/>
    <w:rsid w:val="001F5136"/>
    <w:rsid w:val="001F5AF7"/>
    <w:rsid w:val="001F5B55"/>
    <w:rsid w:val="001F5C5C"/>
    <w:rsid w:val="001F61E1"/>
    <w:rsid w:val="001F6CE2"/>
    <w:rsid w:val="001F7C94"/>
    <w:rsid w:val="002003C0"/>
    <w:rsid w:val="002005C5"/>
    <w:rsid w:val="00200BA5"/>
    <w:rsid w:val="00200CE9"/>
    <w:rsid w:val="00201915"/>
    <w:rsid w:val="00201BC0"/>
    <w:rsid w:val="002021EA"/>
    <w:rsid w:val="00202D55"/>
    <w:rsid w:val="00205125"/>
    <w:rsid w:val="0020513C"/>
    <w:rsid w:val="00205DC4"/>
    <w:rsid w:val="00210D24"/>
    <w:rsid w:val="002114F4"/>
    <w:rsid w:val="002119FD"/>
    <w:rsid w:val="0021312F"/>
    <w:rsid w:val="00213948"/>
    <w:rsid w:val="00213DF5"/>
    <w:rsid w:val="0021441F"/>
    <w:rsid w:val="00214488"/>
    <w:rsid w:val="002153DE"/>
    <w:rsid w:val="00215F0A"/>
    <w:rsid w:val="00215F5B"/>
    <w:rsid w:val="00216ADB"/>
    <w:rsid w:val="00216C6E"/>
    <w:rsid w:val="00220A3B"/>
    <w:rsid w:val="0022153B"/>
    <w:rsid w:val="002215F5"/>
    <w:rsid w:val="00221B62"/>
    <w:rsid w:val="002222DC"/>
    <w:rsid w:val="00222665"/>
    <w:rsid w:val="00222B6C"/>
    <w:rsid w:val="0022361B"/>
    <w:rsid w:val="00224E01"/>
    <w:rsid w:val="00225910"/>
    <w:rsid w:val="00225EA4"/>
    <w:rsid w:val="002261A0"/>
    <w:rsid w:val="002263A4"/>
    <w:rsid w:val="00226C20"/>
    <w:rsid w:val="00230DBD"/>
    <w:rsid w:val="0023195A"/>
    <w:rsid w:val="0023229A"/>
    <w:rsid w:val="00232950"/>
    <w:rsid w:val="00232D24"/>
    <w:rsid w:val="00233923"/>
    <w:rsid w:val="002349A1"/>
    <w:rsid w:val="00234CD4"/>
    <w:rsid w:val="0023688C"/>
    <w:rsid w:val="002378AF"/>
    <w:rsid w:val="00240838"/>
    <w:rsid w:val="00240D48"/>
    <w:rsid w:val="002413F5"/>
    <w:rsid w:val="00241638"/>
    <w:rsid w:val="00241DD5"/>
    <w:rsid w:val="0024363C"/>
    <w:rsid w:val="0024364F"/>
    <w:rsid w:val="00243EC8"/>
    <w:rsid w:val="0024499B"/>
    <w:rsid w:val="00244D56"/>
    <w:rsid w:val="002458EC"/>
    <w:rsid w:val="00245F3D"/>
    <w:rsid w:val="0024659E"/>
    <w:rsid w:val="002475D1"/>
    <w:rsid w:val="0025072B"/>
    <w:rsid w:val="00250832"/>
    <w:rsid w:val="00250D07"/>
    <w:rsid w:val="002510B4"/>
    <w:rsid w:val="0025132C"/>
    <w:rsid w:val="002517D3"/>
    <w:rsid w:val="0025356B"/>
    <w:rsid w:val="0025357C"/>
    <w:rsid w:val="00253D1C"/>
    <w:rsid w:val="002542BC"/>
    <w:rsid w:val="002548A9"/>
    <w:rsid w:val="00254C3E"/>
    <w:rsid w:val="00255649"/>
    <w:rsid w:val="00260035"/>
    <w:rsid w:val="00260261"/>
    <w:rsid w:val="00261F2E"/>
    <w:rsid w:val="00262281"/>
    <w:rsid w:val="00263797"/>
    <w:rsid w:val="002637FF"/>
    <w:rsid w:val="00263C63"/>
    <w:rsid w:val="00263F2D"/>
    <w:rsid w:val="00264930"/>
    <w:rsid w:val="002652D3"/>
    <w:rsid w:val="00265396"/>
    <w:rsid w:val="00265EE7"/>
    <w:rsid w:val="00266390"/>
    <w:rsid w:val="00266830"/>
    <w:rsid w:val="002668F2"/>
    <w:rsid w:val="002675CD"/>
    <w:rsid w:val="002676A4"/>
    <w:rsid w:val="002676EB"/>
    <w:rsid w:val="00267C06"/>
    <w:rsid w:val="00270BCB"/>
    <w:rsid w:val="00270E1E"/>
    <w:rsid w:val="00271323"/>
    <w:rsid w:val="00272163"/>
    <w:rsid w:val="002739A1"/>
    <w:rsid w:val="00273AC0"/>
    <w:rsid w:val="002743E7"/>
    <w:rsid w:val="002750CD"/>
    <w:rsid w:val="00275922"/>
    <w:rsid w:val="002761BF"/>
    <w:rsid w:val="002762E1"/>
    <w:rsid w:val="00280140"/>
    <w:rsid w:val="002803F3"/>
    <w:rsid w:val="00280635"/>
    <w:rsid w:val="002808C1"/>
    <w:rsid w:val="00280FBE"/>
    <w:rsid w:val="00281D7A"/>
    <w:rsid w:val="002821CE"/>
    <w:rsid w:val="00282587"/>
    <w:rsid w:val="0028329E"/>
    <w:rsid w:val="002834D3"/>
    <w:rsid w:val="00283E81"/>
    <w:rsid w:val="0028461D"/>
    <w:rsid w:val="002853B4"/>
    <w:rsid w:val="002855C6"/>
    <w:rsid w:val="00286306"/>
    <w:rsid w:val="00286FAC"/>
    <w:rsid w:val="00287046"/>
    <w:rsid w:val="00290196"/>
    <w:rsid w:val="002906A8"/>
    <w:rsid w:val="00290F6A"/>
    <w:rsid w:val="002917A2"/>
    <w:rsid w:val="0029196B"/>
    <w:rsid w:val="0029279F"/>
    <w:rsid w:val="0029289B"/>
    <w:rsid w:val="002934F6"/>
    <w:rsid w:val="002962F7"/>
    <w:rsid w:val="0029632B"/>
    <w:rsid w:val="002A0134"/>
    <w:rsid w:val="002A03E1"/>
    <w:rsid w:val="002A042E"/>
    <w:rsid w:val="002A1B59"/>
    <w:rsid w:val="002A2AAC"/>
    <w:rsid w:val="002A2B40"/>
    <w:rsid w:val="002A3D78"/>
    <w:rsid w:val="002A415B"/>
    <w:rsid w:val="002A433F"/>
    <w:rsid w:val="002A4A49"/>
    <w:rsid w:val="002A637A"/>
    <w:rsid w:val="002A706B"/>
    <w:rsid w:val="002A7330"/>
    <w:rsid w:val="002A77E0"/>
    <w:rsid w:val="002B0053"/>
    <w:rsid w:val="002B00D4"/>
    <w:rsid w:val="002B057C"/>
    <w:rsid w:val="002B1814"/>
    <w:rsid w:val="002B1933"/>
    <w:rsid w:val="002B1D29"/>
    <w:rsid w:val="002B346E"/>
    <w:rsid w:val="002B362E"/>
    <w:rsid w:val="002B456C"/>
    <w:rsid w:val="002B4906"/>
    <w:rsid w:val="002B4935"/>
    <w:rsid w:val="002B4B68"/>
    <w:rsid w:val="002B4C04"/>
    <w:rsid w:val="002B514B"/>
    <w:rsid w:val="002B5306"/>
    <w:rsid w:val="002B5969"/>
    <w:rsid w:val="002B6B04"/>
    <w:rsid w:val="002B7B02"/>
    <w:rsid w:val="002C03DC"/>
    <w:rsid w:val="002C0766"/>
    <w:rsid w:val="002C465C"/>
    <w:rsid w:val="002C5130"/>
    <w:rsid w:val="002C57EA"/>
    <w:rsid w:val="002C7629"/>
    <w:rsid w:val="002C78FF"/>
    <w:rsid w:val="002C7B7A"/>
    <w:rsid w:val="002C7BD1"/>
    <w:rsid w:val="002C7FE8"/>
    <w:rsid w:val="002D01DD"/>
    <w:rsid w:val="002D1528"/>
    <w:rsid w:val="002D27D3"/>
    <w:rsid w:val="002D32C1"/>
    <w:rsid w:val="002D3703"/>
    <w:rsid w:val="002D370E"/>
    <w:rsid w:val="002D595A"/>
    <w:rsid w:val="002D5F10"/>
    <w:rsid w:val="002E034A"/>
    <w:rsid w:val="002E13B3"/>
    <w:rsid w:val="002E26FD"/>
    <w:rsid w:val="002E29FE"/>
    <w:rsid w:val="002E2AA4"/>
    <w:rsid w:val="002E4118"/>
    <w:rsid w:val="002E6A81"/>
    <w:rsid w:val="002E6D54"/>
    <w:rsid w:val="002E6DA0"/>
    <w:rsid w:val="002E712D"/>
    <w:rsid w:val="002E7AEE"/>
    <w:rsid w:val="002F1344"/>
    <w:rsid w:val="002F1F4A"/>
    <w:rsid w:val="002F51F7"/>
    <w:rsid w:val="002F5A9A"/>
    <w:rsid w:val="002F5EE6"/>
    <w:rsid w:val="002F650B"/>
    <w:rsid w:val="002F6CF3"/>
    <w:rsid w:val="002F7A21"/>
    <w:rsid w:val="002F7A55"/>
    <w:rsid w:val="00300EF2"/>
    <w:rsid w:val="003026F8"/>
    <w:rsid w:val="003027F7"/>
    <w:rsid w:val="00303ACE"/>
    <w:rsid w:val="0030429E"/>
    <w:rsid w:val="00304C3A"/>
    <w:rsid w:val="00304D75"/>
    <w:rsid w:val="00304F74"/>
    <w:rsid w:val="00305AE7"/>
    <w:rsid w:val="00307D12"/>
    <w:rsid w:val="00310544"/>
    <w:rsid w:val="0031109B"/>
    <w:rsid w:val="00312247"/>
    <w:rsid w:val="00312B23"/>
    <w:rsid w:val="00312E2D"/>
    <w:rsid w:val="003130F5"/>
    <w:rsid w:val="003135DC"/>
    <w:rsid w:val="00313F0A"/>
    <w:rsid w:val="00314105"/>
    <w:rsid w:val="003141CB"/>
    <w:rsid w:val="003145AA"/>
    <w:rsid w:val="003150C3"/>
    <w:rsid w:val="003170B1"/>
    <w:rsid w:val="00317BBB"/>
    <w:rsid w:val="00320135"/>
    <w:rsid w:val="003206EB"/>
    <w:rsid w:val="00322A92"/>
    <w:rsid w:val="00322C1C"/>
    <w:rsid w:val="003243CE"/>
    <w:rsid w:val="003302A1"/>
    <w:rsid w:val="003304BD"/>
    <w:rsid w:val="003311BC"/>
    <w:rsid w:val="00331826"/>
    <w:rsid w:val="00331FB2"/>
    <w:rsid w:val="003320CE"/>
    <w:rsid w:val="00332951"/>
    <w:rsid w:val="00333136"/>
    <w:rsid w:val="00333458"/>
    <w:rsid w:val="00334477"/>
    <w:rsid w:val="003344C9"/>
    <w:rsid w:val="00334EDD"/>
    <w:rsid w:val="00335663"/>
    <w:rsid w:val="00335A07"/>
    <w:rsid w:val="00335D6F"/>
    <w:rsid w:val="003363C3"/>
    <w:rsid w:val="003368C0"/>
    <w:rsid w:val="00336E6E"/>
    <w:rsid w:val="003378E1"/>
    <w:rsid w:val="00337AE6"/>
    <w:rsid w:val="00337B2E"/>
    <w:rsid w:val="0034099E"/>
    <w:rsid w:val="00340B81"/>
    <w:rsid w:val="003418CC"/>
    <w:rsid w:val="00341D11"/>
    <w:rsid w:val="00341DB6"/>
    <w:rsid w:val="0034213D"/>
    <w:rsid w:val="003422A6"/>
    <w:rsid w:val="00342737"/>
    <w:rsid w:val="00342914"/>
    <w:rsid w:val="0034292C"/>
    <w:rsid w:val="0034317C"/>
    <w:rsid w:val="00345617"/>
    <w:rsid w:val="00346145"/>
    <w:rsid w:val="0034686D"/>
    <w:rsid w:val="003469C7"/>
    <w:rsid w:val="00346C6E"/>
    <w:rsid w:val="003508E7"/>
    <w:rsid w:val="003519C2"/>
    <w:rsid w:val="00353196"/>
    <w:rsid w:val="00353282"/>
    <w:rsid w:val="003538A4"/>
    <w:rsid w:val="00353950"/>
    <w:rsid w:val="00353D92"/>
    <w:rsid w:val="003541BF"/>
    <w:rsid w:val="003559A8"/>
    <w:rsid w:val="00355CB8"/>
    <w:rsid w:val="00356331"/>
    <w:rsid w:val="003565C5"/>
    <w:rsid w:val="00357A5A"/>
    <w:rsid w:val="003604C5"/>
    <w:rsid w:val="0036251E"/>
    <w:rsid w:val="0036254A"/>
    <w:rsid w:val="003626C4"/>
    <w:rsid w:val="00362E95"/>
    <w:rsid w:val="00362EE9"/>
    <w:rsid w:val="00363450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67F82"/>
    <w:rsid w:val="00370578"/>
    <w:rsid w:val="00371349"/>
    <w:rsid w:val="00371CD5"/>
    <w:rsid w:val="003720B4"/>
    <w:rsid w:val="00372C5C"/>
    <w:rsid w:val="00372DA1"/>
    <w:rsid w:val="00373B42"/>
    <w:rsid w:val="00373FBC"/>
    <w:rsid w:val="00374FC0"/>
    <w:rsid w:val="00375F8C"/>
    <w:rsid w:val="00376C5D"/>
    <w:rsid w:val="00377AF3"/>
    <w:rsid w:val="00377E4D"/>
    <w:rsid w:val="0038019C"/>
    <w:rsid w:val="00380A98"/>
    <w:rsid w:val="00380E8F"/>
    <w:rsid w:val="00380F35"/>
    <w:rsid w:val="00381059"/>
    <w:rsid w:val="0038158E"/>
    <w:rsid w:val="00381591"/>
    <w:rsid w:val="003819EC"/>
    <w:rsid w:val="0038205E"/>
    <w:rsid w:val="00382220"/>
    <w:rsid w:val="00382E36"/>
    <w:rsid w:val="003833F5"/>
    <w:rsid w:val="00383695"/>
    <w:rsid w:val="00383DC5"/>
    <w:rsid w:val="0038476E"/>
    <w:rsid w:val="00385271"/>
    <w:rsid w:val="00385416"/>
    <w:rsid w:val="003859F4"/>
    <w:rsid w:val="00385C8F"/>
    <w:rsid w:val="00386507"/>
    <w:rsid w:val="0038684D"/>
    <w:rsid w:val="00386A84"/>
    <w:rsid w:val="00387369"/>
    <w:rsid w:val="003873B3"/>
    <w:rsid w:val="00390A22"/>
    <w:rsid w:val="00390D82"/>
    <w:rsid w:val="00390DDC"/>
    <w:rsid w:val="003912C1"/>
    <w:rsid w:val="00391463"/>
    <w:rsid w:val="0039176E"/>
    <w:rsid w:val="0039286F"/>
    <w:rsid w:val="00394B3C"/>
    <w:rsid w:val="00394BD4"/>
    <w:rsid w:val="0039527C"/>
    <w:rsid w:val="003953ED"/>
    <w:rsid w:val="00395DC3"/>
    <w:rsid w:val="003968CB"/>
    <w:rsid w:val="00396C96"/>
    <w:rsid w:val="003A0A89"/>
    <w:rsid w:val="003A0BD8"/>
    <w:rsid w:val="003A3370"/>
    <w:rsid w:val="003A3FC1"/>
    <w:rsid w:val="003A4ECF"/>
    <w:rsid w:val="003B1BF0"/>
    <w:rsid w:val="003B3B09"/>
    <w:rsid w:val="003B3BCC"/>
    <w:rsid w:val="003B3CCF"/>
    <w:rsid w:val="003B606A"/>
    <w:rsid w:val="003B7920"/>
    <w:rsid w:val="003B7E73"/>
    <w:rsid w:val="003C04D7"/>
    <w:rsid w:val="003C1B51"/>
    <w:rsid w:val="003C1B62"/>
    <w:rsid w:val="003C2424"/>
    <w:rsid w:val="003C247A"/>
    <w:rsid w:val="003C2F2B"/>
    <w:rsid w:val="003C33AD"/>
    <w:rsid w:val="003C4011"/>
    <w:rsid w:val="003C40C4"/>
    <w:rsid w:val="003C484D"/>
    <w:rsid w:val="003C6B40"/>
    <w:rsid w:val="003C7379"/>
    <w:rsid w:val="003C787F"/>
    <w:rsid w:val="003C7D08"/>
    <w:rsid w:val="003D0715"/>
    <w:rsid w:val="003D07F5"/>
    <w:rsid w:val="003D0E76"/>
    <w:rsid w:val="003D1D1C"/>
    <w:rsid w:val="003D23BC"/>
    <w:rsid w:val="003D23E8"/>
    <w:rsid w:val="003D42D0"/>
    <w:rsid w:val="003D69F0"/>
    <w:rsid w:val="003E086F"/>
    <w:rsid w:val="003E0C89"/>
    <w:rsid w:val="003E4208"/>
    <w:rsid w:val="003E4B78"/>
    <w:rsid w:val="003E546C"/>
    <w:rsid w:val="003E639F"/>
    <w:rsid w:val="003E76E7"/>
    <w:rsid w:val="003E7738"/>
    <w:rsid w:val="003E7AC5"/>
    <w:rsid w:val="003F1D53"/>
    <w:rsid w:val="003F21F7"/>
    <w:rsid w:val="003F303B"/>
    <w:rsid w:val="003F321A"/>
    <w:rsid w:val="003F3677"/>
    <w:rsid w:val="003F5D2A"/>
    <w:rsid w:val="003F6956"/>
    <w:rsid w:val="003F6C0E"/>
    <w:rsid w:val="003F6D6C"/>
    <w:rsid w:val="003F7CDA"/>
    <w:rsid w:val="00400719"/>
    <w:rsid w:val="00401E0C"/>
    <w:rsid w:val="00401E4F"/>
    <w:rsid w:val="00401FB2"/>
    <w:rsid w:val="004024D1"/>
    <w:rsid w:val="00403180"/>
    <w:rsid w:val="004044E4"/>
    <w:rsid w:val="0040537D"/>
    <w:rsid w:val="0040571D"/>
    <w:rsid w:val="0040586A"/>
    <w:rsid w:val="00405D66"/>
    <w:rsid w:val="00405D96"/>
    <w:rsid w:val="004061D2"/>
    <w:rsid w:val="00406C03"/>
    <w:rsid w:val="00407C5A"/>
    <w:rsid w:val="004111DF"/>
    <w:rsid w:val="00411632"/>
    <w:rsid w:val="00411BE4"/>
    <w:rsid w:val="00411C8F"/>
    <w:rsid w:val="00411EFD"/>
    <w:rsid w:val="00412047"/>
    <w:rsid w:val="00412482"/>
    <w:rsid w:val="00412BA6"/>
    <w:rsid w:val="00412EAD"/>
    <w:rsid w:val="0041335E"/>
    <w:rsid w:val="00413DBE"/>
    <w:rsid w:val="0041427F"/>
    <w:rsid w:val="00414A6B"/>
    <w:rsid w:val="00414BF4"/>
    <w:rsid w:val="00415982"/>
    <w:rsid w:val="0041682B"/>
    <w:rsid w:val="00417DCE"/>
    <w:rsid w:val="004225B3"/>
    <w:rsid w:val="00422B71"/>
    <w:rsid w:val="004245C3"/>
    <w:rsid w:val="004264C1"/>
    <w:rsid w:val="004274DD"/>
    <w:rsid w:val="004277E4"/>
    <w:rsid w:val="00430465"/>
    <w:rsid w:val="004304E5"/>
    <w:rsid w:val="00430F74"/>
    <w:rsid w:val="0043184F"/>
    <w:rsid w:val="00432034"/>
    <w:rsid w:val="0043271D"/>
    <w:rsid w:val="00436A8A"/>
    <w:rsid w:val="00436C6F"/>
    <w:rsid w:val="00436C72"/>
    <w:rsid w:val="00440277"/>
    <w:rsid w:val="00440633"/>
    <w:rsid w:val="00441B4A"/>
    <w:rsid w:val="00441D0D"/>
    <w:rsid w:val="0044222B"/>
    <w:rsid w:val="00442244"/>
    <w:rsid w:val="00444275"/>
    <w:rsid w:val="0044457F"/>
    <w:rsid w:val="0044459C"/>
    <w:rsid w:val="00444E62"/>
    <w:rsid w:val="00447603"/>
    <w:rsid w:val="004500EB"/>
    <w:rsid w:val="00450F02"/>
    <w:rsid w:val="004522E6"/>
    <w:rsid w:val="004524A2"/>
    <w:rsid w:val="004531AF"/>
    <w:rsid w:val="00454478"/>
    <w:rsid w:val="00455F77"/>
    <w:rsid w:val="0045640D"/>
    <w:rsid w:val="004564CA"/>
    <w:rsid w:val="00456786"/>
    <w:rsid w:val="00456C29"/>
    <w:rsid w:val="0045794E"/>
    <w:rsid w:val="004614D8"/>
    <w:rsid w:val="00462F42"/>
    <w:rsid w:val="00462FBF"/>
    <w:rsid w:val="00464CB0"/>
    <w:rsid w:val="004651B7"/>
    <w:rsid w:val="00465C37"/>
    <w:rsid w:val="00465D11"/>
    <w:rsid w:val="0046668B"/>
    <w:rsid w:val="00466A60"/>
    <w:rsid w:val="0046718B"/>
    <w:rsid w:val="004674F9"/>
    <w:rsid w:val="004707FB"/>
    <w:rsid w:val="0047092B"/>
    <w:rsid w:val="00470EEE"/>
    <w:rsid w:val="00471869"/>
    <w:rsid w:val="00472ED1"/>
    <w:rsid w:val="00472FE5"/>
    <w:rsid w:val="00473B78"/>
    <w:rsid w:val="00473D16"/>
    <w:rsid w:val="00474301"/>
    <w:rsid w:val="00474907"/>
    <w:rsid w:val="00477941"/>
    <w:rsid w:val="0048022F"/>
    <w:rsid w:val="00481241"/>
    <w:rsid w:val="0048144B"/>
    <w:rsid w:val="0048269B"/>
    <w:rsid w:val="00483102"/>
    <w:rsid w:val="004831EC"/>
    <w:rsid w:val="0048413E"/>
    <w:rsid w:val="00484E4A"/>
    <w:rsid w:val="00487E73"/>
    <w:rsid w:val="00490450"/>
    <w:rsid w:val="00490495"/>
    <w:rsid w:val="00490E95"/>
    <w:rsid w:val="004922AA"/>
    <w:rsid w:val="00492FE4"/>
    <w:rsid w:val="0049513F"/>
    <w:rsid w:val="0049576C"/>
    <w:rsid w:val="00496018"/>
    <w:rsid w:val="004A00C5"/>
    <w:rsid w:val="004A01E8"/>
    <w:rsid w:val="004A04CC"/>
    <w:rsid w:val="004A07BB"/>
    <w:rsid w:val="004A0CBD"/>
    <w:rsid w:val="004A0F46"/>
    <w:rsid w:val="004A1AF4"/>
    <w:rsid w:val="004A2062"/>
    <w:rsid w:val="004A242A"/>
    <w:rsid w:val="004A2945"/>
    <w:rsid w:val="004A2994"/>
    <w:rsid w:val="004A50EA"/>
    <w:rsid w:val="004A5789"/>
    <w:rsid w:val="004A6403"/>
    <w:rsid w:val="004A689A"/>
    <w:rsid w:val="004A7C81"/>
    <w:rsid w:val="004A7EAD"/>
    <w:rsid w:val="004B0550"/>
    <w:rsid w:val="004B1317"/>
    <w:rsid w:val="004B1DF8"/>
    <w:rsid w:val="004B2013"/>
    <w:rsid w:val="004B2275"/>
    <w:rsid w:val="004B23E9"/>
    <w:rsid w:val="004B27F3"/>
    <w:rsid w:val="004B413E"/>
    <w:rsid w:val="004B4BB4"/>
    <w:rsid w:val="004B5303"/>
    <w:rsid w:val="004B5B28"/>
    <w:rsid w:val="004B5D3E"/>
    <w:rsid w:val="004B637E"/>
    <w:rsid w:val="004B69B9"/>
    <w:rsid w:val="004B7130"/>
    <w:rsid w:val="004B716B"/>
    <w:rsid w:val="004B76BF"/>
    <w:rsid w:val="004B7A09"/>
    <w:rsid w:val="004B7E0B"/>
    <w:rsid w:val="004B7F4D"/>
    <w:rsid w:val="004C0DD6"/>
    <w:rsid w:val="004C1C83"/>
    <w:rsid w:val="004C1FC7"/>
    <w:rsid w:val="004C22D6"/>
    <w:rsid w:val="004C272A"/>
    <w:rsid w:val="004C49B1"/>
    <w:rsid w:val="004C56AE"/>
    <w:rsid w:val="004C5857"/>
    <w:rsid w:val="004C6817"/>
    <w:rsid w:val="004C6BAE"/>
    <w:rsid w:val="004C7829"/>
    <w:rsid w:val="004D087F"/>
    <w:rsid w:val="004D1382"/>
    <w:rsid w:val="004D1FF4"/>
    <w:rsid w:val="004D29AF"/>
    <w:rsid w:val="004D2DBF"/>
    <w:rsid w:val="004D3670"/>
    <w:rsid w:val="004D4CF8"/>
    <w:rsid w:val="004D51DD"/>
    <w:rsid w:val="004D5B7F"/>
    <w:rsid w:val="004D630D"/>
    <w:rsid w:val="004D65A5"/>
    <w:rsid w:val="004D6DEC"/>
    <w:rsid w:val="004D7AD9"/>
    <w:rsid w:val="004D7C3E"/>
    <w:rsid w:val="004D7C9F"/>
    <w:rsid w:val="004E08BF"/>
    <w:rsid w:val="004E165F"/>
    <w:rsid w:val="004E1E92"/>
    <w:rsid w:val="004E23B1"/>
    <w:rsid w:val="004E2719"/>
    <w:rsid w:val="004E2E98"/>
    <w:rsid w:val="004E32AA"/>
    <w:rsid w:val="004E3436"/>
    <w:rsid w:val="004E43C5"/>
    <w:rsid w:val="004E48DD"/>
    <w:rsid w:val="004E51D7"/>
    <w:rsid w:val="004E6541"/>
    <w:rsid w:val="004E6DC5"/>
    <w:rsid w:val="004E73EE"/>
    <w:rsid w:val="004E7B73"/>
    <w:rsid w:val="004F0DFB"/>
    <w:rsid w:val="004F11BA"/>
    <w:rsid w:val="004F22BF"/>
    <w:rsid w:val="004F28ED"/>
    <w:rsid w:val="004F2E84"/>
    <w:rsid w:val="004F383F"/>
    <w:rsid w:val="004F38E9"/>
    <w:rsid w:val="004F3A8C"/>
    <w:rsid w:val="004F5A4C"/>
    <w:rsid w:val="004F608F"/>
    <w:rsid w:val="004F712D"/>
    <w:rsid w:val="004F7419"/>
    <w:rsid w:val="00502C53"/>
    <w:rsid w:val="00503029"/>
    <w:rsid w:val="00503211"/>
    <w:rsid w:val="00503427"/>
    <w:rsid w:val="00503998"/>
    <w:rsid w:val="00503ED1"/>
    <w:rsid w:val="0050429E"/>
    <w:rsid w:val="005048FC"/>
    <w:rsid w:val="00504E0A"/>
    <w:rsid w:val="0050525D"/>
    <w:rsid w:val="00505649"/>
    <w:rsid w:val="00505672"/>
    <w:rsid w:val="00505A9F"/>
    <w:rsid w:val="005068AF"/>
    <w:rsid w:val="00506EF7"/>
    <w:rsid w:val="00506F06"/>
    <w:rsid w:val="00507407"/>
    <w:rsid w:val="00507CD9"/>
    <w:rsid w:val="005101D4"/>
    <w:rsid w:val="00510A3B"/>
    <w:rsid w:val="00510A8B"/>
    <w:rsid w:val="005117F2"/>
    <w:rsid w:val="00512CCB"/>
    <w:rsid w:val="00513001"/>
    <w:rsid w:val="005135B8"/>
    <w:rsid w:val="005142ED"/>
    <w:rsid w:val="00514A16"/>
    <w:rsid w:val="00515FEB"/>
    <w:rsid w:val="00516303"/>
    <w:rsid w:val="00517C1B"/>
    <w:rsid w:val="00520048"/>
    <w:rsid w:val="00522926"/>
    <w:rsid w:val="00523276"/>
    <w:rsid w:val="00523290"/>
    <w:rsid w:val="005239CE"/>
    <w:rsid w:val="00523A4F"/>
    <w:rsid w:val="0052420F"/>
    <w:rsid w:val="00524B8C"/>
    <w:rsid w:val="00524FEA"/>
    <w:rsid w:val="00525058"/>
    <w:rsid w:val="005251BD"/>
    <w:rsid w:val="005252F5"/>
    <w:rsid w:val="00526716"/>
    <w:rsid w:val="0052782A"/>
    <w:rsid w:val="00527D7E"/>
    <w:rsid w:val="0053029B"/>
    <w:rsid w:val="005306DF"/>
    <w:rsid w:val="0053088E"/>
    <w:rsid w:val="00530C87"/>
    <w:rsid w:val="005319A9"/>
    <w:rsid w:val="00532161"/>
    <w:rsid w:val="00532380"/>
    <w:rsid w:val="00533B95"/>
    <w:rsid w:val="00533BC0"/>
    <w:rsid w:val="005358E8"/>
    <w:rsid w:val="0054133F"/>
    <w:rsid w:val="00541B35"/>
    <w:rsid w:val="005422BA"/>
    <w:rsid w:val="005435AB"/>
    <w:rsid w:val="0054365A"/>
    <w:rsid w:val="0054395C"/>
    <w:rsid w:val="005439B2"/>
    <w:rsid w:val="00544A07"/>
    <w:rsid w:val="00546134"/>
    <w:rsid w:val="0054615D"/>
    <w:rsid w:val="005476CC"/>
    <w:rsid w:val="00550C9D"/>
    <w:rsid w:val="00552897"/>
    <w:rsid w:val="00553288"/>
    <w:rsid w:val="00553460"/>
    <w:rsid w:val="0055375C"/>
    <w:rsid w:val="00553C50"/>
    <w:rsid w:val="00553D33"/>
    <w:rsid w:val="00554A02"/>
    <w:rsid w:val="00554DAC"/>
    <w:rsid w:val="00555449"/>
    <w:rsid w:val="00555C83"/>
    <w:rsid w:val="00556340"/>
    <w:rsid w:val="005572E0"/>
    <w:rsid w:val="00557401"/>
    <w:rsid w:val="00557753"/>
    <w:rsid w:val="0055784F"/>
    <w:rsid w:val="0055786E"/>
    <w:rsid w:val="00557FC0"/>
    <w:rsid w:val="00560A32"/>
    <w:rsid w:val="00561D31"/>
    <w:rsid w:val="00561DDE"/>
    <w:rsid w:val="00562905"/>
    <w:rsid w:val="00562A62"/>
    <w:rsid w:val="00563D35"/>
    <w:rsid w:val="00565277"/>
    <w:rsid w:val="005658C6"/>
    <w:rsid w:val="00565A1C"/>
    <w:rsid w:val="00565E7C"/>
    <w:rsid w:val="005670F1"/>
    <w:rsid w:val="00567460"/>
    <w:rsid w:val="0056748B"/>
    <w:rsid w:val="00567574"/>
    <w:rsid w:val="00567DCD"/>
    <w:rsid w:val="00567F42"/>
    <w:rsid w:val="00570006"/>
    <w:rsid w:val="005708BF"/>
    <w:rsid w:val="005717A7"/>
    <w:rsid w:val="00571945"/>
    <w:rsid w:val="00571A81"/>
    <w:rsid w:val="00576F4F"/>
    <w:rsid w:val="00576F89"/>
    <w:rsid w:val="00576FAA"/>
    <w:rsid w:val="0058026D"/>
    <w:rsid w:val="005808EB"/>
    <w:rsid w:val="005809A7"/>
    <w:rsid w:val="00581107"/>
    <w:rsid w:val="00581A9E"/>
    <w:rsid w:val="00581C19"/>
    <w:rsid w:val="00581F3F"/>
    <w:rsid w:val="0058219F"/>
    <w:rsid w:val="00584388"/>
    <w:rsid w:val="00584A91"/>
    <w:rsid w:val="00584EC9"/>
    <w:rsid w:val="00584FD3"/>
    <w:rsid w:val="00585738"/>
    <w:rsid w:val="00585C02"/>
    <w:rsid w:val="0058658D"/>
    <w:rsid w:val="00586BC3"/>
    <w:rsid w:val="00587394"/>
    <w:rsid w:val="005873AA"/>
    <w:rsid w:val="00590437"/>
    <w:rsid w:val="00590586"/>
    <w:rsid w:val="005907BC"/>
    <w:rsid w:val="00590C7B"/>
    <w:rsid w:val="00591D0B"/>
    <w:rsid w:val="00592D71"/>
    <w:rsid w:val="005933CB"/>
    <w:rsid w:val="0059556F"/>
    <w:rsid w:val="005966F3"/>
    <w:rsid w:val="00596B5A"/>
    <w:rsid w:val="00596CB0"/>
    <w:rsid w:val="00597921"/>
    <w:rsid w:val="005A029A"/>
    <w:rsid w:val="005A0AB0"/>
    <w:rsid w:val="005A123C"/>
    <w:rsid w:val="005A1A56"/>
    <w:rsid w:val="005A2365"/>
    <w:rsid w:val="005A26EF"/>
    <w:rsid w:val="005A301D"/>
    <w:rsid w:val="005A5EC4"/>
    <w:rsid w:val="005A6AC2"/>
    <w:rsid w:val="005A74BA"/>
    <w:rsid w:val="005A7846"/>
    <w:rsid w:val="005A7B3C"/>
    <w:rsid w:val="005B0599"/>
    <w:rsid w:val="005B141F"/>
    <w:rsid w:val="005B17BF"/>
    <w:rsid w:val="005B1F8A"/>
    <w:rsid w:val="005B2E6C"/>
    <w:rsid w:val="005B31DF"/>
    <w:rsid w:val="005B357A"/>
    <w:rsid w:val="005B3791"/>
    <w:rsid w:val="005B3DFE"/>
    <w:rsid w:val="005B4C75"/>
    <w:rsid w:val="005B50C1"/>
    <w:rsid w:val="005B5A54"/>
    <w:rsid w:val="005B63DB"/>
    <w:rsid w:val="005B727C"/>
    <w:rsid w:val="005B7693"/>
    <w:rsid w:val="005B7AAF"/>
    <w:rsid w:val="005B7F5F"/>
    <w:rsid w:val="005C024E"/>
    <w:rsid w:val="005C0DD8"/>
    <w:rsid w:val="005C15DB"/>
    <w:rsid w:val="005C3670"/>
    <w:rsid w:val="005C3E82"/>
    <w:rsid w:val="005D005F"/>
    <w:rsid w:val="005D0072"/>
    <w:rsid w:val="005D0B61"/>
    <w:rsid w:val="005D0BCA"/>
    <w:rsid w:val="005D118E"/>
    <w:rsid w:val="005D1907"/>
    <w:rsid w:val="005D1F9D"/>
    <w:rsid w:val="005D226C"/>
    <w:rsid w:val="005D2BB7"/>
    <w:rsid w:val="005D2E7F"/>
    <w:rsid w:val="005D4102"/>
    <w:rsid w:val="005D4252"/>
    <w:rsid w:val="005D49C2"/>
    <w:rsid w:val="005D5575"/>
    <w:rsid w:val="005D5A0C"/>
    <w:rsid w:val="005D5A5C"/>
    <w:rsid w:val="005D68C6"/>
    <w:rsid w:val="005D6A0E"/>
    <w:rsid w:val="005E01E6"/>
    <w:rsid w:val="005E0866"/>
    <w:rsid w:val="005E09F6"/>
    <w:rsid w:val="005E2C6D"/>
    <w:rsid w:val="005E2CAA"/>
    <w:rsid w:val="005E2D87"/>
    <w:rsid w:val="005E3078"/>
    <w:rsid w:val="005E314E"/>
    <w:rsid w:val="005E3576"/>
    <w:rsid w:val="005E3800"/>
    <w:rsid w:val="005E4163"/>
    <w:rsid w:val="005E4977"/>
    <w:rsid w:val="005E51E0"/>
    <w:rsid w:val="005E555A"/>
    <w:rsid w:val="005E6546"/>
    <w:rsid w:val="005F253F"/>
    <w:rsid w:val="005F261B"/>
    <w:rsid w:val="005F2832"/>
    <w:rsid w:val="005F3994"/>
    <w:rsid w:val="005F42C7"/>
    <w:rsid w:val="005F471E"/>
    <w:rsid w:val="005F492A"/>
    <w:rsid w:val="005F4C15"/>
    <w:rsid w:val="005F5DFB"/>
    <w:rsid w:val="005F63BB"/>
    <w:rsid w:val="005F6481"/>
    <w:rsid w:val="005F6B47"/>
    <w:rsid w:val="005F6D7C"/>
    <w:rsid w:val="005F71F3"/>
    <w:rsid w:val="00600DE5"/>
    <w:rsid w:val="00601126"/>
    <w:rsid w:val="006017EC"/>
    <w:rsid w:val="006021B2"/>
    <w:rsid w:val="00603602"/>
    <w:rsid w:val="00603648"/>
    <w:rsid w:val="006047A9"/>
    <w:rsid w:val="00606A94"/>
    <w:rsid w:val="0061132E"/>
    <w:rsid w:val="00611509"/>
    <w:rsid w:val="006127CA"/>
    <w:rsid w:val="00613138"/>
    <w:rsid w:val="006149B2"/>
    <w:rsid w:val="00615DD3"/>
    <w:rsid w:val="00616C7F"/>
    <w:rsid w:val="00616C8D"/>
    <w:rsid w:val="00616EC8"/>
    <w:rsid w:val="00617895"/>
    <w:rsid w:val="00617DBC"/>
    <w:rsid w:val="00620770"/>
    <w:rsid w:val="006207DF"/>
    <w:rsid w:val="006216BB"/>
    <w:rsid w:val="00621A1C"/>
    <w:rsid w:val="00622741"/>
    <w:rsid w:val="00624D9D"/>
    <w:rsid w:val="006257C8"/>
    <w:rsid w:val="00625B6E"/>
    <w:rsid w:val="00626067"/>
    <w:rsid w:val="00626F05"/>
    <w:rsid w:val="00627E54"/>
    <w:rsid w:val="00630681"/>
    <w:rsid w:val="00631662"/>
    <w:rsid w:val="00631E14"/>
    <w:rsid w:val="00632212"/>
    <w:rsid w:val="00632AB0"/>
    <w:rsid w:val="006330AC"/>
    <w:rsid w:val="0063375A"/>
    <w:rsid w:val="006360B1"/>
    <w:rsid w:val="006377C0"/>
    <w:rsid w:val="00637F02"/>
    <w:rsid w:val="006401E8"/>
    <w:rsid w:val="0064047A"/>
    <w:rsid w:val="00641A5A"/>
    <w:rsid w:val="00641D6B"/>
    <w:rsid w:val="006427B2"/>
    <w:rsid w:val="0064324A"/>
    <w:rsid w:val="00644030"/>
    <w:rsid w:val="0064442F"/>
    <w:rsid w:val="00645782"/>
    <w:rsid w:val="0064586B"/>
    <w:rsid w:val="00646F50"/>
    <w:rsid w:val="006478C8"/>
    <w:rsid w:val="0065009A"/>
    <w:rsid w:val="006501CE"/>
    <w:rsid w:val="006504D9"/>
    <w:rsid w:val="00650698"/>
    <w:rsid w:val="00650BF2"/>
    <w:rsid w:val="00656154"/>
    <w:rsid w:val="00657CFA"/>
    <w:rsid w:val="006606E7"/>
    <w:rsid w:val="00660889"/>
    <w:rsid w:val="006611C4"/>
    <w:rsid w:val="00662099"/>
    <w:rsid w:val="00662A9F"/>
    <w:rsid w:val="00662B34"/>
    <w:rsid w:val="00662E40"/>
    <w:rsid w:val="00663C38"/>
    <w:rsid w:val="0066405C"/>
    <w:rsid w:val="006648A6"/>
    <w:rsid w:val="006654BD"/>
    <w:rsid w:val="00667182"/>
    <w:rsid w:val="006673CD"/>
    <w:rsid w:val="006675F3"/>
    <w:rsid w:val="00667DF6"/>
    <w:rsid w:val="00670A1A"/>
    <w:rsid w:val="00670F51"/>
    <w:rsid w:val="006716BC"/>
    <w:rsid w:val="00671A33"/>
    <w:rsid w:val="00672456"/>
    <w:rsid w:val="00675375"/>
    <w:rsid w:val="00675EA9"/>
    <w:rsid w:val="00676B17"/>
    <w:rsid w:val="00681606"/>
    <w:rsid w:val="00681B37"/>
    <w:rsid w:val="00682A29"/>
    <w:rsid w:val="00683AD2"/>
    <w:rsid w:val="0068417C"/>
    <w:rsid w:val="006853A5"/>
    <w:rsid w:val="0068555B"/>
    <w:rsid w:val="00686A7D"/>
    <w:rsid w:val="00686F62"/>
    <w:rsid w:val="00690846"/>
    <w:rsid w:val="00690C69"/>
    <w:rsid w:val="00690DE2"/>
    <w:rsid w:val="0069183B"/>
    <w:rsid w:val="00691F20"/>
    <w:rsid w:val="00692065"/>
    <w:rsid w:val="00692866"/>
    <w:rsid w:val="00692CFA"/>
    <w:rsid w:val="00694992"/>
    <w:rsid w:val="0069548B"/>
    <w:rsid w:val="006956CC"/>
    <w:rsid w:val="00695A6A"/>
    <w:rsid w:val="006965CA"/>
    <w:rsid w:val="00696C7B"/>
    <w:rsid w:val="006A035D"/>
    <w:rsid w:val="006A0808"/>
    <w:rsid w:val="006A1ABF"/>
    <w:rsid w:val="006A1C31"/>
    <w:rsid w:val="006A2302"/>
    <w:rsid w:val="006A2F8D"/>
    <w:rsid w:val="006A313A"/>
    <w:rsid w:val="006A347B"/>
    <w:rsid w:val="006A3F04"/>
    <w:rsid w:val="006A4D5E"/>
    <w:rsid w:val="006A4EA6"/>
    <w:rsid w:val="006A4ECB"/>
    <w:rsid w:val="006A5632"/>
    <w:rsid w:val="006A6074"/>
    <w:rsid w:val="006A6B95"/>
    <w:rsid w:val="006A6E18"/>
    <w:rsid w:val="006A6E37"/>
    <w:rsid w:val="006A7837"/>
    <w:rsid w:val="006A7B9F"/>
    <w:rsid w:val="006A7ED6"/>
    <w:rsid w:val="006B0631"/>
    <w:rsid w:val="006B0924"/>
    <w:rsid w:val="006B0FA0"/>
    <w:rsid w:val="006B118D"/>
    <w:rsid w:val="006B17E4"/>
    <w:rsid w:val="006B4679"/>
    <w:rsid w:val="006B4C2D"/>
    <w:rsid w:val="006B5D0C"/>
    <w:rsid w:val="006B6914"/>
    <w:rsid w:val="006B6953"/>
    <w:rsid w:val="006B6C53"/>
    <w:rsid w:val="006B6D11"/>
    <w:rsid w:val="006C1D99"/>
    <w:rsid w:val="006C1E4E"/>
    <w:rsid w:val="006C1F78"/>
    <w:rsid w:val="006C2431"/>
    <w:rsid w:val="006C284B"/>
    <w:rsid w:val="006C2C15"/>
    <w:rsid w:val="006C2C5D"/>
    <w:rsid w:val="006C2E90"/>
    <w:rsid w:val="006C3CE1"/>
    <w:rsid w:val="006C42F1"/>
    <w:rsid w:val="006C43D4"/>
    <w:rsid w:val="006C4477"/>
    <w:rsid w:val="006C534B"/>
    <w:rsid w:val="006C5ABE"/>
    <w:rsid w:val="006C5DD0"/>
    <w:rsid w:val="006C65F6"/>
    <w:rsid w:val="006C7228"/>
    <w:rsid w:val="006C7A75"/>
    <w:rsid w:val="006C7CB8"/>
    <w:rsid w:val="006D18B7"/>
    <w:rsid w:val="006D2761"/>
    <w:rsid w:val="006D2FF1"/>
    <w:rsid w:val="006D3650"/>
    <w:rsid w:val="006D529B"/>
    <w:rsid w:val="006D5950"/>
    <w:rsid w:val="006D5F65"/>
    <w:rsid w:val="006D6949"/>
    <w:rsid w:val="006D6B1B"/>
    <w:rsid w:val="006D701D"/>
    <w:rsid w:val="006D71A9"/>
    <w:rsid w:val="006D73A7"/>
    <w:rsid w:val="006D7440"/>
    <w:rsid w:val="006E1F28"/>
    <w:rsid w:val="006E31A2"/>
    <w:rsid w:val="006E3428"/>
    <w:rsid w:val="006E35B1"/>
    <w:rsid w:val="006E4E38"/>
    <w:rsid w:val="006E5AF2"/>
    <w:rsid w:val="006E5B2D"/>
    <w:rsid w:val="006E6A4C"/>
    <w:rsid w:val="006E6B63"/>
    <w:rsid w:val="006E73E5"/>
    <w:rsid w:val="006E78DA"/>
    <w:rsid w:val="006E7C2B"/>
    <w:rsid w:val="006F12A4"/>
    <w:rsid w:val="006F12E0"/>
    <w:rsid w:val="006F15C7"/>
    <w:rsid w:val="006F15CF"/>
    <w:rsid w:val="006F2064"/>
    <w:rsid w:val="006F21F0"/>
    <w:rsid w:val="006F2979"/>
    <w:rsid w:val="006F35CD"/>
    <w:rsid w:val="006F36CF"/>
    <w:rsid w:val="006F3B88"/>
    <w:rsid w:val="006F4139"/>
    <w:rsid w:val="006F4CA1"/>
    <w:rsid w:val="006F4D17"/>
    <w:rsid w:val="006F4E2E"/>
    <w:rsid w:val="006F5351"/>
    <w:rsid w:val="006F57AA"/>
    <w:rsid w:val="006F5B73"/>
    <w:rsid w:val="007005AE"/>
    <w:rsid w:val="007007F8"/>
    <w:rsid w:val="007015B3"/>
    <w:rsid w:val="00701C86"/>
    <w:rsid w:val="007056E4"/>
    <w:rsid w:val="007058A9"/>
    <w:rsid w:val="007059A8"/>
    <w:rsid w:val="00705BF0"/>
    <w:rsid w:val="00706ABC"/>
    <w:rsid w:val="00707056"/>
    <w:rsid w:val="00707C60"/>
    <w:rsid w:val="00710DB7"/>
    <w:rsid w:val="007114DE"/>
    <w:rsid w:val="007125A6"/>
    <w:rsid w:val="007128A3"/>
    <w:rsid w:val="00713206"/>
    <w:rsid w:val="00713396"/>
    <w:rsid w:val="00714141"/>
    <w:rsid w:val="00714A82"/>
    <w:rsid w:val="00714E9E"/>
    <w:rsid w:val="00714F1F"/>
    <w:rsid w:val="00715730"/>
    <w:rsid w:val="0071597F"/>
    <w:rsid w:val="00715D43"/>
    <w:rsid w:val="00716D8E"/>
    <w:rsid w:val="00717010"/>
    <w:rsid w:val="0071719A"/>
    <w:rsid w:val="00720022"/>
    <w:rsid w:val="00720B1E"/>
    <w:rsid w:val="007210F5"/>
    <w:rsid w:val="00722062"/>
    <w:rsid w:val="00722318"/>
    <w:rsid w:val="007231F4"/>
    <w:rsid w:val="007235E2"/>
    <w:rsid w:val="007235E8"/>
    <w:rsid w:val="0072387D"/>
    <w:rsid w:val="00724959"/>
    <w:rsid w:val="00724C6A"/>
    <w:rsid w:val="00725846"/>
    <w:rsid w:val="00726370"/>
    <w:rsid w:val="007274B0"/>
    <w:rsid w:val="00727E85"/>
    <w:rsid w:val="00730CA6"/>
    <w:rsid w:val="00730DBE"/>
    <w:rsid w:val="00731511"/>
    <w:rsid w:val="0073167B"/>
    <w:rsid w:val="007316C6"/>
    <w:rsid w:val="007324DE"/>
    <w:rsid w:val="007340B4"/>
    <w:rsid w:val="007353DA"/>
    <w:rsid w:val="0073693C"/>
    <w:rsid w:val="00736D8B"/>
    <w:rsid w:val="00737A6D"/>
    <w:rsid w:val="007410EA"/>
    <w:rsid w:val="007420EB"/>
    <w:rsid w:val="00742885"/>
    <w:rsid w:val="00743451"/>
    <w:rsid w:val="007461FC"/>
    <w:rsid w:val="007472AD"/>
    <w:rsid w:val="0074793C"/>
    <w:rsid w:val="00750AC9"/>
    <w:rsid w:val="0075121F"/>
    <w:rsid w:val="00753E16"/>
    <w:rsid w:val="00754BC2"/>
    <w:rsid w:val="00754D81"/>
    <w:rsid w:val="00754E9B"/>
    <w:rsid w:val="0075531A"/>
    <w:rsid w:val="007569C5"/>
    <w:rsid w:val="00756B19"/>
    <w:rsid w:val="00756EEF"/>
    <w:rsid w:val="00757136"/>
    <w:rsid w:val="00757FC3"/>
    <w:rsid w:val="007603F2"/>
    <w:rsid w:val="0076205C"/>
    <w:rsid w:val="00762A6E"/>
    <w:rsid w:val="00767058"/>
    <w:rsid w:val="0076749D"/>
    <w:rsid w:val="0077169D"/>
    <w:rsid w:val="0077177B"/>
    <w:rsid w:val="00771D5F"/>
    <w:rsid w:val="00771F85"/>
    <w:rsid w:val="007722A6"/>
    <w:rsid w:val="00772CFA"/>
    <w:rsid w:val="007731B1"/>
    <w:rsid w:val="00774A40"/>
    <w:rsid w:val="00774D3D"/>
    <w:rsid w:val="00774D49"/>
    <w:rsid w:val="00774DE9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520F"/>
    <w:rsid w:val="007864B7"/>
    <w:rsid w:val="00786E46"/>
    <w:rsid w:val="00787B10"/>
    <w:rsid w:val="0079217E"/>
    <w:rsid w:val="0079226D"/>
    <w:rsid w:val="00794B0A"/>
    <w:rsid w:val="00794B67"/>
    <w:rsid w:val="00794D81"/>
    <w:rsid w:val="007957A9"/>
    <w:rsid w:val="00795DF5"/>
    <w:rsid w:val="007973A6"/>
    <w:rsid w:val="007978DA"/>
    <w:rsid w:val="007A1499"/>
    <w:rsid w:val="007A227D"/>
    <w:rsid w:val="007A2E8F"/>
    <w:rsid w:val="007A3915"/>
    <w:rsid w:val="007A4660"/>
    <w:rsid w:val="007A47FE"/>
    <w:rsid w:val="007A4A76"/>
    <w:rsid w:val="007A57A4"/>
    <w:rsid w:val="007A5A8E"/>
    <w:rsid w:val="007A5C16"/>
    <w:rsid w:val="007A65F7"/>
    <w:rsid w:val="007A70F0"/>
    <w:rsid w:val="007A784C"/>
    <w:rsid w:val="007A7876"/>
    <w:rsid w:val="007B0272"/>
    <w:rsid w:val="007B1CBC"/>
    <w:rsid w:val="007B25F9"/>
    <w:rsid w:val="007B2EAB"/>
    <w:rsid w:val="007B3304"/>
    <w:rsid w:val="007B356C"/>
    <w:rsid w:val="007B3A99"/>
    <w:rsid w:val="007B4651"/>
    <w:rsid w:val="007B4EC2"/>
    <w:rsid w:val="007B5B25"/>
    <w:rsid w:val="007B699D"/>
    <w:rsid w:val="007C115B"/>
    <w:rsid w:val="007C151E"/>
    <w:rsid w:val="007C29F4"/>
    <w:rsid w:val="007C4A1A"/>
    <w:rsid w:val="007C57CD"/>
    <w:rsid w:val="007C6D1E"/>
    <w:rsid w:val="007C6F78"/>
    <w:rsid w:val="007C72D2"/>
    <w:rsid w:val="007C7855"/>
    <w:rsid w:val="007D0716"/>
    <w:rsid w:val="007D0A3B"/>
    <w:rsid w:val="007D192B"/>
    <w:rsid w:val="007D1BDD"/>
    <w:rsid w:val="007D1C33"/>
    <w:rsid w:val="007D1F78"/>
    <w:rsid w:val="007D23F3"/>
    <w:rsid w:val="007D2AD4"/>
    <w:rsid w:val="007D5704"/>
    <w:rsid w:val="007D5CD8"/>
    <w:rsid w:val="007D7D12"/>
    <w:rsid w:val="007E014B"/>
    <w:rsid w:val="007E1E47"/>
    <w:rsid w:val="007E26DA"/>
    <w:rsid w:val="007E40DE"/>
    <w:rsid w:val="007E5B4D"/>
    <w:rsid w:val="007E664B"/>
    <w:rsid w:val="007E6777"/>
    <w:rsid w:val="007E717C"/>
    <w:rsid w:val="007F0BC7"/>
    <w:rsid w:val="007F126B"/>
    <w:rsid w:val="007F1DF8"/>
    <w:rsid w:val="007F2327"/>
    <w:rsid w:val="007F23ED"/>
    <w:rsid w:val="007F3BA0"/>
    <w:rsid w:val="007F6371"/>
    <w:rsid w:val="007F68AA"/>
    <w:rsid w:val="007F6CB8"/>
    <w:rsid w:val="007F6EF9"/>
    <w:rsid w:val="0080069C"/>
    <w:rsid w:val="00800E60"/>
    <w:rsid w:val="00800E74"/>
    <w:rsid w:val="0080179F"/>
    <w:rsid w:val="00802450"/>
    <w:rsid w:val="00802B2B"/>
    <w:rsid w:val="00803A2C"/>
    <w:rsid w:val="008040A4"/>
    <w:rsid w:val="00804824"/>
    <w:rsid w:val="00805984"/>
    <w:rsid w:val="00807BED"/>
    <w:rsid w:val="008102AD"/>
    <w:rsid w:val="00811C12"/>
    <w:rsid w:val="00812A27"/>
    <w:rsid w:val="00812A61"/>
    <w:rsid w:val="00812D5E"/>
    <w:rsid w:val="0081323B"/>
    <w:rsid w:val="0081390E"/>
    <w:rsid w:val="008139EF"/>
    <w:rsid w:val="008140CA"/>
    <w:rsid w:val="00814ED3"/>
    <w:rsid w:val="00815929"/>
    <w:rsid w:val="00815947"/>
    <w:rsid w:val="00816322"/>
    <w:rsid w:val="0081639C"/>
    <w:rsid w:val="0081657D"/>
    <w:rsid w:val="00816FFC"/>
    <w:rsid w:val="008216D9"/>
    <w:rsid w:val="00825C0D"/>
    <w:rsid w:val="00825CE7"/>
    <w:rsid w:val="00825DB5"/>
    <w:rsid w:val="00826826"/>
    <w:rsid w:val="008268FB"/>
    <w:rsid w:val="0082741B"/>
    <w:rsid w:val="00831E90"/>
    <w:rsid w:val="008334F5"/>
    <w:rsid w:val="008335D3"/>
    <w:rsid w:val="0083363D"/>
    <w:rsid w:val="00834E79"/>
    <w:rsid w:val="0083513F"/>
    <w:rsid w:val="0083650C"/>
    <w:rsid w:val="00836FFE"/>
    <w:rsid w:val="00837FCB"/>
    <w:rsid w:val="008403E0"/>
    <w:rsid w:val="00840842"/>
    <w:rsid w:val="00840948"/>
    <w:rsid w:val="008411DA"/>
    <w:rsid w:val="00841287"/>
    <w:rsid w:val="00842F51"/>
    <w:rsid w:val="008437ED"/>
    <w:rsid w:val="00843913"/>
    <w:rsid w:val="0084393E"/>
    <w:rsid w:val="00843EBD"/>
    <w:rsid w:val="00844B6C"/>
    <w:rsid w:val="008450E3"/>
    <w:rsid w:val="008451B9"/>
    <w:rsid w:val="008461AD"/>
    <w:rsid w:val="00846D06"/>
    <w:rsid w:val="00847152"/>
    <w:rsid w:val="00847981"/>
    <w:rsid w:val="00850C90"/>
    <w:rsid w:val="0085132E"/>
    <w:rsid w:val="008522E3"/>
    <w:rsid w:val="00852637"/>
    <w:rsid w:val="00853C58"/>
    <w:rsid w:val="008541D7"/>
    <w:rsid w:val="00854228"/>
    <w:rsid w:val="00854692"/>
    <w:rsid w:val="00855966"/>
    <w:rsid w:val="00855FB6"/>
    <w:rsid w:val="008567BC"/>
    <w:rsid w:val="00856D6D"/>
    <w:rsid w:val="00856F72"/>
    <w:rsid w:val="008570A9"/>
    <w:rsid w:val="00857C04"/>
    <w:rsid w:val="0086041C"/>
    <w:rsid w:val="008608D8"/>
    <w:rsid w:val="00860CF5"/>
    <w:rsid w:val="00861C46"/>
    <w:rsid w:val="00861D29"/>
    <w:rsid w:val="00862A6F"/>
    <w:rsid w:val="00862AD1"/>
    <w:rsid w:val="00863815"/>
    <w:rsid w:val="008646C0"/>
    <w:rsid w:val="0086526B"/>
    <w:rsid w:val="00865337"/>
    <w:rsid w:val="008668FA"/>
    <w:rsid w:val="008673E0"/>
    <w:rsid w:val="00870438"/>
    <w:rsid w:val="00871173"/>
    <w:rsid w:val="008715B1"/>
    <w:rsid w:val="00871818"/>
    <w:rsid w:val="00872511"/>
    <w:rsid w:val="00872BD4"/>
    <w:rsid w:val="00873C61"/>
    <w:rsid w:val="00874592"/>
    <w:rsid w:val="0087486D"/>
    <w:rsid w:val="008762B9"/>
    <w:rsid w:val="00876337"/>
    <w:rsid w:val="008766E5"/>
    <w:rsid w:val="00876878"/>
    <w:rsid w:val="008771A4"/>
    <w:rsid w:val="0088156D"/>
    <w:rsid w:val="008815A2"/>
    <w:rsid w:val="00881C2C"/>
    <w:rsid w:val="00882113"/>
    <w:rsid w:val="00883113"/>
    <w:rsid w:val="008834EA"/>
    <w:rsid w:val="00884035"/>
    <w:rsid w:val="0088405B"/>
    <w:rsid w:val="008850EF"/>
    <w:rsid w:val="00885586"/>
    <w:rsid w:val="00885AD7"/>
    <w:rsid w:val="00885AF0"/>
    <w:rsid w:val="00887337"/>
    <w:rsid w:val="00887460"/>
    <w:rsid w:val="0088746B"/>
    <w:rsid w:val="0088770A"/>
    <w:rsid w:val="00887FF3"/>
    <w:rsid w:val="00890287"/>
    <w:rsid w:val="0089040A"/>
    <w:rsid w:val="00891579"/>
    <w:rsid w:val="00891E0C"/>
    <w:rsid w:val="008930E8"/>
    <w:rsid w:val="00893C23"/>
    <w:rsid w:val="00893FEB"/>
    <w:rsid w:val="00894799"/>
    <w:rsid w:val="0089492E"/>
    <w:rsid w:val="00896806"/>
    <w:rsid w:val="00897D2F"/>
    <w:rsid w:val="008A0A5B"/>
    <w:rsid w:val="008A1743"/>
    <w:rsid w:val="008A2251"/>
    <w:rsid w:val="008A25F7"/>
    <w:rsid w:val="008A3FB2"/>
    <w:rsid w:val="008A516A"/>
    <w:rsid w:val="008A58F9"/>
    <w:rsid w:val="008A5D33"/>
    <w:rsid w:val="008A68A6"/>
    <w:rsid w:val="008A6A94"/>
    <w:rsid w:val="008A7391"/>
    <w:rsid w:val="008B0A50"/>
    <w:rsid w:val="008B1381"/>
    <w:rsid w:val="008B1581"/>
    <w:rsid w:val="008B1E36"/>
    <w:rsid w:val="008B2C82"/>
    <w:rsid w:val="008B2DE1"/>
    <w:rsid w:val="008B3904"/>
    <w:rsid w:val="008B43B1"/>
    <w:rsid w:val="008B447D"/>
    <w:rsid w:val="008B4E7F"/>
    <w:rsid w:val="008B57C5"/>
    <w:rsid w:val="008B5F08"/>
    <w:rsid w:val="008B710A"/>
    <w:rsid w:val="008B7B63"/>
    <w:rsid w:val="008C0C06"/>
    <w:rsid w:val="008C2605"/>
    <w:rsid w:val="008C2904"/>
    <w:rsid w:val="008C2A90"/>
    <w:rsid w:val="008C2D9E"/>
    <w:rsid w:val="008C2EC1"/>
    <w:rsid w:val="008C3120"/>
    <w:rsid w:val="008C3196"/>
    <w:rsid w:val="008C4E3B"/>
    <w:rsid w:val="008C50C4"/>
    <w:rsid w:val="008C518B"/>
    <w:rsid w:val="008C533C"/>
    <w:rsid w:val="008C614D"/>
    <w:rsid w:val="008C639D"/>
    <w:rsid w:val="008C63AF"/>
    <w:rsid w:val="008C6913"/>
    <w:rsid w:val="008C6ACC"/>
    <w:rsid w:val="008C6D93"/>
    <w:rsid w:val="008C6EAD"/>
    <w:rsid w:val="008C7789"/>
    <w:rsid w:val="008C7840"/>
    <w:rsid w:val="008D00B0"/>
    <w:rsid w:val="008D00D5"/>
    <w:rsid w:val="008D181A"/>
    <w:rsid w:val="008D379D"/>
    <w:rsid w:val="008D3BCD"/>
    <w:rsid w:val="008D3E77"/>
    <w:rsid w:val="008D4877"/>
    <w:rsid w:val="008D48B5"/>
    <w:rsid w:val="008D5DFC"/>
    <w:rsid w:val="008D62CB"/>
    <w:rsid w:val="008D68A5"/>
    <w:rsid w:val="008D70C6"/>
    <w:rsid w:val="008D7244"/>
    <w:rsid w:val="008D754B"/>
    <w:rsid w:val="008E134D"/>
    <w:rsid w:val="008E1439"/>
    <w:rsid w:val="008E21AE"/>
    <w:rsid w:val="008E351A"/>
    <w:rsid w:val="008E3C16"/>
    <w:rsid w:val="008E4C14"/>
    <w:rsid w:val="008E573D"/>
    <w:rsid w:val="008E579E"/>
    <w:rsid w:val="008E75C5"/>
    <w:rsid w:val="008E760A"/>
    <w:rsid w:val="008F0BE0"/>
    <w:rsid w:val="008F0C3B"/>
    <w:rsid w:val="008F1CA0"/>
    <w:rsid w:val="008F22C9"/>
    <w:rsid w:val="008F40A3"/>
    <w:rsid w:val="008F4835"/>
    <w:rsid w:val="008F4AC2"/>
    <w:rsid w:val="009004DC"/>
    <w:rsid w:val="009004E0"/>
    <w:rsid w:val="00900613"/>
    <w:rsid w:val="00900F04"/>
    <w:rsid w:val="00901524"/>
    <w:rsid w:val="00902550"/>
    <w:rsid w:val="0090311D"/>
    <w:rsid w:val="00903201"/>
    <w:rsid w:val="0090376F"/>
    <w:rsid w:val="0090480A"/>
    <w:rsid w:val="00904D49"/>
    <w:rsid w:val="00904EED"/>
    <w:rsid w:val="00905297"/>
    <w:rsid w:val="009058F1"/>
    <w:rsid w:val="0090648C"/>
    <w:rsid w:val="00906830"/>
    <w:rsid w:val="00906B49"/>
    <w:rsid w:val="00906E69"/>
    <w:rsid w:val="00907698"/>
    <w:rsid w:val="00910E0D"/>
    <w:rsid w:val="009112B4"/>
    <w:rsid w:val="00911BF5"/>
    <w:rsid w:val="009129DB"/>
    <w:rsid w:val="00912D02"/>
    <w:rsid w:val="009154EF"/>
    <w:rsid w:val="00915710"/>
    <w:rsid w:val="00916BC5"/>
    <w:rsid w:val="009173DA"/>
    <w:rsid w:val="00921106"/>
    <w:rsid w:val="00921460"/>
    <w:rsid w:val="00921B56"/>
    <w:rsid w:val="00921DD3"/>
    <w:rsid w:val="0092217B"/>
    <w:rsid w:val="00922EAB"/>
    <w:rsid w:val="0092321A"/>
    <w:rsid w:val="00923F39"/>
    <w:rsid w:val="009241A9"/>
    <w:rsid w:val="009241F2"/>
    <w:rsid w:val="009257B5"/>
    <w:rsid w:val="00925FD1"/>
    <w:rsid w:val="009318EB"/>
    <w:rsid w:val="00931DBB"/>
    <w:rsid w:val="009323CD"/>
    <w:rsid w:val="00932B62"/>
    <w:rsid w:val="0093321B"/>
    <w:rsid w:val="00933D62"/>
    <w:rsid w:val="009344CA"/>
    <w:rsid w:val="00934DE2"/>
    <w:rsid w:val="00935494"/>
    <w:rsid w:val="00935AAD"/>
    <w:rsid w:val="00936481"/>
    <w:rsid w:val="00936C07"/>
    <w:rsid w:val="00937395"/>
    <w:rsid w:val="00937AB5"/>
    <w:rsid w:val="009406C7"/>
    <w:rsid w:val="00940CEF"/>
    <w:rsid w:val="00941292"/>
    <w:rsid w:val="009412F7"/>
    <w:rsid w:val="0094212B"/>
    <w:rsid w:val="00944370"/>
    <w:rsid w:val="00944799"/>
    <w:rsid w:val="009448CE"/>
    <w:rsid w:val="00944988"/>
    <w:rsid w:val="00944B57"/>
    <w:rsid w:val="00945504"/>
    <w:rsid w:val="0094552E"/>
    <w:rsid w:val="00945A8C"/>
    <w:rsid w:val="00946D9A"/>
    <w:rsid w:val="00947308"/>
    <w:rsid w:val="00947A94"/>
    <w:rsid w:val="00947C7E"/>
    <w:rsid w:val="00950D0B"/>
    <w:rsid w:val="0095199B"/>
    <w:rsid w:val="00953550"/>
    <w:rsid w:val="0095381F"/>
    <w:rsid w:val="009539B7"/>
    <w:rsid w:val="00953DFA"/>
    <w:rsid w:val="009554F5"/>
    <w:rsid w:val="00955700"/>
    <w:rsid w:val="00956A9E"/>
    <w:rsid w:val="00956EC2"/>
    <w:rsid w:val="00957200"/>
    <w:rsid w:val="0095741D"/>
    <w:rsid w:val="009610CD"/>
    <w:rsid w:val="00962134"/>
    <w:rsid w:val="00963FBE"/>
    <w:rsid w:val="009640DB"/>
    <w:rsid w:val="00964C70"/>
    <w:rsid w:val="00966362"/>
    <w:rsid w:val="00966721"/>
    <w:rsid w:val="00966B39"/>
    <w:rsid w:val="00970A06"/>
    <w:rsid w:val="00970FB7"/>
    <w:rsid w:val="0097124B"/>
    <w:rsid w:val="00971959"/>
    <w:rsid w:val="00971D6C"/>
    <w:rsid w:val="00972304"/>
    <w:rsid w:val="009723F5"/>
    <w:rsid w:val="00973C80"/>
    <w:rsid w:val="00973ED1"/>
    <w:rsid w:val="0097404F"/>
    <w:rsid w:val="00977E45"/>
    <w:rsid w:val="00980131"/>
    <w:rsid w:val="00981288"/>
    <w:rsid w:val="009812B2"/>
    <w:rsid w:val="00981309"/>
    <w:rsid w:val="00982AE9"/>
    <w:rsid w:val="00982C09"/>
    <w:rsid w:val="0098392D"/>
    <w:rsid w:val="00983C70"/>
    <w:rsid w:val="009840A6"/>
    <w:rsid w:val="00984606"/>
    <w:rsid w:val="0098464F"/>
    <w:rsid w:val="0098508B"/>
    <w:rsid w:val="00986438"/>
    <w:rsid w:val="009869ED"/>
    <w:rsid w:val="00987443"/>
    <w:rsid w:val="009903FE"/>
    <w:rsid w:val="00991429"/>
    <w:rsid w:val="009920E5"/>
    <w:rsid w:val="00993A30"/>
    <w:rsid w:val="00993BE5"/>
    <w:rsid w:val="0099449D"/>
    <w:rsid w:val="00994B5E"/>
    <w:rsid w:val="00995DA7"/>
    <w:rsid w:val="009967C7"/>
    <w:rsid w:val="0099684C"/>
    <w:rsid w:val="00996B38"/>
    <w:rsid w:val="0099736E"/>
    <w:rsid w:val="0099772B"/>
    <w:rsid w:val="009A02F6"/>
    <w:rsid w:val="009A0B13"/>
    <w:rsid w:val="009A0E5B"/>
    <w:rsid w:val="009A2114"/>
    <w:rsid w:val="009A2CE1"/>
    <w:rsid w:val="009A442C"/>
    <w:rsid w:val="009A5175"/>
    <w:rsid w:val="009A51A1"/>
    <w:rsid w:val="009A5377"/>
    <w:rsid w:val="009A539B"/>
    <w:rsid w:val="009A53EE"/>
    <w:rsid w:val="009A5932"/>
    <w:rsid w:val="009A6D19"/>
    <w:rsid w:val="009A75BE"/>
    <w:rsid w:val="009B0920"/>
    <w:rsid w:val="009B0A5B"/>
    <w:rsid w:val="009B0C87"/>
    <w:rsid w:val="009B132E"/>
    <w:rsid w:val="009B15D6"/>
    <w:rsid w:val="009B2F6B"/>
    <w:rsid w:val="009B3DDC"/>
    <w:rsid w:val="009B5B98"/>
    <w:rsid w:val="009B5C29"/>
    <w:rsid w:val="009B5E40"/>
    <w:rsid w:val="009B65F0"/>
    <w:rsid w:val="009B76FB"/>
    <w:rsid w:val="009B7ACE"/>
    <w:rsid w:val="009C04C9"/>
    <w:rsid w:val="009C222A"/>
    <w:rsid w:val="009C2B76"/>
    <w:rsid w:val="009C2DC7"/>
    <w:rsid w:val="009C37E2"/>
    <w:rsid w:val="009C3D1F"/>
    <w:rsid w:val="009C3D64"/>
    <w:rsid w:val="009C4E68"/>
    <w:rsid w:val="009C53A6"/>
    <w:rsid w:val="009C54BA"/>
    <w:rsid w:val="009C5763"/>
    <w:rsid w:val="009C642B"/>
    <w:rsid w:val="009C729E"/>
    <w:rsid w:val="009D0561"/>
    <w:rsid w:val="009D0972"/>
    <w:rsid w:val="009D0B84"/>
    <w:rsid w:val="009D315A"/>
    <w:rsid w:val="009D32FF"/>
    <w:rsid w:val="009D3474"/>
    <w:rsid w:val="009D3E8E"/>
    <w:rsid w:val="009D59D3"/>
    <w:rsid w:val="009D72D9"/>
    <w:rsid w:val="009D7B4F"/>
    <w:rsid w:val="009D7F7C"/>
    <w:rsid w:val="009E0191"/>
    <w:rsid w:val="009E0304"/>
    <w:rsid w:val="009E06AB"/>
    <w:rsid w:val="009E1BC9"/>
    <w:rsid w:val="009E2760"/>
    <w:rsid w:val="009E2E57"/>
    <w:rsid w:val="009E324A"/>
    <w:rsid w:val="009E4A50"/>
    <w:rsid w:val="009E5974"/>
    <w:rsid w:val="009E5B76"/>
    <w:rsid w:val="009E666F"/>
    <w:rsid w:val="009E6AA7"/>
    <w:rsid w:val="009E7050"/>
    <w:rsid w:val="009E7843"/>
    <w:rsid w:val="009E7852"/>
    <w:rsid w:val="009E7BEF"/>
    <w:rsid w:val="009E7C3F"/>
    <w:rsid w:val="009F009A"/>
    <w:rsid w:val="009F08FC"/>
    <w:rsid w:val="009F158D"/>
    <w:rsid w:val="009F3BA2"/>
    <w:rsid w:val="009F42AF"/>
    <w:rsid w:val="009F45DD"/>
    <w:rsid w:val="009F52B4"/>
    <w:rsid w:val="009F55FC"/>
    <w:rsid w:val="009F56B2"/>
    <w:rsid w:val="009F5CBD"/>
    <w:rsid w:val="009F5F7D"/>
    <w:rsid w:val="009F6F1E"/>
    <w:rsid w:val="009F742B"/>
    <w:rsid w:val="00A00044"/>
    <w:rsid w:val="00A005FF"/>
    <w:rsid w:val="00A01729"/>
    <w:rsid w:val="00A01F4F"/>
    <w:rsid w:val="00A021F3"/>
    <w:rsid w:val="00A02959"/>
    <w:rsid w:val="00A039A0"/>
    <w:rsid w:val="00A043AC"/>
    <w:rsid w:val="00A04647"/>
    <w:rsid w:val="00A05495"/>
    <w:rsid w:val="00A056D3"/>
    <w:rsid w:val="00A061E3"/>
    <w:rsid w:val="00A069DF"/>
    <w:rsid w:val="00A06FE6"/>
    <w:rsid w:val="00A10D10"/>
    <w:rsid w:val="00A112A0"/>
    <w:rsid w:val="00A112D9"/>
    <w:rsid w:val="00A11A46"/>
    <w:rsid w:val="00A11C1C"/>
    <w:rsid w:val="00A14DF4"/>
    <w:rsid w:val="00A15293"/>
    <w:rsid w:val="00A16609"/>
    <w:rsid w:val="00A174D4"/>
    <w:rsid w:val="00A20486"/>
    <w:rsid w:val="00A2139A"/>
    <w:rsid w:val="00A2155D"/>
    <w:rsid w:val="00A22F71"/>
    <w:rsid w:val="00A2358E"/>
    <w:rsid w:val="00A235E8"/>
    <w:rsid w:val="00A239E6"/>
    <w:rsid w:val="00A24B0B"/>
    <w:rsid w:val="00A25402"/>
    <w:rsid w:val="00A26269"/>
    <w:rsid w:val="00A26284"/>
    <w:rsid w:val="00A27320"/>
    <w:rsid w:val="00A273B0"/>
    <w:rsid w:val="00A27B16"/>
    <w:rsid w:val="00A31486"/>
    <w:rsid w:val="00A3154B"/>
    <w:rsid w:val="00A321EC"/>
    <w:rsid w:val="00A33548"/>
    <w:rsid w:val="00A3365F"/>
    <w:rsid w:val="00A34BE5"/>
    <w:rsid w:val="00A352D6"/>
    <w:rsid w:val="00A36835"/>
    <w:rsid w:val="00A36AFC"/>
    <w:rsid w:val="00A408D4"/>
    <w:rsid w:val="00A40DA1"/>
    <w:rsid w:val="00A413EC"/>
    <w:rsid w:val="00A42D56"/>
    <w:rsid w:val="00A42F1B"/>
    <w:rsid w:val="00A4392A"/>
    <w:rsid w:val="00A43A03"/>
    <w:rsid w:val="00A43D04"/>
    <w:rsid w:val="00A45231"/>
    <w:rsid w:val="00A4535F"/>
    <w:rsid w:val="00A457F6"/>
    <w:rsid w:val="00A46473"/>
    <w:rsid w:val="00A465DE"/>
    <w:rsid w:val="00A46795"/>
    <w:rsid w:val="00A47700"/>
    <w:rsid w:val="00A505D7"/>
    <w:rsid w:val="00A50CAC"/>
    <w:rsid w:val="00A5153C"/>
    <w:rsid w:val="00A51DD1"/>
    <w:rsid w:val="00A528D2"/>
    <w:rsid w:val="00A52B79"/>
    <w:rsid w:val="00A556EC"/>
    <w:rsid w:val="00A570AE"/>
    <w:rsid w:val="00A57487"/>
    <w:rsid w:val="00A601C5"/>
    <w:rsid w:val="00A60B43"/>
    <w:rsid w:val="00A61337"/>
    <w:rsid w:val="00A618D1"/>
    <w:rsid w:val="00A62BAA"/>
    <w:rsid w:val="00A63211"/>
    <w:rsid w:val="00A632A4"/>
    <w:rsid w:val="00A6386F"/>
    <w:rsid w:val="00A6494A"/>
    <w:rsid w:val="00A649A8"/>
    <w:rsid w:val="00A65887"/>
    <w:rsid w:val="00A66B82"/>
    <w:rsid w:val="00A66C78"/>
    <w:rsid w:val="00A674C3"/>
    <w:rsid w:val="00A70236"/>
    <w:rsid w:val="00A7074C"/>
    <w:rsid w:val="00A71F37"/>
    <w:rsid w:val="00A7237A"/>
    <w:rsid w:val="00A72410"/>
    <w:rsid w:val="00A74412"/>
    <w:rsid w:val="00A74973"/>
    <w:rsid w:val="00A749E7"/>
    <w:rsid w:val="00A74B24"/>
    <w:rsid w:val="00A750C6"/>
    <w:rsid w:val="00A7524F"/>
    <w:rsid w:val="00A75827"/>
    <w:rsid w:val="00A75AB6"/>
    <w:rsid w:val="00A76936"/>
    <w:rsid w:val="00A76EDD"/>
    <w:rsid w:val="00A770A8"/>
    <w:rsid w:val="00A77942"/>
    <w:rsid w:val="00A813DB"/>
    <w:rsid w:val="00A81594"/>
    <w:rsid w:val="00A821F6"/>
    <w:rsid w:val="00A825A2"/>
    <w:rsid w:val="00A83D02"/>
    <w:rsid w:val="00A844A5"/>
    <w:rsid w:val="00A858AC"/>
    <w:rsid w:val="00A85A34"/>
    <w:rsid w:val="00A86490"/>
    <w:rsid w:val="00A86F32"/>
    <w:rsid w:val="00A878C4"/>
    <w:rsid w:val="00A87B46"/>
    <w:rsid w:val="00A904DD"/>
    <w:rsid w:val="00A90B5D"/>
    <w:rsid w:val="00A90F78"/>
    <w:rsid w:val="00A91014"/>
    <w:rsid w:val="00A916AE"/>
    <w:rsid w:val="00A91D31"/>
    <w:rsid w:val="00A93D11"/>
    <w:rsid w:val="00A946BE"/>
    <w:rsid w:val="00A95832"/>
    <w:rsid w:val="00A95C41"/>
    <w:rsid w:val="00A96A7B"/>
    <w:rsid w:val="00A96CC1"/>
    <w:rsid w:val="00A971C8"/>
    <w:rsid w:val="00AA00D0"/>
    <w:rsid w:val="00AA0324"/>
    <w:rsid w:val="00AA1EAB"/>
    <w:rsid w:val="00AA270E"/>
    <w:rsid w:val="00AA40E3"/>
    <w:rsid w:val="00AA476D"/>
    <w:rsid w:val="00AA497E"/>
    <w:rsid w:val="00AA580E"/>
    <w:rsid w:val="00AA5BB4"/>
    <w:rsid w:val="00AA6C5D"/>
    <w:rsid w:val="00AA6D32"/>
    <w:rsid w:val="00AA7125"/>
    <w:rsid w:val="00AA71DC"/>
    <w:rsid w:val="00AB0D1B"/>
    <w:rsid w:val="00AB1C4B"/>
    <w:rsid w:val="00AB29B3"/>
    <w:rsid w:val="00AB2D1B"/>
    <w:rsid w:val="00AB3A37"/>
    <w:rsid w:val="00AB3C16"/>
    <w:rsid w:val="00AB49E8"/>
    <w:rsid w:val="00AB51BE"/>
    <w:rsid w:val="00AB64B5"/>
    <w:rsid w:val="00AB7BA4"/>
    <w:rsid w:val="00AC010B"/>
    <w:rsid w:val="00AC143C"/>
    <w:rsid w:val="00AC2228"/>
    <w:rsid w:val="00AC273A"/>
    <w:rsid w:val="00AC35D4"/>
    <w:rsid w:val="00AC3CAC"/>
    <w:rsid w:val="00AC470A"/>
    <w:rsid w:val="00AC475D"/>
    <w:rsid w:val="00AC503F"/>
    <w:rsid w:val="00AC569F"/>
    <w:rsid w:val="00AC59C1"/>
    <w:rsid w:val="00AC5E84"/>
    <w:rsid w:val="00AD0EB5"/>
    <w:rsid w:val="00AD1434"/>
    <w:rsid w:val="00AD1441"/>
    <w:rsid w:val="00AD1F02"/>
    <w:rsid w:val="00AD25CB"/>
    <w:rsid w:val="00AD2BB3"/>
    <w:rsid w:val="00AD36DA"/>
    <w:rsid w:val="00AD3734"/>
    <w:rsid w:val="00AD395E"/>
    <w:rsid w:val="00AD3EA3"/>
    <w:rsid w:val="00AD4542"/>
    <w:rsid w:val="00AD469A"/>
    <w:rsid w:val="00AD4C36"/>
    <w:rsid w:val="00AD5BCE"/>
    <w:rsid w:val="00AD6C83"/>
    <w:rsid w:val="00AE1C0C"/>
    <w:rsid w:val="00AE21E7"/>
    <w:rsid w:val="00AE22D2"/>
    <w:rsid w:val="00AE436C"/>
    <w:rsid w:val="00AE44F8"/>
    <w:rsid w:val="00AE4594"/>
    <w:rsid w:val="00AE58C1"/>
    <w:rsid w:val="00AE6B7A"/>
    <w:rsid w:val="00AF0075"/>
    <w:rsid w:val="00AF0E84"/>
    <w:rsid w:val="00AF1508"/>
    <w:rsid w:val="00AF23CB"/>
    <w:rsid w:val="00AF2BF3"/>
    <w:rsid w:val="00AF2F88"/>
    <w:rsid w:val="00AF38CF"/>
    <w:rsid w:val="00AF3F98"/>
    <w:rsid w:val="00AF7072"/>
    <w:rsid w:val="00B00AA4"/>
    <w:rsid w:val="00B02DE3"/>
    <w:rsid w:val="00B02E98"/>
    <w:rsid w:val="00B03097"/>
    <w:rsid w:val="00B03DA9"/>
    <w:rsid w:val="00B03EBE"/>
    <w:rsid w:val="00B044C9"/>
    <w:rsid w:val="00B049ED"/>
    <w:rsid w:val="00B04DDC"/>
    <w:rsid w:val="00B0569D"/>
    <w:rsid w:val="00B05AC5"/>
    <w:rsid w:val="00B0616D"/>
    <w:rsid w:val="00B075B3"/>
    <w:rsid w:val="00B07FEB"/>
    <w:rsid w:val="00B101E1"/>
    <w:rsid w:val="00B10A48"/>
    <w:rsid w:val="00B11E52"/>
    <w:rsid w:val="00B11EA3"/>
    <w:rsid w:val="00B124E9"/>
    <w:rsid w:val="00B1255A"/>
    <w:rsid w:val="00B126CA"/>
    <w:rsid w:val="00B12CB5"/>
    <w:rsid w:val="00B13160"/>
    <w:rsid w:val="00B1327E"/>
    <w:rsid w:val="00B134A0"/>
    <w:rsid w:val="00B140F2"/>
    <w:rsid w:val="00B146EB"/>
    <w:rsid w:val="00B14761"/>
    <w:rsid w:val="00B14CB9"/>
    <w:rsid w:val="00B15BDF"/>
    <w:rsid w:val="00B15E40"/>
    <w:rsid w:val="00B17694"/>
    <w:rsid w:val="00B17E32"/>
    <w:rsid w:val="00B17E7F"/>
    <w:rsid w:val="00B17FCD"/>
    <w:rsid w:val="00B202F0"/>
    <w:rsid w:val="00B20EFC"/>
    <w:rsid w:val="00B20FA5"/>
    <w:rsid w:val="00B21D97"/>
    <w:rsid w:val="00B21F86"/>
    <w:rsid w:val="00B22BED"/>
    <w:rsid w:val="00B22F31"/>
    <w:rsid w:val="00B232B7"/>
    <w:rsid w:val="00B24B4C"/>
    <w:rsid w:val="00B24F42"/>
    <w:rsid w:val="00B25631"/>
    <w:rsid w:val="00B25B2F"/>
    <w:rsid w:val="00B27A53"/>
    <w:rsid w:val="00B31668"/>
    <w:rsid w:val="00B31816"/>
    <w:rsid w:val="00B32521"/>
    <w:rsid w:val="00B32870"/>
    <w:rsid w:val="00B33689"/>
    <w:rsid w:val="00B33742"/>
    <w:rsid w:val="00B34298"/>
    <w:rsid w:val="00B36C99"/>
    <w:rsid w:val="00B370E7"/>
    <w:rsid w:val="00B37CA1"/>
    <w:rsid w:val="00B37E25"/>
    <w:rsid w:val="00B40A95"/>
    <w:rsid w:val="00B40BF7"/>
    <w:rsid w:val="00B40C92"/>
    <w:rsid w:val="00B411FF"/>
    <w:rsid w:val="00B41DFD"/>
    <w:rsid w:val="00B4361C"/>
    <w:rsid w:val="00B438B7"/>
    <w:rsid w:val="00B438F3"/>
    <w:rsid w:val="00B4398E"/>
    <w:rsid w:val="00B447D3"/>
    <w:rsid w:val="00B45D8A"/>
    <w:rsid w:val="00B469F6"/>
    <w:rsid w:val="00B46AA1"/>
    <w:rsid w:val="00B47427"/>
    <w:rsid w:val="00B474B7"/>
    <w:rsid w:val="00B477CC"/>
    <w:rsid w:val="00B513F8"/>
    <w:rsid w:val="00B51436"/>
    <w:rsid w:val="00B517F2"/>
    <w:rsid w:val="00B52AFB"/>
    <w:rsid w:val="00B53EE7"/>
    <w:rsid w:val="00B53F32"/>
    <w:rsid w:val="00B541DA"/>
    <w:rsid w:val="00B54456"/>
    <w:rsid w:val="00B54BDF"/>
    <w:rsid w:val="00B54C73"/>
    <w:rsid w:val="00B55D82"/>
    <w:rsid w:val="00B57DF6"/>
    <w:rsid w:val="00B600F4"/>
    <w:rsid w:val="00B60C85"/>
    <w:rsid w:val="00B620C7"/>
    <w:rsid w:val="00B6256E"/>
    <w:rsid w:val="00B629E3"/>
    <w:rsid w:val="00B63402"/>
    <w:rsid w:val="00B63C49"/>
    <w:rsid w:val="00B63F82"/>
    <w:rsid w:val="00B64A24"/>
    <w:rsid w:val="00B64C4E"/>
    <w:rsid w:val="00B64F6B"/>
    <w:rsid w:val="00B6711A"/>
    <w:rsid w:val="00B709CE"/>
    <w:rsid w:val="00B70C73"/>
    <w:rsid w:val="00B70C90"/>
    <w:rsid w:val="00B72209"/>
    <w:rsid w:val="00B725F8"/>
    <w:rsid w:val="00B746E8"/>
    <w:rsid w:val="00B75D35"/>
    <w:rsid w:val="00B762B5"/>
    <w:rsid w:val="00B763DF"/>
    <w:rsid w:val="00B76DED"/>
    <w:rsid w:val="00B77944"/>
    <w:rsid w:val="00B80354"/>
    <w:rsid w:val="00B80FB6"/>
    <w:rsid w:val="00B818AF"/>
    <w:rsid w:val="00B81AFD"/>
    <w:rsid w:val="00B8239F"/>
    <w:rsid w:val="00B8323A"/>
    <w:rsid w:val="00B83491"/>
    <w:rsid w:val="00B83514"/>
    <w:rsid w:val="00B84B69"/>
    <w:rsid w:val="00B850ED"/>
    <w:rsid w:val="00B8642C"/>
    <w:rsid w:val="00B87514"/>
    <w:rsid w:val="00B87FA0"/>
    <w:rsid w:val="00B90F6D"/>
    <w:rsid w:val="00B91E91"/>
    <w:rsid w:val="00B92CB2"/>
    <w:rsid w:val="00B9305C"/>
    <w:rsid w:val="00B933EB"/>
    <w:rsid w:val="00B94669"/>
    <w:rsid w:val="00B94EE4"/>
    <w:rsid w:val="00B953B7"/>
    <w:rsid w:val="00B961C4"/>
    <w:rsid w:val="00B9623C"/>
    <w:rsid w:val="00B966DB"/>
    <w:rsid w:val="00B97BF9"/>
    <w:rsid w:val="00B97DF2"/>
    <w:rsid w:val="00BA1281"/>
    <w:rsid w:val="00BA1BA7"/>
    <w:rsid w:val="00BA2719"/>
    <w:rsid w:val="00BA2982"/>
    <w:rsid w:val="00BA5161"/>
    <w:rsid w:val="00BA521A"/>
    <w:rsid w:val="00BA529F"/>
    <w:rsid w:val="00BA6BA1"/>
    <w:rsid w:val="00BB0E3B"/>
    <w:rsid w:val="00BB18F7"/>
    <w:rsid w:val="00BB1926"/>
    <w:rsid w:val="00BB1FEE"/>
    <w:rsid w:val="00BB2278"/>
    <w:rsid w:val="00BB259B"/>
    <w:rsid w:val="00BB2C4C"/>
    <w:rsid w:val="00BB31D0"/>
    <w:rsid w:val="00BB49AB"/>
    <w:rsid w:val="00BB634A"/>
    <w:rsid w:val="00BC0B27"/>
    <w:rsid w:val="00BC1DA8"/>
    <w:rsid w:val="00BC21F5"/>
    <w:rsid w:val="00BC2CE1"/>
    <w:rsid w:val="00BC32BB"/>
    <w:rsid w:val="00BC42DE"/>
    <w:rsid w:val="00BC5E35"/>
    <w:rsid w:val="00BC6B3F"/>
    <w:rsid w:val="00BC6DB6"/>
    <w:rsid w:val="00BC6F5C"/>
    <w:rsid w:val="00BC7347"/>
    <w:rsid w:val="00BC7CE5"/>
    <w:rsid w:val="00BC7DC5"/>
    <w:rsid w:val="00BC7E48"/>
    <w:rsid w:val="00BC7F6B"/>
    <w:rsid w:val="00BD072F"/>
    <w:rsid w:val="00BD1E40"/>
    <w:rsid w:val="00BD2800"/>
    <w:rsid w:val="00BD2BA3"/>
    <w:rsid w:val="00BD2C46"/>
    <w:rsid w:val="00BD39CD"/>
    <w:rsid w:val="00BD3A68"/>
    <w:rsid w:val="00BD3F21"/>
    <w:rsid w:val="00BD5A18"/>
    <w:rsid w:val="00BD5C6B"/>
    <w:rsid w:val="00BD6148"/>
    <w:rsid w:val="00BD66E5"/>
    <w:rsid w:val="00BD698B"/>
    <w:rsid w:val="00BD6F33"/>
    <w:rsid w:val="00BD787A"/>
    <w:rsid w:val="00BE0700"/>
    <w:rsid w:val="00BE1F63"/>
    <w:rsid w:val="00BE37B7"/>
    <w:rsid w:val="00BE3942"/>
    <w:rsid w:val="00BE3A9B"/>
    <w:rsid w:val="00BE42A0"/>
    <w:rsid w:val="00BE458F"/>
    <w:rsid w:val="00BE528A"/>
    <w:rsid w:val="00BE6105"/>
    <w:rsid w:val="00BE6297"/>
    <w:rsid w:val="00BE650D"/>
    <w:rsid w:val="00BE6616"/>
    <w:rsid w:val="00BE6672"/>
    <w:rsid w:val="00BE7741"/>
    <w:rsid w:val="00BE7747"/>
    <w:rsid w:val="00BF0E02"/>
    <w:rsid w:val="00BF2D29"/>
    <w:rsid w:val="00BF2F62"/>
    <w:rsid w:val="00BF37B6"/>
    <w:rsid w:val="00BF5641"/>
    <w:rsid w:val="00BF73D4"/>
    <w:rsid w:val="00BF7A9A"/>
    <w:rsid w:val="00C00176"/>
    <w:rsid w:val="00C00CE3"/>
    <w:rsid w:val="00C01E61"/>
    <w:rsid w:val="00C026DE"/>
    <w:rsid w:val="00C0329A"/>
    <w:rsid w:val="00C033C0"/>
    <w:rsid w:val="00C0366F"/>
    <w:rsid w:val="00C03690"/>
    <w:rsid w:val="00C03CF6"/>
    <w:rsid w:val="00C04448"/>
    <w:rsid w:val="00C04D07"/>
    <w:rsid w:val="00C05884"/>
    <w:rsid w:val="00C0687E"/>
    <w:rsid w:val="00C068FD"/>
    <w:rsid w:val="00C06DCF"/>
    <w:rsid w:val="00C07D71"/>
    <w:rsid w:val="00C10293"/>
    <w:rsid w:val="00C10AB0"/>
    <w:rsid w:val="00C10DAB"/>
    <w:rsid w:val="00C110A7"/>
    <w:rsid w:val="00C12AE8"/>
    <w:rsid w:val="00C13462"/>
    <w:rsid w:val="00C149B4"/>
    <w:rsid w:val="00C14C02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483"/>
    <w:rsid w:val="00C22B38"/>
    <w:rsid w:val="00C236B6"/>
    <w:rsid w:val="00C242E5"/>
    <w:rsid w:val="00C2469F"/>
    <w:rsid w:val="00C24990"/>
    <w:rsid w:val="00C24C1B"/>
    <w:rsid w:val="00C2536F"/>
    <w:rsid w:val="00C26BC7"/>
    <w:rsid w:val="00C30A74"/>
    <w:rsid w:val="00C31180"/>
    <w:rsid w:val="00C311DF"/>
    <w:rsid w:val="00C31583"/>
    <w:rsid w:val="00C32450"/>
    <w:rsid w:val="00C34191"/>
    <w:rsid w:val="00C34787"/>
    <w:rsid w:val="00C34E00"/>
    <w:rsid w:val="00C352B0"/>
    <w:rsid w:val="00C368DC"/>
    <w:rsid w:val="00C3730C"/>
    <w:rsid w:val="00C3745A"/>
    <w:rsid w:val="00C40168"/>
    <w:rsid w:val="00C401D6"/>
    <w:rsid w:val="00C40235"/>
    <w:rsid w:val="00C40908"/>
    <w:rsid w:val="00C40D58"/>
    <w:rsid w:val="00C41D67"/>
    <w:rsid w:val="00C420FD"/>
    <w:rsid w:val="00C4221A"/>
    <w:rsid w:val="00C44BCA"/>
    <w:rsid w:val="00C46689"/>
    <w:rsid w:val="00C4693A"/>
    <w:rsid w:val="00C46E84"/>
    <w:rsid w:val="00C50A21"/>
    <w:rsid w:val="00C50B7C"/>
    <w:rsid w:val="00C516C1"/>
    <w:rsid w:val="00C51C62"/>
    <w:rsid w:val="00C53331"/>
    <w:rsid w:val="00C54275"/>
    <w:rsid w:val="00C55250"/>
    <w:rsid w:val="00C55A7F"/>
    <w:rsid w:val="00C561C8"/>
    <w:rsid w:val="00C561CC"/>
    <w:rsid w:val="00C57E7A"/>
    <w:rsid w:val="00C60514"/>
    <w:rsid w:val="00C61239"/>
    <w:rsid w:val="00C62AD5"/>
    <w:rsid w:val="00C63A68"/>
    <w:rsid w:val="00C644CA"/>
    <w:rsid w:val="00C64C73"/>
    <w:rsid w:val="00C65250"/>
    <w:rsid w:val="00C6528A"/>
    <w:rsid w:val="00C656EC"/>
    <w:rsid w:val="00C66262"/>
    <w:rsid w:val="00C662A6"/>
    <w:rsid w:val="00C66382"/>
    <w:rsid w:val="00C67466"/>
    <w:rsid w:val="00C6748E"/>
    <w:rsid w:val="00C70D5D"/>
    <w:rsid w:val="00C70F13"/>
    <w:rsid w:val="00C71ECE"/>
    <w:rsid w:val="00C72390"/>
    <w:rsid w:val="00C72EDE"/>
    <w:rsid w:val="00C73278"/>
    <w:rsid w:val="00C7528A"/>
    <w:rsid w:val="00C75D25"/>
    <w:rsid w:val="00C7686E"/>
    <w:rsid w:val="00C77296"/>
    <w:rsid w:val="00C77A2A"/>
    <w:rsid w:val="00C80F8F"/>
    <w:rsid w:val="00C8117B"/>
    <w:rsid w:val="00C81B38"/>
    <w:rsid w:val="00C82933"/>
    <w:rsid w:val="00C82EFF"/>
    <w:rsid w:val="00C83317"/>
    <w:rsid w:val="00C83B1A"/>
    <w:rsid w:val="00C83D4B"/>
    <w:rsid w:val="00C84031"/>
    <w:rsid w:val="00C84387"/>
    <w:rsid w:val="00C84842"/>
    <w:rsid w:val="00C84C10"/>
    <w:rsid w:val="00C86009"/>
    <w:rsid w:val="00C87D59"/>
    <w:rsid w:val="00C90D86"/>
    <w:rsid w:val="00C91676"/>
    <w:rsid w:val="00C92296"/>
    <w:rsid w:val="00C93A43"/>
    <w:rsid w:val="00C93A98"/>
    <w:rsid w:val="00C94696"/>
    <w:rsid w:val="00C94736"/>
    <w:rsid w:val="00C95922"/>
    <w:rsid w:val="00C96388"/>
    <w:rsid w:val="00C9676A"/>
    <w:rsid w:val="00C96EF1"/>
    <w:rsid w:val="00C9756F"/>
    <w:rsid w:val="00CA1238"/>
    <w:rsid w:val="00CA1CD1"/>
    <w:rsid w:val="00CA1FAA"/>
    <w:rsid w:val="00CA2E05"/>
    <w:rsid w:val="00CA2E76"/>
    <w:rsid w:val="00CA2F27"/>
    <w:rsid w:val="00CA3591"/>
    <w:rsid w:val="00CA5FD0"/>
    <w:rsid w:val="00CA6FAA"/>
    <w:rsid w:val="00CA7C41"/>
    <w:rsid w:val="00CB0EBE"/>
    <w:rsid w:val="00CB11FD"/>
    <w:rsid w:val="00CB18B2"/>
    <w:rsid w:val="00CB233F"/>
    <w:rsid w:val="00CB258F"/>
    <w:rsid w:val="00CB3A54"/>
    <w:rsid w:val="00CB4535"/>
    <w:rsid w:val="00CB5561"/>
    <w:rsid w:val="00CB60B7"/>
    <w:rsid w:val="00CB7218"/>
    <w:rsid w:val="00CB7237"/>
    <w:rsid w:val="00CB75D2"/>
    <w:rsid w:val="00CC0773"/>
    <w:rsid w:val="00CC07B6"/>
    <w:rsid w:val="00CC16F4"/>
    <w:rsid w:val="00CC265C"/>
    <w:rsid w:val="00CC3744"/>
    <w:rsid w:val="00CC42E7"/>
    <w:rsid w:val="00CC56F9"/>
    <w:rsid w:val="00CC73D0"/>
    <w:rsid w:val="00CC74E1"/>
    <w:rsid w:val="00CC7828"/>
    <w:rsid w:val="00CC7BA7"/>
    <w:rsid w:val="00CC7FE8"/>
    <w:rsid w:val="00CD03F4"/>
    <w:rsid w:val="00CD0E1C"/>
    <w:rsid w:val="00CD1846"/>
    <w:rsid w:val="00CD2A01"/>
    <w:rsid w:val="00CD2C04"/>
    <w:rsid w:val="00CD367B"/>
    <w:rsid w:val="00CD3C31"/>
    <w:rsid w:val="00CD3DF6"/>
    <w:rsid w:val="00CD3ED3"/>
    <w:rsid w:val="00CD4B71"/>
    <w:rsid w:val="00CD55AB"/>
    <w:rsid w:val="00CD64BE"/>
    <w:rsid w:val="00CD742C"/>
    <w:rsid w:val="00CD7ABF"/>
    <w:rsid w:val="00CD7F5B"/>
    <w:rsid w:val="00CE0650"/>
    <w:rsid w:val="00CE092D"/>
    <w:rsid w:val="00CE0C16"/>
    <w:rsid w:val="00CE1ED0"/>
    <w:rsid w:val="00CE2DB7"/>
    <w:rsid w:val="00CE3144"/>
    <w:rsid w:val="00CE443D"/>
    <w:rsid w:val="00CE4463"/>
    <w:rsid w:val="00CE5D71"/>
    <w:rsid w:val="00CE605B"/>
    <w:rsid w:val="00CE6227"/>
    <w:rsid w:val="00CE69F9"/>
    <w:rsid w:val="00CF0FEE"/>
    <w:rsid w:val="00CF129D"/>
    <w:rsid w:val="00CF2C9A"/>
    <w:rsid w:val="00CF4064"/>
    <w:rsid w:val="00CF5EAA"/>
    <w:rsid w:val="00CF613C"/>
    <w:rsid w:val="00CF65D1"/>
    <w:rsid w:val="00CF760F"/>
    <w:rsid w:val="00CF7D2C"/>
    <w:rsid w:val="00CF7FB4"/>
    <w:rsid w:val="00D002C4"/>
    <w:rsid w:val="00D01B81"/>
    <w:rsid w:val="00D02555"/>
    <w:rsid w:val="00D03BD9"/>
    <w:rsid w:val="00D0402F"/>
    <w:rsid w:val="00D04575"/>
    <w:rsid w:val="00D04E42"/>
    <w:rsid w:val="00D06041"/>
    <w:rsid w:val="00D06986"/>
    <w:rsid w:val="00D070F0"/>
    <w:rsid w:val="00D07793"/>
    <w:rsid w:val="00D1033C"/>
    <w:rsid w:val="00D105A6"/>
    <w:rsid w:val="00D107EE"/>
    <w:rsid w:val="00D1153B"/>
    <w:rsid w:val="00D11B0A"/>
    <w:rsid w:val="00D1226B"/>
    <w:rsid w:val="00D1238A"/>
    <w:rsid w:val="00D13532"/>
    <w:rsid w:val="00D138D2"/>
    <w:rsid w:val="00D13BC3"/>
    <w:rsid w:val="00D140D4"/>
    <w:rsid w:val="00D16EFA"/>
    <w:rsid w:val="00D171D2"/>
    <w:rsid w:val="00D172C7"/>
    <w:rsid w:val="00D17334"/>
    <w:rsid w:val="00D2086B"/>
    <w:rsid w:val="00D224EB"/>
    <w:rsid w:val="00D22AA5"/>
    <w:rsid w:val="00D22FEC"/>
    <w:rsid w:val="00D23001"/>
    <w:rsid w:val="00D233E2"/>
    <w:rsid w:val="00D23773"/>
    <w:rsid w:val="00D242DD"/>
    <w:rsid w:val="00D24773"/>
    <w:rsid w:val="00D2571A"/>
    <w:rsid w:val="00D257B4"/>
    <w:rsid w:val="00D25D50"/>
    <w:rsid w:val="00D27DEC"/>
    <w:rsid w:val="00D30453"/>
    <w:rsid w:val="00D313EA"/>
    <w:rsid w:val="00D31651"/>
    <w:rsid w:val="00D32F44"/>
    <w:rsid w:val="00D32FC3"/>
    <w:rsid w:val="00D331F8"/>
    <w:rsid w:val="00D33214"/>
    <w:rsid w:val="00D3360B"/>
    <w:rsid w:val="00D3415E"/>
    <w:rsid w:val="00D345DB"/>
    <w:rsid w:val="00D34A19"/>
    <w:rsid w:val="00D3507E"/>
    <w:rsid w:val="00D3530A"/>
    <w:rsid w:val="00D3592A"/>
    <w:rsid w:val="00D35CD3"/>
    <w:rsid w:val="00D368AA"/>
    <w:rsid w:val="00D3748F"/>
    <w:rsid w:val="00D4193E"/>
    <w:rsid w:val="00D41F80"/>
    <w:rsid w:val="00D41FA7"/>
    <w:rsid w:val="00D42AE6"/>
    <w:rsid w:val="00D43778"/>
    <w:rsid w:val="00D44EFE"/>
    <w:rsid w:val="00D4574F"/>
    <w:rsid w:val="00D45B3E"/>
    <w:rsid w:val="00D45B84"/>
    <w:rsid w:val="00D46460"/>
    <w:rsid w:val="00D46F86"/>
    <w:rsid w:val="00D47FEB"/>
    <w:rsid w:val="00D506CF"/>
    <w:rsid w:val="00D50A75"/>
    <w:rsid w:val="00D50E18"/>
    <w:rsid w:val="00D51E5C"/>
    <w:rsid w:val="00D52728"/>
    <w:rsid w:val="00D52790"/>
    <w:rsid w:val="00D52824"/>
    <w:rsid w:val="00D53447"/>
    <w:rsid w:val="00D53802"/>
    <w:rsid w:val="00D54656"/>
    <w:rsid w:val="00D54B83"/>
    <w:rsid w:val="00D55D70"/>
    <w:rsid w:val="00D56D41"/>
    <w:rsid w:val="00D60BC4"/>
    <w:rsid w:val="00D6180B"/>
    <w:rsid w:val="00D61C45"/>
    <w:rsid w:val="00D61D0D"/>
    <w:rsid w:val="00D628A8"/>
    <w:rsid w:val="00D63007"/>
    <w:rsid w:val="00D632C8"/>
    <w:rsid w:val="00D648A8"/>
    <w:rsid w:val="00D652C1"/>
    <w:rsid w:val="00D65EDE"/>
    <w:rsid w:val="00D660BE"/>
    <w:rsid w:val="00D676FE"/>
    <w:rsid w:val="00D677A6"/>
    <w:rsid w:val="00D67AC7"/>
    <w:rsid w:val="00D71433"/>
    <w:rsid w:val="00D71722"/>
    <w:rsid w:val="00D71BBF"/>
    <w:rsid w:val="00D73DD5"/>
    <w:rsid w:val="00D740F1"/>
    <w:rsid w:val="00D747B3"/>
    <w:rsid w:val="00D75773"/>
    <w:rsid w:val="00D75B0B"/>
    <w:rsid w:val="00D75C1E"/>
    <w:rsid w:val="00D76348"/>
    <w:rsid w:val="00D7646F"/>
    <w:rsid w:val="00D76561"/>
    <w:rsid w:val="00D76A29"/>
    <w:rsid w:val="00D76B69"/>
    <w:rsid w:val="00D772FD"/>
    <w:rsid w:val="00D7747F"/>
    <w:rsid w:val="00D77654"/>
    <w:rsid w:val="00D80067"/>
    <w:rsid w:val="00D804B9"/>
    <w:rsid w:val="00D80BF3"/>
    <w:rsid w:val="00D85B3D"/>
    <w:rsid w:val="00D86A7B"/>
    <w:rsid w:val="00D87020"/>
    <w:rsid w:val="00D87794"/>
    <w:rsid w:val="00D87A64"/>
    <w:rsid w:val="00D90510"/>
    <w:rsid w:val="00D90A3C"/>
    <w:rsid w:val="00D90EA4"/>
    <w:rsid w:val="00D91225"/>
    <w:rsid w:val="00D913FC"/>
    <w:rsid w:val="00D916AB"/>
    <w:rsid w:val="00D91B43"/>
    <w:rsid w:val="00D94C02"/>
    <w:rsid w:val="00D953A3"/>
    <w:rsid w:val="00D95C23"/>
    <w:rsid w:val="00D95FA3"/>
    <w:rsid w:val="00DA00D2"/>
    <w:rsid w:val="00DA109F"/>
    <w:rsid w:val="00DA1359"/>
    <w:rsid w:val="00DA5435"/>
    <w:rsid w:val="00DA6371"/>
    <w:rsid w:val="00DA663F"/>
    <w:rsid w:val="00DA70CD"/>
    <w:rsid w:val="00DA7305"/>
    <w:rsid w:val="00DA7515"/>
    <w:rsid w:val="00DB0BC0"/>
    <w:rsid w:val="00DB0C83"/>
    <w:rsid w:val="00DB18EB"/>
    <w:rsid w:val="00DB3062"/>
    <w:rsid w:val="00DB335D"/>
    <w:rsid w:val="00DB39D1"/>
    <w:rsid w:val="00DB466F"/>
    <w:rsid w:val="00DB4C35"/>
    <w:rsid w:val="00DB4CDD"/>
    <w:rsid w:val="00DB6472"/>
    <w:rsid w:val="00DB6D93"/>
    <w:rsid w:val="00DB761E"/>
    <w:rsid w:val="00DC017E"/>
    <w:rsid w:val="00DC02FF"/>
    <w:rsid w:val="00DC2B47"/>
    <w:rsid w:val="00DC3A15"/>
    <w:rsid w:val="00DC3B59"/>
    <w:rsid w:val="00DC43E8"/>
    <w:rsid w:val="00DC4F42"/>
    <w:rsid w:val="00DC58B8"/>
    <w:rsid w:val="00DC5C7F"/>
    <w:rsid w:val="00DC704C"/>
    <w:rsid w:val="00DC7C9E"/>
    <w:rsid w:val="00DD0516"/>
    <w:rsid w:val="00DD0BCE"/>
    <w:rsid w:val="00DD1792"/>
    <w:rsid w:val="00DD1F50"/>
    <w:rsid w:val="00DD1FCE"/>
    <w:rsid w:val="00DD2468"/>
    <w:rsid w:val="00DD31A1"/>
    <w:rsid w:val="00DD3C98"/>
    <w:rsid w:val="00DD524F"/>
    <w:rsid w:val="00DD5B71"/>
    <w:rsid w:val="00DD619E"/>
    <w:rsid w:val="00DD7331"/>
    <w:rsid w:val="00DD761C"/>
    <w:rsid w:val="00DD79DB"/>
    <w:rsid w:val="00DD7F6F"/>
    <w:rsid w:val="00DE0D79"/>
    <w:rsid w:val="00DE1035"/>
    <w:rsid w:val="00DE1687"/>
    <w:rsid w:val="00DE1719"/>
    <w:rsid w:val="00DE19A8"/>
    <w:rsid w:val="00DE238D"/>
    <w:rsid w:val="00DE246A"/>
    <w:rsid w:val="00DE25A2"/>
    <w:rsid w:val="00DE2777"/>
    <w:rsid w:val="00DE3597"/>
    <w:rsid w:val="00DE35FC"/>
    <w:rsid w:val="00DE447F"/>
    <w:rsid w:val="00DE45D0"/>
    <w:rsid w:val="00DE4685"/>
    <w:rsid w:val="00DE47F6"/>
    <w:rsid w:val="00DE5831"/>
    <w:rsid w:val="00DE5DA7"/>
    <w:rsid w:val="00DE62F4"/>
    <w:rsid w:val="00DE6975"/>
    <w:rsid w:val="00DE7025"/>
    <w:rsid w:val="00DE7693"/>
    <w:rsid w:val="00DE79B1"/>
    <w:rsid w:val="00DE7D7F"/>
    <w:rsid w:val="00DF169D"/>
    <w:rsid w:val="00DF2884"/>
    <w:rsid w:val="00DF42CC"/>
    <w:rsid w:val="00DF4B3E"/>
    <w:rsid w:val="00DF5608"/>
    <w:rsid w:val="00DF5D96"/>
    <w:rsid w:val="00DF678C"/>
    <w:rsid w:val="00DF6857"/>
    <w:rsid w:val="00DF6D9A"/>
    <w:rsid w:val="00DF7A1D"/>
    <w:rsid w:val="00E002E5"/>
    <w:rsid w:val="00E00F0A"/>
    <w:rsid w:val="00E0167C"/>
    <w:rsid w:val="00E0208A"/>
    <w:rsid w:val="00E02B93"/>
    <w:rsid w:val="00E02E0C"/>
    <w:rsid w:val="00E040E7"/>
    <w:rsid w:val="00E04EE7"/>
    <w:rsid w:val="00E05425"/>
    <w:rsid w:val="00E0557A"/>
    <w:rsid w:val="00E055FA"/>
    <w:rsid w:val="00E059DD"/>
    <w:rsid w:val="00E068FB"/>
    <w:rsid w:val="00E06A07"/>
    <w:rsid w:val="00E07A60"/>
    <w:rsid w:val="00E07B25"/>
    <w:rsid w:val="00E07D72"/>
    <w:rsid w:val="00E107F2"/>
    <w:rsid w:val="00E147EA"/>
    <w:rsid w:val="00E15133"/>
    <w:rsid w:val="00E15618"/>
    <w:rsid w:val="00E15DAA"/>
    <w:rsid w:val="00E167D2"/>
    <w:rsid w:val="00E16B8A"/>
    <w:rsid w:val="00E17B9C"/>
    <w:rsid w:val="00E17FD5"/>
    <w:rsid w:val="00E2039C"/>
    <w:rsid w:val="00E20BE0"/>
    <w:rsid w:val="00E20D5C"/>
    <w:rsid w:val="00E215DF"/>
    <w:rsid w:val="00E21A09"/>
    <w:rsid w:val="00E21AE4"/>
    <w:rsid w:val="00E21BB6"/>
    <w:rsid w:val="00E21F37"/>
    <w:rsid w:val="00E226A6"/>
    <w:rsid w:val="00E22C9F"/>
    <w:rsid w:val="00E22E39"/>
    <w:rsid w:val="00E236AA"/>
    <w:rsid w:val="00E23F80"/>
    <w:rsid w:val="00E24078"/>
    <w:rsid w:val="00E243E6"/>
    <w:rsid w:val="00E24C5F"/>
    <w:rsid w:val="00E27636"/>
    <w:rsid w:val="00E27BEB"/>
    <w:rsid w:val="00E30208"/>
    <w:rsid w:val="00E3077A"/>
    <w:rsid w:val="00E3102B"/>
    <w:rsid w:val="00E31682"/>
    <w:rsid w:val="00E320FB"/>
    <w:rsid w:val="00E34726"/>
    <w:rsid w:val="00E35AB3"/>
    <w:rsid w:val="00E36D0D"/>
    <w:rsid w:val="00E37060"/>
    <w:rsid w:val="00E374E2"/>
    <w:rsid w:val="00E37E50"/>
    <w:rsid w:val="00E41A43"/>
    <w:rsid w:val="00E41FEF"/>
    <w:rsid w:val="00E432E1"/>
    <w:rsid w:val="00E43B65"/>
    <w:rsid w:val="00E44315"/>
    <w:rsid w:val="00E447D0"/>
    <w:rsid w:val="00E44FEA"/>
    <w:rsid w:val="00E452B5"/>
    <w:rsid w:val="00E45B9F"/>
    <w:rsid w:val="00E461E2"/>
    <w:rsid w:val="00E4694B"/>
    <w:rsid w:val="00E47AC1"/>
    <w:rsid w:val="00E50183"/>
    <w:rsid w:val="00E5057A"/>
    <w:rsid w:val="00E50FF7"/>
    <w:rsid w:val="00E522C4"/>
    <w:rsid w:val="00E53543"/>
    <w:rsid w:val="00E53D55"/>
    <w:rsid w:val="00E54368"/>
    <w:rsid w:val="00E54E4E"/>
    <w:rsid w:val="00E55382"/>
    <w:rsid w:val="00E5620C"/>
    <w:rsid w:val="00E564DE"/>
    <w:rsid w:val="00E62E7E"/>
    <w:rsid w:val="00E6371C"/>
    <w:rsid w:val="00E63C99"/>
    <w:rsid w:val="00E65E0C"/>
    <w:rsid w:val="00E70266"/>
    <w:rsid w:val="00E705C1"/>
    <w:rsid w:val="00E709B1"/>
    <w:rsid w:val="00E712A4"/>
    <w:rsid w:val="00E71F07"/>
    <w:rsid w:val="00E71F61"/>
    <w:rsid w:val="00E7213E"/>
    <w:rsid w:val="00E72CD4"/>
    <w:rsid w:val="00E74F6B"/>
    <w:rsid w:val="00E7523F"/>
    <w:rsid w:val="00E754E9"/>
    <w:rsid w:val="00E758D0"/>
    <w:rsid w:val="00E77879"/>
    <w:rsid w:val="00E77914"/>
    <w:rsid w:val="00E80A51"/>
    <w:rsid w:val="00E81A9A"/>
    <w:rsid w:val="00E81E99"/>
    <w:rsid w:val="00E83629"/>
    <w:rsid w:val="00E84271"/>
    <w:rsid w:val="00E84722"/>
    <w:rsid w:val="00E84E9D"/>
    <w:rsid w:val="00E86711"/>
    <w:rsid w:val="00E903CF"/>
    <w:rsid w:val="00E90FA5"/>
    <w:rsid w:val="00E910CE"/>
    <w:rsid w:val="00E9188B"/>
    <w:rsid w:val="00E92409"/>
    <w:rsid w:val="00E925D3"/>
    <w:rsid w:val="00E92C7E"/>
    <w:rsid w:val="00E93474"/>
    <w:rsid w:val="00E93C51"/>
    <w:rsid w:val="00E93D08"/>
    <w:rsid w:val="00E93F26"/>
    <w:rsid w:val="00E95416"/>
    <w:rsid w:val="00E95AB4"/>
    <w:rsid w:val="00E96378"/>
    <w:rsid w:val="00EA031E"/>
    <w:rsid w:val="00EA1FA3"/>
    <w:rsid w:val="00EA2511"/>
    <w:rsid w:val="00EA3ADB"/>
    <w:rsid w:val="00EA4473"/>
    <w:rsid w:val="00EA44EF"/>
    <w:rsid w:val="00EA4835"/>
    <w:rsid w:val="00EA567B"/>
    <w:rsid w:val="00EA575B"/>
    <w:rsid w:val="00EA61D2"/>
    <w:rsid w:val="00EA693F"/>
    <w:rsid w:val="00EA6B24"/>
    <w:rsid w:val="00EA6FD4"/>
    <w:rsid w:val="00EA76E0"/>
    <w:rsid w:val="00EA7CAD"/>
    <w:rsid w:val="00EB0BD5"/>
    <w:rsid w:val="00EB20D0"/>
    <w:rsid w:val="00EB2317"/>
    <w:rsid w:val="00EB23E7"/>
    <w:rsid w:val="00EB3324"/>
    <w:rsid w:val="00EB34E8"/>
    <w:rsid w:val="00EB3779"/>
    <w:rsid w:val="00EB6A70"/>
    <w:rsid w:val="00EB759F"/>
    <w:rsid w:val="00EB7737"/>
    <w:rsid w:val="00EC08D6"/>
    <w:rsid w:val="00EC0C3A"/>
    <w:rsid w:val="00EC0EA1"/>
    <w:rsid w:val="00EC160F"/>
    <w:rsid w:val="00EC1BA8"/>
    <w:rsid w:val="00EC1D6D"/>
    <w:rsid w:val="00EC3203"/>
    <w:rsid w:val="00EC3B5D"/>
    <w:rsid w:val="00EC4B01"/>
    <w:rsid w:val="00EC5776"/>
    <w:rsid w:val="00EC5A1F"/>
    <w:rsid w:val="00EC6B93"/>
    <w:rsid w:val="00EC6C75"/>
    <w:rsid w:val="00EC6E9C"/>
    <w:rsid w:val="00EC7BA0"/>
    <w:rsid w:val="00ED081C"/>
    <w:rsid w:val="00ED1019"/>
    <w:rsid w:val="00ED1A45"/>
    <w:rsid w:val="00ED2750"/>
    <w:rsid w:val="00ED32AC"/>
    <w:rsid w:val="00ED35E1"/>
    <w:rsid w:val="00ED3816"/>
    <w:rsid w:val="00ED3C82"/>
    <w:rsid w:val="00ED47E5"/>
    <w:rsid w:val="00ED55A8"/>
    <w:rsid w:val="00ED5E0D"/>
    <w:rsid w:val="00EE1593"/>
    <w:rsid w:val="00EE245C"/>
    <w:rsid w:val="00EE2C6B"/>
    <w:rsid w:val="00EE32A6"/>
    <w:rsid w:val="00EE34AC"/>
    <w:rsid w:val="00EE476B"/>
    <w:rsid w:val="00EE4C09"/>
    <w:rsid w:val="00EE5DF7"/>
    <w:rsid w:val="00EE6180"/>
    <w:rsid w:val="00EE7CF2"/>
    <w:rsid w:val="00EF1C22"/>
    <w:rsid w:val="00EF206A"/>
    <w:rsid w:val="00EF2571"/>
    <w:rsid w:val="00EF2BA0"/>
    <w:rsid w:val="00EF341D"/>
    <w:rsid w:val="00EF36A0"/>
    <w:rsid w:val="00EF4153"/>
    <w:rsid w:val="00EF437A"/>
    <w:rsid w:val="00EF4CF0"/>
    <w:rsid w:val="00EF5021"/>
    <w:rsid w:val="00EF6048"/>
    <w:rsid w:val="00EF60CF"/>
    <w:rsid w:val="00EF61EC"/>
    <w:rsid w:val="00EF7341"/>
    <w:rsid w:val="00F00496"/>
    <w:rsid w:val="00F022FB"/>
    <w:rsid w:val="00F02586"/>
    <w:rsid w:val="00F04813"/>
    <w:rsid w:val="00F0576C"/>
    <w:rsid w:val="00F058BD"/>
    <w:rsid w:val="00F069E6"/>
    <w:rsid w:val="00F06AE7"/>
    <w:rsid w:val="00F06B12"/>
    <w:rsid w:val="00F07090"/>
    <w:rsid w:val="00F07B26"/>
    <w:rsid w:val="00F109F0"/>
    <w:rsid w:val="00F10A66"/>
    <w:rsid w:val="00F12E10"/>
    <w:rsid w:val="00F131A1"/>
    <w:rsid w:val="00F15C65"/>
    <w:rsid w:val="00F16B29"/>
    <w:rsid w:val="00F16C33"/>
    <w:rsid w:val="00F16E9D"/>
    <w:rsid w:val="00F1704D"/>
    <w:rsid w:val="00F17055"/>
    <w:rsid w:val="00F17EB1"/>
    <w:rsid w:val="00F2061E"/>
    <w:rsid w:val="00F20917"/>
    <w:rsid w:val="00F20E9E"/>
    <w:rsid w:val="00F213D6"/>
    <w:rsid w:val="00F21B5D"/>
    <w:rsid w:val="00F21D40"/>
    <w:rsid w:val="00F232EE"/>
    <w:rsid w:val="00F2388E"/>
    <w:rsid w:val="00F241D6"/>
    <w:rsid w:val="00F24224"/>
    <w:rsid w:val="00F24A27"/>
    <w:rsid w:val="00F25E1F"/>
    <w:rsid w:val="00F25E57"/>
    <w:rsid w:val="00F26F4D"/>
    <w:rsid w:val="00F271A0"/>
    <w:rsid w:val="00F315C7"/>
    <w:rsid w:val="00F31950"/>
    <w:rsid w:val="00F31E2A"/>
    <w:rsid w:val="00F33238"/>
    <w:rsid w:val="00F339F6"/>
    <w:rsid w:val="00F34973"/>
    <w:rsid w:val="00F35628"/>
    <w:rsid w:val="00F359C4"/>
    <w:rsid w:val="00F35B20"/>
    <w:rsid w:val="00F35F88"/>
    <w:rsid w:val="00F36F2B"/>
    <w:rsid w:val="00F37279"/>
    <w:rsid w:val="00F379A8"/>
    <w:rsid w:val="00F37CE3"/>
    <w:rsid w:val="00F4062D"/>
    <w:rsid w:val="00F40CD7"/>
    <w:rsid w:val="00F41749"/>
    <w:rsid w:val="00F41BB1"/>
    <w:rsid w:val="00F41F7A"/>
    <w:rsid w:val="00F4202C"/>
    <w:rsid w:val="00F42F7F"/>
    <w:rsid w:val="00F43DC5"/>
    <w:rsid w:val="00F449B0"/>
    <w:rsid w:val="00F44A4F"/>
    <w:rsid w:val="00F44C9C"/>
    <w:rsid w:val="00F456F0"/>
    <w:rsid w:val="00F45C4E"/>
    <w:rsid w:val="00F45F30"/>
    <w:rsid w:val="00F46951"/>
    <w:rsid w:val="00F469C5"/>
    <w:rsid w:val="00F50E69"/>
    <w:rsid w:val="00F50FDC"/>
    <w:rsid w:val="00F510AB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29D"/>
    <w:rsid w:val="00F60837"/>
    <w:rsid w:val="00F61038"/>
    <w:rsid w:val="00F610D9"/>
    <w:rsid w:val="00F61BC4"/>
    <w:rsid w:val="00F622D9"/>
    <w:rsid w:val="00F6322B"/>
    <w:rsid w:val="00F6356A"/>
    <w:rsid w:val="00F639E0"/>
    <w:rsid w:val="00F6412A"/>
    <w:rsid w:val="00F64282"/>
    <w:rsid w:val="00F64477"/>
    <w:rsid w:val="00F6500F"/>
    <w:rsid w:val="00F65BBB"/>
    <w:rsid w:val="00F671F5"/>
    <w:rsid w:val="00F672D4"/>
    <w:rsid w:val="00F674F1"/>
    <w:rsid w:val="00F71A7D"/>
    <w:rsid w:val="00F727B5"/>
    <w:rsid w:val="00F72D1A"/>
    <w:rsid w:val="00F73690"/>
    <w:rsid w:val="00F74224"/>
    <w:rsid w:val="00F7459F"/>
    <w:rsid w:val="00F756AA"/>
    <w:rsid w:val="00F758EE"/>
    <w:rsid w:val="00F7598F"/>
    <w:rsid w:val="00F75AB4"/>
    <w:rsid w:val="00F76BEA"/>
    <w:rsid w:val="00F775F5"/>
    <w:rsid w:val="00F803E9"/>
    <w:rsid w:val="00F80547"/>
    <w:rsid w:val="00F80607"/>
    <w:rsid w:val="00F80752"/>
    <w:rsid w:val="00F810FB"/>
    <w:rsid w:val="00F81BA2"/>
    <w:rsid w:val="00F82213"/>
    <w:rsid w:val="00F83B47"/>
    <w:rsid w:val="00F83BE2"/>
    <w:rsid w:val="00F83D33"/>
    <w:rsid w:val="00F848C0"/>
    <w:rsid w:val="00F84AAB"/>
    <w:rsid w:val="00F84BA4"/>
    <w:rsid w:val="00F852C6"/>
    <w:rsid w:val="00F85629"/>
    <w:rsid w:val="00F8564F"/>
    <w:rsid w:val="00F85912"/>
    <w:rsid w:val="00F8687D"/>
    <w:rsid w:val="00F8774C"/>
    <w:rsid w:val="00F905FB"/>
    <w:rsid w:val="00F90747"/>
    <w:rsid w:val="00F90B27"/>
    <w:rsid w:val="00F90B57"/>
    <w:rsid w:val="00F90CE7"/>
    <w:rsid w:val="00F9182D"/>
    <w:rsid w:val="00F91AB4"/>
    <w:rsid w:val="00F94059"/>
    <w:rsid w:val="00F9554C"/>
    <w:rsid w:val="00F95C77"/>
    <w:rsid w:val="00F973AE"/>
    <w:rsid w:val="00F97A95"/>
    <w:rsid w:val="00FA05CF"/>
    <w:rsid w:val="00FA09B3"/>
    <w:rsid w:val="00FA0ED8"/>
    <w:rsid w:val="00FA12CF"/>
    <w:rsid w:val="00FA20E0"/>
    <w:rsid w:val="00FA2F5D"/>
    <w:rsid w:val="00FA4164"/>
    <w:rsid w:val="00FA4405"/>
    <w:rsid w:val="00FA5323"/>
    <w:rsid w:val="00FA5682"/>
    <w:rsid w:val="00FA574A"/>
    <w:rsid w:val="00FA66A8"/>
    <w:rsid w:val="00FA6E90"/>
    <w:rsid w:val="00FA6ED9"/>
    <w:rsid w:val="00FA7823"/>
    <w:rsid w:val="00FA79FD"/>
    <w:rsid w:val="00FB28BA"/>
    <w:rsid w:val="00FB2AF5"/>
    <w:rsid w:val="00FB36A7"/>
    <w:rsid w:val="00FB5ADF"/>
    <w:rsid w:val="00FB6444"/>
    <w:rsid w:val="00FB6D22"/>
    <w:rsid w:val="00FB7791"/>
    <w:rsid w:val="00FC07CB"/>
    <w:rsid w:val="00FC0DAB"/>
    <w:rsid w:val="00FC0F5B"/>
    <w:rsid w:val="00FC2248"/>
    <w:rsid w:val="00FC24B5"/>
    <w:rsid w:val="00FC31AE"/>
    <w:rsid w:val="00FC37C1"/>
    <w:rsid w:val="00FC571F"/>
    <w:rsid w:val="00FC5966"/>
    <w:rsid w:val="00FC7F4E"/>
    <w:rsid w:val="00FD0007"/>
    <w:rsid w:val="00FD0CA9"/>
    <w:rsid w:val="00FD11E2"/>
    <w:rsid w:val="00FD1CE4"/>
    <w:rsid w:val="00FD22C1"/>
    <w:rsid w:val="00FD33F3"/>
    <w:rsid w:val="00FD3711"/>
    <w:rsid w:val="00FD37CB"/>
    <w:rsid w:val="00FD3A12"/>
    <w:rsid w:val="00FD45A6"/>
    <w:rsid w:val="00FD4E34"/>
    <w:rsid w:val="00FD5A5B"/>
    <w:rsid w:val="00FD5D7A"/>
    <w:rsid w:val="00FD5DAD"/>
    <w:rsid w:val="00FD5F03"/>
    <w:rsid w:val="00FD625C"/>
    <w:rsid w:val="00FD6941"/>
    <w:rsid w:val="00FD744C"/>
    <w:rsid w:val="00FD7A1A"/>
    <w:rsid w:val="00FD7D4D"/>
    <w:rsid w:val="00FD7D9A"/>
    <w:rsid w:val="00FE0266"/>
    <w:rsid w:val="00FE0A58"/>
    <w:rsid w:val="00FE3D3F"/>
    <w:rsid w:val="00FE4090"/>
    <w:rsid w:val="00FE483B"/>
    <w:rsid w:val="00FE5402"/>
    <w:rsid w:val="00FE59AB"/>
    <w:rsid w:val="00FE5A65"/>
    <w:rsid w:val="00FE5F8D"/>
    <w:rsid w:val="00FE661A"/>
    <w:rsid w:val="00FE69D5"/>
    <w:rsid w:val="00FF0A1A"/>
    <w:rsid w:val="00FF1903"/>
    <w:rsid w:val="00FF1CDE"/>
    <w:rsid w:val="00FF27A0"/>
    <w:rsid w:val="00FF3886"/>
    <w:rsid w:val="00FF3C8F"/>
    <w:rsid w:val="00FF44D0"/>
    <w:rsid w:val="00FF4781"/>
    <w:rsid w:val="00FF5441"/>
    <w:rsid w:val="00FF5AD4"/>
    <w:rsid w:val="00FF5ECA"/>
    <w:rsid w:val="00FF6359"/>
    <w:rsid w:val="00FF6495"/>
    <w:rsid w:val="00FF71EE"/>
    <w:rsid w:val="00FF784E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C02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styleId="MenoNoResolvida">
    <w:name w:val="Unresolved Mention"/>
    <w:basedOn w:val="Tipodeletrapredefinidodopargrafo"/>
    <w:uiPriority w:val="99"/>
    <w:semiHidden/>
    <w:unhideWhenUsed/>
    <w:rsid w:val="00F61BC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arter"/>
    <w:qFormat/>
    <w:rsid w:val="00756B19"/>
    <w:rPr>
      <w:rFonts w:ascii="Consolas" w:hAnsi="Consolas"/>
      <w:sz w:val="22"/>
      <w:lang w:val="pt-BR"/>
    </w:rPr>
  </w:style>
  <w:style w:type="character" w:customStyle="1" w:styleId="codeCarter">
    <w:name w:val="code Caráter"/>
    <w:basedOn w:val="Tipodeletrapredefinidodopargrafo"/>
    <w:link w:val="code"/>
    <w:rsid w:val="00756B19"/>
    <w:rPr>
      <w:rFonts w:ascii="Consolas" w:hAnsi="Consolas"/>
      <w:sz w:val="22"/>
      <w:szCs w:val="22"/>
      <w:lang w:val="pt-BR" w:eastAsia="en-US"/>
    </w:rPr>
  </w:style>
  <w:style w:type="character" w:styleId="TextodoMarcadordePosio">
    <w:name w:val="Placeholder Text"/>
    <w:basedOn w:val="Tipodeletrapredefinidodopargrafo"/>
    <w:uiPriority w:val="99"/>
    <w:semiHidden/>
    <w:rsid w:val="00E0557A"/>
    <w:rPr>
      <w:color w:val="808080"/>
    </w:rPr>
  </w:style>
  <w:style w:type="paragraph" w:customStyle="1" w:styleId="Relatorio">
    <w:name w:val="Relatorio"/>
    <w:basedOn w:val="Normal"/>
    <w:link w:val="RelatorioCarter"/>
    <w:qFormat/>
    <w:rsid w:val="000177F1"/>
    <w:pPr>
      <w:spacing w:after="0"/>
      <w:ind w:firstLine="708"/>
    </w:pPr>
    <w:rPr>
      <w:rFonts w:ascii="Segoe UI" w:eastAsia="Times New Roman" w:hAnsi="Segoe UI" w:cs="Segoe UI"/>
      <w:sz w:val="20"/>
      <w:szCs w:val="20"/>
      <w:lang w:eastAsia="pt-PT"/>
    </w:rPr>
  </w:style>
  <w:style w:type="character" w:customStyle="1" w:styleId="RelatorioCarter">
    <w:name w:val="Relatorio Caráter"/>
    <w:basedOn w:val="Tipodeletrapredefinidodopargrafo"/>
    <w:link w:val="Relatorio"/>
    <w:rsid w:val="000177F1"/>
    <w:rPr>
      <w:rFonts w:ascii="Segoe UI" w:eastAsia="Times New Roman" w:hAnsi="Segoe UI" w:cs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hyperlink" Target="https://github.com/MrNoino/MGC-TP3.git" TargetMode="External"/><Relationship Id="rId26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yperlink" Target="https://ghdocs-prod.azurewebsites.net/pt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pygame.org/docs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23" Type="http://schemas.openxmlformats.org/officeDocument/2006/relationships/image" Target="media/image2.png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s://docs.python.org/3.10/library/index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hyperlink" Target="https://ghdocs-prod.azurewebsites.net/_next/data/ACitfX18__IMXCzy9DWtx/pt/free-pro-team@latest/codespaces/getting-started/quickstart.json?versionId=free-pro-team%40latest&amp;productId=codespaces&amp;restPage=getting-started&amp;restPage=quickstart" TargetMode="External"/><Relationship Id="rId27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4459</Words>
  <Characters>24082</Characters>
  <Application>Microsoft Office Word</Application>
  <DocSecurity>0</DocSecurity>
  <Lines>200</Lines>
  <Paragraphs>5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28485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y Karine Florencio</dc:title>
  <dc:subject>Template for Master thesis</dc:subject>
  <dc:creator/>
  <cp:lastModifiedBy>Karine Aparecida Braga Florencio</cp:lastModifiedBy>
  <cp:revision>1378</cp:revision>
  <cp:lastPrinted>2023-01-04T18:11:00Z</cp:lastPrinted>
  <dcterms:created xsi:type="dcterms:W3CDTF">2023-01-01T17:04:00Z</dcterms:created>
  <dcterms:modified xsi:type="dcterms:W3CDTF">2023-01-08T17:13:00Z</dcterms:modified>
</cp:coreProperties>
</file>